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9D722" w14:textId="77777777" w:rsidR="00E11C05" w:rsidRDefault="004239CA" w:rsidP="00486A69">
      <w:pPr>
        <w:spacing w:after="0"/>
        <w:ind w:left="720" w:right="900" w:hanging="360"/>
        <w:jc w:val="center"/>
        <w:rPr>
          <w:rFonts w:cs="Arial"/>
          <w:b/>
          <w:sz w:val="40"/>
          <w:u w:val="single"/>
        </w:rPr>
      </w:pPr>
      <w:r w:rsidRPr="00C26597">
        <w:rPr>
          <w:rFonts w:cs="Arial"/>
          <w:b/>
          <w:sz w:val="40"/>
          <w:u w:val="single"/>
        </w:rPr>
        <w:t xml:space="preserve">C214 </w:t>
      </w:r>
      <w:r w:rsidR="00243002">
        <w:rPr>
          <w:rFonts w:cs="Arial"/>
          <w:b/>
          <w:sz w:val="40"/>
          <w:u w:val="single"/>
        </w:rPr>
        <w:t xml:space="preserve">Financial Management </w:t>
      </w:r>
    </w:p>
    <w:p w14:paraId="1A5FFE71" w14:textId="39F4DFD8" w:rsidR="007C424A" w:rsidRPr="00C26597" w:rsidRDefault="00E11C05" w:rsidP="00486A69">
      <w:pPr>
        <w:tabs>
          <w:tab w:val="left" w:pos="360"/>
        </w:tabs>
        <w:spacing w:after="0"/>
        <w:ind w:left="720" w:right="900" w:hanging="360"/>
        <w:jc w:val="center"/>
        <w:rPr>
          <w:rFonts w:cs="Arial"/>
          <w:b/>
          <w:sz w:val="40"/>
          <w:u w:val="single"/>
        </w:rPr>
      </w:pPr>
      <w:r>
        <w:rPr>
          <w:rFonts w:cs="Arial"/>
          <w:b/>
          <w:sz w:val="40"/>
          <w:u w:val="single"/>
        </w:rPr>
        <w:t xml:space="preserve">Study Guide </w:t>
      </w:r>
      <w:r w:rsidR="00243002">
        <w:rPr>
          <w:rFonts w:cs="Arial"/>
          <w:b/>
          <w:sz w:val="40"/>
          <w:u w:val="single"/>
        </w:rPr>
        <w:t>Problem</w:t>
      </w:r>
      <w:r w:rsidR="000A3F62" w:rsidRPr="00C26597">
        <w:rPr>
          <w:rFonts w:cs="Arial"/>
          <w:b/>
          <w:sz w:val="40"/>
          <w:u w:val="single"/>
        </w:rPr>
        <w:t>s</w:t>
      </w:r>
    </w:p>
    <w:p w14:paraId="25BEA13E" w14:textId="212F044F" w:rsidR="004C5E12" w:rsidRPr="00C26597" w:rsidRDefault="00E11C05" w:rsidP="00486A69">
      <w:pPr>
        <w:tabs>
          <w:tab w:val="left" w:pos="360"/>
        </w:tabs>
        <w:spacing w:after="0"/>
        <w:ind w:left="720" w:right="900" w:hanging="360"/>
        <w:jc w:val="center"/>
        <w:rPr>
          <w:rFonts w:cs="Arial"/>
          <w:sz w:val="28"/>
        </w:rPr>
      </w:pPr>
      <w:r>
        <w:rPr>
          <w:rFonts w:cs="Arial"/>
          <w:sz w:val="28"/>
        </w:rPr>
        <w:t>09/06</w:t>
      </w:r>
      <w:r w:rsidR="00C26597">
        <w:rPr>
          <w:rFonts w:cs="Arial"/>
          <w:sz w:val="28"/>
        </w:rPr>
        <w:t>/</w:t>
      </w:r>
      <w:r w:rsidR="00022308" w:rsidRPr="00C26597">
        <w:rPr>
          <w:rFonts w:cs="Arial"/>
          <w:sz w:val="28"/>
        </w:rPr>
        <w:t>19</w:t>
      </w:r>
    </w:p>
    <w:p w14:paraId="34C355F6" w14:textId="0CB59532" w:rsidR="0004675C" w:rsidRDefault="0004675C" w:rsidP="00486A69">
      <w:pPr>
        <w:tabs>
          <w:tab w:val="left" w:pos="360"/>
        </w:tabs>
        <w:spacing w:after="0"/>
        <w:ind w:left="720" w:right="900" w:hanging="360"/>
        <w:jc w:val="center"/>
        <w:rPr>
          <w:rFonts w:cs="Arial"/>
          <w:b/>
          <w:sz w:val="32"/>
        </w:rPr>
      </w:pPr>
    </w:p>
    <w:p w14:paraId="248AF84E" w14:textId="77777777" w:rsidR="00201EE1" w:rsidRPr="003C57BA" w:rsidRDefault="00201EE1" w:rsidP="00486A69">
      <w:pPr>
        <w:tabs>
          <w:tab w:val="left" w:pos="360"/>
        </w:tabs>
        <w:spacing w:after="90" w:line="240" w:lineRule="auto"/>
        <w:ind w:left="720" w:right="900" w:hanging="360"/>
        <w:jc w:val="both"/>
        <w:rPr>
          <w:rFonts w:eastAsia="Times New Roman" w:cs="Arial"/>
          <w:bCs/>
          <w:iCs/>
          <w:sz w:val="20"/>
          <w:szCs w:val="20"/>
        </w:rPr>
      </w:pPr>
      <w:r w:rsidRPr="003C57BA">
        <w:rPr>
          <w:rFonts w:eastAsia="Times New Roman" w:cs="Arial"/>
          <w:bCs/>
          <w:iCs/>
          <w:sz w:val="20"/>
          <w:szCs w:val="20"/>
        </w:rPr>
        <w:t>The following questions are for practicing both calculations and concepts for C214 – Financial Management. Some of the questions have been used in Topic Reviews in the Financial Management e-text. This list of questions does not cover everything you may encounter in an assessment. They are in the same order as the topics presented in the e-text. There is a companion answer sheet available. For solutions, please see your Course Instructor.</w:t>
      </w:r>
    </w:p>
    <w:p w14:paraId="2D294D65" w14:textId="77777777" w:rsidR="00201EE1" w:rsidRPr="00C26597" w:rsidRDefault="00201EE1" w:rsidP="00486A69">
      <w:pPr>
        <w:tabs>
          <w:tab w:val="left" w:pos="360"/>
        </w:tabs>
        <w:spacing w:after="0"/>
        <w:ind w:left="720" w:right="900" w:hanging="360"/>
        <w:jc w:val="center"/>
        <w:rPr>
          <w:rFonts w:cs="Arial"/>
          <w:b/>
          <w:sz w:val="32"/>
        </w:rPr>
      </w:pPr>
    </w:p>
    <w:p w14:paraId="1D3C7CF3" w14:textId="77777777" w:rsidR="00064AE8" w:rsidRPr="00C26597" w:rsidRDefault="00064AE8" w:rsidP="00486A69">
      <w:pPr>
        <w:tabs>
          <w:tab w:val="left" w:pos="360"/>
        </w:tabs>
        <w:spacing w:after="90" w:line="240" w:lineRule="auto"/>
        <w:ind w:left="720" w:right="900" w:hanging="360"/>
        <w:rPr>
          <w:rFonts w:eastAsia="Times New Roman" w:cs="Arial"/>
          <w:b/>
          <w:i/>
        </w:rPr>
      </w:pPr>
      <w:r w:rsidRPr="00C26597">
        <w:rPr>
          <w:rFonts w:eastAsia="Times New Roman" w:cs="Arial"/>
          <w:b/>
          <w:i/>
        </w:rPr>
        <w:t>Overview of Finance</w:t>
      </w:r>
    </w:p>
    <w:p w14:paraId="34923D4F" w14:textId="77777777" w:rsidR="002D03DF" w:rsidRPr="00C26597" w:rsidRDefault="002D03DF" w:rsidP="00486A69">
      <w:pPr>
        <w:tabs>
          <w:tab w:val="left" w:pos="360"/>
        </w:tabs>
        <w:spacing w:after="90" w:line="240" w:lineRule="auto"/>
        <w:ind w:left="720" w:right="900" w:hanging="360"/>
        <w:rPr>
          <w:rFonts w:eastAsia="Times New Roman" w:cs="Arial"/>
          <w:b/>
          <w:i/>
        </w:rPr>
      </w:pPr>
    </w:p>
    <w:p w14:paraId="6946E107" w14:textId="77777777" w:rsidR="004239CA" w:rsidRPr="00C26597" w:rsidRDefault="004239CA" w:rsidP="00486A69">
      <w:pPr>
        <w:tabs>
          <w:tab w:val="left" w:pos="360"/>
        </w:tabs>
        <w:spacing w:after="0" w:line="240" w:lineRule="auto"/>
        <w:ind w:left="720" w:right="900" w:hanging="360"/>
        <w:rPr>
          <w:rFonts w:eastAsia="Times New Roman" w:cs="Arial"/>
        </w:rPr>
      </w:pPr>
      <w:r w:rsidRPr="00C26597">
        <w:rPr>
          <w:rFonts w:eastAsia="Times New Roman" w:cs="Arial"/>
        </w:rPr>
        <w:t>1. Trading on the NYSE is executed without a specialist (i.e. a market maker).</w:t>
      </w:r>
    </w:p>
    <w:tbl>
      <w:tblPr>
        <w:tblW w:w="8280" w:type="dxa"/>
        <w:tblInd w:w="75" w:type="dxa"/>
        <w:tblCellMar>
          <w:left w:w="0" w:type="dxa"/>
          <w:right w:w="0" w:type="dxa"/>
        </w:tblCellMar>
        <w:tblLook w:val="04A0" w:firstRow="1" w:lastRow="0" w:firstColumn="1" w:lastColumn="0" w:noHBand="0" w:noVBand="1"/>
      </w:tblPr>
      <w:tblGrid>
        <w:gridCol w:w="8280"/>
      </w:tblGrid>
      <w:tr w:rsidR="004239CA" w:rsidRPr="00C26597" w14:paraId="19B67022" w14:textId="77777777" w:rsidTr="008C7A4A">
        <w:trPr>
          <w:trHeight w:val="5565"/>
        </w:trPr>
        <w:tc>
          <w:tcPr>
            <w:tcW w:w="8280" w:type="dxa"/>
            <w:shd w:val="clear" w:color="auto" w:fill="FFFFFF"/>
            <w:tcMar>
              <w:top w:w="105" w:type="dxa"/>
              <w:left w:w="75" w:type="dxa"/>
              <w:bottom w:w="75" w:type="dxa"/>
              <w:right w:w="75" w:type="dxa"/>
            </w:tcMar>
            <w:hideMark/>
          </w:tcPr>
          <w:p w14:paraId="5F33C7DF" w14:textId="44C586AC" w:rsidR="00A94AE4" w:rsidRPr="00C26597" w:rsidRDefault="004239CA" w:rsidP="00486A69">
            <w:pPr>
              <w:tabs>
                <w:tab w:val="left" w:pos="360"/>
              </w:tabs>
              <w:spacing w:after="0" w:line="240" w:lineRule="auto"/>
              <w:ind w:left="720" w:right="900" w:hanging="360"/>
              <w:textAlignment w:val="center"/>
              <w:rPr>
                <w:rFonts w:eastAsia="Times New Roman" w:cs="Arial"/>
              </w:rPr>
            </w:pPr>
            <w:bookmarkStart w:id="0" w:name="_GoBack"/>
            <w:r w:rsidRPr="00C26597">
              <w:rPr>
                <w:rFonts w:eastAsia="Times New Roman" w:cs="Arial"/>
              </w:rPr>
              <w:t xml:space="preserve">      True/False</w:t>
            </w:r>
          </w:p>
          <w:p w14:paraId="6087994A" w14:textId="77777777" w:rsidR="0012250E" w:rsidRPr="00C26597" w:rsidRDefault="0012250E" w:rsidP="00486A69">
            <w:pPr>
              <w:tabs>
                <w:tab w:val="left" w:pos="360"/>
              </w:tabs>
              <w:spacing w:after="0" w:line="240" w:lineRule="auto"/>
              <w:ind w:left="720" w:right="900" w:hanging="360"/>
              <w:textAlignment w:val="center"/>
              <w:rPr>
                <w:rFonts w:eastAsia="Times New Roman" w:cs="Arial"/>
              </w:rPr>
            </w:pPr>
          </w:p>
          <w:p w14:paraId="4D109F92" w14:textId="77777777" w:rsidR="004239CA" w:rsidRPr="00C26597" w:rsidRDefault="004239CA" w:rsidP="00486A69">
            <w:pPr>
              <w:tabs>
                <w:tab w:val="left" w:pos="360"/>
              </w:tabs>
              <w:spacing w:after="0" w:line="240" w:lineRule="auto"/>
              <w:ind w:left="720" w:right="900" w:hanging="360"/>
              <w:textAlignment w:val="center"/>
              <w:rPr>
                <w:rFonts w:eastAsia="Times New Roman" w:cs="Arial"/>
              </w:rPr>
            </w:pPr>
            <w:r w:rsidRPr="00C26597">
              <w:rPr>
                <w:rFonts w:eastAsia="Times New Roman" w:cs="Arial"/>
              </w:rPr>
              <w:t>2. Stocks and bonds are two types of financial instruments</w:t>
            </w:r>
          </w:p>
          <w:p w14:paraId="11C68F44" w14:textId="68CC5930" w:rsidR="00BF6905" w:rsidRPr="00C26597" w:rsidRDefault="004239CA" w:rsidP="00486A69">
            <w:pPr>
              <w:tabs>
                <w:tab w:val="left" w:pos="360"/>
              </w:tabs>
              <w:spacing w:after="0" w:line="240" w:lineRule="auto"/>
              <w:ind w:left="720" w:right="900" w:hanging="360"/>
              <w:textAlignment w:val="center"/>
              <w:rPr>
                <w:rFonts w:eastAsia="Times New Roman" w:cs="Arial"/>
              </w:rPr>
            </w:pPr>
            <w:r w:rsidRPr="00C26597">
              <w:rPr>
                <w:rFonts w:eastAsia="Times New Roman" w:cs="Arial"/>
              </w:rPr>
              <w:t xml:space="preserve">     </w:t>
            </w:r>
            <w:r w:rsidR="00186C30" w:rsidRPr="00C26597">
              <w:rPr>
                <w:rFonts w:eastAsia="Times New Roman" w:cs="Arial"/>
              </w:rPr>
              <w:t>True</w:t>
            </w:r>
            <w:r w:rsidRPr="00C26597">
              <w:rPr>
                <w:rFonts w:eastAsia="Times New Roman" w:cs="Arial"/>
              </w:rPr>
              <w:t>/False</w:t>
            </w:r>
          </w:p>
          <w:p w14:paraId="0972D469" w14:textId="77777777" w:rsidR="00A94AE4" w:rsidRPr="00C26597" w:rsidRDefault="00A94AE4" w:rsidP="00486A69">
            <w:pPr>
              <w:tabs>
                <w:tab w:val="left" w:pos="360"/>
              </w:tabs>
              <w:spacing w:after="0" w:line="240" w:lineRule="auto"/>
              <w:ind w:left="720" w:right="900" w:hanging="360"/>
            </w:pPr>
          </w:p>
          <w:p w14:paraId="154B762C" w14:textId="77777777" w:rsidR="004239CA" w:rsidRPr="00C26597" w:rsidRDefault="008F6425"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3</w:t>
            </w:r>
            <w:r w:rsidR="00064AE8" w:rsidRPr="00C26597">
              <w:rPr>
                <w:rFonts w:asciiTheme="minorHAnsi" w:eastAsia="Times New Roman" w:hAnsiTheme="minorHAnsi" w:cs="Arial"/>
                <w:sz w:val="22"/>
                <w:szCs w:val="22"/>
              </w:rPr>
              <w:t>.  Th</w:t>
            </w:r>
            <w:r w:rsidR="004239CA" w:rsidRPr="00C26597">
              <w:rPr>
                <w:rFonts w:asciiTheme="minorHAnsi" w:eastAsia="Times New Roman" w:hAnsiTheme="minorHAnsi" w:cs="Arial"/>
                <w:sz w:val="22"/>
                <w:szCs w:val="22"/>
              </w:rPr>
              <w:t>e matching principle in accrual accounting requires that:</w:t>
            </w:r>
          </w:p>
          <w:p w14:paraId="0B01280A" w14:textId="02866513" w:rsidR="00F36E5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w:t>
            </w:r>
            <w:r w:rsidRPr="00C26597">
              <w:rPr>
                <w:rStyle w:val="apple-converted-space"/>
                <w:rFonts w:asciiTheme="minorHAnsi" w:hAnsiTheme="minorHAnsi" w:cs="Arial"/>
                <w:sz w:val="22"/>
                <w:szCs w:val="22"/>
                <w:shd w:val="clear" w:color="auto" w:fill="FFFFFF"/>
              </w:rPr>
              <w:t> </w:t>
            </w:r>
            <w:r w:rsidRPr="00C26597">
              <w:rPr>
                <w:rFonts w:asciiTheme="minorHAnsi" w:hAnsiTheme="minorHAnsi" w:cs="Arial"/>
                <w:sz w:val="22"/>
                <w:szCs w:val="22"/>
                <w:shd w:val="clear" w:color="auto" w:fill="FFFFFF"/>
              </w:rPr>
              <w:t>Revenues be recognized when the earnings process is c</w:t>
            </w:r>
            <w:r w:rsidR="00C959EB" w:rsidRPr="00C26597">
              <w:rPr>
                <w:rFonts w:asciiTheme="minorHAnsi" w:hAnsiTheme="minorHAnsi" w:cs="Arial"/>
                <w:sz w:val="22"/>
                <w:szCs w:val="22"/>
                <w:shd w:val="clear" w:color="auto" w:fill="FFFFFF"/>
              </w:rPr>
              <w:t>omplete and matches expenses to</w:t>
            </w:r>
            <w:r w:rsidRPr="00C26597">
              <w:rPr>
                <w:rFonts w:asciiTheme="minorHAnsi" w:hAnsiTheme="minorHAnsi" w:cs="Arial"/>
                <w:sz w:val="22"/>
                <w:szCs w:val="22"/>
                <w:shd w:val="clear" w:color="auto" w:fill="FFFFFF"/>
              </w:rPr>
              <w:t xml:space="preserve"> revenues recognized.</w:t>
            </w:r>
            <w:r w:rsidRPr="00C26597">
              <w:rPr>
                <w:rFonts w:asciiTheme="minorHAnsi" w:eastAsia="Times New Roman" w:hAnsiTheme="minorHAnsi" w:cs="Arial"/>
                <w:sz w:val="22"/>
                <w:szCs w:val="22"/>
              </w:rPr>
              <w:t xml:space="preserve"> </w:t>
            </w:r>
          </w:p>
          <w:p w14:paraId="4669C7FF"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Expenses are matched to the year in which they are incurred</w:t>
            </w:r>
          </w:p>
          <w:p w14:paraId="632A5C99"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Revenues are matched to the year in which they are booked</w:t>
            </w:r>
          </w:p>
          <w:p w14:paraId="6B2F470D"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Revenues should be large enough to match expenses</w:t>
            </w:r>
          </w:p>
          <w:p w14:paraId="0FC5A607" w14:textId="77777777"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2C7F0807" w14:textId="77777777" w:rsidR="00F36E5A" w:rsidRPr="00C26597" w:rsidRDefault="008F6425"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eastAsia="Times New Roman" w:hAnsiTheme="minorHAnsi" w:cs="Arial"/>
                <w:sz w:val="22"/>
                <w:szCs w:val="22"/>
              </w:rPr>
              <w:t>4</w:t>
            </w:r>
            <w:r w:rsidR="004239CA" w:rsidRPr="00C26597">
              <w:rPr>
                <w:rFonts w:asciiTheme="minorHAnsi" w:eastAsia="Times New Roman" w:hAnsiTheme="minorHAnsi" w:cs="Arial"/>
                <w:sz w:val="22"/>
                <w:szCs w:val="22"/>
              </w:rPr>
              <w:t xml:space="preserve">. </w:t>
            </w:r>
            <w:r w:rsidR="004239CA" w:rsidRPr="00C26597">
              <w:rPr>
                <w:rFonts w:asciiTheme="minorHAnsi" w:hAnsiTheme="minorHAnsi" w:cs="Arial"/>
                <w:sz w:val="22"/>
                <w:szCs w:val="22"/>
                <w:shd w:val="clear" w:color="auto" w:fill="FFFFFF"/>
              </w:rPr>
              <w:t xml:space="preserve">A high-quality customer just purchased $500,000 worth of product from your company. The contract calls for immediate delivery of the product with a cash payment of $300,000 today and $200,000 to be paid 60 days.  The expense associated with the product is $300,000, of which $100,000 has not been paid to your supplier. Under </w:t>
            </w:r>
            <w:proofErr w:type="gramStart"/>
            <w:r w:rsidR="004239CA" w:rsidRPr="00C26597">
              <w:rPr>
                <w:rFonts w:asciiTheme="minorHAnsi" w:hAnsiTheme="minorHAnsi" w:cs="Arial"/>
                <w:sz w:val="22"/>
                <w:szCs w:val="22"/>
                <w:shd w:val="clear" w:color="auto" w:fill="FFFFFF"/>
              </w:rPr>
              <w:t>accrual based</w:t>
            </w:r>
            <w:proofErr w:type="gramEnd"/>
            <w:r w:rsidR="004239CA" w:rsidRPr="00C26597">
              <w:rPr>
                <w:rFonts w:asciiTheme="minorHAnsi" w:hAnsiTheme="minorHAnsi" w:cs="Arial"/>
                <w:sz w:val="22"/>
                <w:szCs w:val="22"/>
                <w:shd w:val="clear" w:color="auto" w:fill="FFFFFF"/>
              </w:rPr>
              <w:t xml:space="preserve"> accounting syste</w:t>
            </w:r>
            <w:r w:rsidR="00B83429" w:rsidRPr="00C26597">
              <w:rPr>
                <w:rFonts w:asciiTheme="minorHAnsi" w:hAnsiTheme="minorHAnsi" w:cs="Arial"/>
                <w:sz w:val="22"/>
                <w:szCs w:val="22"/>
                <w:shd w:val="clear" w:color="auto" w:fill="FFFFFF"/>
              </w:rPr>
              <w:t>m, you will most likely report:</w:t>
            </w:r>
          </w:p>
          <w:p w14:paraId="2063B1D6"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a. revenues of $300,000 and expenses of $300,000.</w:t>
            </w:r>
          </w:p>
          <w:p w14:paraId="2BAA288C"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b. revenues of $300,000 and expenses of $200,000.</w:t>
            </w:r>
          </w:p>
          <w:p w14:paraId="39E2597A" w14:textId="78E04D2F"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c. revenues of $500,000 and expenses of $300,000.</w:t>
            </w:r>
          </w:p>
          <w:p w14:paraId="3B8F7643"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hAnsiTheme="minorHAnsi" w:cs="Arial"/>
                <w:sz w:val="22"/>
                <w:szCs w:val="22"/>
                <w:shd w:val="clear" w:color="auto" w:fill="FFFFFF"/>
              </w:rPr>
              <w:t>d. revenues of $500,000 and expenses of $200,000.</w:t>
            </w:r>
          </w:p>
          <w:p w14:paraId="09B8B31F"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0DBC6A61"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r w:rsidRPr="00C26597">
              <w:rPr>
                <w:rFonts w:asciiTheme="minorHAnsi" w:eastAsia="Times New Roman" w:hAnsiTheme="minorHAnsi" w:cs="Arial"/>
                <w:b/>
                <w:i/>
                <w:sz w:val="22"/>
                <w:szCs w:val="22"/>
              </w:rPr>
              <w:t>Income Statement/Balance Sheet</w:t>
            </w:r>
          </w:p>
          <w:p w14:paraId="1049D4F9"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p>
          <w:p w14:paraId="7B7BFDBD" w14:textId="77777777" w:rsidR="004239CA" w:rsidRPr="00C26597" w:rsidRDefault="008F6425"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5</w:t>
            </w:r>
            <w:r w:rsidR="004239CA" w:rsidRPr="00C26597">
              <w:rPr>
                <w:rFonts w:asciiTheme="minorHAnsi" w:hAnsiTheme="minorHAnsi" w:cs="Arial"/>
                <w:sz w:val="22"/>
                <w:szCs w:val="22"/>
                <w:shd w:val="clear" w:color="auto" w:fill="FFFFFF"/>
              </w:rPr>
              <w:t>. A firm reported retained earnings of $300 in 12/31/20x2. For 12/31/20x3, the firm reports retained earnings of $400 and pays dividends of $25.  What was net income in 20x3?</w:t>
            </w:r>
          </w:p>
          <w:p w14:paraId="5CFAF98B"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a. 300</w:t>
            </w:r>
          </w:p>
          <w:p w14:paraId="23443F6F"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b. 400</w:t>
            </w:r>
          </w:p>
          <w:p w14:paraId="0C425B6C" w14:textId="4FFE08A0"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hAnsiTheme="minorHAnsi" w:cs="Arial"/>
                <w:sz w:val="22"/>
                <w:szCs w:val="22"/>
                <w:shd w:val="clear" w:color="auto" w:fill="FFFFFF"/>
              </w:rPr>
              <w:t>c. 125</w:t>
            </w:r>
          </w:p>
          <w:p w14:paraId="68B9E665"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lastRenderedPageBreak/>
              <w:t>d. 100</w:t>
            </w:r>
          </w:p>
          <w:p w14:paraId="3EC89851" w14:textId="77777777"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30883D49" w14:textId="77777777" w:rsidR="003344D7" w:rsidRPr="00C26597" w:rsidRDefault="008F6425"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6</w:t>
            </w:r>
            <w:r w:rsidR="00064AE8" w:rsidRPr="00C26597">
              <w:rPr>
                <w:rFonts w:asciiTheme="minorHAnsi" w:eastAsia="Times New Roman" w:hAnsiTheme="minorHAnsi" w:cs="Arial"/>
                <w:sz w:val="22"/>
                <w:szCs w:val="22"/>
              </w:rPr>
              <w:t>.  A basic equation for the balance sheet is:</w:t>
            </w:r>
          </w:p>
          <w:p w14:paraId="75A3D589" w14:textId="5F9DB8F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Equity = Assets – Liabilities</w:t>
            </w:r>
          </w:p>
          <w:p w14:paraId="2943D591"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eastAsia="Times New Roman" w:hAnsiTheme="minorHAnsi" w:cs="Arial"/>
                <w:sz w:val="22"/>
                <w:szCs w:val="22"/>
              </w:rPr>
              <w:t xml:space="preserve">b. </w:t>
            </w:r>
            <w:r w:rsidRPr="00C26597">
              <w:rPr>
                <w:rFonts w:asciiTheme="minorHAnsi" w:hAnsiTheme="minorHAnsi" w:cs="Arial"/>
                <w:sz w:val="22"/>
                <w:szCs w:val="22"/>
                <w:shd w:val="clear" w:color="auto" w:fill="FFFFFF"/>
              </w:rPr>
              <w:t>Liabilities = Equity + Assets</w:t>
            </w:r>
          </w:p>
          <w:p w14:paraId="2A64EBA0"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c. Assets = Liabilities – Equity</w:t>
            </w:r>
          </w:p>
          <w:p w14:paraId="7CB02BB1"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d. Assets = Equity – Liabilities</w:t>
            </w:r>
          </w:p>
          <w:p w14:paraId="0D892BF3" w14:textId="77777777"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p>
          <w:p w14:paraId="6267CC7C" w14:textId="77777777" w:rsidR="0045431F" w:rsidRPr="00C26597" w:rsidRDefault="008F6425" w:rsidP="00486A69">
            <w:pPr>
              <w:tabs>
                <w:tab w:val="left" w:pos="360"/>
              </w:tabs>
              <w:spacing w:after="0" w:line="240" w:lineRule="auto"/>
              <w:ind w:left="720" w:right="900" w:hanging="360"/>
            </w:pPr>
            <w:r w:rsidRPr="00C26597">
              <w:t>7</w:t>
            </w:r>
            <w:r w:rsidR="0045431F" w:rsidRPr="00C26597">
              <w:t>. Why is the Balance Sheet known as a permanent statement?</w:t>
            </w:r>
          </w:p>
          <w:p w14:paraId="431CAEA0" w14:textId="77777777" w:rsidR="0045431F" w:rsidRPr="00C26597" w:rsidRDefault="0045431F" w:rsidP="00486A69">
            <w:pPr>
              <w:tabs>
                <w:tab w:val="left" w:pos="360"/>
              </w:tabs>
              <w:spacing w:after="0" w:line="240" w:lineRule="auto"/>
              <w:ind w:left="720" w:right="900" w:hanging="360"/>
            </w:pPr>
            <w:r w:rsidRPr="00C26597">
              <w:t>a. Because the statement is sent to the SEC.</w:t>
            </w:r>
          </w:p>
          <w:p w14:paraId="3E641A73" w14:textId="40CDC993" w:rsidR="0045431F" w:rsidRPr="00C26597" w:rsidRDefault="0045431F" w:rsidP="00486A69">
            <w:pPr>
              <w:tabs>
                <w:tab w:val="left" w:pos="360"/>
              </w:tabs>
              <w:spacing w:after="0" w:line="240" w:lineRule="auto"/>
              <w:ind w:left="720" w:right="900" w:hanging="360"/>
            </w:pPr>
            <w:r w:rsidRPr="00C26597">
              <w:t>b. Because the other statements are reset at the end of the fiscal year</w:t>
            </w:r>
          </w:p>
          <w:p w14:paraId="21577DF4" w14:textId="77777777" w:rsidR="0045431F" w:rsidRPr="00C26597" w:rsidRDefault="0045431F" w:rsidP="00486A69">
            <w:pPr>
              <w:tabs>
                <w:tab w:val="left" w:pos="360"/>
              </w:tabs>
              <w:spacing w:after="0" w:line="240" w:lineRule="auto"/>
              <w:ind w:left="720" w:right="900" w:hanging="360"/>
            </w:pPr>
            <w:r w:rsidRPr="00C26597">
              <w:t>c. Because it is printed out and archived</w:t>
            </w:r>
          </w:p>
          <w:p w14:paraId="3487BAC1" w14:textId="77777777" w:rsidR="0045431F" w:rsidRPr="00C26597" w:rsidRDefault="0045431F" w:rsidP="00486A69">
            <w:pPr>
              <w:tabs>
                <w:tab w:val="left" w:pos="360"/>
              </w:tabs>
              <w:spacing w:after="0" w:line="240" w:lineRule="auto"/>
              <w:ind w:left="720" w:right="900" w:hanging="360"/>
            </w:pPr>
            <w:r w:rsidRPr="00C26597">
              <w:t>d. Because it persists in the minds of the shareholders.</w:t>
            </w:r>
          </w:p>
          <w:p w14:paraId="56145208" w14:textId="77777777" w:rsidR="0045431F" w:rsidRPr="00C26597" w:rsidRDefault="0045431F" w:rsidP="00486A69">
            <w:pPr>
              <w:tabs>
                <w:tab w:val="left" w:pos="360"/>
              </w:tabs>
              <w:spacing w:after="0" w:line="240" w:lineRule="auto"/>
              <w:ind w:left="720" w:right="900" w:hanging="360"/>
            </w:pPr>
          </w:p>
          <w:p w14:paraId="649BE787" w14:textId="77777777" w:rsidR="0045431F" w:rsidRPr="00C26597" w:rsidRDefault="008F6425" w:rsidP="00486A69">
            <w:pPr>
              <w:tabs>
                <w:tab w:val="left" w:pos="360"/>
              </w:tabs>
              <w:spacing w:after="0" w:line="240" w:lineRule="auto"/>
              <w:ind w:left="720" w:right="900" w:hanging="360"/>
            </w:pPr>
            <w:r w:rsidRPr="00C26597">
              <w:t>8</w:t>
            </w:r>
            <w:r w:rsidR="0045431F" w:rsidRPr="00C26597">
              <w:t>. How do you calculate the change in Retained Earnings?</w:t>
            </w:r>
          </w:p>
          <w:p w14:paraId="4C0E1217" w14:textId="77777777" w:rsidR="0045431F" w:rsidRPr="00C26597" w:rsidRDefault="0045431F" w:rsidP="00486A69">
            <w:pPr>
              <w:tabs>
                <w:tab w:val="left" w:pos="360"/>
              </w:tabs>
              <w:spacing w:after="0" w:line="240" w:lineRule="auto"/>
              <w:ind w:left="720" w:right="900" w:hanging="360"/>
            </w:pPr>
            <w:r w:rsidRPr="00C26597">
              <w:t>a. Ending Retained Earnings – Change in Cash</w:t>
            </w:r>
          </w:p>
          <w:p w14:paraId="52D8D359" w14:textId="77777777" w:rsidR="0045431F" w:rsidRPr="00C26597" w:rsidRDefault="0045431F" w:rsidP="00486A69">
            <w:pPr>
              <w:tabs>
                <w:tab w:val="left" w:pos="360"/>
              </w:tabs>
              <w:spacing w:after="0" w:line="240" w:lineRule="auto"/>
              <w:ind w:left="720" w:right="900" w:hanging="360"/>
            </w:pPr>
            <w:r w:rsidRPr="00C26597">
              <w:t>b. EBIT divided by Total Assets + Dividends</w:t>
            </w:r>
          </w:p>
          <w:p w14:paraId="6330D2C0" w14:textId="77777777" w:rsidR="0045431F" w:rsidRPr="00C26597" w:rsidRDefault="0045431F" w:rsidP="00486A69">
            <w:pPr>
              <w:tabs>
                <w:tab w:val="left" w:pos="360"/>
              </w:tabs>
              <w:spacing w:after="0" w:line="240" w:lineRule="auto"/>
              <w:ind w:left="720" w:right="900" w:hanging="360"/>
            </w:pPr>
            <w:r w:rsidRPr="00C26597">
              <w:t>c. EBIT – Change in Cash – Dividends</w:t>
            </w:r>
          </w:p>
          <w:p w14:paraId="6311EC49" w14:textId="31BAF12F" w:rsidR="0045431F" w:rsidRPr="00C26597" w:rsidRDefault="0045431F" w:rsidP="00486A69">
            <w:pPr>
              <w:tabs>
                <w:tab w:val="left" w:pos="360"/>
              </w:tabs>
              <w:spacing w:after="0" w:line="240" w:lineRule="auto"/>
              <w:ind w:left="720" w:right="900" w:hanging="360"/>
            </w:pPr>
            <w:r w:rsidRPr="00C26597">
              <w:t>d. Net Income – Dividends</w:t>
            </w:r>
          </w:p>
          <w:p w14:paraId="41A292DF" w14:textId="77777777" w:rsidR="0045431F" w:rsidRPr="00C26597" w:rsidRDefault="0045431F" w:rsidP="00486A69">
            <w:pPr>
              <w:tabs>
                <w:tab w:val="left" w:pos="360"/>
              </w:tabs>
              <w:spacing w:after="0" w:line="240" w:lineRule="auto"/>
              <w:ind w:left="720" w:right="900" w:hanging="360"/>
            </w:pPr>
          </w:p>
          <w:p w14:paraId="14E95380" w14:textId="77777777" w:rsidR="0045431F" w:rsidRPr="00C26597" w:rsidRDefault="008F6425" w:rsidP="00486A69">
            <w:pPr>
              <w:tabs>
                <w:tab w:val="left" w:pos="360"/>
              </w:tabs>
              <w:spacing w:after="0" w:line="240" w:lineRule="auto"/>
              <w:ind w:left="720" w:right="900" w:hanging="360"/>
            </w:pPr>
            <w:r w:rsidRPr="00C26597">
              <w:t>9</w:t>
            </w:r>
            <w:r w:rsidR="0045431F" w:rsidRPr="00C26597">
              <w:t>. Which of the following is generally true?</w:t>
            </w:r>
          </w:p>
          <w:p w14:paraId="56350AD9" w14:textId="77777777" w:rsidR="0045431F" w:rsidRPr="00C26597" w:rsidRDefault="0045431F" w:rsidP="00486A69">
            <w:pPr>
              <w:tabs>
                <w:tab w:val="left" w:pos="360"/>
              </w:tabs>
              <w:spacing w:after="0" w:line="240" w:lineRule="auto"/>
              <w:ind w:left="720" w:right="900" w:hanging="360"/>
            </w:pPr>
            <w:r w:rsidRPr="00C26597">
              <w:t xml:space="preserve">a. Gross Profit and Operating Income are the same </w:t>
            </w:r>
          </w:p>
          <w:p w14:paraId="4BEE0D42" w14:textId="77777777" w:rsidR="0045431F" w:rsidRPr="00C26597" w:rsidRDefault="0045431F" w:rsidP="00486A69">
            <w:pPr>
              <w:tabs>
                <w:tab w:val="left" w:pos="360"/>
              </w:tabs>
              <w:spacing w:after="0" w:line="240" w:lineRule="auto"/>
              <w:ind w:left="720" w:right="900" w:hanging="360"/>
            </w:pPr>
            <w:r w:rsidRPr="00C26597">
              <w:t>b. Cost of Goods Sold + Operating Expenses = Net Income</w:t>
            </w:r>
          </w:p>
          <w:p w14:paraId="067F826F" w14:textId="6BC35750" w:rsidR="0045431F" w:rsidRPr="00C26597" w:rsidRDefault="0045431F" w:rsidP="00486A69">
            <w:pPr>
              <w:tabs>
                <w:tab w:val="left" w:pos="360"/>
              </w:tabs>
              <w:spacing w:after="0" w:line="240" w:lineRule="auto"/>
              <w:ind w:left="720" w:right="900" w:hanging="360"/>
            </w:pPr>
            <w:r w:rsidRPr="00C26597">
              <w:t>c. Operating Income and EBIT are the same</w:t>
            </w:r>
          </w:p>
          <w:p w14:paraId="64BB8D8D" w14:textId="77777777" w:rsidR="0045431F" w:rsidRPr="00C26597" w:rsidRDefault="0045431F" w:rsidP="00486A69">
            <w:pPr>
              <w:tabs>
                <w:tab w:val="left" w:pos="360"/>
              </w:tabs>
              <w:spacing w:after="0" w:line="240" w:lineRule="auto"/>
              <w:ind w:left="720" w:right="900" w:hanging="360"/>
            </w:pPr>
            <w:r w:rsidRPr="00C26597">
              <w:t>d. EBIT + Income Taxes = Net income</w:t>
            </w:r>
          </w:p>
          <w:p w14:paraId="0A324107" w14:textId="77777777" w:rsidR="004B21F1" w:rsidRPr="00C26597" w:rsidRDefault="004B21F1" w:rsidP="00486A69">
            <w:pPr>
              <w:tabs>
                <w:tab w:val="left" w:pos="360"/>
              </w:tabs>
              <w:spacing w:after="0" w:line="240" w:lineRule="auto"/>
              <w:ind w:left="720" w:right="900" w:hanging="360"/>
            </w:pPr>
          </w:p>
          <w:p w14:paraId="44F5651C" w14:textId="77777777" w:rsidR="004B21F1" w:rsidRPr="00C26597" w:rsidRDefault="004B21F1" w:rsidP="00486A69">
            <w:pPr>
              <w:tabs>
                <w:tab w:val="left" w:pos="360"/>
              </w:tabs>
              <w:spacing w:after="0" w:line="240" w:lineRule="auto"/>
              <w:ind w:left="720" w:right="900" w:hanging="360"/>
            </w:pPr>
            <w:r w:rsidRPr="00C26597">
              <w:t>1</w:t>
            </w:r>
            <w:r w:rsidR="008F6425" w:rsidRPr="00C26597">
              <w:t>0</w:t>
            </w:r>
            <w:r w:rsidRPr="00C26597">
              <w:t>. Which compo</w:t>
            </w:r>
            <w:r w:rsidR="00B83429" w:rsidRPr="00C26597">
              <w:t>nents are part of total assets?</w:t>
            </w:r>
          </w:p>
          <w:p w14:paraId="1534CC86" w14:textId="77777777" w:rsidR="004B21F1" w:rsidRPr="00C26597" w:rsidRDefault="004B21F1" w:rsidP="00486A69">
            <w:pPr>
              <w:tabs>
                <w:tab w:val="left" w:pos="360"/>
              </w:tabs>
              <w:spacing w:after="0" w:line="240" w:lineRule="auto"/>
              <w:ind w:left="720" w:right="900" w:hanging="360"/>
            </w:pPr>
            <w:r w:rsidRPr="00C26597">
              <w:t>a. Cash, Accounts Receivable, Short Term Debt</w:t>
            </w:r>
          </w:p>
          <w:p w14:paraId="2596F2FE" w14:textId="3FF97D97" w:rsidR="004B21F1" w:rsidRPr="00C26597" w:rsidRDefault="004B21F1" w:rsidP="00486A69">
            <w:pPr>
              <w:tabs>
                <w:tab w:val="left" w:pos="360"/>
              </w:tabs>
              <w:spacing w:after="0" w:line="240" w:lineRule="auto"/>
              <w:ind w:left="720" w:right="900" w:hanging="360"/>
            </w:pPr>
            <w:r w:rsidRPr="00C26597">
              <w:t>b. Cash Accounts Receivable, Inventory, Long Term Assets</w:t>
            </w:r>
          </w:p>
          <w:p w14:paraId="2AF4CA99" w14:textId="77777777" w:rsidR="004B21F1" w:rsidRPr="00C26597" w:rsidRDefault="004B21F1" w:rsidP="00486A69">
            <w:pPr>
              <w:tabs>
                <w:tab w:val="left" w:pos="360"/>
              </w:tabs>
              <w:spacing w:after="0" w:line="240" w:lineRule="auto"/>
              <w:ind w:left="720" w:right="900" w:hanging="360"/>
            </w:pPr>
            <w:r w:rsidRPr="00C26597">
              <w:t>c. Accounts Payable, Long Term Assets, Long Term Debt</w:t>
            </w:r>
          </w:p>
          <w:p w14:paraId="0C0D1EA3" w14:textId="77777777" w:rsidR="004B21F1" w:rsidRPr="00C26597" w:rsidRDefault="004B21F1" w:rsidP="00486A69">
            <w:pPr>
              <w:tabs>
                <w:tab w:val="left" w:pos="360"/>
              </w:tabs>
              <w:spacing w:after="0" w:line="240" w:lineRule="auto"/>
              <w:ind w:left="720" w:right="900" w:hanging="360"/>
            </w:pPr>
            <w:r w:rsidRPr="00C26597">
              <w:t>d. Accounts Payable, Net Income, Equity</w:t>
            </w:r>
          </w:p>
          <w:p w14:paraId="6E5CF887" w14:textId="77777777" w:rsidR="004B21F1" w:rsidRPr="00C26597" w:rsidRDefault="004B21F1" w:rsidP="00486A69">
            <w:pPr>
              <w:tabs>
                <w:tab w:val="left" w:pos="360"/>
              </w:tabs>
              <w:spacing w:after="0" w:line="240" w:lineRule="auto"/>
              <w:ind w:left="720" w:right="900" w:hanging="360"/>
            </w:pPr>
          </w:p>
          <w:p w14:paraId="7FB73E69" w14:textId="77777777" w:rsidR="004B21F1" w:rsidRPr="00C26597" w:rsidRDefault="004B21F1" w:rsidP="00486A69">
            <w:pPr>
              <w:tabs>
                <w:tab w:val="left" w:pos="360"/>
              </w:tabs>
              <w:spacing w:after="0" w:line="240" w:lineRule="auto"/>
              <w:ind w:left="720" w:right="900" w:hanging="360"/>
            </w:pPr>
            <w:r w:rsidRPr="00C26597">
              <w:t>1</w:t>
            </w:r>
            <w:r w:rsidR="008F6425" w:rsidRPr="00C26597">
              <w:t>1</w:t>
            </w:r>
            <w:r w:rsidR="00C13A10" w:rsidRPr="00C26597">
              <w:t>. W</w:t>
            </w:r>
            <w:r w:rsidRPr="00C26597">
              <w:t xml:space="preserve">hich components </w:t>
            </w:r>
            <w:r w:rsidR="00BF6905" w:rsidRPr="00C26597">
              <w:t>are part of</w:t>
            </w:r>
            <w:r w:rsidR="00B83429" w:rsidRPr="00C26597">
              <w:t xml:space="preserve"> current assets?</w:t>
            </w:r>
          </w:p>
          <w:p w14:paraId="33E24D96" w14:textId="77777777" w:rsidR="004B21F1" w:rsidRPr="00C26597" w:rsidRDefault="004B21F1" w:rsidP="00486A69">
            <w:pPr>
              <w:tabs>
                <w:tab w:val="left" w:pos="360"/>
              </w:tabs>
              <w:spacing w:after="0" w:line="240" w:lineRule="auto"/>
              <w:ind w:left="720" w:right="900" w:hanging="360"/>
            </w:pPr>
            <w:r w:rsidRPr="00C26597">
              <w:t>a. Cash, Accounts Receivable, Property Plant &amp; Equipment</w:t>
            </w:r>
          </w:p>
          <w:p w14:paraId="0BC74EAF" w14:textId="77777777" w:rsidR="004B21F1" w:rsidRPr="00C26597" w:rsidRDefault="004B21F1" w:rsidP="00486A69">
            <w:pPr>
              <w:tabs>
                <w:tab w:val="left" w:pos="360"/>
              </w:tabs>
              <w:spacing w:after="0" w:line="240" w:lineRule="auto"/>
              <w:ind w:left="720" w:right="900" w:hanging="360"/>
            </w:pPr>
            <w:r w:rsidRPr="00C26597">
              <w:t>b. Accounts Receivable, Accounts Payable, Inventory</w:t>
            </w:r>
          </w:p>
          <w:p w14:paraId="78224538" w14:textId="77777777" w:rsidR="004B21F1" w:rsidRPr="00C26597" w:rsidRDefault="004B21F1" w:rsidP="00486A69">
            <w:pPr>
              <w:tabs>
                <w:tab w:val="left" w:pos="360"/>
              </w:tabs>
              <w:spacing w:after="0" w:line="240" w:lineRule="auto"/>
              <w:ind w:left="720" w:right="900" w:hanging="360"/>
            </w:pPr>
            <w:r w:rsidRPr="00C26597">
              <w:t>c. Long Term Debt, Property Plant &amp; Equipment, Common Stock</w:t>
            </w:r>
          </w:p>
          <w:p w14:paraId="55C677A5" w14:textId="6153E87D" w:rsidR="00BF6905" w:rsidRPr="00C26597" w:rsidRDefault="004B21F1" w:rsidP="00486A69">
            <w:pPr>
              <w:tabs>
                <w:tab w:val="left" w:pos="360"/>
              </w:tabs>
              <w:spacing w:after="0" w:line="240" w:lineRule="auto"/>
              <w:ind w:left="720" w:right="900" w:hanging="360"/>
            </w:pPr>
            <w:r w:rsidRPr="00C26597">
              <w:t>d. Inventory, Cash, Accounts Receivable, Short Term Investments</w:t>
            </w:r>
          </w:p>
          <w:p w14:paraId="39E8C9FC" w14:textId="77777777" w:rsidR="003344D7" w:rsidRPr="00C26597" w:rsidRDefault="003344D7" w:rsidP="00486A69">
            <w:pPr>
              <w:tabs>
                <w:tab w:val="left" w:pos="360"/>
              </w:tabs>
              <w:spacing w:after="0" w:line="240" w:lineRule="auto"/>
              <w:ind w:left="720" w:right="900" w:hanging="360"/>
            </w:pPr>
          </w:p>
          <w:p w14:paraId="3299A89B" w14:textId="77777777" w:rsidR="004B21F1" w:rsidRPr="00C26597" w:rsidRDefault="004B21F1" w:rsidP="00486A69">
            <w:pPr>
              <w:tabs>
                <w:tab w:val="left" w:pos="360"/>
              </w:tabs>
              <w:spacing w:after="0" w:line="240" w:lineRule="auto"/>
              <w:ind w:left="720" w:right="900" w:hanging="360"/>
            </w:pPr>
            <w:r w:rsidRPr="00C26597">
              <w:t>1</w:t>
            </w:r>
            <w:r w:rsidR="008F6425" w:rsidRPr="00C26597">
              <w:t>2.</w:t>
            </w:r>
            <w:r w:rsidRPr="00C26597">
              <w:t xml:space="preserve"> Which components </w:t>
            </w:r>
            <w:r w:rsidR="00BF6905" w:rsidRPr="00C26597">
              <w:t>are part of</w:t>
            </w:r>
            <w:r w:rsidRPr="00C26597">
              <w:t xml:space="preserve"> Total Liabilities</w:t>
            </w:r>
            <w:r w:rsidR="00BF6905" w:rsidRPr="00C26597">
              <w:t>?</w:t>
            </w:r>
          </w:p>
          <w:p w14:paraId="4BE616E7" w14:textId="77777777" w:rsidR="004B21F1" w:rsidRPr="00C26597" w:rsidRDefault="004B21F1" w:rsidP="00486A69">
            <w:pPr>
              <w:tabs>
                <w:tab w:val="left" w:pos="360"/>
              </w:tabs>
              <w:spacing w:after="0" w:line="240" w:lineRule="auto"/>
              <w:ind w:left="720" w:right="900" w:hanging="360"/>
            </w:pPr>
            <w:r w:rsidRPr="00C26597">
              <w:t>a. Accounts Payable, Accounts Receivable, Short Term Debt</w:t>
            </w:r>
          </w:p>
          <w:p w14:paraId="55097887" w14:textId="77777777" w:rsidR="004B21F1" w:rsidRPr="00C26597" w:rsidRDefault="004B21F1" w:rsidP="00486A69">
            <w:pPr>
              <w:tabs>
                <w:tab w:val="left" w:pos="360"/>
              </w:tabs>
              <w:spacing w:after="0" w:line="240" w:lineRule="auto"/>
              <w:ind w:left="720" w:right="900" w:hanging="360"/>
            </w:pPr>
            <w:r w:rsidRPr="00C26597">
              <w:t>b. Long Term Debt, Common Stock, Retained Earnings</w:t>
            </w:r>
          </w:p>
          <w:p w14:paraId="6761C05C" w14:textId="6B0AED0F" w:rsidR="004B21F1" w:rsidRPr="00C26597" w:rsidRDefault="00BF6905" w:rsidP="00486A69">
            <w:pPr>
              <w:tabs>
                <w:tab w:val="left" w:pos="360"/>
              </w:tabs>
              <w:spacing w:after="0" w:line="240" w:lineRule="auto"/>
              <w:ind w:left="720" w:right="900" w:hanging="360"/>
            </w:pPr>
            <w:r w:rsidRPr="00C26597">
              <w:t>c. Bonds, Accounts Payable, Mortgage</w:t>
            </w:r>
          </w:p>
          <w:p w14:paraId="2C1D8A26" w14:textId="77777777" w:rsidR="00BF6905" w:rsidRPr="00C26597" w:rsidRDefault="00BF6905" w:rsidP="00486A69">
            <w:pPr>
              <w:tabs>
                <w:tab w:val="left" w:pos="360"/>
              </w:tabs>
              <w:spacing w:after="0" w:line="240" w:lineRule="auto"/>
              <w:ind w:left="720" w:right="900" w:hanging="360"/>
            </w:pPr>
            <w:r w:rsidRPr="00C26597">
              <w:t>d. Common Stock, Long Term Debt, Short Term Investments</w:t>
            </w:r>
          </w:p>
          <w:p w14:paraId="0449AFE5"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19EDA0BC"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r w:rsidRPr="00C26597">
              <w:rPr>
                <w:rFonts w:asciiTheme="minorHAnsi" w:eastAsia="Times New Roman" w:hAnsiTheme="minorHAnsi" w:cs="Arial"/>
                <w:b/>
                <w:i/>
                <w:sz w:val="22"/>
                <w:szCs w:val="22"/>
              </w:rPr>
              <w:t>Statement of Cash Flows</w:t>
            </w:r>
          </w:p>
          <w:p w14:paraId="4C3C1D25"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p>
          <w:p w14:paraId="3936EDE8" w14:textId="77777777" w:rsidR="004239CA" w:rsidRPr="00C26597" w:rsidRDefault="00F526A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1</w:t>
            </w:r>
            <w:r w:rsidR="008F6425" w:rsidRPr="00C26597">
              <w:rPr>
                <w:rFonts w:asciiTheme="minorHAnsi" w:eastAsia="Times New Roman" w:hAnsiTheme="minorHAnsi" w:cs="Arial"/>
                <w:sz w:val="22"/>
                <w:szCs w:val="22"/>
              </w:rPr>
              <w:t>3</w:t>
            </w:r>
            <w:r w:rsidR="004239CA" w:rsidRPr="00C26597">
              <w:rPr>
                <w:rFonts w:asciiTheme="minorHAnsi" w:eastAsia="Times New Roman" w:hAnsiTheme="minorHAnsi" w:cs="Arial"/>
                <w:sz w:val="22"/>
                <w:szCs w:val="22"/>
              </w:rPr>
              <w:t>. Intel reported the following for 2014:</w:t>
            </w:r>
          </w:p>
          <w:p w14:paraId="0B51B27A"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Net Income 100,000</w:t>
            </w:r>
          </w:p>
          <w:p w14:paraId="5838B9F3"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lastRenderedPageBreak/>
              <w:t>Depreciation 20,000</w:t>
            </w:r>
          </w:p>
          <w:p w14:paraId="134291FF" w14:textId="77777777" w:rsidR="00DF38BF"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hange in A/R 10,000</w:t>
            </w:r>
          </w:p>
          <w:p w14:paraId="7BE79AA1"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What is the cash flow from operating activities</w:t>
            </w:r>
            <w:r w:rsidR="00F36E5A" w:rsidRPr="00C26597">
              <w:rPr>
                <w:rFonts w:asciiTheme="minorHAnsi" w:eastAsia="Times New Roman" w:hAnsiTheme="minorHAnsi" w:cs="Arial"/>
                <w:sz w:val="22"/>
                <w:szCs w:val="22"/>
              </w:rPr>
              <w:t>?</w:t>
            </w:r>
          </w:p>
          <w:p w14:paraId="27CB0C95"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100,000</w:t>
            </w:r>
          </w:p>
          <w:p w14:paraId="33AE70A5" w14:textId="1D3536A3"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110,000</w:t>
            </w:r>
          </w:p>
          <w:p w14:paraId="46242C7A"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120,000</w:t>
            </w:r>
          </w:p>
          <w:p w14:paraId="74CB298C"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130,000)</w:t>
            </w:r>
          </w:p>
          <w:p w14:paraId="3105C8E9" w14:textId="0BA1D163"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2CA86DBF" w14:textId="4FF416FF" w:rsidR="00E73702" w:rsidRPr="00C26597" w:rsidRDefault="00E7370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14. Which of the following accounts are only included in Cash Flow from Financing (CFF)?</w:t>
            </w:r>
          </w:p>
          <w:p w14:paraId="38D2C4F8" w14:textId="1B441597" w:rsidR="00E73702" w:rsidRPr="00C26597" w:rsidRDefault="00E7370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        </w:t>
            </w:r>
          </w:p>
          <w:p w14:paraId="5CC14036" w14:textId="188931F5" w:rsidR="00E73702" w:rsidRPr="00C26597" w:rsidRDefault="00E73702" w:rsidP="00486A69">
            <w:pPr>
              <w:pStyle w:val="NormalWeb"/>
              <w:numPr>
                <w:ilvl w:val="0"/>
                <w:numId w:val="23"/>
              </w:numPr>
              <w:shd w:val="clear" w:color="auto" w:fill="FFFFFF"/>
              <w:tabs>
                <w:tab w:val="left" w:pos="360"/>
              </w:tabs>
              <w:spacing w:after="0" w:line="240" w:lineRule="auto"/>
              <w:ind w:right="900"/>
              <w:rPr>
                <w:rFonts w:asciiTheme="minorHAnsi" w:eastAsia="Times New Roman" w:hAnsiTheme="minorHAnsi" w:cs="Arial"/>
                <w:sz w:val="22"/>
                <w:szCs w:val="22"/>
              </w:rPr>
            </w:pPr>
            <w:r w:rsidRPr="00C26597">
              <w:rPr>
                <w:rFonts w:asciiTheme="minorHAnsi" w:eastAsia="Times New Roman" w:hAnsiTheme="minorHAnsi" w:cs="Arial"/>
                <w:sz w:val="22"/>
                <w:szCs w:val="22"/>
              </w:rPr>
              <w:t>Accounts Receivable, Accrued Expenses, Net Income</w:t>
            </w:r>
          </w:p>
          <w:p w14:paraId="04D91F0F" w14:textId="644B3EBA" w:rsidR="00E73702" w:rsidRPr="00C26597" w:rsidRDefault="00E73702" w:rsidP="00486A69">
            <w:pPr>
              <w:pStyle w:val="NormalWeb"/>
              <w:numPr>
                <w:ilvl w:val="0"/>
                <w:numId w:val="23"/>
              </w:numPr>
              <w:shd w:val="clear" w:color="auto" w:fill="FFFFFF"/>
              <w:tabs>
                <w:tab w:val="left" w:pos="360"/>
              </w:tabs>
              <w:spacing w:after="0" w:line="240" w:lineRule="auto"/>
              <w:ind w:right="90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Dividends Paid, Property Plant and </w:t>
            </w:r>
            <w:proofErr w:type="gramStart"/>
            <w:r w:rsidRPr="00C26597">
              <w:rPr>
                <w:rFonts w:asciiTheme="minorHAnsi" w:eastAsia="Times New Roman" w:hAnsiTheme="minorHAnsi" w:cs="Arial"/>
                <w:sz w:val="22"/>
                <w:szCs w:val="22"/>
              </w:rPr>
              <w:t>Equipment,  Cash</w:t>
            </w:r>
            <w:proofErr w:type="gramEnd"/>
          </w:p>
          <w:p w14:paraId="35B242EF" w14:textId="6B477C0B" w:rsidR="00E73702" w:rsidRPr="00C26597" w:rsidRDefault="00E73702" w:rsidP="00486A69">
            <w:pPr>
              <w:pStyle w:val="NormalWeb"/>
              <w:numPr>
                <w:ilvl w:val="0"/>
                <w:numId w:val="23"/>
              </w:numPr>
              <w:shd w:val="clear" w:color="auto" w:fill="FFFFFF"/>
              <w:tabs>
                <w:tab w:val="left" w:pos="360"/>
              </w:tabs>
              <w:spacing w:after="0" w:line="240" w:lineRule="auto"/>
              <w:ind w:right="900"/>
              <w:rPr>
                <w:rFonts w:asciiTheme="minorHAnsi" w:eastAsia="Times New Roman" w:hAnsiTheme="minorHAnsi" w:cs="Arial"/>
                <w:sz w:val="22"/>
                <w:szCs w:val="22"/>
              </w:rPr>
            </w:pPr>
            <w:r w:rsidRPr="00C26597">
              <w:rPr>
                <w:rFonts w:asciiTheme="minorHAnsi" w:eastAsia="Times New Roman" w:hAnsiTheme="minorHAnsi" w:cs="Arial"/>
                <w:sz w:val="22"/>
                <w:szCs w:val="22"/>
              </w:rPr>
              <w:t>Net Income, Common Stock, Accrued Expenses</w:t>
            </w:r>
          </w:p>
          <w:p w14:paraId="306EAA55" w14:textId="4E901147" w:rsidR="00E73702" w:rsidRPr="00C26597" w:rsidRDefault="00E73702" w:rsidP="00486A69">
            <w:pPr>
              <w:pStyle w:val="NormalWeb"/>
              <w:numPr>
                <w:ilvl w:val="0"/>
                <w:numId w:val="23"/>
              </w:numPr>
              <w:shd w:val="clear" w:color="auto" w:fill="FFFFFF"/>
              <w:tabs>
                <w:tab w:val="left" w:pos="360"/>
              </w:tabs>
              <w:spacing w:after="0" w:line="240" w:lineRule="auto"/>
              <w:ind w:right="900"/>
              <w:rPr>
                <w:rFonts w:asciiTheme="minorHAnsi" w:eastAsia="Times New Roman" w:hAnsiTheme="minorHAnsi" w:cs="Arial"/>
                <w:sz w:val="22"/>
                <w:szCs w:val="22"/>
              </w:rPr>
            </w:pPr>
            <w:r w:rsidRPr="00C26597">
              <w:rPr>
                <w:rFonts w:asciiTheme="minorHAnsi" w:eastAsia="Times New Roman" w:hAnsiTheme="minorHAnsi" w:cs="Arial"/>
                <w:sz w:val="22"/>
                <w:szCs w:val="22"/>
              </w:rPr>
              <w:t>Common Stock, Dividends Paid, Bonds Payable</w:t>
            </w:r>
          </w:p>
          <w:p w14:paraId="07F3ADB5" w14:textId="622306C2" w:rsidR="00E73702" w:rsidRPr="00C26597" w:rsidRDefault="00E7370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74C71D4F" w14:textId="22C8C5D9" w:rsidR="00E73702" w:rsidRPr="00C26597" w:rsidRDefault="00E7370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15. The Statement of Cash Flows is:</w:t>
            </w:r>
          </w:p>
          <w:p w14:paraId="18F710E7" w14:textId="66AB8AD4" w:rsidR="00E73702" w:rsidRPr="00C26597" w:rsidRDefault="00E7370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a.  Calculated for the same </w:t>
            </w:r>
            <w:proofErr w:type="gramStart"/>
            <w:r w:rsidRPr="00C26597">
              <w:rPr>
                <w:rFonts w:asciiTheme="minorHAnsi" w:eastAsia="Times New Roman" w:hAnsiTheme="minorHAnsi" w:cs="Arial"/>
                <w:sz w:val="22"/>
                <w:szCs w:val="22"/>
              </w:rPr>
              <w:t>period of time</w:t>
            </w:r>
            <w:proofErr w:type="gramEnd"/>
            <w:r w:rsidRPr="00C26597">
              <w:rPr>
                <w:rFonts w:asciiTheme="minorHAnsi" w:eastAsia="Times New Roman" w:hAnsiTheme="minorHAnsi" w:cs="Arial"/>
                <w:sz w:val="22"/>
                <w:szCs w:val="22"/>
              </w:rPr>
              <w:t xml:space="preserve"> as the Income Statement</w:t>
            </w:r>
          </w:p>
          <w:p w14:paraId="59C92A8C" w14:textId="698BBFA4" w:rsidR="00E73702" w:rsidRPr="00C26597" w:rsidRDefault="00E7370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b.  </w:t>
            </w:r>
            <w:r w:rsidR="004D2DEA" w:rsidRPr="00C26597">
              <w:rPr>
                <w:rFonts w:asciiTheme="minorHAnsi" w:eastAsia="Times New Roman" w:hAnsiTheme="minorHAnsi" w:cs="Arial"/>
                <w:sz w:val="22"/>
                <w:szCs w:val="22"/>
              </w:rPr>
              <w:t>Is calculated based on the Income Statement and the changes in the Balance Sheet</w:t>
            </w:r>
          </w:p>
          <w:p w14:paraId="3143ED57" w14:textId="63254CCE" w:rsidR="004D2DEA" w:rsidRPr="00C26597" w:rsidRDefault="004D2DE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c.  </w:t>
            </w:r>
            <w:proofErr w:type="gramStart"/>
            <w:r w:rsidRPr="00C26597">
              <w:rPr>
                <w:rFonts w:asciiTheme="minorHAnsi" w:eastAsia="Times New Roman" w:hAnsiTheme="minorHAnsi" w:cs="Arial"/>
                <w:sz w:val="22"/>
                <w:szCs w:val="22"/>
              </w:rPr>
              <w:t>Is</w:t>
            </w:r>
            <w:proofErr w:type="gramEnd"/>
            <w:r w:rsidRPr="00C26597">
              <w:rPr>
                <w:rFonts w:asciiTheme="minorHAnsi" w:eastAsia="Times New Roman" w:hAnsiTheme="minorHAnsi" w:cs="Arial"/>
                <w:sz w:val="22"/>
                <w:szCs w:val="22"/>
              </w:rPr>
              <w:t xml:space="preserve"> one of the three basic accounting statements</w:t>
            </w:r>
          </w:p>
          <w:p w14:paraId="2900598C" w14:textId="6DA069C1" w:rsidR="004D2DEA" w:rsidRPr="00C26597" w:rsidRDefault="004D2DE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All the above.</w:t>
            </w:r>
          </w:p>
          <w:p w14:paraId="3E060660" w14:textId="77777777" w:rsidR="004D2DEA" w:rsidRPr="00C26597" w:rsidRDefault="004D2DE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45F95F99" w14:textId="27C0937E" w:rsidR="004239CA" w:rsidRPr="00C26597" w:rsidRDefault="00F526A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1</w:t>
            </w:r>
            <w:r w:rsidR="004859BC">
              <w:rPr>
                <w:rFonts w:asciiTheme="minorHAnsi" w:eastAsia="Times New Roman" w:hAnsiTheme="minorHAnsi" w:cs="Arial"/>
                <w:sz w:val="22"/>
                <w:szCs w:val="22"/>
              </w:rPr>
              <w:t>6</w:t>
            </w:r>
            <w:r w:rsidR="004239CA" w:rsidRPr="00C26597">
              <w:rPr>
                <w:rFonts w:asciiTheme="minorHAnsi" w:eastAsia="Times New Roman" w:hAnsiTheme="minorHAnsi" w:cs="Arial"/>
                <w:sz w:val="22"/>
                <w:szCs w:val="22"/>
              </w:rPr>
              <w:t>. Intel reported the following for 2014:</w:t>
            </w:r>
          </w:p>
          <w:p w14:paraId="0AD538F7" w14:textId="77777777" w:rsidR="004239CA" w:rsidRPr="00C26597" w:rsidRDefault="005E1FED"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Gross </w:t>
            </w:r>
            <w:r w:rsidR="004239CA" w:rsidRPr="00C26597">
              <w:rPr>
                <w:rFonts w:asciiTheme="minorHAnsi" w:eastAsia="Times New Roman" w:hAnsiTheme="minorHAnsi" w:cs="Arial"/>
                <w:sz w:val="22"/>
                <w:szCs w:val="22"/>
              </w:rPr>
              <w:t>Equipment (1/1/14) 50,000</w:t>
            </w:r>
          </w:p>
          <w:p w14:paraId="30F7210A" w14:textId="77777777" w:rsidR="004239CA" w:rsidRPr="00C26597" w:rsidRDefault="005E1FED"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Gross </w:t>
            </w:r>
            <w:r w:rsidR="004239CA" w:rsidRPr="00C26597">
              <w:rPr>
                <w:rFonts w:asciiTheme="minorHAnsi" w:eastAsia="Times New Roman" w:hAnsiTheme="minorHAnsi" w:cs="Arial"/>
                <w:sz w:val="22"/>
                <w:szCs w:val="22"/>
              </w:rPr>
              <w:t>Equipment (12/31/14) 65,000</w:t>
            </w:r>
          </w:p>
          <w:p w14:paraId="13BB5726"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Net income 100,000</w:t>
            </w:r>
          </w:p>
          <w:p w14:paraId="150B1078" w14:textId="77777777" w:rsidR="00064AE8"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epreciation 20,000</w:t>
            </w:r>
          </w:p>
          <w:p w14:paraId="64837FE4"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What is the cash flow from investing activities for 2014</w:t>
            </w:r>
            <w:r w:rsidR="003344D7" w:rsidRPr="00C26597">
              <w:rPr>
                <w:rFonts w:asciiTheme="minorHAnsi" w:eastAsia="Times New Roman" w:hAnsiTheme="minorHAnsi" w:cs="Arial"/>
                <w:sz w:val="22"/>
                <w:szCs w:val="22"/>
              </w:rPr>
              <w:t>?</w:t>
            </w:r>
          </w:p>
          <w:p w14:paraId="3B5828CE"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100,000</w:t>
            </w:r>
          </w:p>
          <w:p w14:paraId="4022392F"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b. </w:t>
            </w:r>
            <w:r w:rsidR="00C06240" w:rsidRPr="00C26597">
              <w:rPr>
                <w:rFonts w:asciiTheme="minorHAnsi" w:eastAsia="Times New Roman" w:hAnsiTheme="minorHAnsi" w:cs="Arial"/>
                <w:sz w:val="22"/>
                <w:szCs w:val="22"/>
              </w:rPr>
              <w:t xml:space="preserve">  </w:t>
            </w:r>
            <w:r w:rsidRPr="00C26597">
              <w:rPr>
                <w:rFonts w:asciiTheme="minorHAnsi" w:eastAsia="Times New Roman" w:hAnsiTheme="minorHAnsi" w:cs="Arial"/>
                <w:sz w:val="22"/>
                <w:szCs w:val="22"/>
              </w:rPr>
              <w:t>80,000</w:t>
            </w:r>
          </w:p>
          <w:p w14:paraId="7BF88B73"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c. </w:t>
            </w:r>
            <w:r w:rsidR="00C06240" w:rsidRPr="00C26597">
              <w:rPr>
                <w:rFonts w:asciiTheme="minorHAnsi" w:eastAsia="Times New Roman" w:hAnsiTheme="minorHAnsi" w:cs="Arial"/>
                <w:sz w:val="22"/>
                <w:szCs w:val="22"/>
              </w:rPr>
              <w:t>(</w:t>
            </w:r>
            <w:r w:rsidRPr="00C26597">
              <w:rPr>
                <w:rFonts w:asciiTheme="minorHAnsi" w:eastAsia="Times New Roman" w:hAnsiTheme="minorHAnsi" w:cs="Arial"/>
                <w:sz w:val="22"/>
                <w:szCs w:val="22"/>
              </w:rPr>
              <w:t>15,000</w:t>
            </w:r>
            <w:r w:rsidR="00C06240" w:rsidRPr="00C26597">
              <w:rPr>
                <w:rFonts w:asciiTheme="minorHAnsi" w:eastAsia="Times New Roman" w:hAnsiTheme="minorHAnsi" w:cs="Arial"/>
                <w:sz w:val="22"/>
                <w:szCs w:val="22"/>
              </w:rPr>
              <w:t>)</w:t>
            </w:r>
          </w:p>
          <w:p w14:paraId="090AB0A5" w14:textId="77777777" w:rsidR="004239CA" w:rsidRPr="00C26597" w:rsidRDefault="00C06240"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15,000</w:t>
            </w:r>
          </w:p>
          <w:p w14:paraId="7A2752C6" w14:textId="77777777" w:rsidR="00A4742E" w:rsidRPr="00C26597" w:rsidRDefault="00A4742E"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519F75E8" w14:textId="3AE8758E" w:rsidR="0045431F" w:rsidRPr="00C26597" w:rsidRDefault="00F526AA" w:rsidP="00486A69">
            <w:pPr>
              <w:tabs>
                <w:tab w:val="left" w:pos="360"/>
              </w:tabs>
              <w:spacing w:after="0" w:line="240" w:lineRule="auto"/>
              <w:ind w:left="720" w:right="900" w:hanging="360"/>
            </w:pPr>
            <w:r w:rsidRPr="00C26597">
              <w:t>1</w:t>
            </w:r>
            <w:r w:rsidR="004859BC">
              <w:t>7</w:t>
            </w:r>
            <w:r w:rsidR="0045431F" w:rsidRPr="00C26597">
              <w:t>.  What is the Cash Flow from Operations given the following information?</w:t>
            </w:r>
          </w:p>
          <w:p w14:paraId="6D7B2869" w14:textId="77777777" w:rsidR="0045431F" w:rsidRPr="00C26597" w:rsidRDefault="0045431F" w:rsidP="00486A69">
            <w:pPr>
              <w:tabs>
                <w:tab w:val="left" w:pos="360"/>
              </w:tabs>
              <w:spacing w:after="0" w:line="240" w:lineRule="auto"/>
              <w:ind w:left="720" w:right="900" w:hanging="360"/>
            </w:pPr>
            <w:r w:rsidRPr="00C26597">
              <w:t xml:space="preserve">Net Income </w:t>
            </w:r>
            <w:r w:rsidRPr="00C26597">
              <w:tab/>
            </w:r>
            <w:r w:rsidRPr="00C26597">
              <w:tab/>
            </w:r>
            <w:r w:rsidRPr="00C26597">
              <w:tab/>
            </w:r>
            <w:r w:rsidRPr="00C26597">
              <w:tab/>
              <w:t xml:space="preserve">450,000 </w:t>
            </w:r>
            <w:r w:rsidRPr="00C26597">
              <w:tab/>
            </w:r>
          </w:p>
          <w:p w14:paraId="28CA29E6" w14:textId="77777777" w:rsidR="0045431F" w:rsidRPr="00C26597" w:rsidRDefault="00DF38BF" w:rsidP="00486A69">
            <w:pPr>
              <w:tabs>
                <w:tab w:val="left" w:pos="360"/>
              </w:tabs>
              <w:spacing w:after="0" w:line="240" w:lineRule="auto"/>
              <w:ind w:left="720" w:right="900" w:hanging="360"/>
            </w:pPr>
            <w:r w:rsidRPr="00C26597">
              <w:t>Change in Accounts Receivable</w:t>
            </w:r>
            <w:r w:rsidRPr="00C26597">
              <w:tab/>
            </w:r>
            <w:r w:rsidR="00A4742E" w:rsidRPr="00C26597">
              <w:t xml:space="preserve">              </w:t>
            </w:r>
            <w:r w:rsidR="0045431F" w:rsidRPr="00C26597">
              <w:t>120,000</w:t>
            </w:r>
            <w:r w:rsidR="0045431F" w:rsidRPr="00C26597">
              <w:tab/>
            </w:r>
          </w:p>
          <w:p w14:paraId="6EB629CE" w14:textId="77777777" w:rsidR="0045431F" w:rsidRPr="00C26597" w:rsidRDefault="0045431F" w:rsidP="00486A69">
            <w:pPr>
              <w:tabs>
                <w:tab w:val="left" w:pos="360"/>
              </w:tabs>
              <w:spacing w:after="0" w:line="240" w:lineRule="auto"/>
              <w:ind w:left="720" w:right="900" w:hanging="360"/>
            </w:pPr>
            <w:r w:rsidRPr="00C26597">
              <w:t>Change in Inventory</w:t>
            </w:r>
            <w:r w:rsidRPr="00C26597">
              <w:tab/>
            </w:r>
            <w:r w:rsidRPr="00C26597">
              <w:tab/>
            </w:r>
            <w:r w:rsidRPr="00C26597">
              <w:tab/>
              <w:t>- 90,000</w:t>
            </w:r>
            <w:r w:rsidRPr="00C26597">
              <w:tab/>
            </w:r>
          </w:p>
          <w:p w14:paraId="5D6EA817" w14:textId="74490487" w:rsidR="0045431F" w:rsidRPr="00C26597" w:rsidRDefault="0045431F" w:rsidP="00486A69">
            <w:pPr>
              <w:tabs>
                <w:tab w:val="left" w:pos="360"/>
              </w:tabs>
              <w:spacing w:after="0" w:line="240" w:lineRule="auto"/>
              <w:ind w:left="720" w:right="900" w:hanging="360"/>
            </w:pPr>
            <w:r w:rsidRPr="00C26597">
              <w:t>Change in P</w:t>
            </w:r>
            <w:r w:rsidR="00700D42" w:rsidRPr="00C26597">
              <w:t>P</w:t>
            </w:r>
            <w:r w:rsidRPr="00C26597">
              <w:t>&amp;E</w:t>
            </w:r>
            <w:r w:rsidRPr="00C26597">
              <w:tab/>
            </w:r>
            <w:r w:rsidRPr="00C26597">
              <w:tab/>
            </w:r>
            <w:proofErr w:type="gramStart"/>
            <w:r w:rsidRPr="00C26597">
              <w:tab/>
              <w:t xml:space="preserve">  60,000</w:t>
            </w:r>
            <w:proofErr w:type="gramEnd"/>
            <w:r w:rsidRPr="00C26597">
              <w:tab/>
            </w:r>
            <w:r w:rsidRPr="00C26597">
              <w:tab/>
            </w:r>
          </w:p>
          <w:p w14:paraId="793355B1" w14:textId="77777777" w:rsidR="0045431F" w:rsidRPr="00C26597" w:rsidRDefault="0045431F" w:rsidP="00486A69">
            <w:pPr>
              <w:tabs>
                <w:tab w:val="left" w:pos="360"/>
              </w:tabs>
              <w:spacing w:after="0" w:line="240" w:lineRule="auto"/>
              <w:ind w:left="720" w:right="900" w:hanging="360"/>
            </w:pPr>
            <w:r w:rsidRPr="00C26597">
              <w:t>Depreciation Expense</w:t>
            </w:r>
            <w:r w:rsidRPr="00C26597">
              <w:tab/>
            </w:r>
            <w:r w:rsidRPr="00C26597">
              <w:tab/>
            </w:r>
            <w:r w:rsidRPr="00C26597">
              <w:tab/>
              <w:t>110,000</w:t>
            </w:r>
            <w:r w:rsidRPr="00C26597">
              <w:tab/>
            </w:r>
          </w:p>
          <w:p w14:paraId="416B5140" w14:textId="77777777" w:rsidR="0045431F" w:rsidRPr="00C26597" w:rsidRDefault="0045431F" w:rsidP="00486A69">
            <w:pPr>
              <w:tabs>
                <w:tab w:val="left" w:pos="360"/>
              </w:tabs>
              <w:spacing w:after="0" w:line="240" w:lineRule="auto"/>
              <w:ind w:left="720" w:right="900" w:hanging="360"/>
            </w:pPr>
            <w:r w:rsidRPr="00C26597">
              <w:t>Change in Accounts Payable</w:t>
            </w:r>
            <w:r w:rsidRPr="00C26597">
              <w:tab/>
            </w:r>
            <w:proofErr w:type="gramStart"/>
            <w:r w:rsidRPr="00C26597">
              <w:tab/>
              <w:t xml:space="preserve">  50,000</w:t>
            </w:r>
            <w:proofErr w:type="gramEnd"/>
            <w:r w:rsidRPr="00C26597">
              <w:tab/>
            </w:r>
            <w:r w:rsidRPr="00C26597">
              <w:tab/>
            </w:r>
          </w:p>
          <w:p w14:paraId="4D18D818" w14:textId="77777777" w:rsidR="0045431F" w:rsidRPr="00C26597" w:rsidRDefault="0045431F" w:rsidP="00486A69">
            <w:pPr>
              <w:tabs>
                <w:tab w:val="left" w:pos="360"/>
              </w:tabs>
              <w:spacing w:after="0" w:line="240" w:lineRule="auto"/>
              <w:ind w:left="720" w:right="900" w:hanging="360"/>
            </w:pPr>
            <w:r w:rsidRPr="00C26597">
              <w:t>Change in Accrued Expenses</w:t>
            </w:r>
            <w:r w:rsidRPr="00C26597">
              <w:tab/>
            </w:r>
            <w:r w:rsidRPr="00C26597">
              <w:tab/>
              <w:t>- 75,000</w:t>
            </w:r>
            <w:r w:rsidRPr="00C26597">
              <w:tab/>
            </w:r>
          </w:p>
          <w:p w14:paraId="4D26F45F" w14:textId="303F9A0B" w:rsidR="0045431F" w:rsidRPr="00C26597" w:rsidRDefault="0045431F" w:rsidP="00486A69">
            <w:pPr>
              <w:tabs>
                <w:tab w:val="left" w:pos="360"/>
              </w:tabs>
              <w:spacing w:after="0" w:line="240" w:lineRule="auto"/>
              <w:ind w:left="720" w:right="900" w:hanging="360"/>
            </w:pPr>
            <w:r w:rsidRPr="00C26597">
              <w:t>Change in Common Stock</w:t>
            </w:r>
            <w:r w:rsidRPr="00C26597">
              <w:tab/>
            </w:r>
            <w:r w:rsidR="00A4742E" w:rsidRPr="00C26597">
              <w:t xml:space="preserve">              </w:t>
            </w:r>
            <w:r w:rsidRPr="00C26597">
              <w:t>300,000</w:t>
            </w:r>
          </w:p>
          <w:p w14:paraId="5E4779D4" w14:textId="77777777" w:rsidR="00A4742E" w:rsidRPr="00C26597" w:rsidRDefault="00A4742E" w:rsidP="00486A69">
            <w:pPr>
              <w:tabs>
                <w:tab w:val="left" w:pos="360"/>
              </w:tabs>
              <w:spacing w:after="0" w:line="240" w:lineRule="auto"/>
              <w:ind w:left="720" w:right="900" w:hanging="360"/>
            </w:pPr>
            <w:r w:rsidRPr="00C26597">
              <w:t>a. $570,000</w:t>
            </w:r>
          </w:p>
          <w:p w14:paraId="771992F4" w14:textId="77777777" w:rsidR="00A4742E" w:rsidRPr="00C26597" w:rsidRDefault="00A4742E" w:rsidP="00486A69">
            <w:pPr>
              <w:tabs>
                <w:tab w:val="left" w:pos="360"/>
              </w:tabs>
              <w:spacing w:after="0" w:line="240" w:lineRule="auto"/>
              <w:ind w:left="720" w:right="900" w:hanging="360"/>
            </w:pPr>
            <w:r w:rsidRPr="00C26597">
              <w:t>b. $410,000</w:t>
            </w:r>
          </w:p>
          <w:p w14:paraId="2B278BC9" w14:textId="5EA4BB53" w:rsidR="00A4742E" w:rsidRPr="00C26597" w:rsidRDefault="00A4742E" w:rsidP="00486A69">
            <w:pPr>
              <w:tabs>
                <w:tab w:val="left" w:pos="360"/>
              </w:tabs>
              <w:spacing w:after="0" w:line="240" w:lineRule="auto"/>
              <w:ind w:left="720" w:right="900" w:hanging="360"/>
            </w:pPr>
            <w:r w:rsidRPr="00C26597">
              <w:t>c. $</w:t>
            </w:r>
            <w:r w:rsidR="005F427E" w:rsidRPr="00C26597">
              <w:t>505,000</w:t>
            </w:r>
          </w:p>
          <w:p w14:paraId="272A5C49" w14:textId="77777777" w:rsidR="00A4742E" w:rsidRPr="00C26597" w:rsidRDefault="00A4742E" w:rsidP="00486A69">
            <w:pPr>
              <w:tabs>
                <w:tab w:val="left" w:pos="360"/>
              </w:tabs>
              <w:spacing w:after="0" w:line="240" w:lineRule="auto"/>
              <w:ind w:left="720" w:right="900" w:hanging="360"/>
            </w:pPr>
            <w:r w:rsidRPr="00C26597">
              <w:t xml:space="preserve">d. </w:t>
            </w:r>
            <w:r w:rsidR="005F427E" w:rsidRPr="00C26597">
              <w:t>$</w:t>
            </w:r>
            <w:r w:rsidR="00704146" w:rsidRPr="00C26597">
              <w:t>375,000</w:t>
            </w:r>
          </w:p>
          <w:p w14:paraId="1F233430" w14:textId="77777777" w:rsidR="0045431F" w:rsidRPr="00C26597" w:rsidRDefault="0045431F" w:rsidP="00486A69">
            <w:pPr>
              <w:tabs>
                <w:tab w:val="left" w:pos="360"/>
              </w:tabs>
              <w:spacing w:after="0" w:line="240" w:lineRule="auto"/>
              <w:ind w:left="720" w:right="900" w:hanging="360"/>
            </w:pPr>
          </w:p>
          <w:p w14:paraId="2495DCD9" w14:textId="2D93AC35" w:rsidR="0045431F" w:rsidRPr="00C26597" w:rsidRDefault="008F6425" w:rsidP="00486A69">
            <w:pPr>
              <w:tabs>
                <w:tab w:val="left" w:pos="360"/>
              </w:tabs>
              <w:spacing w:after="0" w:line="240" w:lineRule="auto"/>
              <w:ind w:left="720" w:right="900" w:hanging="360"/>
            </w:pPr>
            <w:r w:rsidRPr="00C26597">
              <w:lastRenderedPageBreak/>
              <w:t>1</w:t>
            </w:r>
            <w:r w:rsidR="004859BC">
              <w:t>8</w:t>
            </w:r>
            <w:r w:rsidR="0045431F" w:rsidRPr="00C26597">
              <w:t>. What is the Cash Flow from Investing?</w:t>
            </w:r>
          </w:p>
          <w:p w14:paraId="24462848" w14:textId="77777777" w:rsidR="0045431F" w:rsidRPr="00C26597" w:rsidRDefault="00DF38BF" w:rsidP="00486A69">
            <w:pPr>
              <w:tabs>
                <w:tab w:val="left" w:pos="360"/>
              </w:tabs>
              <w:spacing w:after="0" w:line="240" w:lineRule="auto"/>
              <w:ind w:left="720" w:right="900" w:hanging="360"/>
            </w:pPr>
            <w:r w:rsidRPr="00C26597">
              <w:t>Increase in Gross PP&amp;E</w:t>
            </w:r>
            <w:r w:rsidRPr="00C26597">
              <w:tab/>
            </w:r>
            <w:r w:rsidRPr="00C26597">
              <w:tab/>
            </w:r>
            <w:r w:rsidR="0045431F" w:rsidRPr="00C26597">
              <w:t>125,000</w:t>
            </w:r>
            <w:r w:rsidR="0045431F" w:rsidRPr="00C26597">
              <w:tab/>
            </w:r>
          </w:p>
          <w:p w14:paraId="32841585" w14:textId="77777777" w:rsidR="0045431F" w:rsidRPr="00C26597" w:rsidRDefault="0045431F" w:rsidP="00486A69">
            <w:pPr>
              <w:tabs>
                <w:tab w:val="left" w:pos="360"/>
              </w:tabs>
              <w:spacing w:after="0" w:line="240" w:lineRule="auto"/>
              <w:ind w:left="720" w:right="900" w:hanging="360"/>
            </w:pPr>
            <w:r w:rsidRPr="00C26597">
              <w:t>Be</w:t>
            </w:r>
            <w:r w:rsidR="00F36E5A" w:rsidRPr="00C26597">
              <w:t>ginning Net PP&amp;E</w:t>
            </w:r>
            <w:r w:rsidR="00F36E5A" w:rsidRPr="00C26597">
              <w:tab/>
            </w:r>
            <w:r w:rsidR="00F36E5A" w:rsidRPr="00C26597">
              <w:tab/>
            </w:r>
            <w:r w:rsidRPr="00C26597">
              <w:t>750,000</w:t>
            </w:r>
          </w:p>
          <w:p w14:paraId="103A4E1C" w14:textId="13055A29" w:rsidR="0045431F" w:rsidRPr="00C26597" w:rsidRDefault="0045431F" w:rsidP="00486A69">
            <w:pPr>
              <w:tabs>
                <w:tab w:val="left" w:pos="360"/>
              </w:tabs>
              <w:spacing w:after="0" w:line="240" w:lineRule="auto"/>
              <w:ind w:left="720" w:right="900" w:hanging="360"/>
            </w:pPr>
            <w:r w:rsidRPr="00C26597">
              <w:t>Ending Net PP&amp;E</w:t>
            </w:r>
            <w:r w:rsidRPr="00C26597">
              <w:tab/>
            </w:r>
            <w:r w:rsidRPr="00C26597">
              <w:tab/>
              <w:t>850,000</w:t>
            </w:r>
            <w:r w:rsidRPr="00C26597">
              <w:tab/>
            </w:r>
          </w:p>
          <w:p w14:paraId="6EE052C0" w14:textId="058B6A2F" w:rsidR="00A57226" w:rsidRPr="00C26597" w:rsidRDefault="00F36E5A" w:rsidP="00486A69">
            <w:pPr>
              <w:tabs>
                <w:tab w:val="left" w:pos="360"/>
              </w:tabs>
              <w:spacing w:after="0" w:line="240" w:lineRule="auto"/>
              <w:ind w:left="720" w:right="900" w:hanging="360"/>
            </w:pPr>
            <w:r w:rsidRPr="00C26597">
              <w:t>Depreciation Expense</w:t>
            </w:r>
            <w:r w:rsidRPr="00C26597">
              <w:tab/>
              <w:t xml:space="preserve">                </w:t>
            </w:r>
            <w:r w:rsidR="0045431F" w:rsidRPr="00C26597">
              <w:t>25,000</w:t>
            </w:r>
          </w:p>
          <w:p w14:paraId="2ED3702F" w14:textId="77777777" w:rsidR="00704146" w:rsidRPr="00C26597" w:rsidRDefault="00704146" w:rsidP="00486A69">
            <w:pPr>
              <w:tabs>
                <w:tab w:val="left" w:pos="360"/>
              </w:tabs>
              <w:spacing w:after="0" w:line="240" w:lineRule="auto"/>
              <w:ind w:left="720" w:right="900" w:hanging="360"/>
            </w:pPr>
            <w:r w:rsidRPr="00C26597">
              <w:t>a.</w:t>
            </w:r>
            <w:r w:rsidR="00E8332F" w:rsidRPr="00C26597">
              <w:t xml:space="preserve">  </w:t>
            </w:r>
            <w:r w:rsidR="00C03942" w:rsidRPr="00C26597">
              <w:t>(</w:t>
            </w:r>
            <w:r w:rsidR="00E8332F" w:rsidRPr="00C26597">
              <w:t>850,000</w:t>
            </w:r>
            <w:r w:rsidR="00C03942" w:rsidRPr="00C26597">
              <w:t>)</w:t>
            </w:r>
          </w:p>
          <w:p w14:paraId="00838C3A" w14:textId="28C06160" w:rsidR="00704146" w:rsidRPr="00C26597" w:rsidRDefault="00704146" w:rsidP="00486A69">
            <w:pPr>
              <w:tabs>
                <w:tab w:val="left" w:pos="360"/>
              </w:tabs>
              <w:spacing w:after="0" w:line="240" w:lineRule="auto"/>
              <w:ind w:left="720" w:right="900" w:hanging="360"/>
            </w:pPr>
            <w:r w:rsidRPr="00C26597">
              <w:t>b.</w:t>
            </w:r>
            <w:r w:rsidR="00E8332F" w:rsidRPr="00C26597">
              <w:t xml:space="preserve"> </w:t>
            </w:r>
            <w:r w:rsidR="00A57226" w:rsidRPr="00C26597">
              <w:t>(</w:t>
            </w:r>
            <w:r w:rsidR="00E8332F" w:rsidRPr="00C26597">
              <w:t>125,000</w:t>
            </w:r>
            <w:r w:rsidR="00A57226" w:rsidRPr="00C26597">
              <w:t>)</w:t>
            </w:r>
          </w:p>
          <w:p w14:paraId="51A735AE" w14:textId="77777777" w:rsidR="00704146" w:rsidRPr="00C26597" w:rsidRDefault="00704146" w:rsidP="00486A69">
            <w:pPr>
              <w:tabs>
                <w:tab w:val="left" w:pos="360"/>
              </w:tabs>
              <w:spacing w:after="0" w:line="240" w:lineRule="auto"/>
              <w:ind w:left="720" w:right="900" w:hanging="360"/>
            </w:pPr>
            <w:r w:rsidRPr="00C26597">
              <w:t>c.</w:t>
            </w:r>
            <w:r w:rsidR="00E8332F" w:rsidRPr="00C26597">
              <w:t xml:space="preserve"> </w:t>
            </w:r>
            <w:r w:rsidR="00C03942" w:rsidRPr="00C26597">
              <w:t xml:space="preserve">    </w:t>
            </w:r>
            <w:r w:rsidR="00E8332F" w:rsidRPr="00C26597">
              <w:t>150,000</w:t>
            </w:r>
          </w:p>
          <w:p w14:paraId="16C33F4A" w14:textId="77777777" w:rsidR="0045431F" w:rsidRPr="00C26597" w:rsidRDefault="00704146" w:rsidP="00486A69">
            <w:pPr>
              <w:tabs>
                <w:tab w:val="left" w:pos="360"/>
              </w:tabs>
              <w:spacing w:after="0" w:line="240" w:lineRule="auto"/>
              <w:ind w:left="720" w:right="900" w:hanging="360"/>
            </w:pPr>
            <w:r w:rsidRPr="00C26597">
              <w:t>d.</w:t>
            </w:r>
            <w:r w:rsidR="00E8332F" w:rsidRPr="00C26597">
              <w:t xml:space="preserve"> </w:t>
            </w:r>
            <w:proofErr w:type="gramStart"/>
            <w:r w:rsidR="00A57226" w:rsidRPr="00C26597">
              <w:t>(</w:t>
            </w:r>
            <w:r w:rsidR="00E8332F" w:rsidRPr="00C26597">
              <w:t xml:space="preserve">  75,000</w:t>
            </w:r>
            <w:proofErr w:type="gramEnd"/>
            <w:r w:rsidR="00A57226" w:rsidRPr="00C26597">
              <w:t>)</w:t>
            </w:r>
            <w:r w:rsidR="0045431F" w:rsidRPr="00C26597">
              <w:tab/>
            </w:r>
            <w:r w:rsidR="0045431F" w:rsidRPr="00C26597">
              <w:tab/>
            </w:r>
            <w:r w:rsidR="0045431F" w:rsidRPr="00C26597">
              <w:tab/>
            </w:r>
            <w:r w:rsidR="0045431F" w:rsidRPr="00C26597">
              <w:tab/>
            </w:r>
            <w:r w:rsidR="0045431F" w:rsidRPr="00C26597">
              <w:tab/>
            </w:r>
            <w:r w:rsidR="0045431F" w:rsidRPr="00C26597">
              <w:tab/>
            </w:r>
          </w:p>
          <w:p w14:paraId="5B5FA81D" w14:textId="77777777" w:rsidR="0045431F" w:rsidRPr="00C26597" w:rsidRDefault="0045431F" w:rsidP="00486A69">
            <w:pPr>
              <w:tabs>
                <w:tab w:val="left" w:pos="360"/>
              </w:tabs>
              <w:spacing w:after="0" w:line="240" w:lineRule="auto"/>
              <w:ind w:left="720" w:right="900" w:hanging="360"/>
            </w:pPr>
          </w:p>
          <w:p w14:paraId="7FC13D25" w14:textId="342C9769" w:rsidR="0045431F" w:rsidRPr="00C26597" w:rsidRDefault="008F6425" w:rsidP="00486A69">
            <w:pPr>
              <w:tabs>
                <w:tab w:val="left" w:pos="360"/>
              </w:tabs>
              <w:spacing w:after="0" w:line="240" w:lineRule="auto"/>
              <w:ind w:left="720" w:right="900" w:hanging="360"/>
            </w:pPr>
            <w:r w:rsidRPr="00C26597">
              <w:t>1</w:t>
            </w:r>
            <w:r w:rsidR="004859BC">
              <w:t>9</w:t>
            </w:r>
            <w:r w:rsidR="0045431F" w:rsidRPr="00C26597">
              <w:t>. What is the Cash Flow from Investing?</w:t>
            </w:r>
          </w:p>
          <w:p w14:paraId="3353A1C3" w14:textId="77777777" w:rsidR="0045431F" w:rsidRPr="00C26597" w:rsidRDefault="00F36E5A" w:rsidP="00486A69">
            <w:pPr>
              <w:tabs>
                <w:tab w:val="left" w:pos="360"/>
              </w:tabs>
              <w:spacing w:after="0" w:line="240" w:lineRule="auto"/>
              <w:ind w:left="720" w:right="900" w:hanging="360"/>
            </w:pPr>
            <w:r w:rsidRPr="00C26597">
              <w:t>Beginning Net PP&amp;E</w:t>
            </w:r>
            <w:r w:rsidRPr="00C26597">
              <w:tab/>
              <w:t xml:space="preserve">                       </w:t>
            </w:r>
            <w:r w:rsidR="00DF38BF" w:rsidRPr="00C26597">
              <w:t xml:space="preserve">  </w:t>
            </w:r>
            <w:r w:rsidR="0045431F" w:rsidRPr="00C26597">
              <w:t>250,000</w:t>
            </w:r>
          </w:p>
          <w:p w14:paraId="2A719048" w14:textId="5A57E638" w:rsidR="0045431F" w:rsidRPr="00C26597" w:rsidRDefault="0045431F" w:rsidP="00486A69">
            <w:pPr>
              <w:tabs>
                <w:tab w:val="left" w:pos="360"/>
              </w:tabs>
              <w:spacing w:after="0" w:line="240" w:lineRule="auto"/>
              <w:ind w:left="720" w:right="900" w:hanging="360"/>
            </w:pPr>
            <w:r w:rsidRPr="00C26597">
              <w:t>Ending Net PP&amp;E</w:t>
            </w:r>
            <w:r w:rsidRPr="00C26597">
              <w:tab/>
            </w:r>
            <w:r w:rsidR="00F36E5A" w:rsidRPr="00C26597">
              <w:t xml:space="preserve"> </w:t>
            </w:r>
            <w:r w:rsidRPr="00C26597">
              <w:t>300,000</w:t>
            </w:r>
            <w:r w:rsidRPr="00C26597">
              <w:tab/>
            </w:r>
          </w:p>
          <w:p w14:paraId="61B8D6D9" w14:textId="77777777" w:rsidR="0045431F" w:rsidRPr="00C26597" w:rsidRDefault="0045431F" w:rsidP="00486A69">
            <w:pPr>
              <w:tabs>
                <w:tab w:val="left" w:pos="360"/>
              </w:tabs>
              <w:spacing w:after="0" w:line="240" w:lineRule="auto"/>
              <w:ind w:left="720" w:right="900" w:hanging="360"/>
            </w:pPr>
            <w:r w:rsidRPr="00C26597">
              <w:t>Depre</w:t>
            </w:r>
            <w:r w:rsidR="00700D42" w:rsidRPr="00C26597">
              <w:t>ciation Expense</w:t>
            </w:r>
            <w:r w:rsidR="00700D42" w:rsidRPr="00C26597">
              <w:tab/>
            </w:r>
            <w:r w:rsidR="00700D42" w:rsidRPr="00C26597">
              <w:tab/>
              <w:t xml:space="preserve">            </w:t>
            </w:r>
            <w:r w:rsidRPr="00C26597">
              <w:t xml:space="preserve"> 40,000</w:t>
            </w:r>
            <w:r w:rsidRPr="00C26597">
              <w:tab/>
              <w:t xml:space="preserve">  </w:t>
            </w:r>
          </w:p>
          <w:p w14:paraId="0B17219F" w14:textId="77777777" w:rsidR="0045431F" w:rsidRPr="00C26597" w:rsidRDefault="0045431F" w:rsidP="00486A69">
            <w:pPr>
              <w:tabs>
                <w:tab w:val="left" w:pos="360"/>
              </w:tabs>
              <w:spacing w:after="0" w:line="240" w:lineRule="auto"/>
              <w:ind w:left="720" w:right="900" w:hanging="360"/>
            </w:pPr>
            <w:r w:rsidRPr="00C26597">
              <w:t>Change in L</w:t>
            </w:r>
            <w:r w:rsidR="00DF38BF" w:rsidRPr="00C26597">
              <w:t xml:space="preserve">ong Term Investments          </w:t>
            </w:r>
            <w:r w:rsidR="00700D42" w:rsidRPr="00C26597">
              <w:t xml:space="preserve">    </w:t>
            </w:r>
            <w:r w:rsidRPr="00C26597">
              <w:t>100,000</w:t>
            </w:r>
            <w:r w:rsidRPr="00C26597">
              <w:tab/>
            </w:r>
          </w:p>
          <w:p w14:paraId="11717BA0" w14:textId="77777777" w:rsidR="0045431F" w:rsidRPr="00C26597" w:rsidRDefault="0045431F" w:rsidP="00486A69">
            <w:pPr>
              <w:tabs>
                <w:tab w:val="left" w:pos="360"/>
              </w:tabs>
              <w:spacing w:after="0" w:line="240" w:lineRule="auto"/>
              <w:ind w:left="720" w:right="900" w:hanging="360"/>
            </w:pPr>
            <w:r w:rsidRPr="00C26597">
              <w:t>Change in Sh</w:t>
            </w:r>
            <w:r w:rsidR="00DF38BF" w:rsidRPr="00C26597">
              <w:t xml:space="preserve">ort Term Investments          </w:t>
            </w:r>
            <w:r w:rsidR="00700D42" w:rsidRPr="00C26597">
              <w:t xml:space="preserve">    </w:t>
            </w:r>
            <w:r w:rsidRPr="00C26597">
              <w:t xml:space="preserve"> 50,000</w:t>
            </w:r>
          </w:p>
          <w:p w14:paraId="2777D858" w14:textId="62314F16" w:rsidR="00704146" w:rsidRPr="00C26597" w:rsidRDefault="00704146" w:rsidP="00486A69">
            <w:pPr>
              <w:tabs>
                <w:tab w:val="left" w:pos="360"/>
              </w:tabs>
              <w:spacing w:after="0" w:line="240" w:lineRule="auto"/>
              <w:ind w:left="720" w:right="900" w:hanging="360"/>
            </w:pPr>
            <w:r w:rsidRPr="00C26597">
              <w:t>a.</w:t>
            </w:r>
            <w:r w:rsidR="00E8332F" w:rsidRPr="00C26597">
              <w:t xml:space="preserve"> 190,000</w:t>
            </w:r>
            <w:r w:rsidR="00A57226" w:rsidRPr="00C26597">
              <w:t xml:space="preserve"> outflow</w:t>
            </w:r>
          </w:p>
          <w:p w14:paraId="3BB37179" w14:textId="77777777" w:rsidR="00704146" w:rsidRPr="00C26597" w:rsidRDefault="00704146" w:rsidP="00486A69">
            <w:pPr>
              <w:tabs>
                <w:tab w:val="left" w:pos="360"/>
              </w:tabs>
              <w:spacing w:after="0" w:line="240" w:lineRule="auto"/>
              <w:ind w:left="720" w:right="900" w:hanging="360"/>
            </w:pPr>
            <w:r w:rsidRPr="00C26597">
              <w:t>b.</w:t>
            </w:r>
            <w:r w:rsidR="00E8332F" w:rsidRPr="00C26597">
              <w:t xml:space="preserve"> 150,000</w:t>
            </w:r>
            <w:r w:rsidR="00A57226" w:rsidRPr="00C26597">
              <w:t xml:space="preserve"> inflow</w:t>
            </w:r>
          </w:p>
          <w:p w14:paraId="6E151010" w14:textId="77777777" w:rsidR="00704146" w:rsidRPr="00C26597" w:rsidRDefault="00704146" w:rsidP="00486A69">
            <w:pPr>
              <w:tabs>
                <w:tab w:val="left" w:pos="360"/>
              </w:tabs>
              <w:spacing w:after="0" w:line="240" w:lineRule="auto"/>
              <w:ind w:left="720" w:right="900" w:hanging="360"/>
            </w:pPr>
            <w:r w:rsidRPr="00C26597">
              <w:t>c.</w:t>
            </w:r>
            <w:r w:rsidR="00E8332F" w:rsidRPr="00C26597">
              <w:t xml:space="preserve"> 340,000</w:t>
            </w:r>
            <w:r w:rsidR="00A57226" w:rsidRPr="00C26597">
              <w:t xml:space="preserve"> outflow</w:t>
            </w:r>
          </w:p>
          <w:p w14:paraId="39161F3D" w14:textId="77777777" w:rsidR="00704146" w:rsidRPr="00C26597" w:rsidRDefault="00704146" w:rsidP="00486A69">
            <w:pPr>
              <w:tabs>
                <w:tab w:val="left" w:pos="360"/>
              </w:tabs>
              <w:spacing w:after="0" w:line="240" w:lineRule="auto"/>
              <w:ind w:left="720" w:right="900" w:hanging="360"/>
            </w:pPr>
            <w:r w:rsidRPr="00C26597">
              <w:t>d.</w:t>
            </w:r>
            <w:r w:rsidR="000A4F08" w:rsidRPr="00C26597">
              <w:t xml:space="preserve">   9</w:t>
            </w:r>
            <w:r w:rsidR="00E8332F" w:rsidRPr="00C26597">
              <w:t>0,000</w:t>
            </w:r>
            <w:r w:rsidR="00A57226" w:rsidRPr="00C26597">
              <w:t xml:space="preserve"> inflow</w:t>
            </w:r>
          </w:p>
          <w:p w14:paraId="20B93084" w14:textId="77777777" w:rsidR="0045431F" w:rsidRPr="00C26597" w:rsidRDefault="003344D7" w:rsidP="00486A69">
            <w:pPr>
              <w:tabs>
                <w:tab w:val="left" w:pos="360"/>
              </w:tabs>
              <w:spacing w:after="0" w:line="240" w:lineRule="auto"/>
              <w:ind w:left="720" w:right="900" w:hanging="360"/>
            </w:pPr>
            <w:r w:rsidRPr="00C26597">
              <w:tab/>
            </w:r>
            <w:r w:rsidRPr="00C26597">
              <w:tab/>
            </w:r>
            <w:r w:rsidRPr="00C26597">
              <w:tab/>
            </w:r>
            <w:r w:rsidRPr="00C26597">
              <w:tab/>
            </w:r>
            <w:r w:rsidRPr="00C26597">
              <w:tab/>
            </w:r>
            <w:r w:rsidRPr="00C26597">
              <w:tab/>
            </w:r>
            <w:r w:rsidRPr="00C26597">
              <w:tab/>
            </w:r>
          </w:p>
          <w:p w14:paraId="7B870B1F" w14:textId="594C9D7B" w:rsidR="0045431F" w:rsidRPr="00C26597" w:rsidRDefault="004859BC" w:rsidP="00486A69">
            <w:pPr>
              <w:tabs>
                <w:tab w:val="left" w:pos="360"/>
              </w:tabs>
              <w:spacing w:after="0" w:line="240" w:lineRule="auto"/>
              <w:ind w:left="720" w:right="900" w:hanging="360"/>
            </w:pPr>
            <w:r>
              <w:t>20</w:t>
            </w:r>
            <w:r w:rsidR="0045431F" w:rsidRPr="00C26597">
              <w:t>. What is the Cash Flow from Financing?</w:t>
            </w:r>
          </w:p>
          <w:p w14:paraId="06C295EF" w14:textId="77777777" w:rsidR="0045431F" w:rsidRPr="00C26597" w:rsidRDefault="0045431F" w:rsidP="00486A69">
            <w:pPr>
              <w:tabs>
                <w:tab w:val="left" w:pos="360"/>
              </w:tabs>
              <w:spacing w:after="0" w:line="240" w:lineRule="auto"/>
              <w:ind w:left="720" w:right="900" w:hanging="360"/>
            </w:pPr>
            <w:r w:rsidRPr="00C26597">
              <w:t>Accounts Payable</w:t>
            </w:r>
            <w:r w:rsidRPr="00C26597">
              <w:tab/>
            </w:r>
            <w:r w:rsidRPr="00C26597">
              <w:tab/>
            </w:r>
            <w:r w:rsidRPr="00C26597">
              <w:tab/>
              <w:t>100,000</w:t>
            </w:r>
            <w:r w:rsidRPr="00C26597">
              <w:tab/>
            </w:r>
          </w:p>
          <w:p w14:paraId="71FE9410" w14:textId="77777777" w:rsidR="0045431F" w:rsidRPr="00C26597" w:rsidRDefault="0045431F" w:rsidP="00486A69">
            <w:pPr>
              <w:tabs>
                <w:tab w:val="left" w:pos="360"/>
              </w:tabs>
              <w:spacing w:after="0" w:line="240" w:lineRule="auto"/>
              <w:ind w:left="720" w:right="900" w:hanging="360"/>
            </w:pPr>
            <w:r w:rsidRPr="00C26597">
              <w:t>Accrued Expenses</w:t>
            </w:r>
            <w:r w:rsidRPr="00C26597">
              <w:tab/>
            </w:r>
            <w:r w:rsidRPr="00C26597">
              <w:tab/>
            </w:r>
            <w:r w:rsidRPr="00C26597">
              <w:tab/>
              <w:t xml:space="preserve">   50,000</w:t>
            </w:r>
            <w:r w:rsidRPr="00C26597">
              <w:tab/>
              <w:t xml:space="preserve">  </w:t>
            </w:r>
          </w:p>
          <w:p w14:paraId="4E832A64" w14:textId="6825756B" w:rsidR="0045431F" w:rsidRPr="00C26597" w:rsidRDefault="00DF38BF" w:rsidP="00486A69">
            <w:pPr>
              <w:tabs>
                <w:tab w:val="left" w:pos="360"/>
              </w:tabs>
              <w:spacing w:after="0" w:line="240" w:lineRule="auto"/>
              <w:ind w:left="720" w:right="900" w:hanging="360"/>
            </w:pPr>
            <w:r w:rsidRPr="00C26597">
              <w:t>Increase in Mortgage Payable</w:t>
            </w:r>
            <w:r w:rsidRPr="00C26597">
              <w:tab/>
            </w:r>
            <w:r w:rsidR="00790909">
              <w:t xml:space="preserve">        </w:t>
            </w:r>
            <w:r w:rsidR="0045431F" w:rsidRPr="00C26597">
              <w:t xml:space="preserve"> 300,000</w:t>
            </w:r>
            <w:r w:rsidR="0045431F" w:rsidRPr="00C26597">
              <w:tab/>
            </w:r>
          </w:p>
          <w:p w14:paraId="18FE0C7B" w14:textId="77777777" w:rsidR="0045431F" w:rsidRPr="00C26597" w:rsidRDefault="0045431F" w:rsidP="00486A69">
            <w:pPr>
              <w:tabs>
                <w:tab w:val="left" w:pos="360"/>
              </w:tabs>
              <w:spacing w:after="0" w:line="240" w:lineRule="auto"/>
              <w:ind w:left="720" w:right="900" w:hanging="360"/>
            </w:pPr>
            <w:r w:rsidRPr="00C26597">
              <w:t>Decrease in Bonds Payable</w:t>
            </w:r>
            <w:r w:rsidR="00E8332F" w:rsidRPr="00C26597">
              <w:t xml:space="preserve">              </w:t>
            </w:r>
            <w:r w:rsidRPr="00C26597">
              <w:t xml:space="preserve"> </w:t>
            </w:r>
            <w:r w:rsidR="00700D42" w:rsidRPr="00C26597">
              <w:t xml:space="preserve">     </w:t>
            </w:r>
            <w:r w:rsidRPr="00C26597">
              <w:t>75,000</w:t>
            </w:r>
            <w:r w:rsidRPr="00C26597">
              <w:tab/>
            </w:r>
          </w:p>
          <w:p w14:paraId="3959BEB1" w14:textId="47B1A81E" w:rsidR="00704146" w:rsidRPr="00C26597" w:rsidRDefault="0045431F" w:rsidP="00486A69">
            <w:pPr>
              <w:tabs>
                <w:tab w:val="left" w:pos="360"/>
              </w:tabs>
              <w:spacing w:after="0" w:line="240" w:lineRule="auto"/>
              <w:ind w:left="720" w:right="900" w:hanging="360"/>
            </w:pPr>
            <w:r w:rsidRPr="00C26597">
              <w:t>Dividends Paid</w:t>
            </w:r>
            <w:r w:rsidRPr="00C26597">
              <w:tab/>
            </w:r>
            <w:r w:rsidRPr="00C26597">
              <w:tab/>
            </w:r>
            <w:r w:rsidRPr="00C26597">
              <w:tab/>
            </w:r>
            <w:r w:rsidR="00E8332F" w:rsidRPr="00C26597">
              <w:t xml:space="preserve">    </w:t>
            </w:r>
            <w:r w:rsidRPr="00C26597">
              <w:t>80,000</w:t>
            </w:r>
          </w:p>
          <w:p w14:paraId="42F56CCF" w14:textId="77777777" w:rsidR="00704146" w:rsidRPr="00C26597" w:rsidRDefault="00704146" w:rsidP="00486A69">
            <w:pPr>
              <w:tabs>
                <w:tab w:val="left" w:pos="360"/>
              </w:tabs>
              <w:spacing w:after="0" w:line="240" w:lineRule="auto"/>
              <w:ind w:left="720" w:right="900" w:hanging="360"/>
            </w:pPr>
            <w:r w:rsidRPr="00C26597">
              <w:t>a.</w:t>
            </w:r>
            <w:r w:rsidR="00E8332F" w:rsidRPr="00C26597">
              <w:t xml:space="preserve"> 505,000</w:t>
            </w:r>
          </w:p>
          <w:p w14:paraId="5C5C193D" w14:textId="77777777" w:rsidR="00704146" w:rsidRPr="00C26597" w:rsidRDefault="00704146" w:rsidP="00486A69">
            <w:pPr>
              <w:tabs>
                <w:tab w:val="left" w:pos="360"/>
              </w:tabs>
              <w:spacing w:after="0" w:line="240" w:lineRule="auto"/>
              <w:ind w:left="720" w:right="900" w:hanging="360"/>
            </w:pPr>
            <w:r w:rsidRPr="00C26597">
              <w:t>b.</w:t>
            </w:r>
            <w:r w:rsidR="00E8332F" w:rsidRPr="00C26597">
              <w:t xml:space="preserve"> 225,000</w:t>
            </w:r>
          </w:p>
          <w:p w14:paraId="54412368" w14:textId="77777777" w:rsidR="00704146" w:rsidRPr="00C26597" w:rsidRDefault="00704146" w:rsidP="00486A69">
            <w:pPr>
              <w:tabs>
                <w:tab w:val="left" w:pos="360"/>
              </w:tabs>
              <w:spacing w:after="0" w:line="240" w:lineRule="auto"/>
              <w:ind w:left="720" w:right="900" w:hanging="360"/>
            </w:pPr>
            <w:r w:rsidRPr="00C26597">
              <w:t>c.</w:t>
            </w:r>
            <w:r w:rsidR="00E8332F" w:rsidRPr="00C26597">
              <w:t xml:space="preserve"> 230,000</w:t>
            </w:r>
          </w:p>
          <w:p w14:paraId="61F83C59" w14:textId="50753409" w:rsidR="00704146" w:rsidRPr="00C26597" w:rsidRDefault="00704146" w:rsidP="00486A69">
            <w:pPr>
              <w:tabs>
                <w:tab w:val="left" w:pos="360"/>
              </w:tabs>
              <w:spacing w:after="0" w:line="240" w:lineRule="auto"/>
              <w:ind w:left="720" w:right="900" w:hanging="360"/>
            </w:pPr>
            <w:r w:rsidRPr="00C26597">
              <w:t>d.</w:t>
            </w:r>
            <w:r w:rsidR="00E8332F" w:rsidRPr="00C26597">
              <w:t xml:space="preserve"> 145,000</w:t>
            </w:r>
          </w:p>
          <w:p w14:paraId="0B300DEF" w14:textId="77777777" w:rsidR="0045431F" w:rsidRPr="00C26597" w:rsidRDefault="00BF6905" w:rsidP="00486A69">
            <w:pPr>
              <w:tabs>
                <w:tab w:val="left" w:pos="360"/>
              </w:tabs>
              <w:spacing w:after="0" w:line="240" w:lineRule="auto"/>
              <w:ind w:left="720" w:right="900" w:hanging="360"/>
            </w:pPr>
            <w:r w:rsidRPr="00C26597">
              <w:tab/>
            </w:r>
            <w:r w:rsidRPr="00C26597">
              <w:tab/>
            </w:r>
            <w:r w:rsidRPr="00C26597">
              <w:tab/>
            </w:r>
            <w:r w:rsidRPr="00C26597">
              <w:tab/>
            </w:r>
            <w:r w:rsidRPr="00C26597">
              <w:tab/>
            </w:r>
            <w:r w:rsidRPr="00C26597">
              <w:tab/>
            </w:r>
          </w:p>
          <w:p w14:paraId="4D933701" w14:textId="481BF41A" w:rsidR="0045431F" w:rsidRPr="00C26597" w:rsidRDefault="004859BC" w:rsidP="00486A69">
            <w:pPr>
              <w:tabs>
                <w:tab w:val="left" w:pos="360"/>
              </w:tabs>
              <w:spacing w:after="0" w:line="240" w:lineRule="auto"/>
              <w:ind w:left="720" w:right="900" w:hanging="360"/>
            </w:pPr>
            <w:r>
              <w:t>21</w:t>
            </w:r>
            <w:r w:rsidR="0045431F" w:rsidRPr="00C26597">
              <w:t>. When Fixed Assets increase what happens to Cash?</w:t>
            </w:r>
          </w:p>
          <w:p w14:paraId="23B20F83" w14:textId="77777777" w:rsidR="0045431F" w:rsidRPr="00C26597" w:rsidRDefault="0045431F" w:rsidP="00486A69">
            <w:pPr>
              <w:tabs>
                <w:tab w:val="left" w:pos="360"/>
              </w:tabs>
              <w:spacing w:after="0" w:line="240" w:lineRule="auto"/>
              <w:ind w:left="720" w:right="900" w:hanging="360"/>
            </w:pPr>
            <w:r w:rsidRPr="00C26597">
              <w:t>a. Cash stays the same</w:t>
            </w:r>
          </w:p>
          <w:p w14:paraId="0109C885" w14:textId="77777777" w:rsidR="0045431F" w:rsidRPr="00C26597" w:rsidRDefault="0045431F" w:rsidP="00486A69">
            <w:pPr>
              <w:tabs>
                <w:tab w:val="left" w:pos="360"/>
              </w:tabs>
              <w:spacing w:after="0" w:line="240" w:lineRule="auto"/>
              <w:ind w:left="720" w:right="900" w:hanging="360"/>
            </w:pPr>
            <w:r w:rsidRPr="00C26597">
              <w:t>b. Cash increases</w:t>
            </w:r>
          </w:p>
          <w:p w14:paraId="6F5E4512" w14:textId="3B5A287E" w:rsidR="0045431F" w:rsidRPr="00C26597" w:rsidRDefault="0045431F" w:rsidP="00486A69">
            <w:pPr>
              <w:tabs>
                <w:tab w:val="left" w:pos="360"/>
              </w:tabs>
              <w:spacing w:after="0" w:line="240" w:lineRule="auto"/>
              <w:ind w:left="720" w:right="900" w:hanging="360"/>
            </w:pPr>
            <w:r w:rsidRPr="00C26597">
              <w:t>c. Cash decreases</w:t>
            </w:r>
          </w:p>
          <w:p w14:paraId="0E8CAA92" w14:textId="77777777" w:rsidR="0045431F" w:rsidRPr="00C26597" w:rsidRDefault="0045431F" w:rsidP="00486A69">
            <w:pPr>
              <w:tabs>
                <w:tab w:val="left" w:pos="360"/>
              </w:tabs>
              <w:spacing w:after="0" w:line="240" w:lineRule="auto"/>
              <w:ind w:left="720" w:right="900" w:hanging="360"/>
            </w:pPr>
            <w:r w:rsidRPr="00C26597">
              <w:t>d. Assets decrease</w:t>
            </w:r>
          </w:p>
          <w:p w14:paraId="457858C3" w14:textId="77777777"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34F213BF" w14:textId="39FF74CC" w:rsidR="004239CA" w:rsidRPr="00C26597" w:rsidRDefault="00F526A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eastAsia="Times New Roman" w:hAnsiTheme="minorHAnsi" w:cs="Arial"/>
                <w:sz w:val="22"/>
                <w:szCs w:val="22"/>
              </w:rPr>
              <w:t>2</w:t>
            </w:r>
            <w:r w:rsidR="004859BC">
              <w:rPr>
                <w:rFonts w:asciiTheme="minorHAnsi" w:eastAsia="Times New Roman" w:hAnsiTheme="minorHAnsi" w:cs="Arial"/>
                <w:sz w:val="22"/>
                <w:szCs w:val="22"/>
              </w:rPr>
              <w:t>2</w:t>
            </w:r>
            <w:r w:rsidR="004239CA" w:rsidRPr="00C26597">
              <w:rPr>
                <w:rFonts w:asciiTheme="minorHAnsi" w:eastAsia="Times New Roman" w:hAnsiTheme="minorHAnsi" w:cs="Arial"/>
                <w:sz w:val="22"/>
                <w:szCs w:val="22"/>
              </w:rPr>
              <w:t xml:space="preserve">. </w:t>
            </w:r>
            <w:r w:rsidR="004239CA" w:rsidRPr="00C26597">
              <w:rPr>
                <w:rFonts w:asciiTheme="minorHAnsi" w:hAnsiTheme="minorHAnsi" w:cs="Arial"/>
                <w:sz w:val="22"/>
                <w:szCs w:val="22"/>
                <w:shd w:val="clear" w:color="auto" w:fill="FFFFFF"/>
              </w:rPr>
              <w:t>Last year a firm recorded Net PP&amp;E of $4,600 while this year the same firm recorded Net PP&amp;E of $4,500. If the depreciation expense for last year and this year are $500 and $800 respectively, what is the CFI of the company? (assume no asset disposals)</w:t>
            </w:r>
          </w:p>
          <w:p w14:paraId="16DB7244"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 xml:space="preserve">a. </w:t>
            </w:r>
            <w:r w:rsidR="00C154BF" w:rsidRPr="00C26597">
              <w:rPr>
                <w:rFonts w:asciiTheme="minorHAnsi" w:hAnsiTheme="minorHAnsi" w:cs="Arial"/>
                <w:sz w:val="22"/>
                <w:szCs w:val="22"/>
                <w:shd w:val="clear" w:color="auto" w:fill="FFFFFF"/>
              </w:rPr>
              <w:t>100 outflow</w:t>
            </w:r>
          </w:p>
          <w:p w14:paraId="7BBB4988"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 xml:space="preserve">b. </w:t>
            </w:r>
            <w:r w:rsidR="00C154BF" w:rsidRPr="00C26597">
              <w:rPr>
                <w:rFonts w:asciiTheme="minorHAnsi" w:hAnsiTheme="minorHAnsi" w:cs="Arial"/>
                <w:sz w:val="22"/>
                <w:szCs w:val="22"/>
                <w:shd w:val="clear" w:color="auto" w:fill="FFFFFF"/>
              </w:rPr>
              <w:t>900 outflow</w:t>
            </w:r>
          </w:p>
          <w:p w14:paraId="5B00D466"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c. 100</w:t>
            </w:r>
            <w:r w:rsidR="00C154BF" w:rsidRPr="00C26597">
              <w:rPr>
                <w:rFonts w:asciiTheme="minorHAnsi" w:hAnsiTheme="minorHAnsi" w:cs="Arial"/>
                <w:sz w:val="22"/>
                <w:szCs w:val="22"/>
                <w:shd w:val="clear" w:color="auto" w:fill="FFFFFF"/>
              </w:rPr>
              <w:t xml:space="preserve"> inflow</w:t>
            </w:r>
          </w:p>
          <w:p w14:paraId="49E13FC5" w14:textId="0CD040D8"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 xml:space="preserve">d. </w:t>
            </w:r>
            <w:r w:rsidR="00C154BF" w:rsidRPr="00C26597">
              <w:rPr>
                <w:rFonts w:asciiTheme="minorHAnsi" w:hAnsiTheme="minorHAnsi" w:cs="Arial"/>
                <w:sz w:val="22"/>
                <w:szCs w:val="22"/>
                <w:shd w:val="clear" w:color="auto" w:fill="FFFFFF"/>
              </w:rPr>
              <w:t>700 outflow</w:t>
            </w:r>
          </w:p>
          <w:p w14:paraId="615845ED" w14:textId="77777777"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127F7B61" w14:textId="163DDAEC" w:rsidR="00F36E5A" w:rsidRPr="00C26597" w:rsidRDefault="00BF6905"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2</w:t>
            </w:r>
            <w:r w:rsidR="004859BC">
              <w:rPr>
                <w:rFonts w:asciiTheme="minorHAnsi" w:eastAsia="Times New Roman" w:hAnsiTheme="minorHAnsi" w:cs="Arial"/>
                <w:sz w:val="22"/>
                <w:szCs w:val="22"/>
              </w:rPr>
              <w:t>3</w:t>
            </w:r>
            <w:r w:rsidR="004239CA" w:rsidRPr="00C26597">
              <w:rPr>
                <w:rFonts w:asciiTheme="minorHAnsi" w:eastAsia="Times New Roman" w:hAnsiTheme="minorHAnsi" w:cs="Arial"/>
                <w:sz w:val="22"/>
                <w:szCs w:val="22"/>
              </w:rPr>
              <w:t xml:space="preserve">. </w:t>
            </w:r>
            <w:r w:rsidR="00F36E5A" w:rsidRPr="00C26597">
              <w:rPr>
                <w:rFonts w:asciiTheme="minorHAnsi" w:eastAsia="Times New Roman" w:hAnsiTheme="minorHAnsi" w:cs="Arial"/>
                <w:sz w:val="22"/>
                <w:szCs w:val="22"/>
              </w:rPr>
              <w:t>Which is the purpose of the</w:t>
            </w:r>
            <w:r w:rsidR="004239CA" w:rsidRPr="00C26597">
              <w:rPr>
                <w:rFonts w:asciiTheme="minorHAnsi" w:eastAsia="Times New Roman" w:hAnsiTheme="minorHAnsi" w:cs="Arial"/>
                <w:sz w:val="22"/>
                <w:szCs w:val="22"/>
              </w:rPr>
              <w:t xml:space="preserve"> statement of cash flows</w:t>
            </w:r>
            <w:r w:rsidR="00F36E5A" w:rsidRPr="00C26597">
              <w:rPr>
                <w:rFonts w:asciiTheme="minorHAnsi" w:eastAsia="Times New Roman" w:hAnsiTheme="minorHAnsi" w:cs="Arial"/>
                <w:sz w:val="22"/>
                <w:szCs w:val="22"/>
              </w:rPr>
              <w:t>?</w:t>
            </w:r>
          </w:p>
          <w:p w14:paraId="3FACE964"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lastRenderedPageBreak/>
              <w:t>a. serves as the replacement for the income statement and balance sheet</w:t>
            </w:r>
          </w:p>
          <w:p w14:paraId="67828129"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explains the change in cash balance at one point in time</w:t>
            </w:r>
          </w:p>
          <w:p w14:paraId="14A1E7F3" w14:textId="2C54547E"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 xml:space="preserve">c. explains the change in cash </w:t>
            </w:r>
            <w:r w:rsidR="004D2DEA" w:rsidRPr="00C26597">
              <w:rPr>
                <w:rFonts w:asciiTheme="minorHAnsi" w:eastAsia="Times New Roman" w:hAnsiTheme="minorHAnsi" w:cs="Arial"/>
                <w:sz w:val="22"/>
                <w:szCs w:val="22"/>
              </w:rPr>
              <w:t>over the course of the specified timeframe</w:t>
            </w:r>
          </w:p>
          <w:p w14:paraId="224C17E4"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both (a) and (b) above</w:t>
            </w:r>
          </w:p>
          <w:p w14:paraId="5C3D4BA9" w14:textId="77777777" w:rsidR="00DF38BF" w:rsidRPr="00C26597" w:rsidRDefault="00DF38B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368C7753" w14:textId="67845E67" w:rsidR="003344D7" w:rsidRPr="00C26597" w:rsidRDefault="00F526A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2</w:t>
            </w:r>
            <w:r w:rsidR="004859BC">
              <w:rPr>
                <w:rFonts w:asciiTheme="minorHAnsi" w:eastAsia="Times New Roman" w:hAnsiTheme="minorHAnsi" w:cs="Arial"/>
                <w:sz w:val="22"/>
                <w:szCs w:val="22"/>
              </w:rPr>
              <w:t>4</w:t>
            </w:r>
            <w:r w:rsidR="004239CA" w:rsidRPr="00C26597">
              <w:rPr>
                <w:rFonts w:asciiTheme="minorHAnsi" w:eastAsia="Times New Roman" w:hAnsiTheme="minorHAnsi" w:cs="Arial"/>
                <w:sz w:val="22"/>
                <w:szCs w:val="22"/>
              </w:rPr>
              <w:t>. Financial data for Intel is given below for 2014</w:t>
            </w:r>
            <w:r w:rsidR="003344D7" w:rsidRPr="00C26597">
              <w:rPr>
                <w:rFonts w:asciiTheme="minorHAnsi" w:eastAsia="Times New Roman" w:hAnsiTheme="minorHAnsi" w:cs="Arial"/>
                <w:sz w:val="22"/>
                <w:szCs w:val="22"/>
              </w:rPr>
              <w:t>:</w:t>
            </w:r>
          </w:p>
          <w:p w14:paraId="45CA7854" w14:textId="77777777" w:rsidR="004239CA" w:rsidRPr="00C26597" w:rsidRDefault="004239CA" w:rsidP="00486A69">
            <w:pPr>
              <w:pStyle w:val="NormalWeb"/>
              <w:numPr>
                <w:ilvl w:val="0"/>
                <w:numId w:val="14"/>
              </w:numPr>
              <w:shd w:val="clear" w:color="auto" w:fill="FFFFFF"/>
              <w:tabs>
                <w:tab w:val="left" w:pos="360"/>
              </w:tabs>
              <w:spacing w:after="0" w:line="240" w:lineRule="auto"/>
              <w:ind w:left="720" w:right="900"/>
              <w:rPr>
                <w:rFonts w:asciiTheme="minorHAnsi" w:eastAsia="Times New Roman" w:hAnsiTheme="minorHAnsi" w:cs="Arial"/>
                <w:sz w:val="22"/>
                <w:szCs w:val="22"/>
              </w:rPr>
            </w:pPr>
            <w:proofErr w:type="gramStart"/>
            <w:r w:rsidRPr="00C26597">
              <w:rPr>
                <w:rFonts w:asciiTheme="minorHAnsi" w:eastAsia="Times New Roman" w:hAnsiTheme="minorHAnsi" w:cs="Arial"/>
                <w:sz w:val="22"/>
                <w:szCs w:val="22"/>
              </w:rPr>
              <w:t>EBIT  1,000,000</w:t>
            </w:r>
            <w:proofErr w:type="gramEnd"/>
          </w:p>
          <w:p w14:paraId="03770BCE" w14:textId="77777777" w:rsidR="004239CA" w:rsidRPr="00C26597" w:rsidRDefault="004239CA" w:rsidP="00486A69">
            <w:pPr>
              <w:pStyle w:val="NormalWeb"/>
              <w:numPr>
                <w:ilvl w:val="0"/>
                <w:numId w:val="14"/>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Depreciation 30,000</w:t>
            </w:r>
          </w:p>
          <w:p w14:paraId="090C96C9" w14:textId="77777777" w:rsidR="004239CA" w:rsidRPr="00C26597" w:rsidRDefault="004239CA" w:rsidP="00486A69">
            <w:pPr>
              <w:pStyle w:val="NormalWeb"/>
              <w:numPr>
                <w:ilvl w:val="0"/>
                <w:numId w:val="14"/>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Change in working capital (10,000)</w:t>
            </w:r>
          </w:p>
          <w:p w14:paraId="4301524B" w14:textId="77777777" w:rsidR="004239CA" w:rsidRPr="00C26597" w:rsidRDefault="004239CA" w:rsidP="00486A69">
            <w:pPr>
              <w:pStyle w:val="NormalWeb"/>
              <w:numPr>
                <w:ilvl w:val="0"/>
                <w:numId w:val="14"/>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Net capital expenditures 15,000</w:t>
            </w:r>
          </w:p>
          <w:p w14:paraId="24BEE6B5" w14:textId="77777777" w:rsidR="004239CA" w:rsidRPr="00C26597" w:rsidRDefault="004239CA" w:rsidP="00486A69">
            <w:pPr>
              <w:pStyle w:val="NormalWeb"/>
              <w:numPr>
                <w:ilvl w:val="0"/>
                <w:numId w:val="14"/>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Tax rate 40%</w:t>
            </w:r>
          </w:p>
          <w:p w14:paraId="323E503D"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ompute the Free Cash Flow for 2014</w:t>
            </w:r>
          </w:p>
          <w:p w14:paraId="1B990456"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610,000</w:t>
            </w:r>
          </w:p>
          <w:p w14:paraId="5848185B"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675,000</w:t>
            </w:r>
          </w:p>
          <w:p w14:paraId="60DB2EFA" w14:textId="3A3A3E31"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625,000</w:t>
            </w:r>
          </w:p>
          <w:p w14:paraId="53A61771"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600,000</w:t>
            </w:r>
          </w:p>
          <w:p w14:paraId="25DE3619"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58CE3413" w14:textId="77777777" w:rsidR="004239CA"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r w:rsidRPr="00C26597">
              <w:rPr>
                <w:rFonts w:asciiTheme="minorHAnsi" w:eastAsia="Times New Roman" w:hAnsiTheme="minorHAnsi" w:cs="Arial"/>
                <w:b/>
                <w:i/>
                <w:sz w:val="22"/>
                <w:szCs w:val="22"/>
              </w:rPr>
              <w:t>Financial Ratios</w:t>
            </w:r>
          </w:p>
          <w:p w14:paraId="79B09251"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05EA3054" w14:textId="4E60D0C7" w:rsidR="00704146" w:rsidRPr="00C26597" w:rsidRDefault="00F526A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eastAsia="Times New Roman" w:hAnsiTheme="minorHAnsi" w:cs="Arial"/>
                <w:sz w:val="22"/>
                <w:szCs w:val="22"/>
              </w:rPr>
              <w:t>2</w:t>
            </w:r>
            <w:r w:rsidR="004859BC">
              <w:rPr>
                <w:rFonts w:asciiTheme="minorHAnsi" w:eastAsia="Times New Roman" w:hAnsiTheme="minorHAnsi" w:cs="Arial"/>
                <w:sz w:val="22"/>
                <w:szCs w:val="22"/>
              </w:rPr>
              <w:t>5</w:t>
            </w:r>
            <w:r w:rsidR="004239CA" w:rsidRPr="00C26597">
              <w:rPr>
                <w:rFonts w:asciiTheme="minorHAnsi" w:eastAsia="Times New Roman" w:hAnsiTheme="minorHAnsi" w:cs="Arial"/>
                <w:sz w:val="22"/>
                <w:szCs w:val="22"/>
              </w:rPr>
              <w:t xml:space="preserve">. </w:t>
            </w:r>
            <w:r w:rsidR="004239CA" w:rsidRPr="00C26597">
              <w:rPr>
                <w:rFonts w:asciiTheme="minorHAnsi" w:hAnsiTheme="minorHAnsi" w:cs="Arial"/>
                <w:sz w:val="22"/>
                <w:szCs w:val="22"/>
                <w:shd w:val="clear" w:color="auto" w:fill="FFFFFF"/>
              </w:rPr>
              <w:t>Suppose the inventory turnover of a company is higher than the industry.  Based on this observation, which o</w:t>
            </w:r>
            <w:r w:rsidR="00B83429" w:rsidRPr="00C26597">
              <w:rPr>
                <w:rFonts w:asciiTheme="minorHAnsi" w:hAnsiTheme="minorHAnsi" w:cs="Arial"/>
                <w:sz w:val="22"/>
                <w:szCs w:val="22"/>
                <w:shd w:val="clear" w:color="auto" w:fill="FFFFFF"/>
              </w:rPr>
              <w:t>f the following is most likely?</w:t>
            </w:r>
          </w:p>
          <w:p w14:paraId="044CC695"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a. The firm has lower liquidity than the industry average.</w:t>
            </w:r>
          </w:p>
          <w:p w14:paraId="106B0139"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eastAsia="Times New Roman" w:hAnsiTheme="minorHAnsi" w:cs="Arial"/>
                <w:sz w:val="22"/>
                <w:szCs w:val="22"/>
              </w:rPr>
              <w:t xml:space="preserve">b. </w:t>
            </w:r>
            <w:r w:rsidRPr="00C26597">
              <w:rPr>
                <w:rFonts w:asciiTheme="minorHAnsi" w:hAnsiTheme="minorHAnsi" w:cs="Arial"/>
                <w:sz w:val="22"/>
                <w:szCs w:val="22"/>
                <w:shd w:val="clear" w:color="auto" w:fill="FFFFFF"/>
              </w:rPr>
              <w:t>The firm has too much inventory thus impairing overall liquidity.</w:t>
            </w:r>
          </w:p>
          <w:p w14:paraId="741A98EF" w14:textId="67709E29"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c. The firm has too little inventory resulting in lost sales or stock-outs.</w:t>
            </w:r>
          </w:p>
          <w:p w14:paraId="3B69EFA0"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d. The firm has low sales volume.</w:t>
            </w:r>
          </w:p>
          <w:p w14:paraId="6A1AAF0E"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p>
          <w:p w14:paraId="1CBA9570" w14:textId="06064F7D" w:rsidR="004239CA" w:rsidRPr="00C26597" w:rsidRDefault="00F526AA" w:rsidP="00486A69">
            <w:pPr>
              <w:pStyle w:val="NormalWeb"/>
              <w:shd w:val="clear" w:color="auto" w:fill="FFFFFF"/>
              <w:tabs>
                <w:tab w:val="left" w:pos="360"/>
              </w:tabs>
              <w:spacing w:after="0" w:line="240" w:lineRule="auto"/>
              <w:ind w:left="720" w:right="900" w:hanging="36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2</w:t>
            </w:r>
            <w:r w:rsidR="004859BC">
              <w:rPr>
                <w:rFonts w:asciiTheme="minorHAnsi" w:hAnsiTheme="minorHAnsi" w:cs="Arial"/>
                <w:sz w:val="22"/>
                <w:szCs w:val="22"/>
                <w:shd w:val="clear" w:color="auto" w:fill="FFFFFF"/>
              </w:rPr>
              <w:t>6</w:t>
            </w:r>
            <w:r w:rsidR="004239CA" w:rsidRPr="00C26597">
              <w:rPr>
                <w:rFonts w:asciiTheme="minorHAnsi" w:hAnsiTheme="minorHAnsi" w:cs="Arial"/>
                <w:sz w:val="22"/>
                <w:szCs w:val="22"/>
                <w:shd w:val="clear" w:color="auto" w:fill="FFFFFF"/>
              </w:rPr>
              <w:t>. Intel provides the following data for 2014:</w:t>
            </w:r>
          </w:p>
          <w:p w14:paraId="3D03AC00" w14:textId="77777777" w:rsidR="004239CA" w:rsidRPr="00C26597" w:rsidRDefault="004239CA" w:rsidP="00486A69">
            <w:pPr>
              <w:pStyle w:val="NormalWeb"/>
              <w:numPr>
                <w:ilvl w:val="0"/>
                <w:numId w:val="15"/>
              </w:numPr>
              <w:shd w:val="clear" w:color="auto" w:fill="FFFFFF"/>
              <w:tabs>
                <w:tab w:val="left" w:pos="360"/>
              </w:tabs>
              <w:spacing w:after="0" w:line="240" w:lineRule="auto"/>
              <w:ind w:left="720" w:right="90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A/R 600</w:t>
            </w:r>
          </w:p>
          <w:p w14:paraId="50EA4C53" w14:textId="77777777" w:rsidR="004239CA" w:rsidRPr="00C26597" w:rsidRDefault="004239CA" w:rsidP="00486A69">
            <w:pPr>
              <w:pStyle w:val="NormalWeb"/>
              <w:numPr>
                <w:ilvl w:val="0"/>
                <w:numId w:val="15"/>
              </w:numPr>
              <w:shd w:val="clear" w:color="auto" w:fill="FFFFFF"/>
              <w:tabs>
                <w:tab w:val="left" w:pos="360"/>
              </w:tabs>
              <w:spacing w:after="0" w:line="240" w:lineRule="auto"/>
              <w:ind w:left="720" w:right="90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Inventory 800</w:t>
            </w:r>
          </w:p>
          <w:p w14:paraId="477EDB34" w14:textId="77777777" w:rsidR="004239CA" w:rsidRPr="00C26597" w:rsidRDefault="004239CA" w:rsidP="00486A69">
            <w:pPr>
              <w:pStyle w:val="NormalWeb"/>
              <w:numPr>
                <w:ilvl w:val="0"/>
                <w:numId w:val="15"/>
              </w:numPr>
              <w:shd w:val="clear" w:color="auto" w:fill="FFFFFF"/>
              <w:tabs>
                <w:tab w:val="left" w:pos="360"/>
              </w:tabs>
              <w:spacing w:after="0" w:line="240" w:lineRule="auto"/>
              <w:ind w:left="720" w:right="900"/>
              <w:rPr>
                <w:rFonts w:asciiTheme="minorHAnsi" w:hAnsiTheme="minorHAnsi" w:cs="Arial"/>
                <w:sz w:val="22"/>
                <w:szCs w:val="22"/>
                <w:shd w:val="clear" w:color="auto" w:fill="FFFFFF"/>
              </w:rPr>
            </w:pPr>
            <w:r w:rsidRPr="00C26597">
              <w:rPr>
                <w:rFonts w:asciiTheme="minorHAnsi" w:hAnsiTheme="minorHAnsi" w:cs="Arial"/>
                <w:sz w:val="22"/>
                <w:szCs w:val="22"/>
                <w:shd w:val="clear" w:color="auto" w:fill="FFFFFF"/>
              </w:rPr>
              <w:t>Fixed Assets 1,000</w:t>
            </w:r>
          </w:p>
          <w:p w14:paraId="68AC2591" w14:textId="77777777" w:rsidR="004239CA" w:rsidRPr="00C26597" w:rsidRDefault="004239CA" w:rsidP="00486A69">
            <w:pPr>
              <w:pStyle w:val="NormalWeb"/>
              <w:numPr>
                <w:ilvl w:val="0"/>
                <w:numId w:val="15"/>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A/P 500</w:t>
            </w:r>
          </w:p>
          <w:p w14:paraId="2F2A170D" w14:textId="77777777" w:rsidR="004239CA" w:rsidRPr="00C26597" w:rsidRDefault="004239CA" w:rsidP="00486A69">
            <w:pPr>
              <w:pStyle w:val="NormalWeb"/>
              <w:numPr>
                <w:ilvl w:val="0"/>
                <w:numId w:val="15"/>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Long term debt 900</w:t>
            </w:r>
          </w:p>
          <w:p w14:paraId="7CC30C5C" w14:textId="77777777" w:rsidR="004239CA" w:rsidRPr="00C26597" w:rsidRDefault="004239CA" w:rsidP="00486A69">
            <w:pPr>
              <w:pStyle w:val="NormalWeb"/>
              <w:numPr>
                <w:ilvl w:val="0"/>
                <w:numId w:val="15"/>
              </w:numPr>
              <w:shd w:val="clear" w:color="auto" w:fill="FFFFFF"/>
              <w:tabs>
                <w:tab w:val="left" w:pos="360"/>
              </w:tabs>
              <w:spacing w:after="0" w:line="240" w:lineRule="auto"/>
              <w:ind w:left="720" w:right="900"/>
              <w:rPr>
                <w:rFonts w:asciiTheme="minorHAnsi" w:eastAsia="Times New Roman" w:hAnsiTheme="minorHAnsi" w:cs="Arial"/>
                <w:sz w:val="22"/>
                <w:szCs w:val="22"/>
              </w:rPr>
            </w:pPr>
            <w:r w:rsidRPr="00C26597">
              <w:rPr>
                <w:rFonts w:asciiTheme="minorHAnsi" w:eastAsia="Times New Roman" w:hAnsiTheme="minorHAnsi" w:cs="Arial"/>
                <w:sz w:val="22"/>
                <w:szCs w:val="22"/>
              </w:rPr>
              <w:t>Common Stock 400</w:t>
            </w:r>
          </w:p>
          <w:p w14:paraId="55DBC6B3"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What is the current ratio?</w:t>
            </w:r>
          </w:p>
          <w:p w14:paraId="6B62A7AD"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1.2</w:t>
            </w:r>
          </w:p>
          <w:p w14:paraId="42C79235"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1.5</w:t>
            </w:r>
          </w:p>
          <w:p w14:paraId="7D40C68E"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2.0</w:t>
            </w:r>
          </w:p>
          <w:p w14:paraId="390E247B" w14:textId="66708C38"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2.8</w:t>
            </w:r>
          </w:p>
          <w:p w14:paraId="6E9A55ED"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31DF5DBC" w14:textId="741254B0" w:rsidR="0045431F" w:rsidRPr="00C26597" w:rsidRDefault="00F526AA" w:rsidP="00486A69">
            <w:pPr>
              <w:tabs>
                <w:tab w:val="left" w:pos="360"/>
              </w:tabs>
              <w:spacing w:after="0" w:line="240" w:lineRule="auto"/>
              <w:ind w:left="720" w:right="900" w:hanging="360"/>
            </w:pPr>
            <w:r w:rsidRPr="00C26597">
              <w:t>2</w:t>
            </w:r>
            <w:r w:rsidR="004859BC">
              <w:t>7</w:t>
            </w:r>
            <w:r w:rsidR="0045431F" w:rsidRPr="00C26597">
              <w:t>. If a company wishes to obtain a bank loan, will it want to have a higher current ratio or a lower current ratio?</w:t>
            </w:r>
          </w:p>
          <w:p w14:paraId="611BB9DB" w14:textId="06C02DD1" w:rsidR="0045431F" w:rsidRPr="00C26597" w:rsidRDefault="0045431F" w:rsidP="00486A69">
            <w:pPr>
              <w:tabs>
                <w:tab w:val="left" w:pos="360"/>
              </w:tabs>
              <w:spacing w:after="0" w:line="240" w:lineRule="auto"/>
              <w:ind w:left="720" w:right="900" w:hanging="360"/>
            </w:pPr>
            <w:r w:rsidRPr="00C26597">
              <w:t>a. higher</w:t>
            </w:r>
          </w:p>
          <w:p w14:paraId="7FB5E81D" w14:textId="77777777" w:rsidR="0045431F" w:rsidRPr="00C26597" w:rsidRDefault="0045431F" w:rsidP="00486A69">
            <w:pPr>
              <w:tabs>
                <w:tab w:val="left" w:pos="360"/>
              </w:tabs>
              <w:spacing w:after="0" w:line="240" w:lineRule="auto"/>
              <w:ind w:left="720" w:right="900" w:hanging="360"/>
            </w:pPr>
            <w:r w:rsidRPr="00C26597">
              <w:t>b. lower</w:t>
            </w:r>
          </w:p>
          <w:p w14:paraId="00968D69" w14:textId="77777777" w:rsidR="0045431F" w:rsidRPr="00C26597" w:rsidRDefault="0045431F" w:rsidP="00486A69">
            <w:pPr>
              <w:tabs>
                <w:tab w:val="left" w:pos="360"/>
              </w:tabs>
              <w:spacing w:after="0" w:line="240" w:lineRule="auto"/>
              <w:ind w:left="720" w:right="900" w:hanging="360"/>
            </w:pPr>
            <w:r w:rsidRPr="00C26597">
              <w:t>c. the same</w:t>
            </w:r>
          </w:p>
          <w:p w14:paraId="2ABBA5C6" w14:textId="77777777" w:rsidR="0045431F" w:rsidRPr="00C26597" w:rsidRDefault="0045431F" w:rsidP="00486A69">
            <w:pPr>
              <w:tabs>
                <w:tab w:val="left" w:pos="360"/>
              </w:tabs>
              <w:spacing w:after="0" w:line="240" w:lineRule="auto"/>
              <w:ind w:left="720" w:right="900" w:hanging="360"/>
            </w:pPr>
            <w:r w:rsidRPr="00C26597">
              <w:t>d. it doesn’t matter</w:t>
            </w:r>
          </w:p>
          <w:p w14:paraId="7BD37259" w14:textId="77777777" w:rsidR="00DF38BF" w:rsidRPr="00C26597" w:rsidRDefault="00DF38BF" w:rsidP="00486A69">
            <w:pPr>
              <w:tabs>
                <w:tab w:val="left" w:pos="360"/>
              </w:tabs>
              <w:spacing w:after="0" w:line="240" w:lineRule="auto"/>
              <w:ind w:left="720" w:right="900" w:hanging="360"/>
            </w:pPr>
          </w:p>
          <w:p w14:paraId="79D6A85E" w14:textId="22E07AAD" w:rsidR="00A57226" w:rsidRPr="00C26597" w:rsidRDefault="008F6425" w:rsidP="00486A69">
            <w:pPr>
              <w:tabs>
                <w:tab w:val="left" w:pos="360"/>
              </w:tabs>
              <w:spacing w:after="0" w:line="240" w:lineRule="auto"/>
              <w:ind w:left="720" w:right="900" w:hanging="360"/>
            </w:pPr>
            <w:r w:rsidRPr="00C26597">
              <w:lastRenderedPageBreak/>
              <w:t>2</w:t>
            </w:r>
            <w:r w:rsidR="004859BC">
              <w:t>8</w:t>
            </w:r>
            <w:r w:rsidR="0045431F" w:rsidRPr="00C26597">
              <w:t>. A company has cash of 100, accounts receivable of 250, inventory of 300, and accounts payable of 300. What is the quick ratio?</w:t>
            </w:r>
            <w:r w:rsidR="00A57226" w:rsidRPr="00C26597">
              <w:t xml:space="preserve">  </w:t>
            </w:r>
          </w:p>
          <w:p w14:paraId="731DC794" w14:textId="77777777" w:rsidR="0045431F" w:rsidRPr="00C26597" w:rsidRDefault="0045431F" w:rsidP="00486A69">
            <w:pPr>
              <w:tabs>
                <w:tab w:val="left" w:pos="360"/>
              </w:tabs>
              <w:spacing w:after="0" w:line="240" w:lineRule="auto"/>
              <w:ind w:left="720" w:right="900" w:hanging="360"/>
            </w:pPr>
            <w:r w:rsidRPr="00C26597">
              <w:t>a. 0.33</w:t>
            </w:r>
          </w:p>
          <w:p w14:paraId="587E7B97" w14:textId="77777777" w:rsidR="0045431F" w:rsidRPr="00C26597" w:rsidRDefault="0045431F" w:rsidP="00486A69">
            <w:pPr>
              <w:tabs>
                <w:tab w:val="left" w:pos="360"/>
              </w:tabs>
              <w:spacing w:after="0" w:line="240" w:lineRule="auto"/>
              <w:ind w:left="720" w:right="900" w:hanging="360"/>
            </w:pPr>
            <w:r w:rsidRPr="00C26597">
              <w:t>b. 2.17</w:t>
            </w:r>
          </w:p>
          <w:p w14:paraId="07582F65" w14:textId="77777777" w:rsidR="0045431F" w:rsidRPr="00C26597" w:rsidRDefault="0045431F" w:rsidP="00486A69">
            <w:pPr>
              <w:tabs>
                <w:tab w:val="left" w:pos="360"/>
              </w:tabs>
              <w:spacing w:after="0" w:line="240" w:lineRule="auto"/>
              <w:ind w:left="720" w:right="900" w:hanging="360"/>
            </w:pPr>
            <w:r w:rsidRPr="00C26597">
              <w:t>c. 1.00</w:t>
            </w:r>
          </w:p>
          <w:p w14:paraId="5D1ED981" w14:textId="15AA6CDE" w:rsidR="00DF38BF" w:rsidRPr="00C26597" w:rsidRDefault="00E87967" w:rsidP="00486A69">
            <w:pPr>
              <w:tabs>
                <w:tab w:val="left" w:pos="360"/>
              </w:tabs>
              <w:spacing w:after="0" w:line="240" w:lineRule="auto"/>
              <w:ind w:left="720" w:right="900" w:hanging="360"/>
            </w:pPr>
            <w:r w:rsidRPr="00C26597">
              <w:t>d. 1.17</w:t>
            </w:r>
          </w:p>
          <w:p w14:paraId="038B2353" w14:textId="77777777" w:rsidR="00E87967" w:rsidRPr="00C26597" w:rsidRDefault="00E87967" w:rsidP="00486A69">
            <w:pPr>
              <w:tabs>
                <w:tab w:val="left" w:pos="360"/>
              </w:tabs>
              <w:spacing w:after="0" w:line="240" w:lineRule="auto"/>
              <w:ind w:left="720" w:right="900" w:hanging="360"/>
            </w:pPr>
          </w:p>
          <w:p w14:paraId="0BD6EB7E" w14:textId="5B7A2F0A" w:rsidR="0045431F" w:rsidRPr="00C26597" w:rsidRDefault="008F6425" w:rsidP="00486A69">
            <w:pPr>
              <w:tabs>
                <w:tab w:val="left" w:pos="360"/>
              </w:tabs>
              <w:spacing w:after="0" w:line="240" w:lineRule="auto"/>
              <w:ind w:left="720" w:right="900" w:hanging="360"/>
            </w:pPr>
            <w:r w:rsidRPr="00C26597">
              <w:t>2</w:t>
            </w:r>
            <w:r w:rsidR="004859BC">
              <w:t>9</w:t>
            </w:r>
            <w:r w:rsidR="0045431F" w:rsidRPr="00C26597">
              <w:t xml:space="preserve">.  A company has cash sales of 200 and credit sales of 750. </w:t>
            </w:r>
            <w:proofErr w:type="gramStart"/>
            <w:r w:rsidR="0045431F" w:rsidRPr="00C26597">
              <w:t>It’s</w:t>
            </w:r>
            <w:proofErr w:type="gramEnd"/>
            <w:r w:rsidR="0045431F" w:rsidRPr="00C26597">
              <w:t xml:space="preserve"> average accounts receivable is 90. What is the A/R turnover?  </w:t>
            </w:r>
          </w:p>
          <w:p w14:paraId="6FF123AE" w14:textId="57291ADC" w:rsidR="0045431F" w:rsidRPr="00C26597" w:rsidRDefault="0045431F" w:rsidP="00486A69">
            <w:pPr>
              <w:tabs>
                <w:tab w:val="left" w:pos="360"/>
              </w:tabs>
              <w:spacing w:after="0" w:line="240" w:lineRule="auto"/>
              <w:ind w:left="720" w:right="900" w:hanging="360"/>
            </w:pPr>
            <w:r w:rsidRPr="00C26597">
              <w:t xml:space="preserve">a. Turnover: </w:t>
            </w:r>
            <w:r w:rsidR="004D2DEA" w:rsidRPr="00C26597">
              <w:t>2.22</w:t>
            </w:r>
            <w:r w:rsidRPr="00C26597">
              <w:t xml:space="preserve">  </w:t>
            </w:r>
          </w:p>
          <w:p w14:paraId="10F2C65F" w14:textId="6F1199D7" w:rsidR="0045431F" w:rsidRPr="00C26597" w:rsidRDefault="0045431F" w:rsidP="00486A69">
            <w:pPr>
              <w:tabs>
                <w:tab w:val="left" w:pos="360"/>
              </w:tabs>
              <w:spacing w:after="0" w:line="240" w:lineRule="auto"/>
              <w:ind w:left="720" w:right="900" w:hanging="360"/>
            </w:pPr>
            <w:r w:rsidRPr="00C26597">
              <w:t xml:space="preserve">b. Turnover: 10.56  </w:t>
            </w:r>
          </w:p>
          <w:p w14:paraId="4CB0DD3D" w14:textId="461F2E21" w:rsidR="0045431F" w:rsidRPr="00C26597" w:rsidRDefault="0045431F" w:rsidP="00486A69">
            <w:pPr>
              <w:tabs>
                <w:tab w:val="left" w:pos="360"/>
              </w:tabs>
              <w:spacing w:after="0" w:line="240" w:lineRule="auto"/>
              <w:ind w:left="720" w:right="900" w:hanging="360"/>
            </w:pPr>
            <w:r w:rsidRPr="00C26597">
              <w:t xml:space="preserve">c. Turnover 8.33 </w:t>
            </w:r>
          </w:p>
          <w:p w14:paraId="382445E0" w14:textId="76CA64E0" w:rsidR="0045431F" w:rsidRPr="00C26597" w:rsidRDefault="0045431F" w:rsidP="00486A69">
            <w:pPr>
              <w:tabs>
                <w:tab w:val="left" w:pos="360"/>
              </w:tabs>
              <w:spacing w:after="0" w:line="240" w:lineRule="auto"/>
              <w:ind w:left="720" w:right="900" w:hanging="360"/>
            </w:pPr>
            <w:r w:rsidRPr="00C26597">
              <w:t xml:space="preserve">d. Turnover </w:t>
            </w:r>
            <w:r w:rsidR="004D2DEA" w:rsidRPr="00C26597">
              <w:t>3.75</w:t>
            </w:r>
          </w:p>
          <w:p w14:paraId="62997E9C" w14:textId="77777777" w:rsidR="00DF38BF" w:rsidRPr="00C26597" w:rsidRDefault="00DF38BF" w:rsidP="00486A69">
            <w:pPr>
              <w:tabs>
                <w:tab w:val="left" w:pos="360"/>
              </w:tabs>
              <w:spacing w:after="0" w:line="240" w:lineRule="auto"/>
              <w:ind w:left="720" w:right="900" w:hanging="360"/>
            </w:pPr>
          </w:p>
          <w:p w14:paraId="359B1784" w14:textId="0215D59E" w:rsidR="00F36E5A" w:rsidRPr="00C26597" w:rsidRDefault="004859BC" w:rsidP="00486A69">
            <w:pPr>
              <w:tabs>
                <w:tab w:val="left" w:pos="360"/>
              </w:tabs>
              <w:spacing w:after="0" w:line="240" w:lineRule="auto"/>
              <w:ind w:left="720" w:right="900" w:hanging="360"/>
            </w:pPr>
            <w:r>
              <w:t>30</w:t>
            </w:r>
            <w:r w:rsidR="0045431F" w:rsidRPr="00C26597">
              <w:t>. The OIROI</w:t>
            </w:r>
            <w:r w:rsidR="00F36E5A" w:rsidRPr="00C26597">
              <w:t xml:space="preserve"> (Operating Income Return on Investment)</w:t>
            </w:r>
            <w:r w:rsidR="0045431F" w:rsidRPr="00C26597">
              <w:t xml:space="preserve"> uses what el</w:t>
            </w:r>
            <w:r w:rsidR="00B83429" w:rsidRPr="00C26597">
              <w:t>ements on the income statement?</w:t>
            </w:r>
          </w:p>
          <w:p w14:paraId="19E1EB90" w14:textId="77777777" w:rsidR="0045431F" w:rsidRPr="00C26597" w:rsidRDefault="0045431F" w:rsidP="00486A69">
            <w:pPr>
              <w:tabs>
                <w:tab w:val="left" w:pos="360"/>
              </w:tabs>
              <w:spacing w:after="0" w:line="240" w:lineRule="auto"/>
              <w:ind w:left="720" w:right="900" w:hanging="360"/>
            </w:pPr>
            <w:r w:rsidRPr="00C26597">
              <w:t>a. Operating Income, EBIT, Total Liabilities</w:t>
            </w:r>
          </w:p>
          <w:p w14:paraId="0B16A72B" w14:textId="35398BA5" w:rsidR="0045431F" w:rsidRPr="00C26597" w:rsidRDefault="0045431F" w:rsidP="00486A69">
            <w:pPr>
              <w:tabs>
                <w:tab w:val="left" w:pos="360"/>
              </w:tabs>
              <w:spacing w:after="0" w:line="240" w:lineRule="auto"/>
              <w:ind w:left="720" w:right="900" w:hanging="360"/>
            </w:pPr>
            <w:r w:rsidRPr="00C26597">
              <w:t>b. EBIT, Total Assets</w:t>
            </w:r>
          </w:p>
          <w:p w14:paraId="7F17C468" w14:textId="77777777" w:rsidR="0045431F" w:rsidRPr="00C26597" w:rsidRDefault="0045431F" w:rsidP="00486A69">
            <w:pPr>
              <w:tabs>
                <w:tab w:val="left" w:pos="360"/>
              </w:tabs>
              <w:spacing w:after="0" w:line="240" w:lineRule="auto"/>
              <w:ind w:left="720" w:right="900" w:hanging="360"/>
            </w:pPr>
            <w:r w:rsidRPr="00C26597">
              <w:t>c. Sales, Total Assets, Equity</w:t>
            </w:r>
          </w:p>
          <w:p w14:paraId="4DD6B4EE" w14:textId="77777777" w:rsidR="0045431F" w:rsidRPr="00C26597" w:rsidRDefault="0045431F" w:rsidP="00486A69">
            <w:pPr>
              <w:tabs>
                <w:tab w:val="left" w:pos="360"/>
              </w:tabs>
              <w:spacing w:after="0" w:line="240" w:lineRule="auto"/>
              <w:ind w:left="720" w:right="900" w:hanging="360"/>
            </w:pPr>
            <w:r w:rsidRPr="00C26597">
              <w:t>d. Net Margin, Total Current Assets</w:t>
            </w:r>
          </w:p>
          <w:p w14:paraId="40E7DEB6" w14:textId="77777777" w:rsidR="00961F63" w:rsidRPr="00C26597" w:rsidRDefault="00961F63" w:rsidP="00486A69">
            <w:pPr>
              <w:tabs>
                <w:tab w:val="left" w:pos="360"/>
              </w:tabs>
              <w:spacing w:after="0" w:line="240" w:lineRule="auto"/>
              <w:ind w:left="720" w:right="900" w:hanging="360"/>
            </w:pPr>
          </w:p>
          <w:p w14:paraId="1A57B433" w14:textId="37A554C2" w:rsidR="00F36E5A" w:rsidRPr="00C26597" w:rsidRDefault="004859BC" w:rsidP="00486A69">
            <w:pPr>
              <w:tabs>
                <w:tab w:val="left" w:pos="360"/>
              </w:tabs>
              <w:spacing w:after="0" w:line="240" w:lineRule="auto"/>
              <w:ind w:left="720" w:right="900" w:hanging="360"/>
            </w:pPr>
            <w:r>
              <w:t>31</w:t>
            </w:r>
            <w:r w:rsidR="0045431F" w:rsidRPr="00C26597">
              <w:t>. Why would a company be interested in the TAT</w:t>
            </w:r>
            <w:r w:rsidR="004D2DEA" w:rsidRPr="00C26597">
              <w:t xml:space="preserve"> </w:t>
            </w:r>
            <w:r w:rsidR="00F36E5A" w:rsidRPr="00C26597">
              <w:t>(Total Asset Turnover)</w:t>
            </w:r>
            <w:r w:rsidR="00B83429" w:rsidRPr="00C26597">
              <w:t xml:space="preserve"> ratio?</w:t>
            </w:r>
          </w:p>
          <w:p w14:paraId="31A8D854" w14:textId="77777777" w:rsidR="0045431F" w:rsidRPr="00C26597" w:rsidRDefault="0045431F" w:rsidP="00486A69">
            <w:pPr>
              <w:tabs>
                <w:tab w:val="left" w:pos="360"/>
              </w:tabs>
              <w:spacing w:after="0" w:line="240" w:lineRule="auto"/>
              <w:ind w:left="720" w:right="900" w:hanging="360"/>
            </w:pPr>
            <w:r w:rsidRPr="00C26597">
              <w:t>a.  How efficient assets are at producing income</w:t>
            </w:r>
          </w:p>
          <w:p w14:paraId="357FD327" w14:textId="77777777" w:rsidR="0045431F" w:rsidRPr="00C26597" w:rsidRDefault="0045431F" w:rsidP="00486A69">
            <w:pPr>
              <w:tabs>
                <w:tab w:val="left" w:pos="360"/>
              </w:tabs>
              <w:spacing w:after="0" w:line="240" w:lineRule="auto"/>
              <w:ind w:left="720" w:right="900" w:hanging="360"/>
            </w:pPr>
            <w:r w:rsidRPr="00C26597">
              <w:t>b.  What the turnover of sales is to liabilities</w:t>
            </w:r>
          </w:p>
          <w:p w14:paraId="03D44155" w14:textId="7BAF02BE" w:rsidR="0045431F" w:rsidRPr="00C26597" w:rsidRDefault="0045431F" w:rsidP="00486A69">
            <w:pPr>
              <w:tabs>
                <w:tab w:val="left" w:pos="360"/>
              </w:tabs>
              <w:spacing w:after="0" w:line="240" w:lineRule="auto"/>
              <w:ind w:left="720" w:right="900" w:hanging="360"/>
            </w:pPr>
            <w:r w:rsidRPr="00C26597">
              <w:t>c. How efficient assets are at producing sales</w:t>
            </w:r>
          </w:p>
          <w:p w14:paraId="00DB1C45" w14:textId="77777777" w:rsidR="0045431F" w:rsidRPr="00C26597" w:rsidRDefault="0045431F" w:rsidP="00486A69">
            <w:pPr>
              <w:tabs>
                <w:tab w:val="left" w:pos="360"/>
              </w:tabs>
              <w:spacing w:after="0" w:line="240" w:lineRule="auto"/>
              <w:ind w:left="720" w:right="900" w:hanging="360"/>
            </w:pPr>
            <w:r w:rsidRPr="00C26597">
              <w:t>d. How efficient assets are to liabilities and equity</w:t>
            </w:r>
          </w:p>
          <w:p w14:paraId="70D833FE" w14:textId="77777777" w:rsidR="00DF38BF" w:rsidRPr="00C26597" w:rsidRDefault="00DF38BF" w:rsidP="00486A69">
            <w:pPr>
              <w:tabs>
                <w:tab w:val="left" w:pos="360"/>
              </w:tabs>
              <w:spacing w:after="0" w:line="240" w:lineRule="auto"/>
              <w:ind w:left="720" w:right="900" w:hanging="360"/>
            </w:pPr>
          </w:p>
          <w:p w14:paraId="314F8891" w14:textId="1B5D2590" w:rsidR="0045431F" w:rsidRPr="00C26597" w:rsidRDefault="0045431F" w:rsidP="00486A69">
            <w:pPr>
              <w:tabs>
                <w:tab w:val="left" w:pos="360"/>
              </w:tabs>
              <w:spacing w:after="0" w:line="240" w:lineRule="auto"/>
              <w:ind w:left="720" w:right="900" w:hanging="360"/>
            </w:pPr>
            <w:r w:rsidRPr="00C26597">
              <w:t>3</w:t>
            </w:r>
            <w:r w:rsidR="004859BC">
              <w:t>2</w:t>
            </w:r>
            <w:r w:rsidRPr="00C26597">
              <w:t>. If a company has current assets of 80 and fixed assets of 120, if Sales are 150 and EBIT is 35, what is the Fixed Asset Turnover?</w:t>
            </w:r>
          </w:p>
          <w:p w14:paraId="7F2BE980" w14:textId="77777777" w:rsidR="0045431F" w:rsidRPr="00C26597" w:rsidRDefault="0045431F" w:rsidP="00486A69">
            <w:pPr>
              <w:tabs>
                <w:tab w:val="left" w:pos="360"/>
              </w:tabs>
              <w:spacing w:after="0" w:line="240" w:lineRule="auto"/>
              <w:ind w:left="720" w:right="900" w:hanging="360"/>
            </w:pPr>
            <w:r w:rsidRPr="00C26597">
              <w:t>a. 5.71</w:t>
            </w:r>
          </w:p>
          <w:p w14:paraId="52A9DBCB" w14:textId="77777777" w:rsidR="0045431F" w:rsidRPr="00C26597" w:rsidRDefault="0045431F" w:rsidP="00486A69">
            <w:pPr>
              <w:tabs>
                <w:tab w:val="left" w:pos="360"/>
              </w:tabs>
              <w:spacing w:after="0" w:line="240" w:lineRule="auto"/>
              <w:ind w:left="720" w:right="900" w:hanging="360"/>
            </w:pPr>
            <w:r w:rsidRPr="00C26597">
              <w:t>b. 2.29</w:t>
            </w:r>
          </w:p>
          <w:p w14:paraId="5961E42B" w14:textId="77777777" w:rsidR="0045431F" w:rsidRPr="00C26597" w:rsidRDefault="0045431F" w:rsidP="00486A69">
            <w:pPr>
              <w:tabs>
                <w:tab w:val="left" w:pos="360"/>
              </w:tabs>
              <w:spacing w:after="0" w:line="240" w:lineRule="auto"/>
              <w:ind w:left="720" w:right="900" w:hanging="360"/>
            </w:pPr>
            <w:r w:rsidRPr="00C26597">
              <w:t>c. 0.80</w:t>
            </w:r>
          </w:p>
          <w:p w14:paraId="1B7B3544" w14:textId="04093002" w:rsidR="0045431F" w:rsidRPr="00C26597" w:rsidRDefault="0045431F" w:rsidP="00486A69">
            <w:pPr>
              <w:tabs>
                <w:tab w:val="left" w:pos="360"/>
              </w:tabs>
              <w:spacing w:after="0" w:line="240" w:lineRule="auto"/>
              <w:ind w:left="720" w:right="900" w:hanging="360"/>
            </w:pPr>
            <w:r w:rsidRPr="00C26597">
              <w:t>d. 1.25</w:t>
            </w:r>
          </w:p>
          <w:p w14:paraId="60B73DE7" w14:textId="77777777" w:rsidR="00DF38BF" w:rsidRPr="00C26597" w:rsidRDefault="00DF38BF" w:rsidP="00486A69">
            <w:pPr>
              <w:tabs>
                <w:tab w:val="left" w:pos="360"/>
              </w:tabs>
              <w:spacing w:after="0" w:line="240" w:lineRule="auto"/>
              <w:ind w:left="720" w:right="900" w:hanging="360"/>
            </w:pPr>
          </w:p>
          <w:p w14:paraId="70CEBCB4" w14:textId="68541249" w:rsidR="0045431F" w:rsidRPr="00C26597" w:rsidRDefault="00BF6905" w:rsidP="00486A69">
            <w:pPr>
              <w:tabs>
                <w:tab w:val="left" w:pos="360"/>
              </w:tabs>
              <w:spacing w:after="0" w:line="240" w:lineRule="auto"/>
              <w:ind w:left="720" w:right="900" w:hanging="360"/>
            </w:pPr>
            <w:r w:rsidRPr="00C26597">
              <w:t>3</w:t>
            </w:r>
            <w:r w:rsidR="004859BC">
              <w:t>3</w:t>
            </w:r>
            <w:r w:rsidR="0045431F" w:rsidRPr="00C26597">
              <w:t>. If a company has current assets of 90 and fixed assets of 140, if it has debt of 125, what is its debt ratio?</w:t>
            </w:r>
          </w:p>
          <w:p w14:paraId="5C16487C" w14:textId="77777777" w:rsidR="0045431F" w:rsidRPr="00C26597" w:rsidRDefault="0045431F" w:rsidP="00486A69">
            <w:pPr>
              <w:tabs>
                <w:tab w:val="left" w:pos="360"/>
              </w:tabs>
              <w:spacing w:after="0" w:line="240" w:lineRule="auto"/>
              <w:ind w:left="720" w:right="900" w:hanging="360"/>
            </w:pPr>
            <w:r w:rsidRPr="00C26597">
              <w:t>a. 1.12</w:t>
            </w:r>
          </w:p>
          <w:p w14:paraId="5DE7AAE4" w14:textId="6F836F4D" w:rsidR="0045431F" w:rsidRPr="00C26597" w:rsidRDefault="0045431F" w:rsidP="00486A69">
            <w:pPr>
              <w:tabs>
                <w:tab w:val="left" w:pos="360"/>
              </w:tabs>
              <w:spacing w:after="0" w:line="240" w:lineRule="auto"/>
              <w:ind w:left="720" w:right="900" w:hanging="360"/>
            </w:pPr>
            <w:r w:rsidRPr="00C26597">
              <w:t>b. 0.54</w:t>
            </w:r>
          </w:p>
          <w:p w14:paraId="1B93D19C" w14:textId="77777777" w:rsidR="0045431F" w:rsidRPr="00C26597" w:rsidRDefault="0045431F" w:rsidP="00486A69">
            <w:pPr>
              <w:tabs>
                <w:tab w:val="left" w:pos="360"/>
              </w:tabs>
              <w:spacing w:after="0" w:line="240" w:lineRule="auto"/>
              <w:ind w:left="720" w:right="900" w:hanging="360"/>
            </w:pPr>
            <w:r w:rsidRPr="00C26597">
              <w:t>c. 1.36</w:t>
            </w:r>
          </w:p>
          <w:p w14:paraId="10DD0CEA" w14:textId="77777777" w:rsidR="0045431F" w:rsidRPr="00C26597" w:rsidRDefault="003344D7" w:rsidP="00486A69">
            <w:pPr>
              <w:tabs>
                <w:tab w:val="left" w:pos="360"/>
              </w:tabs>
              <w:spacing w:after="0" w:line="240" w:lineRule="auto"/>
              <w:ind w:left="720" w:right="900" w:hanging="360"/>
            </w:pPr>
            <w:r w:rsidRPr="00C26597">
              <w:t>d. 1.84</w:t>
            </w:r>
          </w:p>
          <w:p w14:paraId="0B452C2D" w14:textId="77777777" w:rsidR="00DF38BF" w:rsidRPr="00C26597" w:rsidRDefault="00DF38BF" w:rsidP="00486A69">
            <w:pPr>
              <w:tabs>
                <w:tab w:val="left" w:pos="360"/>
              </w:tabs>
              <w:spacing w:after="0" w:line="240" w:lineRule="auto"/>
              <w:ind w:left="720" w:right="900" w:hanging="360"/>
            </w:pPr>
          </w:p>
          <w:p w14:paraId="77BC728A" w14:textId="67E6D279" w:rsidR="0045431F" w:rsidRPr="00C26597" w:rsidRDefault="00BF6905" w:rsidP="00486A69">
            <w:pPr>
              <w:tabs>
                <w:tab w:val="left" w:pos="360"/>
              </w:tabs>
              <w:spacing w:after="0" w:line="240" w:lineRule="auto"/>
              <w:ind w:left="720" w:right="900" w:hanging="360"/>
            </w:pPr>
            <w:r w:rsidRPr="00C26597">
              <w:t>3</w:t>
            </w:r>
            <w:r w:rsidR="004859BC">
              <w:t>4</w:t>
            </w:r>
            <w:r w:rsidR="0045431F" w:rsidRPr="00C26597">
              <w:t>. A company has sales of 300, expenses of 200 and interest expense of 25, what is its Times Interest Earned ratio?</w:t>
            </w:r>
          </w:p>
          <w:p w14:paraId="289C9DBB" w14:textId="77777777" w:rsidR="0045431F" w:rsidRPr="00C26597" w:rsidRDefault="0045431F" w:rsidP="00486A69">
            <w:pPr>
              <w:tabs>
                <w:tab w:val="left" w:pos="360"/>
              </w:tabs>
              <w:spacing w:after="0" w:line="240" w:lineRule="auto"/>
              <w:ind w:left="720" w:right="900" w:hanging="360"/>
            </w:pPr>
            <w:r w:rsidRPr="00C26597">
              <w:t>a. 2.00</w:t>
            </w:r>
          </w:p>
          <w:p w14:paraId="1B5BD55E" w14:textId="2051CE1E" w:rsidR="0045431F" w:rsidRPr="00C26597" w:rsidRDefault="0045431F" w:rsidP="00486A69">
            <w:pPr>
              <w:tabs>
                <w:tab w:val="left" w:pos="360"/>
              </w:tabs>
              <w:spacing w:after="0" w:line="240" w:lineRule="auto"/>
              <w:ind w:left="720" w:right="900" w:hanging="360"/>
            </w:pPr>
            <w:r w:rsidRPr="00C26597">
              <w:t>b. 4.00</w:t>
            </w:r>
          </w:p>
          <w:p w14:paraId="2D154719" w14:textId="77777777" w:rsidR="0045431F" w:rsidRPr="00C26597" w:rsidRDefault="0045431F" w:rsidP="00486A69">
            <w:pPr>
              <w:tabs>
                <w:tab w:val="left" w:pos="360"/>
              </w:tabs>
              <w:spacing w:after="0" w:line="240" w:lineRule="auto"/>
              <w:ind w:left="720" w:right="900" w:hanging="360"/>
            </w:pPr>
            <w:r w:rsidRPr="00C26597">
              <w:t>c. 1.75</w:t>
            </w:r>
          </w:p>
          <w:p w14:paraId="24555CA8" w14:textId="77777777" w:rsidR="0045431F" w:rsidRPr="00C26597" w:rsidRDefault="0045431F" w:rsidP="00486A69">
            <w:pPr>
              <w:tabs>
                <w:tab w:val="left" w:pos="360"/>
              </w:tabs>
              <w:spacing w:after="0" w:line="240" w:lineRule="auto"/>
              <w:ind w:left="720" w:right="900" w:hanging="360"/>
            </w:pPr>
            <w:r w:rsidRPr="00C26597">
              <w:t>d. 3.00</w:t>
            </w:r>
          </w:p>
          <w:p w14:paraId="79D052F3" w14:textId="77777777" w:rsidR="0045431F" w:rsidRPr="00C26597" w:rsidRDefault="0045431F"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480B1DC7" w14:textId="3F4BB739" w:rsidR="004239CA" w:rsidRPr="00C26597" w:rsidRDefault="00F526A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hAnsiTheme="minorHAnsi" w:cs="Arial"/>
                <w:sz w:val="22"/>
                <w:szCs w:val="22"/>
                <w:shd w:val="clear" w:color="auto" w:fill="FFFFFF"/>
              </w:rPr>
              <w:t>3</w:t>
            </w:r>
            <w:r w:rsidR="004859BC">
              <w:rPr>
                <w:rFonts w:asciiTheme="minorHAnsi" w:hAnsiTheme="minorHAnsi" w:cs="Arial"/>
                <w:sz w:val="22"/>
                <w:szCs w:val="22"/>
                <w:shd w:val="clear" w:color="auto" w:fill="FFFFFF"/>
              </w:rPr>
              <w:t>5</w:t>
            </w:r>
            <w:r w:rsidR="004239CA" w:rsidRPr="00C26597">
              <w:rPr>
                <w:rFonts w:asciiTheme="minorHAnsi" w:hAnsiTheme="minorHAnsi" w:cs="Arial"/>
                <w:sz w:val="22"/>
                <w:szCs w:val="22"/>
                <w:shd w:val="clear" w:color="auto" w:fill="FFFFFF"/>
              </w:rPr>
              <w:t>. Suppose a firm has a financial leverage ratio of 2.50</w:t>
            </w:r>
            <w:r w:rsidR="004D2DEA" w:rsidRPr="00C26597">
              <w:rPr>
                <w:rFonts w:asciiTheme="minorHAnsi" w:hAnsiTheme="minorHAnsi" w:cs="Arial"/>
                <w:sz w:val="22"/>
                <w:szCs w:val="22"/>
                <w:shd w:val="clear" w:color="auto" w:fill="FFFFFF"/>
              </w:rPr>
              <w:t xml:space="preserve"> which indicates the ratio that the firm’s assets are financed by debt</w:t>
            </w:r>
            <w:r w:rsidR="004239CA" w:rsidRPr="00C26597">
              <w:rPr>
                <w:rFonts w:asciiTheme="minorHAnsi" w:hAnsiTheme="minorHAnsi" w:cs="Arial"/>
                <w:sz w:val="22"/>
                <w:szCs w:val="22"/>
                <w:shd w:val="clear" w:color="auto" w:fill="FFFFFF"/>
              </w:rPr>
              <w:t xml:space="preserve">.  What </w:t>
            </w:r>
            <w:r w:rsidR="004D2DEA" w:rsidRPr="00C26597">
              <w:rPr>
                <w:rFonts w:asciiTheme="minorHAnsi" w:hAnsiTheme="minorHAnsi" w:cs="Arial"/>
                <w:sz w:val="22"/>
                <w:szCs w:val="22"/>
                <w:shd w:val="clear" w:color="auto" w:fill="FFFFFF"/>
              </w:rPr>
              <w:t xml:space="preserve">is percentage </w:t>
            </w:r>
            <w:r w:rsidR="004239CA" w:rsidRPr="00C26597">
              <w:rPr>
                <w:rFonts w:asciiTheme="minorHAnsi" w:hAnsiTheme="minorHAnsi" w:cs="Arial"/>
                <w:sz w:val="22"/>
                <w:szCs w:val="22"/>
                <w:shd w:val="clear" w:color="auto" w:fill="FFFFFF"/>
              </w:rPr>
              <w:t>of the firm’s assets is financed by equity?</w:t>
            </w:r>
          </w:p>
          <w:p w14:paraId="35CD3B94" w14:textId="7D5D1329"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40%</w:t>
            </w:r>
          </w:p>
          <w:p w14:paraId="1D736CB7"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70%</w:t>
            </w:r>
          </w:p>
          <w:p w14:paraId="701E7B0D"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50%</w:t>
            </w:r>
          </w:p>
          <w:p w14:paraId="5C638201"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60%</w:t>
            </w:r>
          </w:p>
          <w:p w14:paraId="707F49EF"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5E445367"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r w:rsidRPr="00C26597">
              <w:rPr>
                <w:rFonts w:asciiTheme="minorHAnsi" w:eastAsia="Times New Roman" w:hAnsiTheme="minorHAnsi" w:cs="Arial"/>
                <w:b/>
                <w:i/>
                <w:sz w:val="22"/>
                <w:szCs w:val="22"/>
              </w:rPr>
              <w:t>Time Value of Money – Perpetuities</w:t>
            </w:r>
          </w:p>
          <w:p w14:paraId="7E4080BD"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0B97C933" w14:textId="3F78191A" w:rsidR="00453B72" w:rsidRPr="00C26597" w:rsidRDefault="008F6425" w:rsidP="00486A69">
            <w:pPr>
              <w:tabs>
                <w:tab w:val="left" w:pos="360"/>
              </w:tabs>
              <w:spacing w:after="0" w:line="240" w:lineRule="auto"/>
              <w:ind w:left="720" w:right="900" w:hanging="360"/>
            </w:pPr>
            <w:r w:rsidRPr="00C26597">
              <w:t>3</w:t>
            </w:r>
            <w:r w:rsidR="004859BC">
              <w:t>6</w:t>
            </w:r>
            <w:r w:rsidR="00453B72" w:rsidRPr="00C26597">
              <w:t>. What is the present value of a stream of cash flows of $125,000 at a discount rate of 7%?</w:t>
            </w:r>
          </w:p>
          <w:p w14:paraId="1923A93E" w14:textId="77777777" w:rsidR="00453B72" w:rsidRPr="00C26597" w:rsidRDefault="00453B72" w:rsidP="00486A69">
            <w:pPr>
              <w:tabs>
                <w:tab w:val="left" w:pos="360"/>
              </w:tabs>
              <w:spacing w:after="0" w:line="240" w:lineRule="auto"/>
              <w:ind w:left="720" w:right="900" w:hanging="360"/>
            </w:pPr>
            <w:r w:rsidRPr="00C26597">
              <w:t>a.     875,000</w:t>
            </w:r>
          </w:p>
          <w:p w14:paraId="08206B8B" w14:textId="77777777" w:rsidR="00453B72" w:rsidRPr="00C26597" w:rsidRDefault="00453B72" w:rsidP="00486A69">
            <w:pPr>
              <w:tabs>
                <w:tab w:val="left" w:pos="360"/>
              </w:tabs>
              <w:spacing w:after="0" w:line="240" w:lineRule="auto"/>
              <w:ind w:left="720" w:right="900" w:hanging="360"/>
            </w:pPr>
            <w:r w:rsidRPr="00C26597">
              <w:t>b.  1,552,667</w:t>
            </w:r>
          </w:p>
          <w:p w14:paraId="5ECA79ED" w14:textId="76B509EC" w:rsidR="00453B72" w:rsidRPr="00C26597" w:rsidRDefault="00453B72" w:rsidP="00486A69">
            <w:pPr>
              <w:tabs>
                <w:tab w:val="left" w:pos="360"/>
              </w:tabs>
              <w:spacing w:after="0" w:line="240" w:lineRule="auto"/>
              <w:ind w:left="720" w:right="900" w:hanging="360"/>
            </w:pPr>
            <w:r w:rsidRPr="00C26597">
              <w:t>c.  1,785,714</w:t>
            </w:r>
          </w:p>
          <w:p w14:paraId="18B46F6A" w14:textId="77777777" w:rsidR="00453B72" w:rsidRPr="00C26597" w:rsidRDefault="00453B72" w:rsidP="00486A69">
            <w:pPr>
              <w:tabs>
                <w:tab w:val="left" w:pos="360"/>
              </w:tabs>
              <w:spacing w:after="0" w:line="240" w:lineRule="auto"/>
              <w:ind w:left="720" w:right="900" w:hanging="360"/>
            </w:pPr>
            <w:r w:rsidRPr="00C26597">
              <w:t>d.  1,250,000</w:t>
            </w:r>
          </w:p>
          <w:p w14:paraId="5D22E1B7" w14:textId="77777777" w:rsidR="00453B72" w:rsidRPr="00C26597" w:rsidRDefault="00453B72" w:rsidP="00486A69">
            <w:pPr>
              <w:tabs>
                <w:tab w:val="left" w:pos="360"/>
              </w:tabs>
              <w:spacing w:after="0" w:line="240" w:lineRule="auto"/>
              <w:ind w:left="720" w:right="900" w:hanging="360"/>
            </w:pPr>
          </w:p>
          <w:p w14:paraId="1E3A09C4" w14:textId="12EBCA55" w:rsidR="0012250E" w:rsidRPr="00C26597" w:rsidRDefault="008F6425" w:rsidP="00486A69">
            <w:pPr>
              <w:tabs>
                <w:tab w:val="left" w:pos="360"/>
              </w:tabs>
              <w:spacing w:after="0" w:line="240" w:lineRule="auto"/>
              <w:ind w:left="720" w:right="900" w:hanging="360"/>
            </w:pPr>
            <w:r w:rsidRPr="00C26597">
              <w:t>3</w:t>
            </w:r>
            <w:r w:rsidR="004859BC">
              <w:t>7</w:t>
            </w:r>
            <w:r w:rsidR="00453B72" w:rsidRPr="00C26597">
              <w:t>. What is the discount rate of a stream of cash flows of 50,000 that have a present value of 450,000?</w:t>
            </w:r>
          </w:p>
          <w:p w14:paraId="05AA44DC" w14:textId="1A4A90A8" w:rsidR="00453B72" w:rsidRPr="00C26597" w:rsidRDefault="00453B72" w:rsidP="00486A69">
            <w:pPr>
              <w:tabs>
                <w:tab w:val="left" w:pos="360"/>
              </w:tabs>
              <w:spacing w:after="0" w:line="240" w:lineRule="auto"/>
              <w:ind w:left="720" w:right="900" w:hanging="360"/>
            </w:pPr>
            <w:r w:rsidRPr="00C26597">
              <w:t>a. .11</w:t>
            </w:r>
          </w:p>
          <w:p w14:paraId="70204DA3" w14:textId="77777777" w:rsidR="00453B72" w:rsidRPr="00C26597" w:rsidRDefault="00453B72" w:rsidP="00486A69">
            <w:pPr>
              <w:tabs>
                <w:tab w:val="left" w:pos="360"/>
              </w:tabs>
              <w:spacing w:after="0" w:line="240" w:lineRule="auto"/>
              <w:ind w:left="720" w:right="900" w:hanging="360"/>
            </w:pPr>
            <w:r w:rsidRPr="00C26597">
              <w:t>b. .10</w:t>
            </w:r>
          </w:p>
          <w:p w14:paraId="224F5C61" w14:textId="77777777" w:rsidR="00453B72" w:rsidRPr="00C26597" w:rsidRDefault="00453B72" w:rsidP="00486A69">
            <w:pPr>
              <w:tabs>
                <w:tab w:val="left" w:pos="360"/>
              </w:tabs>
              <w:spacing w:after="0" w:line="240" w:lineRule="auto"/>
              <w:ind w:left="720" w:right="900" w:hanging="360"/>
            </w:pPr>
            <w:r w:rsidRPr="00C26597">
              <w:t>c.  .12</w:t>
            </w:r>
          </w:p>
          <w:p w14:paraId="5997B9F2" w14:textId="77777777" w:rsidR="00453B72" w:rsidRPr="00C26597" w:rsidRDefault="00453B72" w:rsidP="00486A69">
            <w:pPr>
              <w:tabs>
                <w:tab w:val="left" w:pos="360"/>
              </w:tabs>
              <w:spacing w:after="0" w:line="240" w:lineRule="auto"/>
              <w:ind w:left="720" w:right="900" w:hanging="360"/>
            </w:pPr>
            <w:r w:rsidRPr="00C26597">
              <w:t>d. .75</w:t>
            </w:r>
          </w:p>
          <w:p w14:paraId="2CC56869" w14:textId="77777777" w:rsidR="00453B72" w:rsidRPr="00C26597" w:rsidRDefault="00453B72" w:rsidP="00486A69">
            <w:pPr>
              <w:tabs>
                <w:tab w:val="left" w:pos="360"/>
              </w:tabs>
              <w:spacing w:after="0" w:line="240" w:lineRule="auto"/>
              <w:ind w:left="720" w:right="900" w:hanging="360"/>
            </w:pPr>
          </w:p>
          <w:p w14:paraId="2C434269" w14:textId="61B42247" w:rsidR="00453B72" w:rsidRPr="00C26597" w:rsidRDefault="008F6425" w:rsidP="00486A69">
            <w:pPr>
              <w:tabs>
                <w:tab w:val="left" w:pos="360"/>
              </w:tabs>
              <w:spacing w:after="0" w:line="240" w:lineRule="auto"/>
              <w:ind w:left="720" w:right="900" w:hanging="360"/>
            </w:pPr>
            <w:r w:rsidRPr="00C26597">
              <w:t>3</w:t>
            </w:r>
            <w:r w:rsidR="004859BC">
              <w:t>8</w:t>
            </w:r>
            <w:r w:rsidR="00453B72" w:rsidRPr="00C26597">
              <w:t>. What is the cash flow stream for a present value 1,000,000 at 5% paid in equal installments in the future?</w:t>
            </w:r>
          </w:p>
          <w:p w14:paraId="58E82BF8" w14:textId="77777777" w:rsidR="00453B72" w:rsidRPr="00C26597" w:rsidRDefault="00453B72" w:rsidP="00486A69">
            <w:pPr>
              <w:tabs>
                <w:tab w:val="left" w:pos="360"/>
              </w:tabs>
              <w:spacing w:after="0" w:line="240" w:lineRule="auto"/>
              <w:ind w:left="720" w:right="900" w:hanging="360"/>
            </w:pPr>
            <w:r w:rsidRPr="00C26597">
              <w:t>a.     35,000</w:t>
            </w:r>
          </w:p>
          <w:p w14:paraId="5DEBA6E7" w14:textId="399C427E" w:rsidR="00453B72" w:rsidRPr="00C26597" w:rsidRDefault="00453B72" w:rsidP="00486A69">
            <w:pPr>
              <w:tabs>
                <w:tab w:val="left" w:pos="360"/>
              </w:tabs>
              <w:spacing w:after="0" w:line="240" w:lineRule="auto"/>
              <w:ind w:left="720" w:right="900" w:hanging="360"/>
            </w:pPr>
            <w:r w:rsidRPr="00C26597">
              <w:t>b.     50,000</w:t>
            </w:r>
          </w:p>
          <w:p w14:paraId="346ED5A5" w14:textId="77777777" w:rsidR="00453B72" w:rsidRPr="00C26597" w:rsidRDefault="00453B72" w:rsidP="00486A69">
            <w:pPr>
              <w:tabs>
                <w:tab w:val="left" w:pos="360"/>
              </w:tabs>
              <w:spacing w:after="0" w:line="240" w:lineRule="auto"/>
              <w:ind w:left="720" w:right="900" w:hanging="360"/>
            </w:pPr>
            <w:r w:rsidRPr="00C26597">
              <w:t>c.   500,000</w:t>
            </w:r>
          </w:p>
          <w:p w14:paraId="1B06D9BC" w14:textId="77777777" w:rsidR="00453B72" w:rsidRPr="00C26597" w:rsidRDefault="00453B72" w:rsidP="00486A69">
            <w:pPr>
              <w:tabs>
                <w:tab w:val="left" w:pos="360"/>
              </w:tabs>
              <w:spacing w:after="0" w:line="240" w:lineRule="auto"/>
              <w:ind w:left="720" w:right="900" w:hanging="360"/>
            </w:pPr>
            <w:r w:rsidRPr="00C26597">
              <w:t xml:space="preserve">d.     20,000   </w:t>
            </w:r>
          </w:p>
          <w:p w14:paraId="70DBBD03" w14:textId="77777777" w:rsidR="00F428DB" w:rsidRPr="00C26597" w:rsidRDefault="00F428DB" w:rsidP="00486A69">
            <w:pPr>
              <w:tabs>
                <w:tab w:val="left" w:pos="360"/>
              </w:tabs>
              <w:spacing w:after="0" w:line="240" w:lineRule="auto"/>
              <w:ind w:left="720" w:right="900" w:hanging="360"/>
            </w:pPr>
          </w:p>
          <w:p w14:paraId="46C72A4F" w14:textId="02D51BBB" w:rsidR="0012250E" w:rsidRPr="00C26597" w:rsidRDefault="00F428DB" w:rsidP="00486A69">
            <w:pPr>
              <w:tabs>
                <w:tab w:val="left" w:pos="360"/>
              </w:tabs>
              <w:spacing w:after="0" w:line="240" w:lineRule="auto"/>
              <w:ind w:left="720" w:right="900" w:hanging="360"/>
            </w:pPr>
            <w:r w:rsidRPr="00C26597">
              <w:t>3</w:t>
            </w:r>
            <w:r w:rsidR="004859BC">
              <w:t>9</w:t>
            </w:r>
            <w:r w:rsidRPr="00C26597">
              <w:t>. A woman has just found out that a rich great-aunt has bequeathed a trust fund that pays $50,000 to her and to her descendants forever. If the trust fund earns 3.5% interest, what is the amount of the trust fund?</w:t>
            </w:r>
          </w:p>
          <w:p w14:paraId="61AEE9C5" w14:textId="77777777" w:rsidR="00F428DB" w:rsidRPr="00C26597" w:rsidRDefault="00F428DB" w:rsidP="00486A69">
            <w:pPr>
              <w:tabs>
                <w:tab w:val="left" w:pos="360"/>
              </w:tabs>
              <w:spacing w:after="0" w:line="240" w:lineRule="auto"/>
              <w:ind w:left="720" w:right="900" w:hanging="360"/>
            </w:pPr>
            <w:r w:rsidRPr="00C26597">
              <w:t>a.  1,782,425</w:t>
            </w:r>
          </w:p>
          <w:p w14:paraId="0E4B18F0" w14:textId="77777777" w:rsidR="00F428DB" w:rsidRPr="00C26597" w:rsidRDefault="00F428DB" w:rsidP="00486A69">
            <w:pPr>
              <w:tabs>
                <w:tab w:val="left" w:pos="360"/>
              </w:tabs>
              <w:spacing w:after="0" w:line="240" w:lineRule="auto"/>
              <w:ind w:left="720" w:right="900" w:hanging="360"/>
            </w:pPr>
            <w:r w:rsidRPr="00C26597">
              <w:t>b.  5,000,000</w:t>
            </w:r>
          </w:p>
          <w:p w14:paraId="72087804" w14:textId="26D0EECE" w:rsidR="00F428DB" w:rsidRPr="00C26597" w:rsidRDefault="00F428DB" w:rsidP="00486A69">
            <w:pPr>
              <w:tabs>
                <w:tab w:val="left" w:pos="360"/>
              </w:tabs>
              <w:spacing w:after="0" w:line="240" w:lineRule="auto"/>
              <w:ind w:left="720" w:right="900" w:hanging="360"/>
            </w:pPr>
            <w:r w:rsidRPr="00C26597">
              <w:t>c.  1,428,571</w:t>
            </w:r>
          </w:p>
          <w:p w14:paraId="49F12092" w14:textId="77777777" w:rsidR="00F428DB" w:rsidRPr="00C26597" w:rsidRDefault="00F428DB" w:rsidP="00486A69">
            <w:pPr>
              <w:tabs>
                <w:tab w:val="left" w:pos="360"/>
              </w:tabs>
              <w:spacing w:after="0" w:line="240" w:lineRule="auto"/>
              <w:ind w:left="720" w:right="900" w:hanging="360"/>
            </w:pPr>
            <w:r w:rsidRPr="00C26597">
              <w:t>d.  2,529,123</w:t>
            </w:r>
          </w:p>
          <w:p w14:paraId="427B6944" w14:textId="77777777" w:rsidR="00F428DB" w:rsidRPr="00C26597" w:rsidRDefault="00F428DB" w:rsidP="00486A69">
            <w:pPr>
              <w:tabs>
                <w:tab w:val="left" w:pos="360"/>
              </w:tabs>
              <w:spacing w:after="0" w:line="240" w:lineRule="auto"/>
              <w:ind w:left="720" w:right="900" w:hanging="360"/>
            </w:pPr>
          </w:p>
          <w:p w14:paraId="13822295" w14:textId="77777777" w:rsidR="00DF38BF"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r w:rsidRPr="00C26597">
              <w:rPr>
                <w:rFonts w:asciiTheme="minorHAnsi" w:eastAsia="Times New Roman" w:hAnsiTheme="minorHAnsi" w:cs="Arial"/>
                <w:b/>
                <w:i/>
                <w:sz w:val="22"/>
                <w:szCs w:val="22"/>
              </w:rPr>
              <w:t>Time Value of Money</w:t>
            </w:r>
          </w:p>
          <w:p w14:paraId="02756F8C" w14:textId="77777777" w:rsidR="00064AE8" w:rsidRPr="00C26597" w:rsidRDefault="00064AE8"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65DB8E3D" w14:textId="55A41D10" w:rsidR="0012250E" w:rsidRPr="00C26597" w:rsidRDefault="004859BC" w:rsidP="00486A69">
            <w:pPr>
              <w:tabs>
                <w:tab w:val="left" w:pos="360"/>
              </w:tabs>
              <w:spacing w:after="0" w:line="240" w:lineRule="auto"/>
              <w:ind w:left="720" w:right="900" w:hanging="360"/>
            </w:pPr>
            <w:r>
              <w:t>40</w:t>
            </w:r>
            <w:r w:rsidR="0045431F" w:rsidRPr="00C26597">
              <w:t>. A couple wants to save up for a down payment on a house. They think they need to save 100,000 in five years. If the interest rate is 4% and they start at the end of the year when they both get bonuses from their employers, what do they have to put aside annually?</w:t>
            </w:r>
          </w:p>
          <w:p w14:paraId="32EC9859" w14:textId="77777777" w:rsidR="00704146" w:rsidRPr="00C26597" w:rsidRDefault="00704146" w:rsidP="00486A69">
            <w:pPr>
              <w:tabs>
                <w:tab w:val="left" w:pos="360"/>
              </w:tabs>
              <w:spacing w:after="0" w:line="240" w:lineRule="auto"/>
              <w:ind w:left="720" w:right="900" w:hanging="360"/>
            </w:pPr>
            <w:r w:rsidRPr="00C26597">
              <w:t>a.</w:t>
            </w:r>
            <w:r w:rsidR="00E8332F" w:rsidRPr="00C26597">
              <w:t xml:space="preserve"> 22,096.37</w:t>
            </w:r>
          </w:p>
          <w:p w14:paraId="399D4E2C" w14:textId="77777777" w:rsidR="00704146" w:rsidRPr="00C26597" w:rsidRDefault="00704146" w:rsidP="00486A69">
            <w:pPr>
              <w:tabs>
                <w:tab w:val="left" w:pos="360"/>
              </w:tabs>
              <w:spacing w:after="0" w:line="240" w:lineRule="auto"/>
              <w:ind w:left="720" w:right="900" w:hanging="360"/>
            </w:pPr>
            <w:r w:rsidRPr="00C26597">
              <w:t>b.</w:t>
            </w:r>
            <w:r w:rsidR="00E8332F" w:rsidRPr="00C26597">
              <w:t xml:space="preserve"> 17,752.61</w:t>
            </w:r>
          </w:p>
          <w:p w14:paraId="62CCBE88" w14:textId="77777777" w:rsidR="00704146" w:rsidRPr="00C26597" w:rsidRDefault="00704146" w:rsidP="00486A69">
            <w:pPr>
              <w:tabs>
                <w:tab w:val="left" w:pos="360"/>
              </w:tabs>
              <w:spacing w:after="0" w:line="240" w:lineRule="auto"/>
              <w:ind w:left="720" w:right="900" w:hanging="360"/>
            </w:pPr>
            <w:r w:rsidRPr="00C26597">
              <w:lastRenderedPageBreak/>
              <w:t>c.</w:t>
            </w:r>
            <w:r w:rsidR="00E8332F" w:rsidRPr="00C26597">
              <w:t xml:space="preserve"> 15,962.84</w:t>
            </w:r>
          </w:p>
          <w:p w14:paraId="63B64B5C" w14:textId="77777777" w:rsidR="00704146" w:rsidRPr="00C26597" w:rsidRDefault="00704146" w:rsidP="00486A69">
            <w:pPr>
              <w:tabs>
                <w:tab w:val="left" w:pos="360"/>
              </w:tabs>
              <w:spacing w:after="0" w:line="240" w:lineRule="auto"/>
              <w:ind w:left="720" w:right="900" w:hanging="360"/>
            </w:pPr>
            <w:r w:rsidRPr="00C26597">
              <w:t>d.</w:t>
            </w:r>
            <w:r w:rsidR="00E8332F" w:rsidRPr="00C26597">
              <w:t xml:space="preserve"> 18,462.71</w:t>
            </w:r>
          </w:p>
          <w:p w14:paraId="6375EE19" w14:textId="77777777" w:rsidR="00DF38BF" w:rsidRPr="00C26597" w:rsidRDefault="00DF38BF" w:rsidP="00486A69">
            <w:pPr>
              <w:tabs>
                <w:tab w:val="left" w:pos="360"/>
              </w:tabs>
              <w:spacing w:after="0" w:line="240" w:lineRule="auto"/>
              <w:ind w:left="720" w:right="900" w:hanging="360"/>
            </w:pPr>
          </w:p>
          <w:p w14:paraId="3E3C2194" w14:textId="646A0287" w:rsidR="0045431F" w:rsidRPr="00C26597" w:rsidRDefault="004859BC" w:rsidP="00486A69">
            <w:pPr>
              <w:tabs>
                <w:tab w:val="left" w:pos="360"/>
              </w:tabs>
              <w:spacing w:after="0" w:line="240" w:lineRule="auto"/>
              <w:ind w:left="720" w:right="900" w:hanging="360"/>
            </w:pPr>
            <w:bookmarkStart w:id="1" w:name="_Hlk1902067"/>
            <w:r>
              <w:t>41</w:t>
            </w:r>
            <w:r w:rsidR="0045431F" w:rsidRPr="00C26597">
              <w:t>. A person wants to put aside $500 at the beginning of each month for 10 years. If she estimates an interest rate of 5.5%, what will she have in her savings account at the end?</w:t>
            </w:r>
          </w:p>
          <w:p w14:paraId="396EB183" w14:textId="52568B3A" w:rsidR="003E39DB" w:rsidRPr="00C26597" w:rsidRDefault="003E39DB" w:rsidP="00486A69">
            <w:pPr>
              <w:tabs>
                <w:tab w:val="left" w:pos="360"/>
              </w:tabs>
              <w:spacing w:after="0" w:line="240" w:lineRule="auto"/>
              <w:ind w:left="720" w:right="900" w:hanging="360"/>
            </w:pPr>
            <w:r w:rsidRPr="00C26597">
              <w:t>Hint: Make the calculator inputs consistent.</w:t>
            </w:r>
          </w:p>
          <w:p w14:paraId="0ABFE8B4" w14:textId="77777777" w:rsidR="00704146" w:rsidRPr="00C26597" w:rsidRDefault="00704146" w:rsidP="00486A69">
            <w:pPr>
              <w:tabs>
                <w:tab w:val="left" w:pos="360"/>
              </w:tabs>
              <w:spacing w:after="0" w:line="240" w:lineRule="auto"/>
              <w:ind w:left="720" w:right="900" w:hanging="360"/>
            </w:pPr>
            <w:r w:rsidRPr="00C26597">
              <w:t>a.</w:t>
            </w:r>
            <w:r w:rsidR="00E8332F" w:rsidRPr="00C26597">
              <w:t xml:space="preserve"> </w:t>
            </w:r>
            <w:r w:rsidR="00B40A33" w:rsidRPr="00C26597">
              <w:t>8</w:t>
            </w:r>
            <w:r w:rsidR="00E8332F" w:rsidRPr="00C26597">
              <w:t>6,437.68</w:t>
            </w:r>
          </w:p>
          <w:p w14:paraId="7F4EEC3F" w14:textId="77777777" w:rsidR="00704146" w:rsidRPr="00C26597" w:rsidRDefault="00704146" w:rsidP="00486A69">
            <w:pPr>
              <w:tabs>
                <w:tab w:val="left" w:pos="360"/>
              </w:tabs>
              <w:spacing w:after="0" w:line="240" w:lineRule="auto"/>
              <w:ind w:left="720" w:right="900" w:hanging="360"/>
            </w:pPr>
            <w:r w:rsidRPr="00C26597">
              <w:t>b.</w:t>
            </w:r>
            <w:r w:rsidR="00E8332F" w:rsidRPr="00C26597">
              <w:t xml:space="preserve"> 7</w:t>
            </w:r>
            <w:r w:rsidR="00B40A33" w:rsidRPr="00C26597">
              <w:t>0</w:t>
            </w:r>
            <w:r w:rsidR="00E8332F" w:rsidRPr="00C26597">
              <w:t>,154.99</w:t>
            </w:r>
          </w:p>
          <w:p w14:paraId="11CA2932" w14:textId="30520D02" w:rsidR="00704146" w:rsidRPr="00C26597" w:rsidRDefault="00704146" w:rsidP="00486A69">
            <w:pPr>
              <w:tabs>
                <w:tab w:val="left" w:pos="360"/>
              </w:tabs>
              <w:spacing w:after="0" w:line="240" w:lineRule="auto"/>
              <w:ind w:left="720" w:right="900" w:hanging="360"/>
            </w:pPr>
            <w:r w:rsidRPr="00C26597">
              <w:t>c.</w:t>
            </w:r>
            <w:r w:rsidR="00E8332F" w:rsidRPr="00C26597">
              <w:t xml:space="preserve"> </w:t>
            </w:r>
            <w:r w:rsidR="00B40A33" w:rsidRPr="00C26597">
              <w:t>80,11</w:t>
            </w:r>
            <w:r w:rsidR="0034579B">
              <w:t>9</w:t>
            </w:r>
            <w:r w:rsidR="00B40A33" w:rsidRPr="00C26597">
              <w:t>.33</w:t>
            </w:r>
          </w:p>
          <w:p w14:paraId="139B23D5" w14:textId="73947655" w:rsidR="0045431F" w:rsidRDefault="00704146" w:rsidP="00486A69">
            <w:pPr>
              <w:tabs>
                <w:tab w:val="left" w:pos="360"/>
              </w:tabs>
              <w:spacing w:after="0" w:line="240" w:lineRule="auto"/>
              <w:ind w:left="720" w:right="900" w:hanging="360"/>
            </w:pPr>
            <w:r w:rsidRPr="00C26597">
              <w:t>d.</w:t>
            </w:r>
            <w:r w:rsidR="00E8332F" w:rsidRPr="00C26597">
              <w:t xml:space="preserve"> </w:t>
            </w:r>
            <w:r w:rsidR="00B40A33" w:rsidRPr="00C26597">
              <w:t>7</w:t>
            </w:r>
            <w:r w:rsidR="00E8332F" w:rsidRPr="00C26597">
              <w:t>6,905.66</w:t>
            </w:r>
          </w:p>
          <w:p w14:paraId="218C8701" w14:textId="2723E909" w:rsidR="004859BC" w:rsidRDefault="004859BC" w:rsidP="00486A69">
            <w:pPr>
              <w:tabs>
                <w:tab w:val="left" w:pos="360"/>
              </w:tabs>
              <w:spacing w:after="0" w:line="240" w:lineRule="auto"/>
              <w:ind w:left="720" w:right="900" w:hanging="360"/>
            </w:pPr>
          </w:p>
          <w:p w14:paraId="27AFD689" w14:textId="26BD3FFE" w:rsidR="004859BC" w:rsidRDefault="004859BC" w:rsidP="00486A69">
            <w:pPr>
              <w:tabs>
                <w:tab w:val="left" w:pos="360"/>
              </w:tabs>
              <w:spacing w:after="0" w:line="240" w:lineRule="auto"/>
              <w:ind w:left="720" w:right="900" w:hanging="360"/>
            </w:pPr>
            <w:r>
              <w:t>42. A ten-year-old girl can put aside $45 at the end of each month for her college education. If she has eight years before she starts higher education, how much will she have in her savings if she can get 5% interest?</w:t>
            </w:r>
          </w:p>
          <w:p w14:paraId="46598F5B" w14:textId="353D6C01" w:rsidR="004859BC" w:rsidRDefault="004859BC" w:rsidP="00486A69">
            <w:pPr>
              <w:tabs>
                <w:tab w:val="left" w:pos="360"/>
              </w:tabs>
              <w:spacing w:after="0" w:line="240" w:lineRule="auto"/>
              <w:ind w:left="720" w:right="900" w:hanging="360"/>
            </w:pPr>
            <w:r>
              <w:t xml:space="preserve">a.   </w:t>
            </w:r>
            <w:r w:rsidR="0034579B">
              <w:t>5,298.32</w:t>
            </w:r>
          </w:p>
          <w:p w14:paraId="32253C71" w14:textId="151413A0" w:rsidR="004859BC" w:rsidRDefault="004859BC" w:rsidP="00486A69">
            <w:pPr>
              <w:tabs>
                <w:tab w:val="left" w:pos="360"/>
              </w:tabs>
              <w:spacing w:after="0" w:line="240" w:lineRule="auto"/>
              <w:ind w:left="720" w:right="900" w:hanging="360"/>
            </w:pPr>
            <w:r>
              <w:t xml:space="preserve">b. </w:t>
            </w:r>
            <w:r w:rsidR="0034579B">
              <w:t xml:space="preserve">  4</w:t>
            </w:r>
            <w:r w:rsidR="003210FB">
              <w:t>,9</w:t>
            </w:r>
            <w:r w:rsidR="0034579B">
              <w:t>29.71</w:t>
            </w:r>
          </w:p>
          <w:p w14:paraId="0F68E872" w14:textId="7A3999BF" w:rsidR="004859BC" w:rsidRDefault="004859BC" w:rsidP="00486A69">
            <w:pPr>
              <w:tabs>
                <w:tab w:val="left" w:pos="360"/>
              </w:tabs>
              <w:spacing w:after="0" w:line="240" w:lineRule="auto"/>
              <w:ind w:left="720" w:right="900" w:hanging="360"/>
            </w:pPr>
            <w:r>
              <w:t xml:space="preserve">c.     </w:t>
            </w:r>
            <w:r w:rsidR="0034579B">
              <w:t xml:space="preserve"> </w:t>
            </w:r>
            <w:r>
              <w:t xml:space="preserve"> 716</w:t>
            </w:r>
            <w:r w:rsidR="0034579B">
              <w:t>.00</w:t>
            </w:r>
          </w:p>
          <w:p w14:paraId="635CE0F6" w14:textId="1FBA3FB0" w:rsidR="004859BC" w:rsidRPr="00C26597" w:rsidRDefault="004859BC" w:rsidP="00486A69">
            <w:pPr>
              <w:tabs>
                <w:tab w:val="left" w:pos="360"/>
              </w:tabs>
              <w:spacing w:after="0" w:line="240" w:lineRule="auto"/>
              <w:ind w:left="720" w:right="900" w:hanging="360"/>
            </w:pPr>
            <w:r>
              <w:t xml:space="preserve">d.   </w:t>
            </w:r>
            <w:r w:rsidR="0034579B">
              <w:t>4,321.00</w:t>
            </w:r>
          </w:p>
          <w:p w14:paraId="7C132DCB" w14:textId="77777777" w:rsidR="00DF38BF" w:rsidRPr="00C26597" w:rsidRDefault="00DF38BF" w:rsidP="00486A69">
            <w:pPr>
              <w:tabs>
                <w:tab w:val="left" w:pos="360"/>
              </w:tabs>
              <w:spacing w:after="0" w:line="240" w:lineRule="auto"/>
              <w:ind w:left="720" w:right="900" w:hanging="360"/>
            </w:pPr>
          </w:p>
          <w:p w14:paraId="06D0B418" w14:textId="5B468235" w:rsidR="0045431F" w:rsidRPr="00C26597" w:rsidRDefault="00BF6905" w:rsidP="00486A69">
            <w:pPr>
              <w:tabs>
                <w:tab w:val="left" w:pos="360"/>
              </w:tabs>
              <w:spacing w:after="0" w:line="240" w:lineRule="auto"/>
              <w:ind w:left="720" w:right="900" w:hanging="360"/>
            </w:pPr>
            <w:r w:rsidRPr="00C26597">
              <w:t>4</w:t>
            </w:r>
            <w:r w:rsidR="00C85FAB">
              <w:t>3</w:t>
            </w:r>
            <w:r w:rsidR="0045431F" w:rsidRPr="00C26597">
              <w:t xml:space="preserve">. A mother wants to help her child’s higher education fund. She wishes to have $15,000 available each year for six years.  Her child starts college in 15 </w:t>
            </w:r>
            <w:proofErr w:type="gramStart"/>
            <w:r w:rsidR="0045431F" w:rsidRPr="00C26597">
              <w:t>years</w:t>
            </w:r>
            <w:proofErr w:type="gramEnd"/>
            <w:r w:rsidR="0045431F" w:rsidRPr="00C26597">
              <w:t xml:space="preserve"> and she can save 6% before school starts if she puts her end-of-year bonus into a trust fund and figures that the fund will earn 4% after her child begins her college education. What does she have to put aside annually if the money is withdrawn for college at the beginning of each year attending college?</w:t>
            </w:r>
            <w:r w:rsidR="003E39DB" w:rsidRPr="00C26597">
              <w:t xml:space="preserve"> Hint: Two-Step problem.</w:t>
            </w:r>
          </w:p>
          <w:p w14:paraId="40E24281" w14:textId="77777777" w:rsidR="00704146" w:rsidRPr="00C26597" w:rsidRDefault="00704146" w:rsidP="00486A69">
            <w:pPr>
              <w:tabs>
                <w:tab w:val="left" w:pos="360"/>
              </w:tabs>
              <w:spacing w:after="0" w:line="240" w:lineRule="auto"/>
              <w:ind w:left="720" w:right="900" w:hanging="360"/>
            </w:pPr>
            <w:r w:rsidRPr="00C26597">
              <w:t>a.</w:t>
            </w:r>
            <w:r w:rsidR="0035613D" w:rsidRPr="00C26597">
              <w:t xml:space="preserve"> 5,802.74</w:t>
            </w:r>
          </w:p>
          <w:p w14:paraId="431E3477" w14:textId="77777777" w:rsidR="00704146" w:rsidRPr="00C26597" w:rsidRDefault="00704146" w:rsidP="00486A69">
            <w:pPr>
              <w:tabs>
                <w:tab w:val="left" w:pos="360"/>
              </w:tabs>
              <w:spacing w:after="0" w:line="240" w:lineRule="auto"/>
              <w:ind w:left="720" w:right="900" w:hanging="360"/>
            </w:pPr>
            <w:r w:rsidRPr="00C26597">
              <w:t>b.</w:t>
            </w:r>
            <w:r w:rsidR="0035613D" w:rsidRPr="00C26597">
              <w:t xml:space="preserve"> 3,346.19</w:t>
            </w:r>
          </w:p>
          <w:p w14:paraId="78CF9EC1" w14:textId="77777777" w:rsidR="00704146" w:rsidRPr="00C26597" w:rsidRDefault="00704146" w:rsidP="00486A69">
            <w:pPr>
              <w:tabs>
                <w:tab w:val="left" w:pos="360"/>
              </w:tabs>
              <w:spacing w:after="0" w:line="240" w:lineRule="auto"/>
              <w:ind w:left="720" w:right="900" w:hanging="360"/>
            </w:pPr>
            <w:r w:rsidRPr="00C26597">
              <w:t>c.</w:t>
            </w:r>
            <w:r w:rsidR="0035613D" w:rsidRPr="00C26597">
              <w:t xml:space="preserve"> 4,159.87</w:t>
            </w:r>
          </w:p>
          <w:p w14:paraId="500A5709" w14:textId="386A639E" w:rsidR="00704146" w:rsidRPr="00C26597" w:rsidRDefault="00704146" w:rsidP="00486A69">
            <w:pPr>
              <w:tabs>
                <w:tab w:val="left" w:pos="360"/>
              </w:tabs>
              <w:spacing w:after="0" w:line="240" w:lineRule="auto"/>
              <w:ind w:left="720" w:right="900" w:hanging="360"/>
            </w:pPr>
            <w:r w:rsidRPr="00C26597">
              <w:t>d.</w:t>
            </w:r>
            <w:r w:rsidR="0035613D" w:rsidRPr="00C26597">
              <w:t xml:space="preserve"> 3,513.38</w:t>
            </w:r>
          </w:p>
          <w:bookmarkEnd w:id="1"/>
          <w:p w14:paraId="37B9D71A" w14:textId="77777777" w:rsidR="0045431F" w:rsidRPr="00C26597" w:rsidRDefault="0045431F" w:rsidP="00486A69">
            <w:pPr>
              <w:tabs>
                <w:tab w:val="left" w:pos="360"/>
              </w:tabs>
              <w:spacing w:after="0" w:line="240" w:lineRule="auto"/>
              <w:ind w:left="720" w:right="900" w:hanging="360"/>
            </w:pPr>
          </w:p>
          <w:p w14:paraId="6F7DCA52" w14:textId="40CAFC39" w:rsidR="0045431F" w:rsidRPr="00C26597" w:rsidRDefault="00BF6905" w:rsidP="00486A69">
            <w:pPr>
              <w:tabs>
                <w:tab w:val="left" w:pos="360"/>
              </w:tabs>
              <w:spacing w:after="0" w:line="240" w:lineRule="auto"/>
              <w:ind w:left="720" w:right="900" w:hanging="360"/>
            </w:pPr>
            <w:r w:rsidRPr="00C26597">
              <w:t>4</w:t>
            </w:r>
            <w:r w:rsidR="00C85FAB">
              <w:t>4</w:t>
            </w:r>
            <w:r w:rsidR="0045431F" w:rsidRPr="00C26597">
              <w:t>. A man has just inherited $250,000. If he invests the money at 4.5%, what can he expect to have at the end of 15 years when he retires?</w:t>
            </w:r>
          </w:p>
          <w:p w14:paraId="52ADBA8E" w14:textId="77777777" w:rsidR="00704146" w:rsidRPr="00C26597" w:rsidRDefault="00704146" w:rsidP="00486A69">
            <w:pPr>
              <w:tabs>
                <w:tab w:val="left" w:pos="360"/>
              </w:tabs>
              <w:spacing w:after="0" w:line="240" w:lineRule="auto"/>
              <w:ind w:left="720" w:right="900" w:hanging="360"/>
            </w:pPr>
            <w:r w:rsidRPr="00C26597">
              <w:t>a.</w:t>
            </w:r>
            <w:r w:rsidR="0035613D" w:rsidRPr="00C26597">
              <w:t xml:space="preserve">  120,254.27</w:t>
            </w:r>
          </w:p>
          <w:p w14:paraId="6DDAABB4" w14:textId="647C65A9" w:rsidR="00704146" w:rsidRPr="00C26597" w:rsidRDefault="00704146" w:rsidP="00486A69">
            <w:pPr>
              <w:tabs>
                <w:tab w:val="left" w:pos="360"/>
              </w:tabs>
              <w:spacing w:after="0" w:line="240" w:lineRule="auto"/>
              <w:ind w:left="720" w:right="900" w:hanging="360"/>
            </w:pPr>
            <w:r w:rsidRPr="00C26597">
              <w:t>b.</w:t>
            </w:r>
            <w:r w:rsidR="00FA1C71" w:rsidRPr="00C26597">
              <w:t xml:space="preserve"> 483</w:t>
            </w:r>
            <w:r w:rsidR="0035613D" w:rsidRPr="00C26597">
              <w:t>,820.61</w:t>
            </w:r>
          </w:p>
          <w:p w14:paraId="78FA1B96" w14:textId="77777777" w:rsidR="00704146" w:rsidRPr="00C26597" w:rsidRDefault="00704146" w:rsidP="00486A69">
            <w:pPr>
              <w:tabs>
                <w:tab w:val="left" w:pos="360"/>
              </w:tabs>
              <w:spacing w:after="0" w:line="240" w:lineRule="auto"/>
              <w:ind w:left="720" w:right="900" w:hanging="360"/>
            </w:pPr>
            <w:r w:rsidRPr="00C26597">
              <w:t>c.</w:t>
            </w:r>
            <w:r w:rsidR="0035613D" w:rsidRPr="00C26597">
              <w:t xml:space="preserve">  519,732.04</w:t>
            </w:r>
          </w:p>
          <w:p w14:paraId="2E014BCB" w14:textId="77777777" w:rsidR="00704146" w:rsidRPr="00C26597" w:rsidRDefault="00704146" w:rsidP="00486A69">
            <w:pPr>
              <w:tabs>
                <w:tab w:val="left" w:pos="360"/>
              </w:tabs>
              <w:spacing w:after="0" w:line="240" w:lineRule="auto"/>
              <w:ind w:left="720" w:right="900" w:hanging="360"/>
            </w:pPr>
            <w:r w:rsidRPr="00C26597">
              <w:t>d.</w:t>
            </w:r>
            <w:r w:rsidR="0035613D" w:rsidRPr="00C26597">
              <w:t xml:space="preserve"> 477,862.41</w:t>
            </w:r>
          </w:p>
          <w:p w14:paraId="02C57FCB" w14:textId="77777777" w:rsidR="002A22B4" w:rsidRPr="00C26597" w:rsidRDefault="002A22B4"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1077246E" w14:textId="45BD4F80" w:rsidR="003E39DB" w:rsidRPr="00C26597" w:rsidRDefault="00F428DB" w:rsidP="00486A69">
            <w:pPr>
              <w:tabs>
                <w:tab w:val="left" w:pos="360"/>
              </w:tabs>
              <w:spacing w:after="0" w:line="240" w:lineRule="auto"/>
              <w:ind w:left="720" w:right="900" w:hanging="360"/>
              <w:rPr>
                <w:rFonts w:eastAsia="Times New Roman" w:cs="Arial"/>
                <w:b/>
                <w:i/>
              </w:rPr>
            </w:pPr>
            <w:r w:rsidRPr="00C26597">
              <w:rPr>
                <w:rFonts w:eastAsia="Times New Roman" w:cs="Arial"/>
                <w:b/>
                <w:i/>
              </w:rPr>
              <w:t>Debt Valuation</w:t>
            </w:r>
          </w:p>
          <w:p w14:paraId="1E1BEBA6" w14:textId="77777777" w:rsidR="005B7074" w:rsidRPr="00C26597" w:rsidRDefault="005B7074" w:rsidP="00486A69">
            <w:pPr>
              <w:tabs>
                <w:tab w:val="left" w:pos="360"/>
              </w:tabs>
              <w:spacing w:after="0" w:line="240" w:lineRule="auto"/>
              <w:ind w:left="720" w:right="900" w:hanging="360"/>
              <w:rPr>
                <w:rFonts w:eastAsia="Times New Roman" w:cs="Arial"/>
                <w:b/>
                <w:i/>
              </w:rPr>
            </w:pPr>
          </w:p>
          <w:p w14:paraId="45D6E120" w14:textId="0AD2F590" w:rsidR="003E39DB" w:rsidRPr="00C26597" w:rsidRDefault="00C85FAB" w:rsidP="00486A69">
            <w:pPr>
              <w:tabs>
                <w:tab w:val="left" w:pos="360"/>
              </w:tabs>
              <w:spacing w:after="0" w:line="240" w:lineRule="auto"/>
              <w:ind w:left="720" w:right="900" w:hanging="360"/>
            </w:pPr>
            <w:r>
              <w:t xml:space="preserve">45.  </w:t>
            </w:r>
            <w:r w:rsidR="003E39DB" w:rsidRPr="00C26597">
              <w:t xml:space="preserve">What annual interest will be paid for a </w:t>
            </w:r>
            <w:proofErr w:type="gramStart"/>
            <w:r w:rsidR="003E39DB" w:rsidRPr="00C26597">
              <w:t>zero coupon</w:t>
            </w:r>
            <w:proofErr w:type="gramEnd"/>
            <w:r w:rsidR="003E39DB" w:rsidRPr="00C26597">
              <w:t xml:space="preserve"> bond?</w:t>
            </w:r>
          </w:p>
          <w:p w14:paraId="39E15D5A" w14:textId="030CCDAD" w:rsidR="004D2DEA" w:rsidRPr="00C26597" w:rsidRDefault="004D2DEA" w:rsidP="00486A69">
            <w:pPr>
              <w:pStyle w:val="ListParagraph"/>
              <w:numPr>
                <w:ilvl w:val="0"/>
                <w:numId w:val="24"/>
              </w:numPr>
              <w:tabs>
                <w:tab w:val="left" w:pos="360"/>
              </w:tabs>
              <w:spacing w:after="0" w:line="240" w:lineRule="auto"/>
              <w:ind w:right="900"/>
            </w:pPr>
            <w:r w:rsidRPr="00C26597">
              <w:t>5%</w:t>
            </w:r>
          </w:p>
          <w:p w14:paraId="1D3B07F1" w14:textId="5DD05B7A" w:rsidR="004D2DEA" w:rsidRPr="00C26597" w:rsidRDefault="004D2DEA" w:rsidP="00486A69">
            <w:pPr>
              <w:pStyle w:val="ListParagraph"/>
              <w:numPr>
                <w:ilvl w:val="0"/>
                <w:numId w:val="24"/>
              </w:numPr>
              <w:tabs>
                <w:tab w:val="left" w:pos="360"/>
              </w:tabs>
              <w:spacing w:after="0" w:line="240" w:lineRule="auto"/>
              <w:ind w:right="900"/>
            </w:pPr>
            <w:r w:rsidRPr="00C26597">
              <w:t>3%</w:t>
            </w:r>
          </w:p>
          <w:p w14:paraId="1D522F5D" w14:textId="14C49F30" w:rsidR="004D2DEA" w:rsidRPr="00C26597" w:rsidRDefault="004D2DEA" w:rsidP="00486A69">
            <w:pPr>
              <w:pStyle w:val="ListParagraph"/>
              <w:numPr>
                <w:ilvl w:val="0"/>
                <w:numId w:val="24"/>
              </w:numPr>
              <w:tabs>
                <w:tab w:val="left" w:pos="360"/>
              </w:tabs>
              <w:spacing w:after="0" w:line="240" w:lineRule="auto"/>
              <w:ind w:right="900"/>
            </w:pPr>
            <w:r w:rsidRPr="00C26597">
              <w:t>25%</w:t>
            </w:r>
          </w:p>
          <w:p w14:paraId="561BB819" w14:textId="41827DFC" w:rsidR="004D2DEA" w:rsidRPr="00C26597" w:rsidRDefault="004D2DEA" w:rsidP="00486A69">
            <w:pPr>
              <w:pStyle w:val="ListParagraph"/>
              <w:numPr>
                <w:ilvl w:val="0"/>
                <w:numId w:val="24"/>
              </w:numPr>
              <w:tabs>
                <w:tab w:val="left" w:pos="360"/>
              </w:tabs>
              <w:spacing w:after="0" w:line="240" w:lineRule="auto"/>
              <w:ind w:right="900"/>
            </w:pPr>
            <w:r w:rsidRPr="00C26597">
              <w:t>0%</w:t>
            </w:r>
          </w:p>
          <w:p w14:paraId="4F382185" w14:textId="77777777" w:rsidR="003E39DB" w:rsidRPr="00C26597" w:rsidRDefault="003E39DB" w:rsidP="00486A69">
            <w:pPr>
              <w:tabs>
                <w:tab w:val="left" w:pos="360"/>
              </w:tabs>
              <w:spacing w:after="0" w:line="240" w:lineRule="auto"/>
              <w:ind w:left="720" w:right="900" w:hanging="360"/>
            </w:pPr>
          </w:p>
          <w:p w14:paraId="0CA811E9" w14:textId="31865E0D" w:rsidR="003E39DB" w:rsidRPr="00C26597" w:rsidRDefault="00C85FAB" w:rsidP="00486A69">
            <w:pPr>
              <w:tabs>
                <w:tab w:val="left" w:pos="360"/>
              </w:tabs>
              <w:spacing w:after="0" w:line="240" w:lineRule="auto"/>
              <w:ind w:left="720" w:right="900" w:hanging="360"/>
            </w:pPr>
            <w:r>
              <w:lastRenderedPageBreak/>
              <w:t xml:space="preserve">46.  </w:t>
            </w:r>
            <w:r w:rsidR="003E39DB" w:rsidRPr="00C26597">
              <w:t>What is the most significant characteristic of subordinated debt?</w:t>
            </w:r>
          </w:p>
          <w:p w14:paraId="2375E2A1" w14:textId="34EAF532" w:rsidR="004D2DEA" w:rsidRPr="00C26597" w:rsidRDefault="004D2DEA" w:rsidP="00486A69">
            <w:pPr>
              <w:pStyle w:val="ListParagraph"/>
              <w:numPr>
                <w:ilvl w:val="0"/>
                <w:numId w:val="25"/>
              </w:numPr>
              <w:tabs>
                <w:tab w:val="left" w:pos="360"/>
              </w:tabs>
              <w:spacing w:after="0" w:line="240" w:lineRule="auto"/>
              <w:ind w:right="900"/>
            </w:pPr>
            <w:r w:rsidRPr="00C26597">
              <w:t>Senior debt is paid off first</w:t>
            </w:r>
          </w:p>
          <w:p w14:paraId="34CD4D9D" w14:textId="0AB9DF66" w:rsidR="004D2DEA" w:rsidRPr="00C26597" w:rsidRDefault="004D2DEA" w:rsidP="00486A69">
            <w:pPr>
              <w:pStyle w:val="ListParagraph"/>
              <w:numPr>
                <w:ilvl w:val="0"/>
                <w:numId w:val="25"/>
              </w:numPr>
              <w:tabs>
                <w:tab w:val="left" w:pos="360"/>
              </w:tabs>
              <w:spacing w:after="0" w:line="240" w:lineRule="auto"/>
              <w:ind w:right="900"/>
            </w:pPr>
            <w:r w:rsidRPr="00C26597">
              <w:t>Principal and interest are paid off simultaneously</w:t>
            </w:r>
          </w:p>
          <w:p w14:paraId="17BC0FDE" w14:textId="79D940A5" w:rsidR="004D2DEA" w:rsidRPr="00C26597" w:rsidRDefault="004D2DEA" w:rsidP="00486A69">
            <w:pPr>
              <w:pStyle w:val="ListParagraph"/>
              <w:numPr>
                <w:ilvl w:val="0"/>
                <w:numId w:val="25"/>
              </w:numPr>
              <w:tabs>
                <w:tab w:val="left" w:pos="360"/>
              </w:tabs>
              <w:spacing w:after="0" w:line="240" w:lineRule="auto"/>
              <w:ind w:right="900"/>
            </w:pPr>
            <w:r w:rsidRPr="00C26597">
              <w:t>The interest is not tax deductible</w:t>
            </w:r>
          </w:p>
          <w:p w14:paraId="1E91ED69" w14:textId="55F7B77B" w:rsidR="004D2DEA" w:rsidRPr="00C26597" w:rsidRDefault="004D2DEA" w:rsidP="00486A69">
            <w:pPr>
              <w:pStyle w:val="ListParagraph"/>
              <w:numPr>
                <w:ilvl w:val="0"/>
                <w:numId w:val="25"/>
              </w:numPr>
              <w:tabs>
                <w:tab w:val="left" w:pos="360"/>
              </w:tabs>
              <w:spacing w:after="0" w:line="240" w:lineRule="auto"/>
              <w:ind w:right="900"/>
            </w:pPr>
            <w:r w:rsidRPr="00C26597">
              <w:t>All the above</w:t>
            </w:r>
          </w:p>
          <w:p w14:paraId="3F676A15" w14:textId="3639C2B3" w:rsidR="003E39DB" w:rsidRPr="00C26597" w:rsidRDefault="003E39DB" w:rsidP="00486A69">
            <w:pPr>
              <w:tabs>
                <w:tab w:val="left" w:pos="360"/>
              </w:tabs>
              <w:spacing w:after="0" w:line="240" w:lineRule="auto"/>
              <w:ind w:left="720" w:right="900" w:hanging="360"/>
            </w:pPr>
          </w:p>
          <w:p w14:paraId="60EF249E" w14:textId="0AA2B894" w:rsidR="003E39DB" w:rsidRPr="00C26597" w:rsidRDefault="00C85FAB" w:rsidP="00486A69">
            <w:pPr>
              <w:tabs>
                <w:tab w:val="left" w:pos="360"/>
              </w:tabs>
              <w:spacing w:after="0" w:line="240" w:lineRule="auto"/>
              <w:ind w:left="720" w:right="900" w:hanging="360"/>
            </w:pPr>
            <w:r>
              <w:t xml:space="preserve">47.  </w:t>
            </w:r>
            <w:r w:rsidR="003E39DB" w:rsidRPr="00C26597">
              <w:t>If a company wants to increase its debt capital, how will they raise the funds?</w:t>
            </w:r>
          </w:p>
          <w:p w14:paraId="5615F602" w14:textId="5714E2E3" w:rsidR="003E39DB" w:rsidRPr="00C26597" w:rsidRDefault="00836C59" w:rsidP="00486A69">
            <w:pPr>
              <w:pStyle w:val="ListParagraph"/>
              <w:numPr>
                <w:ilvl w:val="0"/>
                <w:numId w:val="21"/>
              </w:numPr>
              <w:tabs>
                <w:tab w:val="left" w:pos="360"/>
              </w:tabs>
              <w:spacing w:after="0" w:line="240" w:lineRule="auto"/>
              <w:ind w:right="900"/>
            </w:pPr>
            <w:r w:rsidRPr="00C26597">
              <w:t>sell common stock</w:t>
            </w:r>
          </w:p>
          <w:p w14:paraId="33FEF54A" w14:textId="6CF00BAF" w:rsidR="00836C59" w:rsidRPr="00C26597" w:rsidRDefault="00836C59" w:rsidP="00486A69">
            <w:pPr>
              <w:pStyle w:val="ListParagraph"/>
              <w:numPr>
                <w:ilvl w:val="0"/>
                <w:numId w:val="21"/>
              </w:numPr>
              <w:tabs>
                <w:tab w:val="left" w:pos="360"/>
              </w:tabs>
              <w:spacing w:after="0" w:line="240" w:lineRule="auto"/>
              <w:ind w:right="900"/>
            </w:pPr>
            <w:r w:rsidRPr="00C26597">
              <w:t>sell preferred stock</w:t>
            </w:r>
          </w:p>
          <w:p w14:paraId="4FFD3B19" w14:textId="7C7724B2" w:rsidR="00836C59" w:rsidRPr="00C26597" w:rsidRDefault="00836C59" w:rsidP="00486A69">
            <w:pPr>
              <w:pStyle w:val="ListParagraph"/>
              <w:numPr>
                <w:ilvl w:val="0"/>
                <w:numId w:val="21"/>
              </w:numPr>
              <w:tabs>
                <w:tab w:val="left" w:pos="360"/>
              </w:tabs>
              <w:spacing w:after="0" w:line="240" w:lineRule="auto"/>
              <w:ind w:right="900"/>
            </w:pPr>
            <w:r w:rsidRPr="00C26597">
              <w:t>improve profitability</w:t>
            </w:r>
          </w:p>
          <w:p w14:paraId="01C7B1A9" w14:textId="414E7D55" w:rsidR="00836C59" w:rsidRPr="00C26597" w:rsidRDefault="00836C59" w:rsidP="00486A69">
            <w:pPr>
              <w:pStyle w:val="ListParagraph"/>
              <w:numPr>
                <w:ilvl w:val="0"/>
                <w:numId w:val="21"/>
              </w:numPr>
              <w:tabs>
                <w:tab w:val="left" w:pos="360"/>
              </w:tabs>
              <w:spacing w:after="0" w:line="240" w:lineRule="auto"/>
              <w:ind w:right="900"/>
            </w:pPr>
            <w:r w:rsidRPr="00C26597">
              <w:t>sell bonds</w:t>
            </w:r>
          </w:p>
          <w:p w14:paraId="7B2B0E7A" w14:textId="3DD74E0A" w:rsidR="00836C59" w:rsidRPr="00C26597" w:rsidRDefault="00836C59" w:rsidP="00486A69">
            <w:pPr>
              <w:pStyle w:val="ListParagraph"/>
              <w:tabs>
                <w:tab w:val="left" w:pos="360"/>
              </w:tabs>
              <w:spacing w:after="0" w:line="240" w:lineRule="auto"/>
              <w:ind w:right="900" w:hanging="360"/>
            </w:pPr>
          </w:p>
          <w:p w14:paraId="07D9A8E2" w14:textId="2C2F0EE2" w:rsidR="00836C59" w:rsidRPr="00C26597" w:rsidRDefault="00C85FAB" w:rsidP="00486A69">
            <w:pPr>
              <w:tabs>
                <w:tab w:val="left" w:pos="360"/>
              </w:tabs>
              <w:spacing w:after="0" w:line="240" w:lineRule="auto"/>
              <w:ind w:left="720" w:right="900" w:hanging="360"/>
            </w:pPr>
            <w:r>
              <w:t xml:space="preserve">48.  </w:t>
            </w:r>
            <w:r w:rsidR="00836C59" w:rsidRPr="00C26597">
              <w:t>What is the lowest level of investmen</w:t>
            </w:r>
            <w:r w:rsidR="004D2DEA" w:rsidRPr="00C26597">
              <w:t>t</w:t>
            </w:r>
            <w:r w:rsidR="00836C59" w:rsidRPr="00C26597">
              <w:t>- grade bonds?</w:t>
            </w:r>
          </w:p>
          <w:p w14:paraId="402C6C25" w14:textId="3E4814D2" w:rsidR="00836C59" w:rsidRPr="00C26597" w:rsidRDefault="00836C59" w:rsidP="00486A69">
            <w:pPr>
              <w:pStyle w:val="ListParagraph"/>
              <w:numPr>
                <w:ilvl w:val="0"/>
                <w:numId w:val="22"/>
              </w:numPr>
              <w:tabs>
                <w:tab w:val="left" w:pos="360"/>
              </w:tabs>
              <w:spacing w:after="0" w:line="240" w:lineRule="auto"/>
              <w:ind w:right="900"/>
            </w:pPr>
            <w:r w:rsidRPr="00C26597">
              <w:t>AAA</w:t>
            </w:r>
          </w:p>
          <w:p w14:paraId="077212CE" w14:textId="0187CE63" w:rsidR="00836C59" w:rsidRPr="00C26597" w:rsidRDefault="00836C59" w:rsidP="00486A69">
            <w:pPr>
              <w:pStyle w:val="ListParagraph"/>
              <w:numPr>
                <w:ilvl w:val="0"/>
                <w:numId w:val="22"/>
              </w:numPr>
              <w:tabs>
                <w:tab w:val="left" w:pos="360"/>
              </w:tabs>
              <w:spacing w:after="0" w:line="240" w:lineRule="auto"/>
              <w:ind w:right="900"/>
            </w:pPr>
            <w:r w:rsidRPr="00C26597">
              <w:t>BBB</w:t>
            </w:r>
          </w:p>
          <w:p w14:paraId="52056DFA" w14:textId="1A87F45C" w:rsidR="00836C59" w:rsidRPr="00C26597" w:rsidRDefault="00836C59" w:rsidP="00486A69">
            <w:pPr>
              <w:pStyle w:val="ListParagraph"/>
              <w:numPr>
                <w:ilvl w:val="0"/>
                <w:numId w:val="22"/>
              </w:numPr>
              <w:tabs>
                <w:tab w:val="left" w:pos="360"/>
              </w:tabs>
              <w:spacing w:after="0" w:line="240" w:lineRule="auto"/>
              <w:ind w:right="900"/>
            </w:pPr>
            <w:r w:rsidRPr="00C26597">
              <w:t>AA</w:t>
            </w:r>
          </w:p>
          <w:p w14:paraId="6CB62FCE" w14:textId="09008CBB" w:rsidR="00836C59" w:rsidRPr="00C26597" w:rsidRDefault="00836C59" w:rsidP="00486A69">
            <w:pPr>
              <w:pStyle w:val="ListParagraph"/>
              <w:numPr>
                <w:ilvl w:val="0"/>
                <w:numId w:val="22"/>
              </w:numPr>
              <w:tabs>
                <w:tab w:val="left" w:pos="360"/>
              </w:tabs>
              <w:spacing w:after="0" w:line="240" w:lineRule="auto"/>
              <w:ind w:right="900"/>
            </w:pPr>
            <w:r w:rsidRPr="00C26597">
              <w:t>C</w:t>
            </w:r>
          </w:p>
          <w:p w14:paraId="752385F9" w14:textId="77777777" w:rsidR="004D2DEA" w:rsidRPr="00C26597" w:rsidRDefault="004D2DEA" w:rsidP="00486A69">
            <w:pPr>
              <w:pStyle w:val="ListParagraph"/>
              <w:tabs>
                <w:tab w:val="left" w:pos="360"/>
              </w:tabs>
              <w:spacing w:after="0" w:line="240" w:lineRule="auto"/>
              <w:ind w:right="900" w:hanging="360"/>
            </w:pPr>
          </w:p>
          <w:p w14:paraId="302C0C8F" w14:textId="4A6A8A6C" w:rsidR="0045431F" w:rsidRPr="00C26597" w:rsidRDefault="00F526AA" w:rsidP="00486A69">
            <w:pPr>
              <w:tabs>
                <w:tab w:val="left" w:pos="360"/>
              </w:tabs>
              <w:spacing w:after="0" w:line="240" w:lineRule="auto"/>
              <w:ind w:left="720" w:right="900" w:hanging="360"/>
            </w:pPr>
            <w:r w:rsidRPr="00C26597">
              <w:t>4</w:t>
            </w:r>
            <w:r w:rsidR="00C85FAB">
              <w:t>9</w:t>
            </w:r>
            <w:r w:rsidR="0045431F" w:rsidRPr="00C26597">
              <w:t xml:space="preserve">. A company wishes to issue </w:t>
            </w:r>
            <w:proofErr w:type="gramStart"/>
            <w:r w:rsidR="0045431F" w:rsidRPr="00C26597">
              <w:t>10 year</w:t>
            </w:r>
            <w:proofErr w:type="gramEnd"/>
            <w:r w:rsidR="0045431F" w:rsidRPr="00C26597">
              <w:t xml:space="preserve"> bonds with a face value of $1,000 and a coupon rate of 5.5%. The market has shifted before the issuance and the bonds will sell at 94% </w:t>
            </w:r>
            <w:r w:rsidR="00940F54" w:rsidRPr="00C26597">
              <w:t>of face value</w:t>
            </w:r>
            <w:r w:rsidR="0045431F" w:rsidRPr="00C26597">
              <w:t>. What is the YTM of the bonds when they are sold?</w:t>
            </w:r>
          </w:p>
          <w:p w14:paraId="546A1E4B" w14:textId="77777777" w:rsidR="0045431F" w:rsidRPr="00C26597" w:rsidRDefault="00704146" w:rsidP="00486A69">
            <w:pPr>
              <w:tabs>
                <w:tab w:val="left" w:pos="360"/>
              </w:tabs>
              <w:spacing w:after="0" w:line="240" w:lineRule="auto"/>
              <w:ind w:left="720" w:right="900" w:hanging="360"/>
            </w:pPr>
            <w:r w:rsidRPr="00C26597">
              <w:t>a.</w:t>
            </w:r>
            <w:r w:rsidR="00F36E5A" w:rsidRPr="00C26597">
              <w:t xml:space="preserve"> </w:t>
            </w:r>
            <w:r w:rsidR="00A56B89" w:rsidRPr="00C26597">
              <w:t xml:space="preserve"> 6.71%</w:t>
            </w:r>
          </w:p>
          <w:p w14:paraId="0618FF43" w14:textId="77777777" w:rsidR="00704146" w:rsidRPr="00C26597" w:rsidRDefault="00704146" w:rsidP="00486A69">
            <w:pPr>
              <w:tabs>
                <w:tab w:val="left" w:pos="360"/>
              </w:tabs>
              <w:spacing w:after="0" w:line="240" w:lineRule="auto"/>
              <w:ind w:left="720" w:right="900" w:hanging="360"/>
            </w:pPr>
            <w:r w:rsidRPr="00C26597">
              <w:t>b.</w:t>
            </w:r>
            <w:r w:rsidR="00A56B89" w:rsidRPr="00C26597">
              <w:t xml:space="preserve">  5.50%</w:t>
            </w:r>
          </w:p>
          <w:p w14:paraId="080562EB" w14:textId="77777777" w:rsidR="00704146" w:rsidRPr="00C26597" w:rsidRDefault="00704146" w:rsidP="00486A69">
            <w:pPr>
              <w:tabs>
                <w:tab w:val="left" w:pos="360"/>
              </w:tabs>
              <w:spacing w:after="0" w:line="240" w:lineRule="auto"/>
              <w:ind w:left="720" w:right="900" w:hanging="360"/>
            </w:pPr>
            <w:r w:rsidRPr="00C26597">
              <w:t>c.</w:t>
            </w:r>
            <w:r w:rsidR="00A56B89" w:rsidRPr="00C26597">
              <w:t xml:space="preserve">  6.00%</w:t>
            </w:r>
          </w:p>
          <w:p w14:paraId="51B07FFA" w14:textId="1354E641" w:rsidR="00704146" w:rsidRPr="00C26597" w:rsidRDefault="00704146" w:rsidP="00486A69">
            <w:pPr>
              <w:tabs>
                <w:tab w:val="left" w:pos="360"/>
              </w:tabs>
              <w:spacing w:after="0" w:line="240" w:lineRule="auto"/>
              <w:ind w:left="720" w:right="900" w:hanging="360"/>
            </w:pPr>
            <w:r w:rsidRPr="00C26597">
              <w:t>d.</w:t>
            </w:r>
            <w:r w:rsidR="00A56B89" w:rsidRPr="00C26597">
              <w:t xml:space="preserve">  6.33%</w:t>
            </w:r>
          </w:p>
          <w:p w14:paraId="7B2A72E8" w14:textId="77777777" w:rsidR="0045431F" w:rsidRPr="00C26597" w:rsidRDefault="0045431F" w:rsidP="00486A69">
            <w:pPr>
              <w:tabs>
                <w:tab w:val="left" w:pos="360"/>
              </w:tabs>
              <w:spacing w:after="0" w:line="240" w:lineRule="auto"/>
              <w:ind w:left="720" w:right="900" w:hanging="360"/>
            </w:pPr>
          </w:p>
          <w:p w14:paraId="26872D5D" w14:textId="10B00795" w:rsidR="0045431F" w:rsidRPr="00C26597" w:rsidRDefault="00C85FAB" w:rsidP="00486A69">
            <w:pPr>
              <w:tabs>
                <w:tab w:val="left" w:pos="360"/>
              </w:tabs>
              <w:spacing w:after="0" w:line="240" w:lineRule="auto"/>
              <w:ind w:left="720" w:right="900" w:hanging="360"/>
            </w:pPr>
            <w:r>
              <w:t>50</w:t>
            </w:r>
            <w:r w:rsidR="0045431F" w:rsidRPr="00C26597">
              <w:t>. You want to buy a semiannual bond that has 4 years left before maturity. It has a 6% coupon rate and the market yield is currently 5.2%. What is the price you are willing to pay?</w:t>
            </w:r>
          </w:p>
          <w:p w14:paraId="07AD63E1" w14:textId="77777777" w:rsidR="00704146" w:rsidRPr="00C26597" w:rsidRDefault="00704146" w:rsidP="00486A69">
            <w:pPr>
              <w:tabs>
                <w:tab w:val="left" w:pos="360"/>
              </w:tabs>
              <w:spacing w:after="0" w:line="240" w:lineRule="auto"/>
              <w:ind w:left="720" w:right="900" w:hanging="360"/>
            </w:pPr>
            <w:r w:rsidRPr="00C26597">
              <w:t>a.</w:t>
            </w:r>
            <w:r w:rsidR="00A56B89" w:rsidRPr="00C26597">
              <w:t xml:space="preserve">  1,253.89</w:t>
            </w:r>
          </w:p>
          <w:p w14:paraId="21DD50FC" w14:textId="3B1207A2" w:rsidR="00704146" w:rsidRPr="00C26597" w:rsidRDefault="00704146" w:rsidP="00486A69">
            <w:pPr>
              <w:tabs>
                <w:tab w:val="left" w:pos="360"/>
              </w:tabs>
              <w:spacing w:after="0" w:line="240" w:lineRule="auto"/>
              <w:ind w:left="720" w:right="900" w:hanging="360"/>
            </w:pPr>
            <w:r w:rsidRPr="00C26597">
              <w:t>b.</w:t>
            </w:r>
            <w:r w:rsidR="00A56B89" w:rsidRPr="00C26597">
              <w:t xml:space="preserve">  1,028.56</w:t>
            </w:r>
          </w:p>
          <w:p w14:paraId="42788766" w14:textId="77777777" w:rsidR="00704146" w:rsidRPr="00C26597" w:rsidRDefault="00704146" w:rsidP="00486A69">
            <w:pPr>
              <w:tabs>
                <w:tab w:val="left" w:pos="360"/>
              </w:tabs>
              <w:spacing w:after="0" w:line="240" w:lineRule="auto"/>
              <w:ind w:left="720" w:right="900" w:hanging="360"/>
            </w:pPr>
            <w:r w:rsidRPr="00C26597">
              <w:t>c.</w:t>
            </w:r>
            <w:r w:rsidR="00A56B89" w:rsidRPr="00C26597">
              <w:t xml:space="preserve">   1,034.13</w:t>
            </w:r>
          </w:p>
          <w:p w14:paraId="24EF2235" w14:textId="77777777" w:rsidR="00704146" w:rsidRPr="00C26597" w:rsidRDefault="00704146" w:rsidP="00486A69">
            <w:pPr>
              <w:tabs>
                <w:tab w:val="left" w:pos="360"/>
              </w:tabs>
              <w:spacing w:after="0" w:line="240" w:lineRule="auto"/>
              <w:ind w:left="720" w:right="900" w:hanging="360"/>
            </w:pPr>
            <w:r w:rsidRPr="00C26597">
              <w:t>d.</w:t>
            </w:r>
            <w:r w:rsidR="00A56B89" w:rsidRPr="00C26597">
              <w:t xml:space="preserve">      868.95</w:t>
            </w:r>
          </w:p>
          <w:p w14:paraId="0500100B" w14:textId="77777777" w:rsidR="0045431F" w:rsidRPr="00C26597" w:rsidRDefault="0045431F" w:rsidP="00486A69">
            <w:pPr>
              <w:tabs>
                <w:tab w:val="left" w:pos="360"/>
              </w:tabs>
              <w:spacing w:after="0" w:line="240" w:lineRule="auto"/>
              <w:ind w:left="720" w:right="900" w:hanging="360"/>
            </w:pPr>
          </w:p>
          <w:p w14:paraId="5182E100" w14:textId="77777777" w:rsidR="0045431F" w:rsidRPr="00C26597" w:rsidRDefault="0045431F" w:rsidP="00486A69">
            <w:pPr>
              <w:tabs>
                <w:tab w:val="left" w:pos="360"/>
              </w:tabs>
              <w:spacing w:after="0" w:line="240" w:lineRule="auto"/>
              <w:ind w:left="720" w:right="900" w:hanging="360"/>
            </w:pPr>
          </w:p>
          <w:p w14:paraId="58409878" w14:textId="36A4AA40" w:rsidR="0012250E" w:rsidRPr="00C26597" w:rsidRDefault="00C85FAB" w:rsidP="00486A69">
            <w:pPr>
              <w:tabs>
                <w:tab w:val="left" w:pos="360"/>
              </w:tabs>
              <w:spacing w:after="0" w:line="240" w:lineRule="auto"/>
              <w:ind w:left="720" w:right="900" w:hanging="360"/>
            </w:pPr>
            <w:r>
              <w:t>51</w:t>
            </w:r>
            <w:r w:rsidR="0045431F" w:rsidRPr="00C26597">
              <w:t>. What is the price of a 1- year $1,000 bond with a 3% coupon rate if the YTM is 5.2%?</w:t>
            </w:r>
          </w:p>
          <w:p w14:paraId="41262243" w14:textId="77777777" w:rsidR="00704146" w:rsidRPr="00C26597" w:rsidRDefault="00704146" w:rsidP="00486A69">
            <w:pPr>
              <w:tabs>
                <w:tab w:val="left" w:pos="360"/>
              </w:tabs>
              <w:spacing w:after="0" w:line="240" w:lineRule="auto"/>
              <w:ind w:left="720" w:right="900" w:hanging="360"/>
            </w:pPr>
            <w:r w:rsidRPr="00C26597">
              <w:t>a.</w:t>
            </w:r>
            <w:r w:rsidR="005F207D" w:rsidRPr="00C26597">
              <w:t xml:space="preserve">     952.48</w:t>
            </w:r>
          </w:p>
          <w:p w14:paraId="6EFD490A" w14:textId="77777777" w:rsidR="00704146" w:rsidRPr="00C26597" w:rsidRDefault="00704146" w:rsidP="00486A69">
            <w:pPr>
              <w:tabs>
                <w:tab w:val="left" w:pos="360"/>
              </w:tabs>
              <w:spacing w:after="0" w:line="240" w:lineRule="auto"/>
              <w:ind w:left="720" w:right="900" w:hanging="360"/>
            </w:pPr>
            <w:r w:rsidRPr="00C26597">
              <w:t>b.</w:t>
            </w:r>
            <w:r w:rsidR="005F207D" w:rsidRPr="00C26597">
              <w:t xml:space="preserve">  1,068.17</w:t>
            </w:r>
          </w:p>
          <w:p w14:paraId="05E809A2" w14:textId="77777777" w:rsidR="00704146" w:rsidRPr="00C26597" w:rsidRDefault="00704146" w:rsidP="00486A69">
            <w:pPr>
              <w:tabs>
                <w:tab w:val="left" w:pos="360"/>
              </w:tabs>
              <w:spacing w:after="0" w:line="240" w:lineRule="auto"/>
              <w:ind w:left="720" w:right="900" w:hanging="360"/>
            </w:pPr>
            <w:r w:rsidRPr="00C26597">
              <w:t>c.</w:t>
            </w:r>
            <w:r w:rsidR="005F207D" w:rsidRPr="00C26597">
              <w:t xml:space="preserve">      899.42</w:t>
            </w:r>
          </w:p>
          <w:p w14:paraId="31C64F37" w14:textId="58C1E62A" w:rsidR="0045431F" w:rsidRPr="00C26597" w:rsidRDefault="00704146" w:rsidP="00486A69">
            <w:pPr>
              <w:tabs>
                <w:tab w:val="left" w:pos="360"/>
              </w:tabs>
              <w:spacing w:after="0" w:line="240" w:lineRule="auto"/>
              <w:ind w:left="720" w:right="900" w:hanging="360"/>
            </w:pPr>
            <w:r w:rsidRPr="00C26597">
              <w:t>d.</w:t>
            </w:r>
            <w:r w:rsidR="005F207D" w:rsidRPr="00C26597">
              <w:t xml:space="preserve">     979.09</w:t>
            </w:r>
          </w:p>
          <w:p w14:paraId="1FD9AFC6" w14:textId="77777777" w:rsidR="0045431F" w:rsidRPr="00C26597" w:rsidRDefault="0045431F" w:rsidP="00486A69">
            <w:pPr>
              <w:tabs>
                <w:tab w:val="left" w:pos="360"/>
              </w:tabs>
              <w:spacing w:after="0" w:line="240" w:lineRule="auto"/>
              <w:ind w:left="720" w:right="900" w:hanging="360"/>
            </w:pPr>
          </w:p>
          <w:p w14:paraId="7D38FAA5" w14:textId="6F9CFCCC" w:rsidR="0045431F" w:rsidRPr="00C26597" w:rsidRDefault="00C85FAB" w:rsidP="00486A69">
            <w:pPr>
              <w:tabs>
                <w:tab w:val="left" w:pos="360"/>
              </w:tabs>
              <w:spacing w:after="0" w:line="240" w:lineRule="auto"/>
              <w:ind w:left="720" w:right="900" w:hanging="360"/>
            </w:pPr>
            <w:r>
              <w:t>52</w:t>
            </w:r>
            <w:r w:rsidR="0045431F" w:rsidRPr="00C26597">
              <w:t>. A 5% semiannual $1,000 bond matures in 4 years. What is the YTM if the price is $1,069?</w:t>
            </w:r>
          </w:p>
          <w:p w14:paraId="785B2880" w14:textId="77777777" w:rsidR="00704146" w:rsidRPr="00C26597" w:rsidRDefault="00704146" w:rsidP="00486A69">
            <w:pPr>
              <w:tabs>
                <w:tab w:val="left" w:pos="360"/>
              </w:tabs>
              <w:spacing w:after="0" w:line="240" w:lineRule="auto"/>
              <w:ind w:left="720" w:right="900" w:hanging="360"/>
            </w:pPr>
            <w:r w:rsidRPr="00C26597">
              <w:t>a.</w:t>
            </w:r>
            <w:r w:rsidR="005F207D" w:rsidRPr="00C26597">
              <w:t xml:space="preserve">  1.58</w:t>
            </w:r>
          </w:p>
          <w:p w14:paraId="5C2DADEF" w14:textId="77777777" w:rsidR="00704146" w:rsidRPr="00C26597" w:rsidRDefault="00704146" w:rsidP="00486A69">
            <w:pPr>
              <w:tabs>
                <w:tab w:val="left" w:pos="360"/>
              </w:tabs>
              <w:spacing w:after="0" w:line="240" w:lineRule="auto"/>
              <w:ind w:left="720" w:right="900" w:hanging="360"/>
            </w:pPr>
            <w:r w:rsidRPr="00C26597">
              <w:t>b.</w:t>
            </w:r>
            <w:r w:rsidR="005F207D" w:rsidRPr="00C26597">
              <w:t xml:space="preserve">  2.92</w:t>
            </w:r>
          </w:p>
          <w:p w14:paraId="5F769858" w14:textId="77777777" w:rsidR="00704146" w:rsidRPr="00C26597" w:rsidRDefault="00704146" w:rsidP="00486A69">
            <w:pPr>
              <w:tabs>
                <w:tab w:val="left" w:pos="360"/>
              </w:tabs>
              <w:spacing w:after="0" w:line="240" w:lineRule="auto"/>
              <w:ind w:left="720" w:right="900" w:hanging="360"/>
            </w:pPr>
            <w:r w:rsidRPr="00C26597">
              <w:lastRenderedPageBreak/>
              <w:t>c.</w:t>
            </w:r>
            <w:r w:rsidR="005F207D" w:rsidRPr="00C26597">
              <w:t xml:space="preserve">  1.75</w:t>
            </w:r>
          </w:p>
          <w:p w14:paraId="63BF3EBC" w14:textId="14F4EED8" w:rsidR="00704146" w:rsidRPr="00C26597" w:rsidRDefault="00704146" w:rsidP="00486A69">
            <w:pPr>
              <w:tabs>
                <w:tab w:val="left" w:pos="360"/>
              </w:tabs>
              <w:spacing w:after="0" w:line="240" w:lineRule="auto"/>
              <w:ind w:left="720" w:right="900" w:hanging="360"/>
            </w:pPr>
            <w:r w:rsidRPr="00C26597">
              <w:t>d.</w:t>
            </w:r>
            <w:r w:rsidR="005F207D" w:rsidRPr="00C26597">
              <w:t xml:space="preserve">  3.15</w:t>
            </w:r>
          </w:p>
          <w:p w14:paraId="3AD6992D" w14:textId="77777777" w:rsidR="0045431F" w:rsidRPr="00C26597" w:rsidRDefault="0045431F" w:rsidP="00486A69">
            <w:pPr>
              <w:tabs>
                <w:tab w:val="left" w:pos="360"/>
              </w:tabs>
              <w:spacing w:after="0" w:line="240" w:lineRule="auto"/>
              <w:ind w:left="720" w:right="900" w:hanging="360"/>
            </w:pPr>
          </w:p>
          <w:p w14:paraId="16EFA26A" w14:textId="3A82F441" w:rsidR="00704146" w:rsidRPr="00C26597" w:rsidRDefault="00C85FAB" w:rsidP="00486A69">
            <w:pPr>
              <w:tabs>
                <w:tab w:val="left" w:pos="360"/>
              </w:tabs>
              <w:spacing w:after="0" w:line="240" w:lineRule="auto"/>
              <w:ind w:left="720" w:right="900" w:hanging="360"/>
            </w:pPr>
            <w:r>
              <w:t>53</w:t>
            </w:r>
            <w:r w:rsidR="0045431F" w:rsidRPr="00C26597">
              <w:t xml:space="preserve">. </w:t>
            </w:r>
            <w:r w:rsidR="00BA77B3" w:rsidRPr="00C26597">
              <w:t>What can cause the bond price to fluctuate?</w:t>
            </w:r>
          </w:p>
          <w:p w14:paraId="3AA07DA7" w14:textId="6451B718" w:rsidR="00BA77B3" w:rsidRPr="00C26597" w:rsidRDefault="00BA77B3" w:rsidP="00486A69">
            <w:pPr>
              <w:tabs>
                <w:tab w:val="left" w:pos="360"/>
              </w:tabs>
              <w:spacing w:after="0" w:line="240" w:lineRule="auto"/>
              <w:ind w:left="720" w:right="900" w:hanging="360"/>
            </w:pPr>
            <w:r w:rsidRPr="00C26597">
              <w:t>a.  A change in the coupon rate</w:t>
            </w:r>
          </w:p>
          <w:p w14:paraId="695105A0" w14:textId="186211ED" w:rsidR="00BA77B3" w:rsidRPr="00C26597" w:rsidRDefault="00BA77B3" w:rsidP="00486A69">
            <w:pPr>
              <w:tabs>
                <w:tab w:val="left" w:pos="360"/>
              </w:tabs>
              <w:spacing w:after="0" w:line="240" w:lineRule="auto"/>
              <w:ind w:left="720" w:right="900" w:hanging="360"/>
            </w:pPr>
            <w:r w:rsidRPr="00C26597">
              <w:t>b. A change in the face value</w:t>
            </w:r>
          </w:p>
          <w:p w14:paraId="0556610E" w14:textId="27A8CAFD" w:rsidR="00BA77B3" w:rsidRPr="00C26597" w:rsidRDefault="00BA77B3" w:rsidP="00486A69">
            <w:pPr>
              <w:tabs>
                <w:tab w:val="left" w:pos="360"/>
              </w:tabs>
              <w:spacing w:after="0" w:line="240" w:lineRule="auto"/>
              <w:ind w:left="720" w:right="900" w:hanging="360"/>
            </w:pPr>
            <w:r w:rsidRPr="00C26597">
              <w:t>c. A change in the bond rating</w:t>
            </w:r>
          </w:p>
          <w:p w14:paraId="11801831" w14:textId="0A3A334E" w:rsidR="00BA77B3" w:rsidRPr="00C26597" w:rsidRDefault="00BA77B3" w:rsidP="00486A69">
            <w:pPr>
              <w:tabs>
                <w:tab w:val="left" w:pos="360"/>
              </w:tabs>
              <w:spacing w:after="0" w:line="240" w:lineRule="auto"/>
              <w:ind w:left="720" w:right="900" w:hanging="360"/>
            </w:pPr>
            <w:r w:rsidRPr="00C26597">
              <w:t>d. None of the above.</w:t>
            </w:r>
          </w:p>
          <w:p w14:paraId="02366BCB" w14:textId="77777777" w:rsidR="0045431F" w:rsidRPr="00C26597" w:rsidRDefault="0045431F" w:rsidP="00486A69">
            <w:pPr>
              <w:tabs>
                <w:tab w:val="left" w:pos="360"/>
              </w:tabs>
              <w:spacing w:after="0" w:line="240" w:lineRule="auto"/>
              <w:ind w:left="720" w:right="900" w:hanging="360"/>
            </w:pPr>
          </w:p>
          <w:p w14:paraId="1CDC5BDC" w14:textId="39B57CD5" w:rsidR="00B83429" w:rsidRPr="00C26597" w:rsidRDefault="00C85FAB" w:rsidP="00486A69">
            <w:pPr>
              <w:tabs>
                <w:tab w:val="left" w:pos="360"/>
              </w:tabs>
              <w:spacing w:after="0" w:line="240" w:lineRule="auto"/>
              <w:ind w:left="720" w:right="900" w:hanging="360"/>
            </w:pPr>
            <w:r>
              <w:t>54</w:t>
            </w:r>
            <w:r w:rsidR="0045431F" w:rsidRPr="00C26597">
              <w:t>. You want to sell a bond for over $1,000. Can you do that if the coupon rate is 6.5% and the bond yield is 6.8%?</w:t>
            </w:r>
          </w:p>
          <w:p w14:paraId="4CBCD72B" w14:textId="77777777" w:rsidR="0045431F" w:rsidRPr="00C26597" w:rsidRDefault="00704146" w:rsidP="00486A69">
            <w:pPr>
              <w:tabs>
                <w:tab w:val="left" w:pos="360"/>
              </w:tabs>
              <w:spacing w:after="0" w:line="240" w:lineRule="auto"/>
              <w:ind w:left="720" w:right="900" w:hanging="360"/>
            </w:pPr>
            <w:r w:rsidRPr="00C26597">
              <w:t>a.</w:t>
            </w:r>
            <w:r w:rsidR="005F207D" w:rsidRPr="00C26597">
              <w:t xml:space="preserve"> Yes</w:t>
            </w:r>
          </w:p>
          <w:p w14:paraId="03977B12" w14:textId="07AD62F9" w:rsidR="00704146" w:rsidRPr="00C26597" w:rsidRDefault="00704146" w:rsidP="00486A69">
            <w:pPr>
              <w:tabs>
                <w:tab w:val="left" w:pos="360"/>
              </w:tabs>
              <w:spacing w:after="0" w:line="240" w:lineRule="auto"/>
              <w:ind w:left="720" w:right="900" w:hanging="360"/>
            </w:pPr>
            <w:r w:rsidRPr="00C26597">
              <w:t>b.</w:t>
            </w:r>
            <w:r w:rsidR="005F207D" w:rsidRPr="00C26597">
              <w:t xml:space="preserve"> No</w:t>
            </w:r>
          </w:p>
          <w:p w14:paraId="65590AF9" w14:textId="77777777" w:rsidR="0045431F" w:rsidRPr="00C26597" w:rsidRDefault="0045431F" w:rsidP="00486A69">
            <w:pPr>
              <w:tabs>
                <w:tab w:val="left" w:pos="360"/>
              </w:tabs>
              <w:spacing w:after="0" w:line="240" w:lineRule="auto"/>
              <w:ind w:left="720" w:right="900" w:hanging="360"/>
            </w:pPr>
          </w:p>
          <w:p w14:paraId="5836EFEC" w14:textId="77777777" w:rsidR="0045431F" w:rsidRPr="00C26597" w:rsidRDefault="0045431F" w:rsidP="00486A69">
            <w:pPr>
              <w:tabs>
                <w:tab w:val="left" w:pos="360"/>
              </w:tabs>
              <w:spacing w:after="0" w:line="240" w:lineRule="auto"/>
              <w:ind w:left="720" w:right="900" w:hanging="360"/>
            </w:pPr>
          </w:p>
          <w:p w14:paraId="4967D86A" w14:textId="43F0C372" w:rsidR="00B83429" w:rsidRPr="00C26597" w:rsidRDefault="00C85FAB" w:rsidP="00486A69">
            <w:pPr>
              <w:tabs>
                <w:tab w:val="left" w:pos="360"/>
              </w:tabs>
              <w:spacing w:after="0" w:line="240" w:lineRule="auto"/>
              <w:ind w:left="720" w:right="900" w:hanging="360"/>
            </w:pPr>
            <w:r>
              <w:t>55</w:t>
            </w:r>
            <w:r w:rsidR="0045431F" w:rsidRPr="00C26597">
              <w:t>. A $1000 3% bond with a yield of 2.4% matures in 6 years. What is the price if the interest payments are made semiannually?</w:t>
            </w:r>
          </w:p>
          <w:p w14:paraId="2FE63BFE" w14:textId="1185B1C3" w:rsidR="00704146" w:rsidRPr="00C26597" w:rsidRDefault="00704146" w:rsidP="00486A69">
            <w:pPr>
              <w:tabs>
                <w:tab w:val="left" w:pos="360"/>
              </w:tabs>
              <w:spacing w:after="0" w:line="240" w:lineRule="auto"/>
              <w:ind w:left="720" w:right="900" w:hanging="360"/>
            </w:pPr>
            <w:r w:rsidRPr="00C26597">
              <w:t>a.</w:t>
            </w:r>
            <w:r w:rsidR="00FD4DBB" w:rsidRPr="00C26597">
              <w:t xml:space="preserve">  1,033.34</w:t>
            </w:r>
          </w:p>
          <w:p w14:paraId="2E983ED0" w14:textId="77777777" w:rsidR="00704146" w:rsidRPr="00C26597" w:rsidRDefault="00704146" w:rsidP="00486A69">
            <w:pPr>
              <w:tabs>
                <w:tab w:val="left" w:pos="360"/>
              </w:tabs>
              <w:spacing w:after="0" w:line="240" w:lineRule="auto"/>
              <w:ind w:left="720" w:right="900" w:hanging="360"/>
            </w:pPr>
            <w:r w:rsidRPr="00C26597">
              <w:t>b.</w:t>
            </w:r>
            <w:r w:rsidR="00FD4DBB" w:rsidRPr="00C26597">
              <w:t xml:space="preserve">     950.26</w:t>
            </w:r>
          </w:p>
          <w:p w14:paraId="21AE8C9A" w14:textId="77777777" w:rsidR="00704146" w:rsidRPr="00C26597" w:rsidRDefault="00704146" w:rsidP="00486A69">
            <w:pPr>
              <w:tabs>
                <w:tab w:val="left" w:pos="360"/>
              </w:tabs>
              <w:spacing w:after="0" w:line="240" w:lineRule="auto"/>
              <w:ind w:left="720" w:right="900" w:hanging="360"/>
            </w:pPr>
            <w:r w:rsidRPr="00C26597">
              <w:t>c.</w:t>
            </w:r>
            <w:r w:rsidR="00FD4DBB" w:rsidRPr="00C26597">
              <w:t xml:space="preserve">  1,056.20</w:t>
            </w:r>
          </w:p>
          <w:p w14:paraId="4054BE05" w14:textId="77777777" w:rsidR="00704146" w:rsidRPr="00C26597" w:rsidRDefault="00704146" w:rsidP="00486A69">
            <w:pPr>
              <w:tabs>
                <w:tab w:val="left" w:pos="360"/>
              </w:tabs>
              <w:spacing w:after="0" w:line="240" w:lineRule="auto"/>
              <w:ind w:left="720" w:right="900" w:hanging="360"/>
            </w:pPr>
            <w:r w:rsidRPr="00C26597">
              <w:t>d.</w:t>
            </w:r>
            <w:r w:rsidR="00FD4DBB" w:rsidRPr="00C26597">
              <w:t xml:space="preserve">     981.29</w:t>
            </w:r>
          </w:p>
          <w:p w14:paraId="0E0AAA00" w14:textId="77777777" w:rsidR="0045431F" w:rsidRPr="00C26597" w:rsidRDefault="0045431F" w:rsidP="00486A69">
            <w:pPr>
              <w:tabs>
                <w:tab w:val="left" w:pos="360"/>
              </w:tabs>
              <w:spacing w:after="0" w:line="240" w:lineRule="auto"/>
              <w:ind w:left="720" w:right="900" w:hanging="360"/>
            </w:pPr>
          </w:p>
          <w:p w14:paraId="34EACD2F" w14:textId="77777777" w:rsidR="0045431F" w:rsidRPr="00C26597" w:rsidRDefault="0045431F" w:rsidP="00486A69">
            <w:pPr>
              <w:tabs>
                <w:tab w:val="left" w:pos="360"/>
              </w:tabs>
              <w:spacing w:after="0" w:line="240" w:lineRule="auto"/>
              <w:ind w:left="720" w:right="900" w:hanging="360"/>
            </w:pPr>
          </w:p>
          <w:p w14:paraId="39FC1976" w14:textId="79D56FC7" w:rsidR="00B83429" w:rsidRPr="00C26597" w:rsidRDefault="00F526AA" w:rsidP="00486A69">
            <w:pPr>
              <w:tabs>
                <w:tab w:val="left" w:pos="360"/>
              </w:tabs>
              <w:spacing w:after="0" w:line="240" w:lineRule="auto"/>
              <w:ind w:left="720" w:right="900" w:hanging="360"/>
            </w:pPr>
            <w:r w:rsidRPr="00C26597">
              <w:t>5</w:t>
            </w:r>
            <w:r w:rsidR="00C85FAB">
              <w:t>6</w:t>
            </w:r>
            <w:r w:rsidR="0045431F" w:rsidRPr="00C26597">
              <w:t>. What is the price of a six-year $1,000 bond with a coupon rate of 7.4% and a YTM of 6.2%?</w:t>
            </w:r>
          </w:p>
          <w:p w14:paraId="17699E4F" w14:textId="77777777" w:rsidR="00704146" w:rsidRPr="00C26597" w:rsidRDefault="00704146" w:rsidP="00486A69">
            <w:pPr>
              <w:tabs>
                <w:tab w:val="left" w:pos="360"/>
              </w:tabs>
              <w:spacing w:after="0" w:line="240" w:lineRule="auto"/>
              <w:ind w:left="720" w:right="900" w:hanging="360"/>
            </w:pPr>
            <w:r w:rsidRPr="00C26597">
              <w:t xml:space="preserve">a. </w:t>
            </w:r>
            <w:r w:rsidR="00FD4DBB" w:rsidRPr="00C26597">
              <w:t xml:space="preserve">  1,425.70</w:t>
            </w:r>
          </w:p>
          <w:p w14:paraId="49EAF964" w14:textId="3A84619F" w:rsidR="00704146" w:rsidRPr="00C26597" w:rsidRDefault="00704146" w:rsidP="00486A69">
            <w:pPr>
              <w:tabs>
                <w:tab w:val="left" w:pos="360"/>
              </w:tabs>
              <w:spacing w:after="0" w:line="240" w:lineRule="auto"/>
              <w:ind w:left="720" w:right="900" w:hanging="360"/>
            </w:pPr>
            <w:r w:rsidRPr="00C26597">
              <w:t>b.</w:t>
            </w:r>
            <w:r w:rsidR="00FD4DBB" w:rsidRPr="00C26597">
              <w:t xml:space="preserve">  1,05</w:t>
            </w:r>
            <w:r w:rsidR="00836C59" w:rsidRPr="00C26597">
              <w:t>8</w:t>
            </w:r>
            <w:r w:rsidR="00FD4DBB" w:rsidRPr="00C26597">
              <w:t>.</w:t>
            </w:r>
            <w:r w:rsidR="00836C59" w:rsidRPr="00C26597">
              <w:t>64</w:t>
            </w:r>
          </w:p>
          <w:p w14:paraId="566E501D" w14:textId="77777777" w:rsidR="00704146" w:rsidRPr="00C26597" w:rsidRDefault="00704146" w:rsidP="00486A69">
            <w:pPr>
              <w:tabs>
                <w:tab w:val="left" w:pos="360"/>
              </w:tabs>
              <w:spacing w:after="0" w:line="240" w:lineRule="auto"/>
              <w:ind w:left="720" w:right="900" w:hanging="360"/>
            </w:pPr>
            <w:r w:rsidRPr="00C26597">
              <w:t>c.</w:t>
            </w:r>
            <w:r w:rsidR="00FD4DBB" w:rsidRPr="00C26597">
              <w:t xml:space="preserve">   1,003.20</w:t>
            </w:r>
          </w:p>
          <w:p w14:paraId="610439C1" w14:textId="77777777" w:rsidR="00704146" w:rsidRPr="00C26597" w:rsidRDefault="00704146" w:rsidP="00486A69">
            <w:pPr>
              <w:tabs>
                <w:tab w:val="left" w:pos="360"/>
              </w:tabs>
              <w:spacing w:after="0" w:line="240" w:lineRule="auto"/>
              <w:ind w:left="720" w:right="900" w:hanging="360"/>
            </w:pPr>
            <w:r w:rsidRPr="00C26597">
              <w:t>d.</w:t>
            </w:r>
            <w:r w:rsidR="00FD4DBB" w:rsidRPr="00C26597">
              <w:t xml:space="preserve">  1,023.48</w:t>
            </w:r>
          </w:p>
          <w:p w14:paraId="50AEFC1C" w14:textId="77777777" w:rsidR="00DF38BF" w:rsidRPr="00C26597" w:rsidRDefault="00DF38BF" w:rsidP="00486A69">
            <w:pPr>
              <w:tabs>
                <w:tab w:val="left" w:pos="360"/>
              </w:tabs>
              <w:spacing w:after="0" w:line="240" w:lineRule="auto"/>
              <w:ind w:left="720" w:right="900" w:hanging="360"/>
              <w:rPr>
                <w:rFonts w:eastAsia="Times New Roman" w:cs="Arial"/>
              </w:rPr>
            </w:pPr>
          </w:p>
          <w:p w14:paraId="22FCEE0A" w14:textId="5DA41606" w:rsidR="00BA77B3" w:rsidRPr="00C26597" w:rsidRDefault="00F526AA" w:rsidP="00486A69">
            <w:pPr>
              <w:tabs>
                <w:tab w:val="left" w:pos="360"/>
              </w:tabs>
              <w:spacing w:after="0" w:line="240" w:lineRule="auto"/>
              <w:ind w:left="720" w:right="900" w:hanging="360"/>
              <w:rPr>
                <w:rFonts w:cs="Arial"/>
              </w:rPr>
            </w:pPr>
            <w:r w:rsidRPr="00C26597">
              <w:rPr>
                <w:rFonts w:cs="Arial"/>
              </w:rPr>
              <w:t>5</w:t>
            </w:r>
            <w:r w:rsidR="00C85FAB">
              <w:rPr>
                <w:rFonts w:cs="Arial"/>
              </w:rPr>
              <w:t>7</w:t>
            </w:r>
            <w:r w:rsidRPr="00C26597">
              <w:rPr>
                <w:rFonts w:cs="Arial"/>
              </w:rPr>
              <w:t>.</w:t>
            </w:r>
            <w:r w:rsidR="00BA77B3" w:rsidRPr="00C26597">
              <w:rPr>
                <w:rFonts w:cs="Arial"/>
              </w:rPr>
              <w:t xml:space="preserve"> What does a company use as security for a bond?</w:t>
            </w:r>
            <w:r w:rsidR="00BA77B3" w:rsidRPr="00C26597">
              <w:rPr>
                <w:rFonts w:cs="Arial"/>
              </w:rPr>
              <w:br/>
              <w:t>a. Fixed assets</w:t>
            </w:r>
          </w:p>
          <w:p w14:paraId="7F00738E" w14:textId="14031448" w:rsidR="00BA77B3" w:rsidRPr="00C26597" w:rsidRDefault="00BA77B3" w:rsidP="00486A69">
            <w:pPr>
              <w:tabs>
                <w:tab w:val="left" w:pos="360"/>
              </w:tabs>
              <w:spacing w:after="0" w:line="240" w:lineRule="auto"/>
              <w:ind w:left="720" w:right="900" w:hanging="360"/>
              <w:rPr>
                <w:rFonts w:cs="Arial"/>
              </w:rPr>
            </w:pPr>
            <w:r w:rsidRPr="00C26597">
              <w:rPr>
                <w:rFonts w:cs="Arial"/>
              </w:rPr>
              <w:t>b. Future earnings</w:t>
            </w:r>
          </w:p>
          <w:p w14:paraId="552DD736" w14:textId="7E8F2AD0" w:rsidR="00BA77B3" w:rsidRPr="00C26597" w:rsidRDefault="00BA77B3" w:rsidP="00486A69">
            <w:pPr>
              <w:tabs>
                <w:tab w:val="left" w:pos="360"/>
              </w:tabs>
              <w:spacing w:after="0" w:line="240" w:lineRule="auto"/>
              <w:ind w:left="720" w:right="900" w:hanging="360"/>
              <w:rPr>
                <w:rFonts w:cs="Arial"/>
              </w:rPr>
            </w:pPr>
            <w:r w:rsidRPr="00C26597">
              <w:rPr>
                <w:rFonts w:cs="Arial"/>
              </w:rPr>
              <w:t>c.  Credit worthiness</w:t>
            </w:r>
          </w:p>
          <w:p w14:paraId="556A71CF" w14:textId="310D97F3" w:rsidR="00BA77B3" w:rsidRPr="00C26597" w:rsidRDefault="00BA77B3" w:rsidP="00486A69">
            <w:pPr>
              <w:tabs>
                <w:tab w:val="left" w:pos="360"/>
              </w:tabs>
              <w:spacing w:after="0" w:line="240" w:lineRule="auto"/>
              <w:ind w:left="720" w:right="900" w:hanging="360"/>
              <w:rPr>
                <w:rFonts w:cs="Arial"/>
              </w:rPr>
            </w:pPr>
            <w:r w:rsidRPr="00C26597">
              <w:rPr>
                <w:rFonts w:cs="Arial"/>
              </w:rPr>
              <w:t>d. Common stock</w:t>
            </w:r>
          </w:p>
          <w:p w14:paraId="6FD04229" w14:textId="77777777" w:rsidR="00DF38BF" w:rsidRPr="00C26597" w:rsidRDefault="00DF38BF" w:rsidP="00486A69">
            <w:pPr>
              <w:pStyle w:val="ListParagraph"/>
              <w:tabs>
                <w:tab w:val="left" w:pos="360"/>
              </w:tabs>
              <w:spacing w:after="0" w:line="240" w:lineRule="auto"/>
              <w:ind w:right="900" w:hanging="360"/>
              <w:rPr>
                <w:rFonts w:cs="Arial"/>
              </w:rPr>
            </w:pPr>
          </w:p>
          <w:p w14:paraId="23871E33" w14:textId="0E54AF58" w:rsidR="004239CA" w:rsidRPr="00C26597" w:rsidRDefault="00F526AA" w:rsidP="00486A69">
            <w:pPr>
              <w:tabs>
                <w:tab w:val="left" w:pos="360"/>
              </w:tabs>
              <w:spacing w:after="0" w:line="240" w:lineRule="auto"/>
              <w:ind w:left="720" w:right="900" w:hanging="360"/>
              <w:rPr>
                <w:rFonts w:cs="Arial"/>
              </w:rPr>
            </w:pPr>
            <w:r w:rsidRPr="00C26597">
              <w:rPr>
                <w:rFonts w:cs="Arial"/>
              </w:rPr>
              <w:t>5</w:t>
            </w:r>
            <w:r w:rsidR="00C85FAB">
              <w:rPr>
                <w:rFonts w:cs="Arial"/>
              </w:rPr>
              <w:t>8</w:t>
            </w:r>
            <w:r w:rsidRPr="00C26597">
              <w:rPr>
                <w:rFonts w:cs="Arial"/>
              </w:rPr>
              <w:t xml:space="preserve">. </w:t>
            </w:r>
            <w:r w:rsidR="004239CA" w:rsidRPr="00C26597">
              <w:rPr>
                <w:rFonts w:cs="Arial"/>
              </w:rPr>
              <w:t>A bond issued with a face value of $1,000 pays a 3% coupon rate and matures in seven years. If an investor wants a yield of 4%, what is the investor willing to pay for the bond?</w:t>
            </w:r>
          </w:p>
          <w:p w14:paraId="119E5562" w14:textId="03A1D241" w:rsidR="00B83429" w:rsidRPr="00C26597" w:rsidRDefault="00B83429" w:rsidP="00486A69">
            <w:pPr>
              <w:tabs>
                <w:tab w:val="left" w:pos="360"/>
              </w:tabs>
              <w:spacing w:after="0"/>
              <w:ind w:left="720" w:right="900" w:hanging="360"/>
              <w:rPr>
                <w:rFonts w:cs="Arial"/>
              </w:rPr>
            </w:pPr>
          </w:p>
          <w:p w14:paraId="023E55B1"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a.</w:t>
            </w:r>
            <w:r w:rsidR="00BF6905" w:rsidRPr="00C26597">
              <w:rPr>
                <w:rFonts w:cs="Arial"/>
              </w:rPr>
              <w:t xml:space="preserve">   </w:t>
            </w:r>
            <w:r w:rsidRPr="00C26597">
              <w:rPr>
                <w:rFonts w:cs="Arial"/>
              </w:rPr>
              <w:t xml:space="preserve"> </w:t>
            </w:r>
            <w:r w:rsidR="004239CA" w:rsidRPr="00C26597">
              <w:rPr>
                <w:rFonts w:cs="Arial"/>
              </w:rPr>
              <w:t>939.46</w:t>
            </w:r>
          </w:p>
          <w:p w14:paraId="2C6A068C"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1</w:t>
            </w:r>
            <w:r w:rsidR="00BF6905" w:rsidRPr="00C26597">
              <w:rPr>
                <w:rFonts w:cs="Arial"/>
              </w:rPr>
              <w:t>,</w:t>
            </w:r>
            <w:r w:rsidR="004239CA" w:rsidRPr="00C26597">
              <w:rPr>
                <w:rFonts w:cs="Arial"/>
              </w:rPr>
              <w:t>067.04</w:t>
            </w:r>
          </w:p>
          <w:p w14:paraId="7A89F8E2"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1</w:t>
            </w:r>
            <w:r w:rsidR="00BF6905" w:rsidRPr="00C26597">
              <w:rPr>
                <w:rFonts w:cs="Arial"/>
              </w:rPr>
              <w:t>,</w:t>
            </w:r>
            <w:r w:rsidR="004239CA" w:rsidRPr="00C26597">
              <w:rPr>
                <w:rFonts w:cs="Arial"/>
              </w:rPr>
              <w:t>033.32</w:t>
            </w:r>
          </w:p>
          <w:p w14:paraId="1A1DE6A6" w14:textId="720BB1A5"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BF6905" w:rsidRPr="00C26597">
              <w:rPr>
                <w:rFonts w:cs="Arial"/>
              </w:rPr>
              <w:t xml:space="preserve">   </w:t>
            </w:r>
            <w:r w:rsidR="004239CA" w:rsidRPr="00C26597">
              <w:rPr>
                <w:rFonts w:cs="Arial"/>
              </w:rPr>
              <w:t>939.98</w:t>
            </w:r>
          </w:p>
          <w:p w14:paraId="08261B31" w14:textId="77777777" w:rsidR="00DF38BF" w:rsidRPr="00C26597" w:rsidRDefault="00DF38BF" w:rsidP="00486A69">
            <w:pPr>
              <w:pStyle w:val="ListParagraph"/>
              <w:tabs>
                <w:tab w:val="left" w:pos="360"/>
              </w:tabs>
              <w:spacing w:after="0" w:line="240" w:lineRule="auto"/>
              <w:ind w:right="900" w:hanging="360"/>
              <w:rPr>
                <w:rFonts w:cs="Arial"/>
              </w:rPr>
            </w:pPr>
          </w:p>
          <w:p w14:paraId="38EDD2B6" w14:textId="232F7658" w:rsidR="004239CA" w:rsidRPr="00C26597" w:rsidRDefault="008F6425" w:rsidP="00486A69">
            <w:pPr>
              <w:tabs>
                <w:tab w:val="left" w:pos="360"/>
              </w:tabs>
              <w:spacing w:after="0" w:line="240" w:lineRule="auto"/>
              <w:ind w:left="720" w:right="900" w:hanging="360"/>
              <w:rPr>
                <w:rFonts w:cs="Arial"/>
              </w:rPr>
            </w:pPr>
            <w:r w:rsidRPr="00C26597">
              <w:rPr>
                <w:rFonts w:cs="Arial"/>
              </w:rPr>
              <w:t>5</w:t>
            </w:r>
            <w:r w:rsidR="00C85FAB">
              <w:rPr>
                <w:rFonts w:cs="Arial"/>
              </w:rPr>
              <w:t>9</w:t>
            </w:r>
            <w:r w:rsidR="00F526AA" w:rsidRPr="00C26597">
              <w:rPr>
                <w:rFonts w:cs="Arial"/>
              </w:rPr>
              <w:t xml:space="preserve">. </w:t>
            </w:r>
            <w:r w:rsidR="004239CA" w:rsidRPr="00C26597">
              <w:rPr>
                <w:rFonts w:cs="Arial"/>
              </w:rPr>
              <w:t>An investor wants to know what the yield to maturity is for a $1,000 bond with a 5.5% coupon rate that matures in 5 years if the current market price is $955?</w:t>
            </w:r>
          </w:p>
          <w:p w14:paraId="5EEC92A9" w14:textId="45AB0353" w:rsidR="00B83429" w:rsidRPr="00C26597" w:rsidRDefault="00F20995" w:rsidP="00486A69">
            <w:pPr>
              <w:pStyle w:val="ListParagraph"/>
              <w:tabs>
                <w:tab w:val="left" w:pos="360"/>
              </w:tabs>
              <w:spacing w:after="0" w:line="240" w:lineRule="auto"/>
              <w:ind w:right="900" w:hanging="360"/>
              <w:rPr>
                <w:rFonts w:cs="Arial"/>
              </w:rPr>
            </w:pPr>
            <w:r w:rsidRPr="00C26597">
              <w:rPr>
                <w:rFonts w:cs="Arial"/>
              </w:rPr>
              <w:lastRenderedPageBreak/>
              <w:t xml:space="preserve">a. </w:t>
            </w:r>
            <w:r w:rsidR="004239CA" w:rsidRPr="00C26597">
              <w:rPr>
                <w:rFonts w:cs="Arial"/>
              </w:rPr>
              <w:t>7.23</w:t>
            </w:r>
          </w:p>
          <w:p w14:paraId="34C35282"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6.59</w:t>
            </w:r>
          </w:p>
          <w:p w14:paraId="44411B65"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6.33</w:t>
            </w:r>
          </w:p>
          <w:p w14:paraId="10C4C730"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6.62</w:t>
            </w:r>
          </w:p>
          <w:p w14:paraId="3AC574D5" w14:textId="3082B81E" w:rsidR="00D83C46" w:rsidRPr="00C26597" w:rsidRDefault="00D83C46" w:rsidP="00486A69">
            <w:pPr>
              <w:pStyle w:val="ListParagraph"/>
              <w:tabs>
                <w:tab w:val="left" w:pos="360"/>
              </w:tabs>
              <w:spacing w:after="0" w:line="240" w:lineRule="auto"/>
              <w:ind w:right="900" w:hanging="360"/>
              <w:rPr>
                <w:rFonts w:cs="Arial"/>
              </w:rPr>
            </w:pPr>
          </w:p>
          <w:p w14:paraId="441FE253" w14:textId="77777777" w:rsidR="00453B72" w:rsidRPr="00C26597" w:rsidRDefault="00F428DB"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r w:rsidRPr="00C26597">
              <w:rPr>
                <w:rFonts w:asciiTheme="minorHAnsi" w:eastAsia="Times New Roman" w:hAnsiTheme="minorHAnsi" w:cs="Arial"/>
                <w:b/>
                <w:i/>
                <w:sz w:val="22"/>
                <w:szCs w:val="22"/>
              </w:rPr>
              <w:t>Debt Valuation – APR vs. APY</w:t>
            </w:r>
          </w:p>
          <w:p w14:paraId="163A66EB" w14:textId="77777777" w:rsidR="00D83C46" w:rsidRPr="00C26597" w:rsidRDefault="00D83C46"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i/>
                <w:sz w:val="22"/>
                <w:szCs w:val="22"/>
              </w:rPr>
            </w:pPr>
          </w:p>
          <w:p w14:paraId="598AF3E6" w14:textId="5DDBDF9E" w:rsidR="00453B72" w:rsidRPr="00C26597" w:rsidRDefault="00C85FAB"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Pr>
                <w:rFonts w:asciiTheme="minorHAnsi" w:eastAsia="Times New Roman" w:hAnsiTheme="minorHAnsi" w:cs="Arial"/>
                <w:sz w:val="22"/>
                <w:szCs w:val="22"/>
              </w:rPr>
              <w:t>60</w:t>
            </w:r>
            <w:r w:rsidR="00453B72" w:rsidRPr="00C26597">
              <w:rPr>
                <w:rFonts w:asciiTheme="minorHAnsi" w:eastAsia="Times New Roman" w:hAnsiTheme="minorHAnsi" w:cs="Arial"/>
                <w:sz w:val="22"/>
                <w:szCs w:val="22"/>
              </w:rPr>
              <w:t>.  Which of the following gives the largest effective rate (APY)</w:t>
            </w:r>
          </w:p>
          <w:p w14:paraId="42BBB70A"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18.6% compounded monthly</w:t>
            </w:r>
          </w:p>
          <w:p w14:paraId="3669D778" w14:textId="4CAB4EB5"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18.6% compounded daily</w:t>
            </w:r>
          </w:p>
          <w:p w14:paraId="157BF275"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18.6% compounded weekly</w:t>
            </w:r>
          </w:p>
          <w:p w14:paraId="4F114081"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18.6% compounded yearly</w:t>
            </w:r>
          </w:p>
          <w:p w14:paraId="63E47212"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p>
          <w:p w14:paraId="6896F948" w14:textId="4CBDB465" w:rsidR="00D83C46" w:rsidRPr="00C26597" w:rsidRDefault="008F6425"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6</w:t>
            </w:r>
            <w:r w:rsidR="00C85FAB">
              <w:rPr>
                <w:rFonts w:asciiTheme="minorHAnsi" w:eastAsia="Times New Roman" w:hAnsiTheme="minorHAnsi" w:cs="Arial"/>
                <w:sz w:val="22"/>
                <w:szCs w:val="22"/>
              </w:rPr>
              <w:t>1</w:t>
            </w:r>
            <w:r w:rsidR="00453B72" w:rsidRPr="00C26597">
              <w:rPr>
                <w:rFonts w:asciiTheme="minorHAnsi" w:eastAsia="Times New Roman" w:hAnsiTheme="minorHAnsi" w:cs="Arial"/>
                <w:sz w:val="22"/>
                <w:szCs w:val="22"/>
              </w:rPr>
              <w:t>.  Suppose that an investment will pay 24% APR for a year and the interest will be compounded monthly.  What is the expected APY for the investment?</w:t>
            </w:r>
          </w:p>
          <w:p w14:paraId="02E61E3F"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a. 24.50%</w:t>
            </w:r>
          </w:p>
          <w:p w14:paraId="5122F741" w14:textId="47644CFB"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b. 26.82%</w:t>
            </w:r>
          </w:p>
          <w:p w14:paraId="45746470"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c. 25.41%</w:t>
            </w:r>
          </w:p>
          <w:p w14:paraId="1D3DF5C8" w14:textId="77777777" w:rsidR="00453B72" w:rsidRPr="00C26597" w:rsidRDefault="00453B72"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sz w:val="22"/>
                <w:szCs w:val="22"/>
              </w:rPr>
            </w:pPr>
            <w:r w:rsidRPr="00C26597">
              <w:rPr>
                <w:rFonts w:asciiTheme="minorHAnsi" w:eastAsia="Times New Roman" w:hAnsiTheme="minorHAnsi" w:cs="Arial"/>
                <w:sz w:val="22"/>
                <w:szCs w:val="22"/>
              </w:rPr>
              <w:t>d. 28.00%</w:t>
            </w:r>
          </w:p>
          <w:p w14:paraId="6D0AAC01" w14:textId="77777777" w:rsidR="00453B72" w:rsidRPr="00C26597" w:rsidRDefault="00453B72" w:rsidP="00486A69">
            <w:pPr>
              <w:tabs>
                <w:tab w:val="left" w:pos="360"/>
              </w:tabs>
              <w:spacing w:after="0" w:line="240" w:lineRule="auto"/>
              <w:ind w:left="720" w:right="900" w:hanging="360"/>
              <w:rPr>
                <w:rFonts w:cs="Arial"/>
              </w:rPr>
            </w:pPr>
          </w:p>
          <w:p w14:paraId="4D75A4F6" w14:textId="77777777" w:rsidR="00F428DB" w:rsidRPr="00C26597" w:rsidRDefault="00F428DB" w:rsidP="00486A69">
            <w:pPr>
              <w:tabs>
                <w:tab w:val="left" w:pos="360"/>
              </w:tabs>
              <w:spacing w:after="0" w:line="240" w:lineRule="auto"/>
              <w:ind w:left="720" w:right="900" w:hanging="360"/>
              <w:rPr>
                <w:rFonts w:cs="Arial"/>
                <w:b/>
                <w:i/>
              </w:rPr>
            </w:pPr>
            <w:r w:rsidRPr="00C26597">
              <w:rPr>
                <w:rFonts w:cs="Arial"/>
                <w:b/>
                <w:i/>
              </w:rPr>
              <w:t xml:space="preserve">Equity Valuation – Single </w:t>
            </w:r>
            <w:r w:rsidR="00E87967" w:rsidRPr="00C26597">
              <w:rPr>
                <w:rFonts w:cs="Arial"/>
                <w:b/>
                <w:i/>
              </w:rPr>
              <w:t>Holding Period</w:t>
            </w:r>
          </w:p>
          <w:p w14:paraId="35466249" w14:textId="77777777" w:rsidR="00D83C46" w:rsidRPr="00C26597" w:rsidRDefault="00D83C46" w:rsidP="00486A69">
            <w:pPr>
              <w:tabs>
                <w:tab w:val="left" w:pos="360"/>
              </w:tabs>
              <w:spacing w:after="0" w:line="240" w:lineRule="auto"/>
              <w:ind w:left="720" w:right="900" w:hanging="360"/>
              <w:rPr>
                <w:rFonts w:cs="Arial"/>
                <w:b/>
                <w:i/>
              </w:rPr>
            </w:pPr>
          </w:p>
          <w:p w14:paraId="68355A17" w14:textId="39BA6E5A" w:rsidR="00453B72" w:rsidRPr="00C26597" w:rsidRDefault="008F6425" w:rsidP="00486A69">
            <w:pPr>
              <w:tabs>
                <w:tab w:val="left" w:pos="360"/>
              </w:tabs>
              <w:spacing w:after="0" w:line="240" w:lineRule="auto"/>
              <w:ind w:left="720" w:right="900" w:hanging="360"/>
            </w:pPr>
            <w:r w:rsidRPr="00C26597">
              <w:t>6</w:t>
            </w:r>
            <w:r w:rsidR="00C85FAB">
              <w:t>2</w:t>
            </w:r>
            <w:r w:rsidR="00453B72" w:rsidRPr="00C26597">
              <w:t xml:space="preserve">. A stock sells for 87.00 one year from now giving a total return of 8%. What is the dividend if the stock was originally purchased for </w:t>
            </w:r>
            <w:proofErr w:type="gramStart"/>
            <w:r w:rsidR="00453B72" w:rsidRPr="00C26597">
              <w:t>82.00.</w:t>
            </w:r>
            <w:proofErr w:type="gramEnd"/>
            <w:r w:rsidR="00453B72" w:rsidRPr="00C26597">
              <w:t xml:space="preserve"> </w:t>
            </w:r>
          </w:p>
          <w:p w14:paraId="3BCD9A17" w14:textId="77777777" w:rsidR="00453B72" w:rsidRPr="00C26597" w:rsidRDefault="00453B72" w:rsidP="00486A69">
            <w:pPr>
              <w:tabs>
                <w:tab w:val="left" w:pos="360"/>
              </w:tabs>
              <w:spacing w:after="0" w:line="240" w:lineRule="auto"/>
              <w:ind w:left="720" w:right="900" w:hanging="360"/>
            </w:pPr>
            <w:r w:rsidRPr="00C26597">
              <w:t>a.  5.00</w:t>
            </w:r>
          </w:p>
          <w:p w14:paraId="599D259E" w14:textId="77777777" w:rsidR="00453B72" w:rsidRPr="00C26597" w:rsidRDefault="00453B72" w:rsidP="00486A69">
            <w:pPr>
              <w:tabs>
                <w:tab w:val="left" w:pos="360"/>
              </w:tabs>
              <w:spacing w:after="0" w:line="240" w:lineRule="auto"/>
              <w:ind w:left="720" w:right="900" w:hanging="360"/>
            </w:pPr>
            <w:r w:rsidRPr="00C26597">
              <w:t>b.  3.12</w:t>
            </w:r>
          </w:p>
          <w:p w14:paraId="7CB90040" w14:textId="77777777" w:rsidR="00453B72" w:rsidRPr="00C26597" w:rsidRDefault="00453B72" w:rsidP="00486A69">
            <w:pPr>
              <w:tabs>
                <w:tab w:val="left" w:pos="360"/>
              </w:tabs>
              <w:spacing w:after="0" w:line="240" w:lineRule="auto"/>
              <w:ind w:left="720" w:right="900" w:hanging="360"/>
            </w:pPr>
            <w:r w:rsidRPr="00C26597">
              <w:t>c.  8.06</w:t>
            </w:r>
          </w:p>
          <w:p w14:paraId="604B9FFE" w14:textId="6DEA1F15" w:rsidR="00453B72" w:rsidRPr="00C26597" w:rsidRDefault="00453B72" w:rsidP="00486A69">
            <w:pPr>
              <w:tabs>
                <w:tab w:val="left" w:pos="360"/>
              </w:tabs>
              <w:spacing w:after="0" w:line="240" w:lineRule="auto"/>
              <w:ind w:left="720" w:right="900" w:hanging="360"/>
            </w:pPr>
            <w:r w:rsidRPr="00C26597">
              <w:t>d.   1.56</w:t>
            </w:r>
          </w:p>
          <w:p w14:paraId="5045C025" w14:textId="77777777" w:rsidR="00453B72" w:rsidRPr="00C26597" w:rsidRDefault="00453B72" w:rsidP="00486A69">
            <w:pPr>
              <w:tabs>
                <w:tab w:val="left" w:pos="360"/>
              </w:tabs>
              <w:spacing w:after="0" w:line="240" w:lineRule="auto"/>
              <w:ind w:left="720" w:right="900" w:hanging="360"/>
            </w:pPr>
          </w:p>
          <w:p w14:paraId="70D7F1DF" w14:textId="621057D7" w:rsidR="00D83C46" w:rsidRPr="00C26597" w:rsidRDefault="008F6425" w:rsidP="00486A69">
            <w:pPr>
              <w:tabs>
                <w:tab w:val="left" w:pos="360"/>
              </w:tabs>
              <w:spacing w:after="0" w:line="240" w:lineRule="auto"/>
              <w:ind w:left="720" w:right="900" w:hanging="360"/>
            </w:pPr>
            <w:r w:rsidRPr="00C26597">
              <w:t>6</w:t>
            </w:r>
            <w:r w:rsidR="00C85FAB">
              <w:t>3</w:t>
            </w:r>
            <w:r w:rsidR="00453B72" w:rsidRPr="00C26597">
              <w:t>. What does a stock have to sell for one year in the future, if it currently sells for $75, has a planned dividend of $1.87 a share and an expected return of 14%?</w:t>
            </w:r>
          </w:p>
          <w:p w14:paraId="2766D8AC" w14:textId="77777777" w:rsidR="00453B72" w:rsidRPr="00C26597" w:rsidRDefault="00453B72" w:rsidP="00486A69">
            <w:pPr>
              <w:tabs>
                <w:tab w:val="left" w:pos="360"/>
              </w:tabs>
              <w:spacing w:after="0" w:line="240" w:lineRule="auto"/>
              <w:ind w:left="720" w:right="900" w:hanging="360"/>
            </w:pPr>
            <w:r w:rsidRPr="00C26597">
              <w:t>a.  71.00</w:t>
            </w:r>
          </w:p>
          <w:p w14:paraId="2F92FE40" w14:textId="77777777" w:rsidR="00453B72" w:rsidRPr="00C26597" w:rsidRDefault="00453B72" w:rsidP="00486A69">
            <w:pPr>
              <w:tabs>
                <w:tab w:val="left" w:pos="360"/>
              </w:tabs>
              <w:spacing w:after="0" w:line="240" w:lineRule="auto"/>
              <w:ind w:left="720" w:right="900" w:hanging="360"/>
            </w:pPr>
            <w:r w:rsidRPr="00C26597">
              <w:t>b.  76.87</w:t>
            </w:r>
          </w:p>
          <w:p w14:paraId="3530A6D5" w14:textId="1C6B830F" w:rsidR="00453B72" w:rsidRPr="00C26597" w:rsidRDefault="00453B72" w:rsidP="00486A69">
            <w:pPr>
              <w:tabs>
                <w:tab w:val="left" w:pos="360"/>
              </w:tabs>
              <w:spacing w:after="0" w:line="240" w:lineRule="auto"/>
              <w:ind w:left="720" w:right="900" w:hanging="360"/>
            </w:pPr>
            <w:r w:rsidRPr="00C26597">
              <w:t>c.  83.63</w:t>
            </w:r>
          </w:p>
          <w:p w14:paraId="267CFB18" w14:textId="77777777" w:rsidR="00453B72" w:rsidRPr="00C26597" w:rsidRDefault="00453B72" w:rsidP="00486A69">
            <w:pPr>
              <w:tabs>
                <w:tab w:val="left" w:pos="360"/>
              </w:tabs>
              <w:spacing w:after="0" w:line="240" w:lineRule="auto"/>
              <w:ind w:left="720" w:right="900" w:hanging="360"/>
            </w:pPr>
            <w:r w:rsidRPr="00C26597">
              <w:t>d.  85.42</w:t>
            </w:r>
          </w:p>
          <w:p w14:paraId="23B986A9" w14:textId="77777777" w:rsidR="00453B72" w:rsidRPr="00C26597" w:rsidRDefault="00453B72" w:rsidP="00486A69">
            <w:pPr>
              <w:tabs>
                <w:tab w:val="left" w:pos="360"/>
              </w:tabs>
              <w:spacing w:after="0" w:line="240" w:lineRule="auto"/>
              <w:ind w:left="720" w:right="900" w:hanging="360"/>
            </w:pPr>
          </w:p>
          <w:p w14:paraId="1F6FCB0D" w14:textId="26616C58" w:rsidR="00453B72" w:rsidRPr="00C26597" w:rsidRDefault="008F6425" w:rsidP="00486A69">
            <w:pPr>
              <w:tabs>
                <w:tab w:val="left" w:pos="360"/>
              </w:tabs>
              <w:spacing w:after="0" w:line="240" w:lineRule="auto"/>
              <w:ind w:left="720" w:right="900" w:hanging="360"/>
            </w:pPr>
            <w:r w:rsidRPr="00C26597">
              <w:t>6</w:t>
            </w:r>
            <w:r w:rsidR="00C85FAB">
              <w:t>4</w:t>
            </w:r>
            <w:r w:rsidR="00453B72" w:rsidRPr="00C26597">
              <w:t>. What would a dividend have to be if the investor buys a stock for $110, expects to sell the stock in a year for $120 and expects an annual return of 13%?</w:t>
            </w:r>
          </w:p>
          <w:p w14:paraId="4BDDA299" w14:textId="638F9B3B" w:rsidR="00453B72" w:rsidRPr="00C26597" w:rsidRDefault="00453B72" w:rsidP="00486A69">
            <w:pPr>
              <w:tabs>
                <w:tab w:val="left" w:pos="360"/>
              </w:tabs>
              <w:spacing w:after="0" w:line="240" w:lineRule="auto"/>
              <w:ind w:left="720" w:right="900" w:hanging="360"/>
            </w:pPr>
            <w:r w:rsidRPr="00C26597">
              <w:t>a.   4.30</w:t>
            </w:r>
          </w:p>
          <w:p w14:paraId="10B3B7FA" w14:textId="77777777" w:rsidR="00453B72" w:rsidRPr="00C26597" w:rsidRDefault="00453B72" w:rsidP="00486A69">
            <w:pPr>
              <w:tabs>
                <w:tab w:val="left" w:pos="360"/>
              </w:tabs>
              <w:spacing w:after="0" w:line="240" w:lineRule="auto"/>
              <w:ind w:left="720" w:right="900" w:hanging="360"/>
            </w:pPr>
            <w:r w:rsidRPr="00C26597">
              <w:t>b. 10.00</w:t>
            </w:r>
          </w:p>
          <w:p w14:paraId="59A5B6FA" w14:textId="77777777" w:rsidR="00453B72" w:rsidRPr="00C26597" w:rsidRDefault="00453B72" w:rsidP="00486A69">
            <w:pPr>
              <w:tabs>
                <w:tab w:val="left" w:pos="360"/>
              </w:tabs>
              <w:spacing w:after="0" w:line="240" w:lineRule="auto"/>
              <w:ind w:left="720" w:right="900" w:hanging="360"/>
            </w:pPr>
            <w:r w:rsidRPr="00C26597">
              <w:t>c.   3.40</w:t>
            </w:r>
          </w:p>
          <w:p w14:paraId="456987C3" w14:textId="77777777" w:rsidR="00453B72" w:rsidRPr="00C26597" w:rsidRDefault="00453B72" w:rsidP="00486A69">
            <w:pPr>
              <w:tabs>
                <w:tab w:val="left" w:pos="360"/>
              </w:tabs>
              <w:spacing w:after="0" w:line="240" w:lineRule="auto"/>
              <w:ind w:left="720" w:right="900" w:hanging="360"/>
            </w:pPr>
            <w:r w:rsidRPr="00C26597">
              <w:t>d.  3.30</w:t>
            </w:r>
          </w:p>
          <w:p w14:paraId="7C8A0FBD" w14:textId="77777777" w:rsidR="00453B72" w:rsidRPr="00C26597" w:rsidRDefault="00453B72" w:rsidP="00486A69">
            <w:pPr>
              <w:tabs>
                <w:tab w:val="left" w:pos="360"/>
              </w:tabs>
              <w:spacing w:after="0" w:line="240" w:lineRule="auto"/>
              <w:ind w:left="720" w:right="900" w:hanging="360"/>
            </w:pPr>
          </w:p>
          <w:p w14:paraId="578AC5F0" w14:textId="6EBBE6B9" w:rsidR="00453B72" w:rsidRPr="00C26597" w:rsidRDefault="008F6425" w:rsidP="00486A69">
            <w:pPr>
              <w:tabs>
                <w:tab w:val="left" w:pos="360"/>
              </w:tabs>
              <w:spacing w:after="0" w:line="240" w:lineRule="auto"/>
              <w:ind w:left="720" w:right="900" w:hanging="360"/>
            </w:pPr>
            <w:r w:rsidRPr="00C26597">
              <w:lastRenderedPageBreak/>
              <w:t>6</w:t>
            </w:r>
            <w:r w:rsidR="00C85FAB">
              <w:t>5</w:t>
            </w:r>
            <w:r w:rsidR="00453B72" w:rsidRPr="00C26597">
              <w:t>. What would an investor be willing to pay for a stock today, if the value in a year would be $55 with a dividend of $2.24 per share and the investor wants to make 9% on the investment?</w:t>
            </w:r>
          </w:p>
          <w:p w14:paraId="6AEB111F" w14:textId="17431CE6" w:rsidR="00453B72" w:rsidRPr="00C26597" w:rsidRDefault="00453B72" w:rsidP="00486A69">
            <w:pPr>
              <w:tabs>
                <w:tab w:val="left" w:pos="360"/>
              </w:tabs>
              <w:spacing w:after="0" w:line="240" w:lineRule="auto"/>
              <w:ind w:left="720" w:right="900" w:hanging="360"/>
            </w:pPr>
            <w:r w:rsidRPr="00C26597">
              <w:t>a. 52.51</w:t>
            </w:r>
          </w:p>
          <w:p w14:paraId="56FCB17F" w14:textId="77777777" w:rsidR="00453B72" w:rsidRPr="00C26597" w:rsidRDefault="00453B72" w:rsidP="00486A69">
            <w:pPr>
              <w:tabs>
                <w:tab w:val="left" w:pos="360"/>
              </w:tabs>
              <w:spacing w:after="0" w:line="240" w:lineRule="auto"/>
              <w:ind w:left="720" w:right="900" w:hanging="360"/>
            </w:pPr>
            <w:r w:rsidRPr="00C26597">
              <w:t>b. 52.76</w:t>
            </w:r>
          </w:p>
          <w:p w14:paraId="373229E2" w14:textId="77777777" w:rsidR="00453B72" w:rsidRPr="00C26597" w:rsidRDefault="00453B72" w:rsidP="00486A69">
            <w:pPr>
              <w:tabs>
                <w:tab w:val="left" w:pos="360"/>
              </w:tabs>
              <w:spacing w:after="0" w:line="240" w:lineRule="auto"/>
              <w:ind w:left="720" w:right="900" w:hanging="360"/>
            </w:pPr>
            <w:r w:rsidRPr="00C26597">
              <w:t>c. 53.10</w:t>
            </w:r>
          </w:p>
          <w:p w14:paraId="1A7D874A" w14:textId="77777777" w:rsidR="00453B72" w:rsidRPr="00C26597" w:rsidRDefault="00453B72" w:rsidP="00486A69">
            <w:pPr>
              <w:tabs>
                <w:tab w:val="left" w:pos="360"/>
              </w:tabs>
              <w:spacing w:after="0" w:line="240" w:lineRule="auto"/>
              <w:ind w:left="720" w:right="900" w:hanging="360"/>
            </w:pPr>
            <w:r w:rsidRPr="00C26597">
              <w:t>d. 57.24</w:t>
            </w:r>
          </w:p>
          <w:p w14:paraId="5CBBE099" w14:textId="77777777" w:rsidR="00453B72" w:rsidRPr="00C26597" w:rsidRDefault="00453B72" w:rsidP="00486A69">
            <w:pPr>
              <w:tabs>
                <w:tab w:val="left" w:pos="360"/>
              </w:tabs>
              <w:spacing w:after="0" w:line="240" w:lineRule="auto"/>
              <w:ind w:left="720" w:right="900" w:hanging="360"/>
            </w:pPr>
          </w:p>
          <w:p w14:paraId="7E1344CF" w14:textId="4413251A" w:rsidR="00D83C46" w:rsidRPr="00C26597" w:rsidRDefault="008F6425" w:rsidP="00486A69">
            <w:pPr>
              <w:tabs>
                <w:tab w:val="left" w:pos="360"/>
              </w:tabs>
              <w:spacing w:after="0" w:line="240" w:lineRule="auto"/>
              <w:ind w:left="720" w:right="900" w:hanging="360"/>
            </w:pPr>
            <w:r w:rsidRPr="00C26597">
              <w:t>6</w:t>
            </w:r>
            <w:r w:rsidR="00C85FAB">
              <w:t>6</w:t>
            </w:r>
            <w:r w:rsidR="00453B72" w:rsidRPr="00C26597">
              <w:t>. What is the rate of return for a stock purchased for $89, sold in a year for $100, paying a dividend during that time period of $2.75?</w:t>
            </w:r>
          </w:p>
          <w:p w14:paraId="4443B428" w14:textId="77777777" w:rsidR="00453B72" w:rsidRPr="00C26597" w:rsidRDefault="00453B72" w:rsidP="00486A69">
            <w:pPr>
              <w:tabs>
                <w:tab w:val="left" w:pos="360"/>
              </w:tabs>
              <w:spacing w:after="0" w:line="240" w:lineRule="auto"/>
              <w:ind w:left="720" w:right="900" w:hanging="360"/>
            </w:pPr>
            <w:r w:rsidRPr="00C26597">
              <w:t>a.  11.00%</w:t>
            </w:r>
          </w:p>
          <w:p w14:paraId="74633F37" w14:textId="77777777" w:rsidR="00453B72" w:rsidRPr="00C26597" w:rsidRDefault="00453B72" w:rsidP="00486A69">
            <w:pPr>
              <w:tabs>
                <w:tab w:val="left" w:pos="360"/>
              </w:tabs>
              <w:spacing w:after="0" w:line="240" w:lineRule="auto"/>
              <w:ind w:left="720" w:right="900" w:hanging="360"/>
            </w:pPr>
            <w:r w:rsidRPr="00C26597">
              <w:t>b.  13.75%</w:t>
            </w:r>
          </w:p>
          <w:p w14:paraId="1E7D1546" w14:textId="2FEF7412" w:rsidR="00453B72" w:rsidRPr="00C26597" w:rsidRDefault="00453B72" w:rsidP="00486A69">
            <w:pPr>
              <w:tabs>
                <w:tab w:val="left" w:pos="360"/>
              </w:tabs>
              <w:spacing w:after="0" w:line="240" w:lineRule="auto"/>
              <w:ind w:left="720" w:right="900" w:hanging="360"/>
            </w:pPr>
            <w:r w:rsidRPr="00C26597">
              <w:t>c.  15.45%</w:t>
            </w:r>
          </w:p>
          <w:p w14:paraId="3FA5CE4F" w14:textId="77777777" w:rsidR="00DF38BF" w:rsidRPr="00C26597" w:rsidRDefault="00453B72" w:rsidP="00486A69">
            <w:pPr>
              <w:pStyle w:val="ListParagraph"/>
              <w:tabs>
                <w:tab w:val="left" w:pos="360"/>
              </w:tabs>
              <w:spacing w:after="0" w:line="240" w:lineRule="auto"/>
              <w:ind w:right="900" w:hanging="360"/>
            </w:pPr>
            <w:r w:rsidRPr="00C26597">
              <w:t>d.  14.25%</w:t>
            </w:r>
          </w:p>
          <w:p w14:paraId="56E88929" w14:textId="77777777" w:rsidR="004E4341" w:rsidRPr="00C26597" w:rsidRDefault="004E4341" w:rsidP="00486A69">
            <w:pPr>
              <w:pStyle w:val="ListParagraph"/>
              <w:tabs>
                <w:tab w:val="left" w:pos="360"/>
              </w:tabs>
              <w:spacing w:after="0" w:line="240" w:lineRule="auto"/>
              <w:ind w:right="900" w:hanging="360"/>
              <w:rPr>
                <w:rFonts w:cs="Arial"/>
              </w:rPr>
            </w:pPr>
          </w:p>
          <w:p w14:paraId="31E2C948"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Equity Valuation – Gordon Growth Model</w:t>
            </w:r>
          </w:p>
          <w:p w14:paraId="64508B66" w14:textId="77777777" w:rsidR="00D83C46" w:rsidRPr="00C26597" w:rsidRDefault="00D83C46" w:rsidP="00486A69">
            <w:pPr>
              <w:pStyle w:val="ListParagraph"/>
              <w:tabs>
                <w:tab w:val="left" w:pos="360"/>
              </w:tabs>
              <w:spacing w:after="0" w:line="240" w:lineRule="auto"/>
              <w:ind w:right="900" w:hanging="360"/>
              <w:rPr>
                <w:rFonts w:cs="Arial"/>
                <w:b/>
                <w:i/>
              </w:rPr>
            </w:pPr>
          </w:p>
          <w:p w14:paraId="0100A365" w14:textId="1CEE918C" w:rsidR="0045431F" w:rsidRPr="00C26597" w:rsidRDefault="008F6425" w:rsidP="00486A69">
            <w:pPr>
              <w:tabs>
                <w:tab w:val="left" w:pos="360"/>
              </w:tabs>
              <w:spacing w:after="0" w:line="240" w:lineRule="auto"/>
              <w:ind w:left="720" w:right="900" w:hanging="360"/>
            </w:pPr>
            <w:r w:rsidRPr="00C26597">
              <w:t>6</w:t>
            </w:r>
            <w:r w:rsidR="00C85FAB">
              <w:t>7</w:t>
            </w:r>
            <w:r w:rsidR="00BA77B3" w:rsidRPr="00C26597">
              <w:t xml:space="preserve">. </w:t>
            </w:r>
            <w:r w:rsidR="0045431F" w:rsidRPr="00C26597">
              <w:t>A company just paid a dividend of 2.30 to its shareholder. It estimates that future growth will be at 2%. What is the value of the stock if you are looking for an 8% return on your investment?</w:t>
            </w:r>
          </w:p>
          <w:p w14:paraId="7735007C" w14:textId="77777777" w:rsidR="00144F65" w:rsidRPr="00C26597" w:rsidRDefault="00144F65" w:rsidP="00486A69">
            <w:pPr>
              <w:tabs>
                <w:tab w:val="left" w:pos="360"/>
              </w:tabs>
              <w:spacing w:after="0" w:line="240" w:lineRule="auto"/>
              <w:ind w:left="720" w:right="900" w:hanging="360"/>
            </w:pPr>
            <w:r w:rsidRPr="00C26597">
              <w:t>a.</w:t>
            </w:r>
            <w:r w:rsidR="00110C44" w:rsidRPr="00C26597">
              <w:t xml:space="preserve">  28.75</w:t>
            </w:r>
          </w:p>
          <w:p w14:paraId="47609CA1" w14:textId="77777777" w:rsidR="00144F65" w:rsidRPr="00C26597" w:rsidRDefault="00144F65" w:rsidP="00486A69">
            <w:pPr>
              <w:tabs>
                <w:tab w:val="left" w:pos="360"/>
              </w:tabs>
              <w:spacing w:after="0" w:line="240" w:lineRule="auto"/>
              <w:ind w:left="720" w:right="900" w:hanging="360"/>
            </w:pPr>
            <w:r w:rsidRPr="00C26597">
              <w:t>b.</w:t>
            </w:r>
            <w:r w:rsidR="00110C44" w:rsidRPr="00C26597">
              <w:t xml:space="preserve">  38.33</w:t>
            </w:r>
          </w:p>
          <w:p w14:paraId="6065AD38" w14:textId="77777777" w:rsidR="00144F65" w:rsidRPr="00C26597" w:rsidRDefault="00144F65" w:rsidP="00486A69">
            <w:pPr>
              <w:tabs>
                <w:tab w:val="left" w:pos="360"/>
              </w:tabs>
              <w:spacing w:after="0" w:line="240" w:lineRule="auto"/>
              <w:ind w:left="720" w:right="900" w:hanging="360"/>
            </w:pPr>
            <w:r w:rsidRPr="00C26597">
              <w:t>c.</w:t>
            </w:r>
            <w:r w:rsidR="00110C44" w:rsidRPr="00C26597">
              <w:t xml:space="preserve">  41.67</w:t>
            </w:r>
          </w:p>
          <w:p w14:paraId="37B32A4A" w14:textId="10449A6D" w:rsidR="00144F65" w:rsidRPr="00C26597" w:rsidRDefault="00144F65" w:rsidP="00486A69">
            <w:pPr>
              <w:tabs>
                <w:tab w:val="left" w:pos="360"/>
              </w:tabs>
              <w:spacing w:after="0" w:line="240" w:lineRule="auto"/>
              <w:ind w:left="720" w:right="900" w:hanging="360"/>
            </w:pPr>
            <w:r w:rsidRPr="00C26597">
              <w:t>d.</w:t>
            </w:r>
            <w:r w:rsidR="00110C44" w:rsidRPr="00C26597">
              <w:t xml:space="preserve">  39.10</w:t>
            </w:r>
          </w:p>
          <w:p w14:paraId="6F6A36C4" w14:textId="77777777" w:rsidR="0045431F" w:rsidRPr="00C26597" w:rsidRDefault="0045431F" w:rsidP="00486A69">
            <w:pPr>
              <w:tabs>
                <w:tab w:val="left" w:pos="360"/>
              </w:tabs>
              <w:spacing w:after="0" w:line="240" w:lineRule="auto"/>
              <w:ind w:left="720" w:right="900" w:hanging="360"/>
            </w:pPr>
          </w:p>
          <w:p w14:paraId="6F8A4B39" w14:textId="001EC60B" w:rsidR="00D83C46" w:rsidRPr="00C26597" w:rsidRDefault="00BF6905" w:rsidP="00486A69">
            <w:pPr>
              <w:tabs>
                <w:tab w:val="left" w:pos="360"/>
              </w:tabs>
              <w:spacing w:after="0" w:line="240" w:lineRule="auto"/>
              <w:ind w:left="720" w:right="900" w:hanging="360"/>
            </w:pPr>
            <w:r w:rsidRPr="00C26597">
              <w:t>6</w:t>
            </w:r>
            <w:r w:rsidR="00C85FAB">
              <w:t>8</w:t>
            </w:r>
            <w:r w:rsidR="0045431F" w:rsidRPr="00C26597">
              <w:t>. If you are looking for a return of at least 10%</w:t>
            </w:r>
            <w:r w:rsidR="00110C44" w:rsidRPr="00C26597">
              <w:t>, what</w:t>
            </w:r>
            <w:r w:rsidR="0045431F" w:rsidRPr="00C26597">
              <w:t xml:space="preserve"> would you invest in a company </w:t>
            </w:r>
            <w:r w:rsidR="00110C44" w:rsidRPr="00C26597">
              <w:t>given that it</w:t>
            </w:r>
            <w:r w:rsidR="0045431F" w:rsidRPr="00C26597">
              <w:t xml:space="preserve"> just paid a dividend of 1.80, and estimates a growth rate of 3%?</w:t>
            </w:r>
          </w:p>
          <w:p w14:paraId="2774AC2A" w14:textId="77777777" w:rsidR="0045431F" w:rsidRPr="00C26597" w:rsidRDefault="00144F65" w:rsidP="00486A69">
            <w:pPr>
              <w:tabs>
                <w:tab w:val="left" w:pos="360"/>
              </w:tabs>
              <w:spacing w:after="0" w:line="240" w:lineRule="auto"/>
              <w:ind w:left="720" w:right="900" w:hanging="360"/>
            </w:pPr>
            <w:r w:rsidRPr="00C26597">
              <w:t>a.</w:t>
            </w:r>
            <w:r w:rsidR="00110C44" w:rsidRPr="00C26597">
              <w:t xml:space="preserve">  25.49</w:t>
            </w:r>
          </w:p>
          <w:p w14:paraId="41FD94CF" w14:textId="76EBAA15" w:rsidR="00144F65" w:rsidRPr="00C26597" w:rsidRDefault="00144F65" w:rsidP="00486A69">
            <w:pPr>
              <w:tabs>
                <w:tab w:val="left" w:pos="360"/>
              </w:tabs>
              <w:spacing w:after="0" w:line="240" w:lineRule="auto"/>
              <w:ind w:left="720" w:right="900" w:hanging="360"/>
            </w:pPr>
            <w:r w:rsidRPr="00C26597">
              <w:t>b.</w:t>
            </w:r>
            <w:r w:rsidR="00110C44" w:rsidRPr="00C26597">
              <w:t xml:space="preserve">  26.49</w:t>
            </w:r>
          </w:p>
          <w:p w14:paraId="3842A2F7" w14:textId="77777777" w:rsidR="00144F65" w:rsidRPr="00C26597" w:rsidRDefault="00144F65" w:rsidP="00486A69">
            <w:pPr>
              <w:tabs>
                <w:tab w:val="left" w:pos="360"/>
              </w:tabs>
              <w:spacing w:after="0" w:line="240" w:lineRule="auto"/>
              <w:ind w:left="720" w:right="900" w:hanging="360"/>
            </w:pPr>
            <w:r w:rsidRPr="00C26597">
              <w:t>c.</w:t>
            </w:r>
            <w:r w:rsidR="00110C44" w:rsidRPr="00C26597">
              <w:t xml:space="preserve">  25.71</w:t>
            </w:r>
          </w:p>
          <w:p w14:paraId="6F72A86E" w14:textId="77777777" w:rsidR="00144F65" w:rsidRPr="00C26597" w:rsidRDefault="00144F65" w:rsidP="00486A69">
            <w:pPr>
              <w:tabs>
                <w:tab w:val="left" w:pos="360"/>
              </w:tabs>
              <w:spacing w:after="0" w:line="240" w:lineRule="auto"/>
              <w:ind w:left="720" w:right="900" w:hanging="360"/>
            </w:pPr>
            <w:r w:rsidRPr="00C26597">
              <w:t>d.</w:t>
            </w:r>
            <w:r w:rsidR="00110C44" w:rsidRPr="00C26597">
              <w:t xml:space="preserve">  28.28</w:t>
            </w:r>
          </w:p>
          <w:p w14:paraId="1CB487D6" w14:textId="77777777" w:rsidR="0045431F" w:rsidRPr="00C26597" w:rsidRDefault="0045431F" w:rsidP="00486A69">
            <w:pPr>
              <w:tabs>
                <w:tab w:val="left" w:pos="360"/>
              </w:tabs>
              <w:spacing w:after="0" w:line="240" w:lineRule="auto"/>
              <w:ind w:left="720" w:right="900" w:hanging="360"/>
            </w:pPr>
          </w:p>
          <w:p w14:paraId="2DF3987F" w14:textId="1BE2931F" w:rsidR="00D83C46" w:rsidRPr="00C26597" w:rsidRDefault="00BF6905" w:rsidP="00486A69">
            <w:pPr>
              <w:tabs>
                <w:tab w:val="left" w:pos="360"/>
              </w:tabs>
              <w:spacing w:after="0" w:line="240" w:lineRule="auto"/>
              <w:ind w:left="720" w:right="900" w:hanging="360"/>
            </w:pPr>
            <w:r w:rsidRPr="00C26597">
              <w:t>6</w:t>
            </w:r>
            <w:r w:rsidR="00C85FAB">
              <w:t>9</w:t>
            </w:r>
            <w:r w:rsidR="0045431F" w:rsidRPr="00C26597">
              <w:t>. You are interested in buying a preferred stock and want to know what the rate of return is. The stock is selling for $85.00 and pays a dividend today of $2.25. What is the rate of return?</w:t>
            </w:r>
          </w:p>
          <w:p w14:paraId="752DFA5A" w14:textId="2181E435" w:rsidR="0045431F" w:rsidRPr="00C26597" w:rsidRDefault="00144F65" w:rsidP="00486A69">
            <w:pPr>
              <w:tabs>
                <w:tab w:val="left" w:pos="360"/>
              </w:tabs>
              <w:spacing w:after="0" w:line="240" w:lineRule="auto"/>
              <w:ind w:left="720" w:right="900" w:hanging="360"/>
            </w:pPr>
            <w:r w:rsidRPr="00C26597">
              <w:t>a.</w:t>
            </w:r>
            <w:r w:rsidR="00110C44" w:rsidRPr="00C26597">
              <w:t xml:space="preserve"> </w:t>
            </w:r>
            <w:r w:rsidR="00EF5F56" w:rsidRPr="00C26597">
              <w:t xml:space="preserve"> </w:t>
            </w:r>
            <w:r w:rsidR="00110C44" w:rsidRPr="00C26597">
              <w:t xml:space="preserve"> </w:t>
            </w:r>
            <w:r w:rsidR="00EF5F56" w:rsidRPr="00C26597">
              <w:t>.0265</w:t>
            </w:r>
          </w:p>
          <w:p w14:paraId="7FEA5410" w14:textId="77777777" w:rsidR="00144F65" w:rsidRPr="00C26597" w:rsidRDefault="00144F65" w:rsidP="00486A69">
            <w:pPr>
              <w:tabs>
                <w:tab w:val="left" w:pos="360"/>
              </w:tabs>
              <w:spacing w:after="0" w:line="240" w:lineRule="auto"/>
              <w:ind w:left="720" w:right="900" w:hanging="360"/>
            </w:pPr>
            <w:r w:rsidRPr="00C26597">
              <w:t>b.</w:t>
            </w:r>
            <w:r w:rsidR="00EF5F56" w:rsidRPr="00C26597">
              <w:t xml:space="preserve">  .3176</w:t>
            </w:r>
          </w:p>
          <w:p w14:paraId="5BA7F64D" w14:textId="77777777" w:rsidR="00144F65" w:rsidRPr="00C26597" w:rsidRDefault="00144F65" w:rsidP="00486A69">
            <w:pPr>
              <w:tabs>
                <w:tab w:val="left" w:pos="360"/>
              </w:tabs>
              <w:spacing w:after="0" w:line="240" w:lineRule="auto"/>
              <w:ind w:left="720" w:right="900" w:hanging="360"/>
            </w:pPr>
            <w:r w:rsidRPr="00C26597">
              <w:t>c.</w:t>
            </w:r>
            <w:r w:rsidR="00EF5F56" w:rsidRPr="00C26597">
              <w:t xml:space="preserve">   .2650</w:t>
            </w:r>
          </w:p>
          <w:p w14:paraId="55A0D7FD" w14:textId="77777777" w:rsidR="00144F65" w:rsidRPr="00C26597" w:rsidRDefault="00144F65" w:rsidP="00486A69">
            <w:pPr>
              <w:tabs>
                <w:tab w:val="left" w:pos="360"/>
              </w:tabs>
              <w:spacing w:after="0" w:line="240" w:lineRule="auto"/>
              <w:ind w:left="720" w:right="900" w:hanging="360"/>
            </w:pPr>
            <w:r w:rsidRPr="00C26597">
              <w:t>d.</w:t>
            </w:r>
            <w:r w:rsidR="00EF5F56" w:rsidRPr="00C26597">
              <w:t xml:space="preserve">  .2250</w:t>
            </w:r>
          </w:p>
          <w:p w14:paraId="168AF3F5" w14:textId="77777777" w:rsidR="0045431F" w:rsidRPr="00C26597" w:rsidRDefault="0045431F" w:rsidP="00486A69">
            <w:pPr>
              <w:tabs>
                <w:tab w:val="left" w:pos="360"/>
              </w:tabs>
              <w:spacing w:after="0" w:line="240" w:lineRule="auto"/>
              <w:ind w:left="720" w:right="900" w:hanging="360"/>
            </w:pPr>
          </w:p>
          <w:p w14:paraId="6BBDB8D2" w14:textId="034265A2" w:rsidR="0045431F" w:rsidRPr="00C26597" w:rsidRDefault="00C85FAB" w:rsidP="00486A69">
            <w:pPr>
              <w:tabs>
                <w:tab w:val="left" w:pos="360"/>
              </w:tabs>
              <w:spacing w:after="0" w:line="240" w:lineRule="auto"/>
              <w:ind w:left="720" w:right="900" w:hanging="360"/>
            </w:pPr>
            <w:r>
              <w:t>70</w:t>
            </w:r>
            <w:r w:rsidR="0045431F" w:rsidRPr="00C26597">
              <w:t>. The company expected to pay a dividend of $</w:t>
            </w:r>
            <w:r w:rsidR="008F5170" w:rsidRPr="00C26597">
              <w:t>1</w:t>
            </w:r>
            <w:r w:rsidR="0045431F" w:rsidRPr="00C26597">
              <w:t>3.85 at the end of the year. Management has estimated growth at 2.75% and the stock is currently selling for $290.00. What is the expected rate of the return for this investment?</w:t>
            </w:r>
          </w:p>
          <w:p w14:paraId="686840AE" w14:textId="0F1C7DAE" w:rsidR="00D83C46" w:rsidRPr="00C26597" w:rsidRDefault="00D83C46" w:rsidP="00486A69">
            <w:pPr>
              <w:tabs>
                <w:tab w:val="left" w:pos="360"/>
              </w:tabs>
              <w:spacing w:after="0"/>
              <w:ind w:left="720" w:right="900" w:hanging="360"/>
            </w:pPr>
          </w:p>
          <w:p w14:paraId="02863EBD" w14:textId="77777777" w:rsidR="00144F65" w:rsidRPr="00C26597" w:rsidRDefault="00144F65" w:rsidP="00486A69">
            <w:pPr>
              <w:tabs>
                <w:tab w:val="left" w:pos="360"/>
              </w:tabs>
              <w:spacing w:after="0" w:line="240" w:lineRule="auto"/>
              <w:ind w:left="720" w:right="900" w:hanging="360"/>
            </w:pPr>
            <w:r w:rsidRPr="00C26597">
              <w:t>a.</w:t>
            </w:r>
            <w:r w:rsidR="00EF5F56" w:rsidRPr="00C26597">
              <w:t xml:space="preserve">  .0411</w:t>
            </w:r>
          </w:p>
          <w:p w14:paraId="73217EDF" w14:textId="77777777" w:rsidR="00144F65" w:rsidRPr="00C26597" w:rsidRDefault="00144F65" w:rsidP="00486A69">
            <w:pPr>
              <w:tabs>
                <w:tab w:val="left" w:pos="360"/>
              </w:tabs>
              <w:spacing w:after="0" w:line="240" w:lineRule="auto"/>
              <w:ind w:left="720" w:right="900" w:hanging="360"/>
            </w:pPr>
            <w:r w:rsidRPr="00C26597">
              <w:t>b.</w:t>
            </w:r>
            <w:r w:rsidR="00EF5F56" w:rsidRPr="00C26597">
              <w:t xml:space="preserve">  .0375</w:t>
            </w:r>
          </w:p>
          <w:p w14:paraId="670D2347" w14:textId="530E2712" w:rsidR="00144F65" w:rsidRPr="00C26597" w:rsidRDefault="00144F65" w:rsidP="00486A69">
            <w:pPr>
              <w:tabs>
                <w:tab w:val="left" w:pos="360"/>
              </w:tabs>
              <w:spacing w:after="0" w:line="240" w:lineRule="auto"/>
              <w:ind w:left="720" w:right="900" w:hanging="360"/>
            </w:pPr>
            <w:r w:rsidRPr="00C26597">
              <w:lastRenderedPageBreak/>
              <w:t>c.</w:t>
            </w:r>
            <w:r w:rsidR="00EF5F56" w:rsidRPr="00C26597">
              <w:t xml:space="preserve">  .0</w:t>
            </w:r>
            <w:r w:rsidR="00750241" w:rsidRPr="00C26597">
              <w:t>753</w:t>
            </w:r>
          </w:p>
          <w:p w14:paraId="7E0F4BB5" w14:textId="77777777" w:rsidR="00144F65" w:rsidRPr="00C26597" w:rsidRDefault="00144F65" w:rsidP="00486A69">
            <w:pPr>
              <w:tabs>
                <w:tab w:val="left" w:pos="360"/>
              </w:tabs>
              <w:spacing w:after="0" w:line="240" w:lineRule="auto"/>
              <w:ind w:left="720" w:right="900" w:hanging="360"/>
            </w:pPr>
            <w:r w:rsidRPr="00C26597">
              <w:t>d.</w:t>
            </w:r>
            <w:r w:rsidR="00EF5F56" w:rsidRPr="00C26597">
              <w:t xml:space="preserve"> .0408</w:t>
            </w:r>
          </w:p>
          <w:p w14:paraId="2BD854B1" w14:textId="77777777" w:rsidR="0045431F" w:rsidRPr="00C26597" w:rsidRDefault="0045431F" w:rsidP="00486A69">
            <w:pPr>
              <w:tabs>
                <w:tab w:val="left" w:pos="360"/>
              </w:tabs>
              <w:spacing w:after="0" w:line="240" w:lineRule="auto"/>
              <w:ind w:left="720" w:right="900" w:hanging="360"/>
            </w:pPr>
          </w:p>
          <w:p w14:paraId="2535E08C" w14:textId="62C9AD86" w:rsidR="003344D7" w:rsidRPr="00C26597" w:rsidRDefault="008F6425" w:rsidP="00486A69">
            <w:pPr>
              <w:tabs>
                <w:tab w:val="left" w:pos="360"/>
              </w:tabs>
              <w:spacing w:after="0" w:line="240" w:lineRule="auto"/>
              <w:ind w:left="720" w:right="900" w:hanging="360"/>
            </w:pPr>
            <w:r w:rsidRPr="00C26597">
              <w:t>7</w:t>
            </w:r>
            <w:r w:rsidR="00C85FAB">
              <w:t>1</w:t>
            </w:r>
            <w:r w:rsidR="0045431F" w:rsidRPr="00C26597">
              <w:t>. One of your friends is recommending a stock if it sells for more than $165.00 per share. The growth rate is 4% and the latest dividend was $6.00. Yo</w:t>
            </w:r>
            <w:r w:rsidR="00EF5F56" w:rsidRPr="00C26597">
              <w:t>u are expecting an 11% return. Why s</w:t>
            </w:r>
            <w:r w:rsidR="0045431F" w:rsidRPr="00C26597">
              <w:t>hould you buy</w:t>
            </w:r>
            <w:r w:rsidR="00EF5F56" w:rsidRPr="00C26597">
              <w:t xml:space="preserve"> or not buy</w:t>
            </w:r>
            <w:r w:rsidR="00D83C46" w:rsidRPr="00C26597">
              <w:t xml:space="preserve"> the stock?</w:t>
            </w:r>
          </w:p>
          <w:p w14:paraId="143B6664" w14:textId="77777777" w:rsidR="00EF5F56" w:rsidRPr="00C26597" w:rsidRDefault="00144F65" w:rsidP="00486A69">
            <w:pPr>
              <w:tabs>
                <w:tab w:val="left" w:pos="360"/>
              </w:tabs>
              <w:spacing w:after="0" w:line="240" w:lineRule="auto"/>
              <w:ind w:left="720" w:right="900" w:hanging="360"/>
            </w:pPr>
            <w:r w:rsidRPr="00C26597">
              <w:t>a.</w:t>
            </w:r>
            <w:r w:rsidR="00EF5F56" w:rsidRPr="00C26597">
              <w:t xml:space="preserve"> Buy - The dividend is higher than the return</w:t>
            </w:r>
          </w:p>
          <w:p w14:paraId="45D3C692" w14:textId="77777777" w:rsidR="00144F65" w:rsidRPr="00C26597" w:rsidRDefault="00144F65" w:rsidP="00486A69">
            <w:pPr>
              <w:tabs>
                <w:tab w:val="left" w:pos="360"/>
              </w:tabs>
              <w:spacing w:after="0" w:line="240" w:lineRule="auto"/>
              <w:ind w:left="720" w:right="900" w:hanging="360"/>
            </w:pPr>
            <w:r w:rsidRPr="00C26597">
              <w:t>b.</w:t>
            </w:r>
            <w:r w:rsidR="00EF5F56" w:rsidRPr="00C26597">
              <w:t xml:space="preserve"> Not Buy - The return is higher than growth</w:t>
            </w:r>
          </w:p>
          <w:p w14:paraId="6875AA60" w14:textId="60FDB37B" w:rsidR="00144F65" w:rsidRPr="00C26597" w:rsidRDefault="00144F65" w:rsidP="00486A69">
            <w:pPr>
              <w:tabs>
                <w:tab w:val="left" w:pos="360"/>
              </w:tabs>
              <w:spacing w:after="0" w:line="240" w:lineRule="auto"/>
              <w:ind w:left="720" w:right="900" w:hanging="360"/>
            </w:pPr>
            <w:r w:rsidRPr="00C26597">
              <w:t>c.</w:t>
            </w:r>
            <w:r w:rsidR="00EF5F56" w:rsidRPr="00C26597">
              <w:t xml:space="preserve">  Not Buy - The calculated price is too low</w:t>
            </w:r>
          </w:p>
          <w:p w14:paraId="05160ED4" w14:textId="77777777" w:rsidR="00144F65" w:rsidRPr="00C26597" w:rsidRDefault="00144F65" w:rsidP="00486A69">
            <w:pPr>
              <w:tabs>
                <w:tab w:val="left" w:pos="360"/>
              </w:tabs>
              <w:spacing w:after="0" w:line="240" w:lineRule="auto"/>
              <w:ind w:left="720" w:right="900" w:hanging="360"/>
            </w:pPr>
            <w:r w:rsidRPr="00C26597">
              <w:t>d.</w:t>
            </w:r>
            <w:r w:rsidR="00EF5F56" w:rsidRPr="00C26597">
              <w:t xml:space="preserve"> Buy – The calculated price is higher </w:t>
            </w:r>
          </w:p>
          <w:p w14:paraId="3A438859" w14:textId="77777777" w:rsidR="00DF38BF" w:rsidRPr="00C26597" w:rsidRDefault="00DF38BF" w:rsidP="00486A69">
            <w:pPr>
              <w:tabs>
                <w:tab w:val="left" w:pos="360"/>
              </w:tabs>
              <w:spacing w:after="0" w:line="240" w:lineRule="auto"/>
              <w:ind w:left="720" w:right="900" w:hanging="360"/>
              <w:rPr>
                <w:rFonts w:cs="Arial"/>
              </w:rPr>
            </w:pPr>
          </w:p>
          <w:p w14:paraId="4BD2940D" w14:textId="49A7004D" w:rsidR="004239CA" w:rsidRPr="00C26597" w:rsidRDefault="008F6425" w:rsidP="00486A69">
            <w:pPr>
              <w:tabs>
                <w:tab w:val="left" w:pos="360"/>
              </w:tabs>
              <w:spacing w:after="0" w:line="240" w:lineRule="auto"/>
              <w:ind w:left="720" w:right="900" w:hanging="360"/>
              <w:rPr>
                <w:rFonts w:cs="Arial"/>
              </w:rPr>
            </w:pPr>
            <w:r w:rsidRPr="00C26597">
              <w:rPr>
                <w:rFonts w:cs="Arial"/>
              </w:rPr>
              <w:t>7</w:t>
            </w:r>
            <w:r w:rsidR="00C85FAB">
              <w:rPr>
                <w:rFonts w:cs="Arial"/>
              </w:rPr>
              <w:t>2</w:t>
            </w:r>
            <w:r w:rsidR="00F526AA" w:rsidRPr="00C26597">
              <w:rPr>
                <w:rFonts w:cs="Arial"/>
              </w:rPr>
              <w:t xml:space="preserve">. </w:t>
            </w:r>
            <w:r w:rsidR="004239CA" w:rsidRPr="00C26597">
              <w:rPr>
                <w:rFonts w:cs="Arial"/>
              </w:rPr>
              <w:t>An investor wishes to know what the value of a common stock is if it pays a dividend of $6.00 today.  The company’s growth rate is 4.5% and the investor wants expects the stock to earn 7%. What is the value</w:t>
            </w:r>
            <w:r w:rsidR="00790909">
              <w:rPr>
                <w:rFonts w:cs="Arial"/>
              </w:rPr>
              <w:t>?</w:t>
            </w:r>
          </w:p>
          <w:p w14:paraId="0C39C370"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179.14</w:t>
            </w:r>
          </w:p>
          <w:p w14:paraId="1F0B594F"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240.00</w:t>
            </w:r>
          </w:p>
          <w:p w14:paraId="116DF954"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85.71</w:t>
            </w:r>
          </w:p>
          <w:p w14:paraId="4302C5E3" w14:textId="7FDB5CA2"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250.80</w:t>
            </w:r>
          </w:p>
          <w:p w14:paraId="5C6E5C0C" w14:textId="77777777" w:rsidR="00DF38BF" w:rsidRPr="00C26597" w:rsidRDefault="00DF38BF" w:rsidP="00486A69">
            <w:pPr>
              <w:pStyle w:val="ListParagraph"/>
              <w:tabs>
                <w:tab w:val="left" w:pos="360"/>
              </w:tabs>
              <w:spacing w:after="0" w:line="240" w:lineRule="auto"/>
              <w:ind w:right="900" w:hanging="360"/>
              <w:rPr>
                <w:rFonts w:cs="Arial"/>
              </w:rPr>
            </w:pPr>
          </w:p>
          <w:p w14:paraId="10CE163F" w14:textId="75086158" w:rsidR="004239CA" w:rsidRPr="00C26597" w:rsidRDefault="008F6425" w:rsidP="00486A69">
            <w:pPr>
              <w:tabs>
                <w:tab w:val="left" w:pos="360"/>
              </w:tabs>
              <w:spacing w:after="0" w:line="240" w:lineRule="auto"/>
              <w:ind w:left="720" w:right="900" w:hanging="360"/>
              <w:rPr>
                <w:rFonts w:cs="Arial"/>
              </w:rPr>
            </w:pPr>
            <w:r w:rsidRPr="00C26597">
              <w:rPr>
                <w:rFonts w:cs="Arial"/>
              </w:rPr>
              <w:t>7</w:t>
            </w:r>
            <w:r w:rsidR="00C85FAB">
              <w:rPr>
                <w:rFonts w:cs="Arial"/>
              </w:rPr>
              <w:t>3</w:t>
            </w:r>
            <w:r w:rsidR="00F526AA" w:rsidRPr="00C26597">
              <w:rPr>
                <w:rFonts w:cs="Arial"/>
              </w:rPr>
              <w:t xml:space="preserve">. </w:t>
            </w:r>
            <w:r w:rsidR="004239CA" w:rsidRPr="00C26597">
              <w:rPr>
                <w:rFonts w:cs="Arial"/>
              </w:rPr>
              <w:t>If a common stock is worth $75 and the growth rate is 5% with a dividend expected to pay $2.00 in a year’s time, what is the expected rate of return?</w:t>
            </w:r>
          </w:p>
          <w:p w14:paraId="4D383937" w14:textId="1D7DA2B9" w:rsidR="00D83C46" w:rsidRPr="00C26597" w:rsidRDefault="00D83C46" w:rsidP="00486A69">
            <w:pPr>
              <w:tabs>
                <w:tab w:val="left" w:pos="360"/>
              </w:tabs>
              <w:spacing w:after="0"/>
              <w:ind w:left="720" w:right="900" w:hanging="360"/>
              <w:rPr>
                <w:rFonts w:cs="Arial"/>
              </w:rPr>
            </w:pPr>
          </w:p>
          <w:p w14:paraId="00F7D404"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0267</w:t>
            </w:r>
          </w:p>
          <w:p w14:paraId="3E8D598C"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0550</w:t>
            </w:r>
          </w:p>
          <w:p w14:paraId="4FB11D43"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0750</w:t>
            </w:r>
          </w:p>
          <w:p w14:paraId="58BC6AA1" w14:textId="77D84E06"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0767</w:t>
            </w:r>
          </w:p>
          <w:p w14:paraId="4F5393C7" w14:textId="77777777" w:rsidR="00DF38BF" w:rsidRPr="00C26597" w:rsidRDefault="00DF38BF" w:rsidP="00486A69">
            <w:pPr>
              <w:pStyle w:val="ListParagraph"/>
              <w:tabs>
                <w:tab w:val="left" w:pos="360"/>
              </w:tabs>
              <w:spacing w:after="0" w:line="240" w:lineRule="auto"/>
              <w:ind w:right="900" w:hanging="360"/>
              <w:rPr>
                <w:rFonts w:cs="Arial"/>
              </w:rPr>
            </w:pPr>
          </w:p>
          <w:p w14:paraId="54592BB5" w14:textId="456CEAD2" w:rsidR="004239CA" w:rsidRPr="00C26597" w:rsidRDefault="008F6425" w:rsidP="00486A69">
            <w:pPr>
              <w:tabs>
                <w:tab w:val="left" w:pos="360"/>
              </w:tabs>
              <w:spacing w:after="0" w:line="240" w:lineRule="auto"/>
              <w:ind w:left="720" w:right="900" w:hanging="360"/>
              <w:rPr>
                <w:rFonts w:cs="Arial"/>
              </w:rPr>
            </w:pPr>
            <w:r w:rsidRPr="00C26597">
              <w:rPr>
                <w:rFonts w:cs="Arial"/>
              </w:rPr>
              <w:t>7</w:t>
            </w:r>
            <w:r w:rsidR="00C85FAB">
              <w:rPr>
                <w:rFonts w:cs="Arial"/>
              </w:rPr>
              <w:t>4</w:t>
            </w:r>
            <w:r w:rsidR="00F526AA" w:rsidRPr="00C26597">
              <w:rPr>
                <w:rFonts w:cs="Arial"/>
              </w:rPr>
              <w:t xml:space="preserve">. </w:t>
            </w:r>
            <w:r w:rsidR="004239CA" w:rsidRPr="00C26597">
              <w:rPr>
                <w:rFonts w:cs="Arial"/>
              </w:rPr>
              <w:t>An investor wishes to know what the value of preferred stock, when the dividend is $3.00 per share and the expected rate of return is 6.5%?</w:t>
            </w:r>
          </w:p>
          <w:p w14:paraId="0D7A58B6"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a. </w:t>
            </w:r>
            <w:r w:rsidR="00C67352" w:rsidRPr="00C26597">
              <w:rPr>
                <w:rFonts w:cs="Arial"/>
              </w:rPr>
              <w:t xml:space="preserve"> </w:t>
            </w:r>
            <w:r w:rsidR="004239CA" w:rsidRPr="00C26597">
              <w:rPr>
                <w:rFonts w:cs="Arial"/>
              </w:rPr>
              <w:t>72.63</w:t>
            </w:r>
          </w:p>
          <w:p w14:paraId="29A9EDD9" w14:textId="40362C93"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b.</w:t>
            </w:r>
            <w:r w:rsidR="00C67352" w:rsidRPr="00C26597">
              <w:rPr>
                <w:rFonts w:cs="Arial"/>
              </w:rPr>
              <w:t xml:space="preserve"> </w:t>
            </w:r>
            <w:r w:rsidRPr="00C26597">
              <w:rPr>
                <w:rFonts w:cs="Arial"/>
              </w:rPr>
              <w:t xml:space="preserve"> </w:t>
            </w:r>
            <w:r w:rsidR="00C67352" w:rsidRPr="00C26597">
              <w:rPr>
                <w:rFonts w:cs="Arial"/>
              </w:rPr>
              <w:t>46.15</w:t>
            </w:r>
          </w:p>
          <w:p w14:paraId="77166C5B"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191.45</w:t>
            </w:r>
          </w:p>
          <w:p w14:paraId="3247C6B0"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C67352" w:rsidRPr="00C26597">
              <w:rPr>
                <w:rFonts w:cs="Arial"/>
              </w:rPr>
              <w:t xml:space="preserve"> 5</w:t>
            </w:r>
            <w:r w:rsidR="004239CA" w:rsidRPr="00C26597">
              <w:rPr>
                <w:rFonts w:cs="Arial"/>
              </w:rPr>
              <w:t>6.15</w:t>
            </w:r>
          </w:p>
          <w:p w14:paraId="069E0982" w14:textId="77777777" w:rsidR="00DF38BF" w:rsidRPr="00C26597" w:rsidRDefault="00DF38BF" w:rsidP="00486A69">
            <w:pPr>
              <w:pStyle w:val="ListParagraph"/>
              <w:tabs>
                <w:tab w:val="left" w:pos="360"/>
              </w:tabs>
              <w:spacing w:after="0" w:line="240" w:lineRule="auto"/>
              <w:ind w:right="900" w:hanging="360"/>
              <w:rPr>
                <w:rFonts w:cs="Arial"/>
              </w:rPr>
            </w:pPr>
          </w:p>
          <w:p w14:paraId="77DF8336"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CAPM – Expected Rate of Return in different Economic States</w:t>
            </w:r>
          </w:p>
          <w:p w14:paraId="54B9974B" w14:textId="77777777" w:rsidR="004C3979" w:rsidRPr="00C26597" w:rsidRDefault="004C3979" w:rsidP="00486A69">
            <w:pPr>
              <w:pStyle w:val="ListParagraph"/>
              <w:tabs>
                <w:tab w:val="left" w:pos="360"/>
              </w:tabs>
              <w:spacing w:after="0" w:line="240" w:lineRule="auto"/>
              <w:ind w:right="900" w:hanging="360"/>
              <w:rPr>
                <w:rFonts w:cs="Arial"/>
                <w:b/>
                <w:i/>
              </w:rPr>
            </w:pPr>
          </w:p>
          <w:p w14:paraId="6EEDE8A4" w14:textId="1252087F" w:rsidR="004239CA" w:rsidRPr="00C26597" w:rsidRDefault="00F526AA" w:rsidP="00486A69">
            <w:pPr>
              <w:tabs>
                <w:tab w:val="left" w:pos="360"/>
              </w:tabs>
              <w:spacing w:after="0" w:line="240" w:lineRule="auto"/>
              <w:ind w:left="720" w:right="900" w:hanging="360"/>
              <w:rPr>
                <w:rFonts w:cs="Arial"/>
              </w:rPr>
            </w:pPr>
            <w:r w:rsidRPr="00C26597">
              <w:rPr>
                <w:rFonts w:cs="Arial"/>
              </w:rPr>
              <w:t>7</w:t>
            </w:r>
            <w:r w:rsidR="00C85FAB">
              <w:rPr>
                <w:rFonts w:cs="Arial"/>
              </w:rPr>
              <w:t>5</w:t>
            </w:r>
            <w:r w:rsidRPr="00C26597">
              <w:rPr>
                <w:rFonts w:cs="Arial"/>
              </w:rPr>
              <w:t xml:space="preserve">. </w:t>
            </w:r>
            <w:r w:rsidR="004239CA" w:rsidRPr="00C26597">
              <w:rPr>
                <w:rFonts w:cs="Arial"/>
              </w:rPr>
              <w:t>What is the expected rate of return for a stock where there is a 60% chance of a recession and a 40% chance of an expansion?  The stock would return 2% during a recession and 8% in an expansionary period.</w:t>
            </w:r>
          </w:p>
          <w:p w14:paraId="3802D7F6" w14:textId="77777777" w:rsidR="004239CA" w:rsidRPr="00C26597" w:rsidRDefault="004239CA" w:rsidP="00486A69">
            <w:pPr>
              <w:pStyle w:val="ListParagraph"/>
              <w:tabs>
                <w:tab w:val="left" w:pos="360"/>
              </w:tabs>
              <w:spacing w:after="0" w:line="240" w:lineRule="auto"/>
              <w:ind w:right="900" w:hanging="360"/>
              <w:rPr>
                <w:rFonts w:cs="Arial"/>
              </w:rPr>
            </w:pPr>
            <w:r w:rsidRPr="00C26597">
              <w:rPr>
                <w:rFonts w:cs="Arial"/>
              </w:rPr>
              <w:t>Cycle</w:t>
            </w:r>
            <w:r w:rsidRPr="00C26597">
              <w:rPr>
                <w:rFonts w:cs="Arial"/>
              </w:rPr>
              <w:tab/>
            </w:r>
            <w:r w:rsidRPr="00C26597">
              <w:rPr>
                <w:rFonts w:cs="Arial"/>
              </w:rPr>
              <w:tab/>
              <w:t>Prob</w:t>
            </w:r>
            <w:r w:rsidRPr="00C26597">
              <w:rPr>
                <w:rFonts w:cs="Arial"/>
              </w:rPr>
              <w:tab/>
              <w:t>Stock</w:t>
            </w:r>
          </w:p>
          <w:p w14:paraId="6023BFEC" w14:textId="56068AF4" w:rsidR="00D94AFD" w:rsidRPr="00C26597" w:rsidRDefault="00D94AFD" w:rsidP="00486A69">
            <w:pPr>
              <w:pStyle w:val="ListParagraph"/>
              <w:tabs>
                <w:tab w:val="left" w:pos="360"/>
              </w:tabs>
              <w:ind w:right="900" w:hanging="360"/>
              <w:rPr>
                <w:rFonts w:cs="Arial"/>
              </w:rPr>
            </w:pPr>
            <w:r w:rsidRPr="00C26597">
              <w:rPr>
                <w:rFonts w:cs="Arial"/>
              </w:rPr>
              <w:t>Recession</w:t>
            </w:r>
            <w:r w:rsidRPr="00C26597">
              <w:rPr>
                <w:rFonts w:cs="Arial"/>
              </w:rPr>
              <w:tab/>
              <w:t>60%</w:t>
            </w:r>
            <w:r w:rsidRPr="00C26597">
              <w:rPr>
                <w:rFonts w:cs="Arial"/>
              </w:rPr>
              <w:tab/>
              <w:t xml:space="preserve">.02        </w:t>
            </w:r>
          </w:p>
          <w:p w14:paraId="5686AC7B" w14:textId="6B668C87" w:rsidR="00D94AFD" w:rsidRPr="00C26597" w:rsidRDefault="00D94AFD" w:rsidP="00486A69">
            <w:pPr>
              <w:pStyle w:val="ListParagraph"/>
              <w:tabs>
                <w:tab w:val="left" w:pos="360"/>
              </w:tabs>
              <w:ind w:right="900" w:hanging="360"/>
              <w:rPr>
                <w:rFonts w:cs="Arial"/>
                <w:u w:val="single"/>
              </w:rPr>
            </w:pPr>
            <w:r w:rsidRPr="00C26597">
              <w:rPr>
                <w:rFonts w:cs="Arial"/>
              </w:rPr>
              <w:t xml:space="preserve">Expansion     </w:t>
            </w:r>
            <w:proofErr w:type="gramStart"/>
            <w:r w:rsidRPr="00C26597">
              <w:rPr>
                <w:rFonts w:cs="Arial"/>
              </w:rPr>
              <w:tab/>
              <w:t xml:space="preserve">  40</w:t>
            </w:r>
            <w:proofErr w:type="gramEnd"/>
            <w:r w:rsidRPr="00C26597">
              <w:rPr>
                <w:rFonts w:cs="Arial"/>
              </w:rPr>
              <w:t>%</w:t>
            </w:r>
            <w:r w:rsidRPr="00C26597">
              <w:rPr>
                <w:rFonts w:cs="Arial"/>
              </w:rPr>
              <w:tab/>
              <w:t xml:space="preserve">.08        </w:t>
            </w:r>
          </w:p>
          <w:p w14:paraId="0793CC2B" w14:textId="3ABC7EFE" w:rsidR="004239CA" w:rsidRPr="00C26597" w:rsidRDefault="00D94AFD" w:rsidP="00486A69">
            <w:pPr>
              <w:pStyle w:val="ListParagraph"/>
              <w:tabs>
                <w:tab w:val="left" w:pos="360"/>
              </w:tabs>
              <w:ind w:right="900" w:hanging="360"/>
              <w:rPr>
                <w:rFonts w:cs="Arial"/>
              </w:rPr>
            </w:pPr>
            <w:r w:rsidRPr="00C26597">
              <w:rPr>
                <w:rFonts w:cs="Arial"/>
              </w:rPr>
              <w:t xml:space="preserve">                                                                        </w:t>
            </w:r>
          </w:p>
          <w:p w14:paraId="4C0C4D29"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050</w:t>
            </w:r>
          </w:p>
          <w:p w14:paraId="0EF8F8F0"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100</w:t>
            </w:r>
          </w:p>
          <w:p w14:paraId="0072B6E7" w14:textId="6C60B3DB"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044</w:t>
            </w:r>
          </w:p>
          <w:p w14:paraId="4BDF79BC"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lastRenderedPageBreak/>
              <w:t xml:space="preserve">d. </w:t>
            </w:r>
            <w:r w:rsidR="004239CA" w:rsidRPr="00C26597">
              <w:rPr>
                <w:rFonts w:cs="Arial"/>
              </w:rPr>
              <w:t>.056</w:t>
            </w:r>
          </w:p>
          <w:p w14:paraId="574DF584" w14:textId="77777777" w:rsidR="004239CA" w:rsidRPr="00C26597" w:rsidRDefault="004239CA" w:rsidP="00486A69">
            <w:pPr>
              <w:pStyle w:val="ListParagraph"/>
              <w:tabs>
                <w:tab w:val="left" w:pos="360"/>
              </w:tabs>
              <w:spacing w:after="0" w:line="240" w:lineRule="auto"/>
              <w:ind w:right="900" w:hanging="360"/>
              <w:rPr>
                <w:rFonts w:cs="Arial"/>
              </w:rPr>
            </w:pPr>
          </w:p>
          <w:p w14:paraId="4A7E7475" w14:textId="77777777" w:rsidR="001E6A6D" w:rsidRPr="00C26597" w:rsidRDefault="00BF6905" w:rsidP="00486A69">
            <w:pPr>
              <w:tabs>
                <w:tab w:val="left" w:pos="360"/>
              </w:tabs>
              <w:spacing w:after="0" w:line="240" w:lineRule="auto"/>
              <w:ind w:left="720" w:right="900" w:hanging="360"/>
            </w:pPr>
            <w:r w:rsidRPr="00C26597">
              <w:t>7</w:t>
            </w:r>
            <w:r w:rsidR="008F6425" w:rsidRPr="00C26597">
              <w:t>6</w:t>
            </w:r>
            <w:r w:rsidR="001E6A6D" w:rsidRPr="00C26597">
              <w:t xml:space="preserve">.  There are two economic states, expansion and recession.  The </w:t>
            </w:r>
            <w:r w:rsidR="00175897" w:rsidRPr="00C26597">
              <w:t>probability of an expansion is 7</w:t>
            </w:r>
            <w:r w:rsidR="001E6A6D" w:rsidRPr="00C26597">
              <w:t>0%, the</w:t>
            </w:r>
            <w:r w:rsidR="00175897" w:rsidRPr="00C26597">
              <w:t xml:space="preserve"> probability of a recession is 3</w:t>
            </w:r>
            <w:r w:rsidR="001E6A6D" w:rsidRPr="00C26597">
              <w:t>0%.  What is the expected return of Alpha Company’s stock, if it has an expected return of 2% in a recession and 10% in an expansion?</w:t>
            </w:r>
          </w:p>
          <w:p w14:paraId="70467DF3" w14:textId="77777777" w:rsidR="00EF5F56" w:rsidRPr="00C26597" w:rsidRDefault="00EF5F56" w:rsidP="00486A69">
            <w:pPr>
              <w:pStyle w:val="ListParagraph"/>
              <w:tabs>
                <w:tab w:val="left" w:pos="360"/>
              </w:tabs>
              <w:spacing w:after="0" w:line="240" w:lineRule="auto"/>
              <w:ind w:right="900" w:hanging="360"/>
              <w:rPr>
                <w:rFonts w:cs="Arial"/>
              </w:rPr>
            </w:pPr>
            <w:r w:rsidRPr="00C26597">
              <w:rPr>
                <w:rFonts w:cs="Arial"/>
              </w:rPr>
              <w:t>Cycle</w:t>
            </w:r>
            <w:r w:rsidRPr="00C26597">
              <w:rPr>
                <w:rFonts w:cs="Arial"/>
              </w:rPr>
              <w:tab/>
            </w:r>
            <w:r w:rsidRPr="00C26597">
              <w:rPr>
                <w:rFonts w:cs="Arial"/>
              </w:rPr>
              <w:tab/>
              <w:t>Prob</w:t>
            </w:r>
            <w:r w:rsidRPr="00C26597">
              <w:rPr>
                <w:rFonts w:cs="Arial"/>
              </w:rPr>
              <w:tab/>
              <w:t>Stock</w:t>
            </w:r>
          </w:p>
          <w:p w14:paraId="5B5ABE20" w14:textId="052B8FCB" w:rsidR="00D94AFD" w:rsidRPr="00C26597" w:rsidRDefault="00D94AFD" w:rsidP="00486A69">
            <w:pPr>
              <w:pStyle w:val="ListParagraph"/>
              <w:tabs>
                <w:tab w:val="left" w:pos="360"/>
              </w:tabs>
              <w:ind w:right="900" w:hanging="360"/>
              <w:rPr>
                <w:rFonts w:cs="Arial"/>
              </w:rPr>
            </w:pPr>
            <w:r w:rsidRPr="00C26597">
              <w:rPr>
                <w:rFonts w:cs="Arial"/>
              </w:rPr>
              <w:t>Recession</w:t>
            </w:r>
            <w:proofErr w:type="gramStart"/>
            <w:r w:rsidRPr="00C26597">
              <w:rPr>
                <w:rFonts w:cs="Arial"/>
              </w:rPr>
              <w:tab/>
              <w:t xml:space="preserve">  30</w:t>
            </w:r>
            <w:proofErr w:type="gramEnd"/>
            <w:r w:rsidRPr="00C26597">
              <w:rPr>
                <w:rFonts w:cs="Arial"/>
              </w:rPr>
              <w:t>%</w:t>
            </w:r>
            <w:r w:rsidRPr="00C26597">
              <w:rPr>
                <w:rFonts w:cs="Arial"/>
              </w:rPr>
              <w:tab/>
              <w:t xml:space="preserve">.02   </w:t>
            </w:r>
          </w:p>
          <w:p w14:paraId="09AD445B" w14:textId="074B0449" w:rsidR="00D94AFD" w:rsidRPr="00C26597" w:rsidRDefault="00D94AFD" w:rsidP="00486A69">
            <w:pPr>
              <w:pStyle w:val="ListParagraph"/>
              <w:tabs>
                <w:tab w:val="left" w:pos="360"/>
              </w:tabs>
              <w:ind w:right="900" w:hanging="360"/>
              <w:rPr>
                <w:rFonts w:cs="Arial"/>
                <w:u w:val="single"/>
              </w:rPr>
            </w:pPr>
            <w:r w:rsidRPr="00C26597">
              <w:rPr>
                <w:rFonts w:cs="Arial"/>
              </w:rPr>
              <w:t xml:space="preserve">Expansion     </w:t>
            </w:r>
            <w:proofErr w:type="gramStart"/>
            <w:r w:rsidRPr="00C26597">
              <w:rPr>
                <w:rFonts w:cs="Arial"/>
              </w:rPr>
              <w:tab/>
              <w:t xml:space="preserve">  70</w:t>
            </w:r>
            <w:proofErr w:type="gramEnd"/>
            <w:r w:rsidRPr="00C26597">
              <w:rPr>
                <w:rFonts w:cs="Arial"/>
              </w:rPr>
              <w:t>%</w:t>
            </w:r>
            <w:r w:rsidRPr="00C26597">
              <w:rPr>
                <w:rFonts w:cs="Arial"/>
              </w:rPr>
              <w:tab/>
              <w:t xml:space="preserve">.10  </w:t>
            </w:r>
          </w:p>
          <w:p w14:paraId="5723FEFF" w14:textId="77777777" w:rsidR="001E6A6D" w:rsidRPr="00C26597" w:rsidRDefault="00144F65" w:rsidP="00486A69">
            <w:pPr>
              <w:tabs>
                <w:tab w:val="left" w:pos="360"/>
              </w:tabs>
              <w:spacing w:after="0"/>
              <w:ind w:left="720" w:right="900" w:hanging="360"/>
              <w:rPr>
                <w:rFonts w:cs="Arial"/>
              </w:rPr>
            </w:pPr>
            <w:r w:rsidRPr="00C26597">
              <w:t>a.</w:t>
            </w:r>
            <w:r w:rsidR="00C21859" w:rsidRPr="00C26597">
              <w:t xml:space="preserve">  .4218</w:t>
            </w:r>
          </w:p>
          <w:p w14:paraId="1AFA4F5C" w14:textId="77777777" w:rsidR="00144F65" w:rsidRPr="00C26597" w:rsidRDefault="00144F65" w:rsidP="00486A69">
            <w:pPr>
              <w:tabs>
                <w:tab w:val="left" w:pos="360"/>
              </w:tabs>
              <w:spacing w:after="0" w:line="240" w:lineRule="auto"/>
              <w:ind w:left="720" w:right="900" w:hanging="360"/>
            </w:pPr>
            <w:r w:rsidRPr="00C26597">
              <w:t>b.</w:t>
            </w:r>
            <w:r w:rsidR="00C21859" w:rsidRPr="00C26597">
              <w:t xml:space="preserve">  .0314</w:t>
            </w:r>
          </w:p>
          <w:p w14:paraId="0FC34448" w14:textId="37F3E296" w:rsidR="00144F65" w:rsidRPr="00C26597" w:rsidRDefault="00144F65" w:rsidP="00486A69">
            <w:pPr>
              <w:tabs>
                <w:tab w:val="left" w:pos="360"/>
              </w:tabs>
              <w:spacing w:after="0" w:line="240" w:lineRule="auto"/>
              <w:ind w:left="720" w:right="900" w:hanging="360"/>
            </w:pPr>
            <w:r w:rsidRPr="00C26597">
              <w:t>c.</w:t>
            </w:r>
            <w:r w:rsidR="00C21859" w:rsidRPr="00C26597">
              <w:t xml:space="preserve">  .0760</w:t>
            </w:r>
          </w:p>
          <w:p w14:paraId="511F390D" w14:textId="77777777" w:rsidR="00144F65" w:rsidRPr="00C26597" w:rsidRDefault="00144F65" w:rsidP="00486A69">
            <w:pPr>
              <w:tabs>
                <w:tab w:val="left" w:pos="360"/>
              </w:tabs>
              <w:spacing w:after="0" w:line="240" w:lineRule="auto"/>
              <w:ind w:left="720" w:right="900" w:hanging="360"/>
            </w:pPr>
            <w:r w:rsidRPr="00C26597">
              <w:t>d.</w:t>
            </w:r>
            <w:r w:rsidR="00C21859" w:rsidRPr="00C26597">
              <w:t xml:space="preserve">  .6000</w:t>
            </w:r>
          </w:p>
          <w:p w14:paraId="35DC78B9" w14:textId="77777777" w:rsidR="00144F65" w:rsidRPr="00C26597" w:rsidRDefault="00144F65" w:rsidP="00486A69">
            <w:pPr>
              <w:tabs>
                <w:tab w:val="left" w:pos="360"/>
              </w:tabs>
              <w:spacing w:after="0" w:line="240" w:lineRule="auto"/>
              <w:ind w:left="720" w:right="900" w:hanging="360"/>
            </w:pPr>
          </w:p>
          <w:p w14:paraId="6610123E" w14:textId="07EA0884" w:rsidR="00DF38BF" w:rsidRPr="00C26597" w:rsidRDefault="00F428DB" w:rsidP="00486A69">
            <w:pPr>
              <w:tabs>
                <w:tab w:val="left" w:pos="360"/>
              </w:tabs>
              <w:spacing w:after="0" w:line="240" w:lineRule="auto"/>
              <w:ind w:left="720" w:right="900" w:hanging="360"/>
              <w:rPr>
                <w:b/>
                <w:i/>
              </w:rPr>
            </w:pPr>
            <w:r w:rsidRPr="00C26597">
              <w:rPr>
                <w:b/>
                <w:i/>
              </w:rPr>
              <w:t>Capital Asset Pricing Model</w:t>
            </w:r>
            <w:r w:rsidR="00BA77B3" w:rsidRPr="00C26597">
              <w:rPr>
                <w:b/>
                <w:i/>
              </w:rPr>
              <w:t xml:space="preserve"> and Risk</w:t>
            </w:r>
          </w:p>
          <w:p w14:paraId="385556B1" w14:textId="3CEB9A9E" w:rsidR="00BA77B3" w:rsidRPr="00C26597" w:rsidRDefault="00BA77B3" w:rsidP="00486A69">
            <w:pPr>
              <w:tabs>
                <w:tab w:val="left" w:pos="360"/>
              </w:tabs>
              <w:spacing w:after="0" w:line="240" w:lineRule="auto"/>
              <w:ind w:left="720" w:right="900" w:hanging="360"/>
              <w:rPr>
                <w:b/>
                <w:i/>
              </w:rPr>
            </w:pPr>
          </w:p>
          <w:p w14:paraId="359782D4" w14:textId="0827E05B" w:rsidR="00BA77B3" w:rsidRPr="00C26597" w:rsidRDefault="00BA77B3" w:rsidP="00486A69">
            <w:pPr>
              <w:tabs>
                <w:tab w:val="left" w:pos="360"/>
              </w:tabs>
              <w:spacing w:after="0" w:line="240" w:lineRule="auto"/>
              <w:ind w:left="720" w:right="900" w:hanging="360"/>
              <w:rPr>
                <w:bCs/>
                <w:iCs/>
              </w:rPr>
            </w:pPr>
            <w:r w:rsidRPr="00C26597">
              <w:rPr>
                <w:bCs/>
                <w:iCs/>
              </w:rPr>
              <w:t>77.  Under the Efficient Market Hypothesis, what will companies</w:t>
            </w:r>
            <w:r w:rsidR="00124A87" w:rsidRPr="00C26597">
              <w:rPr>
                <w:bCs/>
                <w:iCs/>
              </w:rPr>
              <w:t xml:space="preserve"> endeavor to do?</w:t>
            </w:r>
          </w:p>
          <w:p w14:paraId="7CD6B568" w14:textId="12EDFB1A" w:rsidR="00124A87" w:rsidRPr="00C26597" w:rsidRDefault="00124A87" w:rsidP="00486A69">
            <w:pPr>
              <w:tabs>
                <w:tab w:val="left" w:pos="360"/>
              </w:tabs>
              <w:spacing w:after="0" w:line="240" w:lineRule="auto"/>
              <w:ind w:left="720" w:right="900" w:hanging="360"/>
              <w:rPr>
                <w:bCs/>
                <w:iCs/>
              </w:rPr>
            </w:pPr>
            <w:r w:rsidRPr="00C26597">
              <w:rPr>
                <w:bCs/>
                <w:iCs/>
              </w:rPr>
              <w:t>a. Maximize sales to reduce profit risk</w:t>
            </w:r>
          </w:p>
          <w:p w14:paraId="7582F5CB" w14:textId="31CBC591" w:rsidR="00124A87" w:rsidRPr="00C26597" w:rsidRDefault="00124A87" w:rsidP="00486A69">
            <w:pPr>
              <w:tabs>
                <w:tab w:val="left" w:pos="360"/>
              </w:tabs>
              <w:spacing w:after="0" w:line="240" w:lineRule="auto"/>
              <w:ind w:left="720" w:right="900" w:hanging="360"/>
              <w:rPr>
                <w:bCs/>
                <w:iCs/>
              </w:rPr>
            </w:pPr>
            <w:r w:rsidRPr="00C26597">
              <w:rPr>
                <w:bCs/>
                <w:iCs/>
              </w:rPr>
              <w:t xml:space="preserve">b. Maximize liquidity to match </w:t>
            </w:r>
            <w:proofErr w:type="gramStart"/>
            <w:r w:rsidRPr="00C26597">
              <w:rPr>
                <w:bCs/>
                <w:iCs/>
              </w:rPr>
              <w:t>competitors</w:t>
            </w:r>
            <w:proofErr w:type="gramEnd"/>
            <w:r w:rsidRPr="00C26597">
              <w:rPr>
                <w:bCs/>
                <w:iCs/>
              </w:rPr>
              <w:t xml:space="preserve"> liquidity</w:t>
            </w:r>
          </w:p>
          <w:p w14:paraId="1CA4C167" w14:textId="4EC6D841" w:rsidR="00124A87" w:rsidRPr="00C26597" w:rsidRDefault="00124A87" w:rsidP="00486A69">
            <w:pPr>
              <w:tabs>
                <w:tab w:val="left" w:pos="360"/>
              </w:tabs>
              <w:spacing w:after="0" w:line="240" w:lineRule="auto"/>
              <w:ind w:left="720" w:right="900" w:hanging="360"/>
              <w:rPr>
                <w:bCs/>
                <w:iCs/>
              </w:rPr>
            </w:pPr>
            <w:r w:rsidRPr="00C26597">
              <w:rPr>
                <w:bCs/>
                <w:iCs/>
              </w:rPr>
              <w:t>c.  Maximize profits for a given level of risk</w:t>
            </w:r>
          </w:p>
          <w:p w14:paraId="3D631E37" w14:textId="151E6095" w:rsidR="00124A87" w:rsidRPr="00C26597" w:rsidRDefault="00124A87" w:rsidP="00486A69">
            <w:pPr>
              <w:tabs>
                <w:tab w:val="left" w:pos="360"/>
              </w:tabs>
              <w:spacing w:after="0" w:line="240" w:lineRule="auto"/>
              <w:ind w:left="720" w:right="900" w:hanging="360"/>
              <w:rPr>
                <w:bCs/>
                <w:iCs/>
              </w:rPr>
            </w:pPr>
            <w:r w:rsidRPr="00C26597">
              <w:rPr>
                <w:bCs/>
                <w:iCs/>
              </w:rPr>
              <w:t>d. Minimize expenses to reduce use of cash</w:t>
            </w:r>
          </w:p>
          <w:p w14:paraId="1198C7D7" w14:textId="77777777" w:rsidR="005B7074" w:rsidRPr="00C26597" w:rsidRDefault="005B7074" w:rsidP="00486A69">
            <w:pPr>
              <w:tabs>
                <w:tab w:val="left" w:pos="360"/>
              </w:tabs>
              <w:spacing w:after="0" w:line="240" w:lineRule="auto"/>
              <w:ind w:left="720" w:right="900" w:hanging="360"/>
              <w:rPr>
                <w:b/>
                <w:i/>
              </w:rPr>
            </w:pPr>
          </w:p>
          <w:p w14:paraId="2D374B7D" w14:textId="165308FC" w:rsidR="001E6A6D" w:rsidRPr="00C26597" w:rsidRDefault="008F6425" w:rsidP="00486A69">
            <w:pPr>
              <w:tabs>
                <w:tab w:val="left" w:pos="360"/>
              </w:tabs>
              <w:spacing w:after="0" w:line="240" w:lineRule="auto"/>
              <w:ind w:left="720" w:right="900" w:hanging="360"/>
            </w:pPr>
            <w:r w:rsidRPr="00C26597">
              <w:t>7</w:t>
            </w:r>
            <w:r w:rsidR="00C85FAB">
              <w:t>8</w:t>
            </w:r>
            <w:r w:rsidR="001E6A6D" w:rsidRPr="00C26597">
              <w:t>.  What does the beta coefficient represent?</w:t>
            </w:r>
          </w:p>
          <w:p w14:paraId="3D57BFB8" w14:textId="22487886" w:rsidR="00A4742E" w:rsidRPr="00C26597" w:rsidRDefault="00A4742E" w:rsidP="00486A69">
            <w:pPr>
              <w:tabs>
                <w:tab w:val="left" w:pos="360"/>
              </w:tabs>
              <w:spacing w:after="0" w:line="240" w:lineRule="auto"/>
              <w:ind w:left="720" w:right="900" w:hanging="360"/>
            </w:pPr>
            <w:r w:rsidRPr="00C26597">
              <w:t xml:space="preserve">a. It is a </w:t>
            </w:r>
            <w:proofErr w:type="gramStart"/>
            <w:r w:rsidRPr="00C26597">
              <w:t>statistically-derived</w:t>
            </w:r>
            <w:proofErr w:type="gramEnd"/>
            <w:r w:rsidRPr="00C26597">
              <w:t xml:space="preserve"> measure of volatility</w:t>
            </w:r>
          </w:p>
          <w:p w14:paraId="6A62D05B" w14:textId="77777777" w:rsidR="00A4742E" w:rsidRPr="00C26597" w:rsidRDefault="00A4742E" w:rsidP="00486A69">
            <w:pPr>
              <w:tabs>
                <w:tab w:val="left" w:pos="360"/>
              </w:tabs>
              <w:spacing w:after="0" w:line="240" w:lineRule="auto"/>
              <w:ind w:left="720" w:right="900" w:hanging="360"/>
            </w:pPr>
            <w:r w:rsidRPr="00C26597">
              <w:t>b. It is the Expected Return minus the Growth Rate</w:t>
            </w:r>
          </w:p>
          <w:p w14:paraId="6BE01D14" w14:textId="77777777" w:rsidR="00A4742E" w:rsidRPr="00C26597" w:rsidRDefault="00A4742E" w:rsidP="00486A69">
            <w:pPr>
              <w:tabs>
                <w:tab w:val="left" w:pos="360"/>
              </w:tabs>
              <w:spacing w:after="0" w:line="240" w:lineRule="auto"/>
              <w:ind w:left="720" w:right="900" w:hanging="360"/>
            </w:pPr>
            <w:r w:rsidRPr="00C26597">
              <w:t xml:space="preserve">c. It is the volatility of the </w:t>
            </w:r>
            <w:proofErr w:type="gramStart"/>
            <w:r w:rsidRPr="00C26597">
              <w:t>Risk Free</w:t>
            </w:r>
            <w:proofErr w:type="gramEnd"/>
            <w:r w:rsidRPr="00C26597">
              <w:t xml:space="preserve"> Return</w:t>
            </w:r>
          </w:p>
          <w:p w14:paraId="0FC8894C" w14:textId="77777777" w:rsidR="00A4742E" w:rsidRPr="00C26597" w:rsidRDefault="00A4742E" w:rsidP="00486A69">
            <w:pPr>
              <w:tabs>
                <w:tab w:val="left" w:pos="360"/>
              </w:tabs>
              <w:spacing w:after="0" w:line="240" w:lineRule="auto"/>
              <w:ind w:left="720" w:right="900" w:hanging="360"/>
            </w:pPr>
            <w:r w:rsidRPr="00C26597">
              <w:t>d. It is the expected return for a basket of preferred stocks</w:t>
            </w:r>
          </w:p>
          <w:p w14:paraId="1B47D3FF" w14:textId="77777777" w:rsidR="00DF38BF" w:rsidRPr="00C26597" w:rsidRDefault="00DF38BF" w:rsidP="00486A69">
            <w:pPr>
              <w:tabs>
                <w:tab w:val="left" w:pos="360"/>
              </w:tabs>
              <w:spacing w:after="0" w:line="240" w:lineRule="auto"/>
              <w:ind w:left="720" w:right="900" w:hanging="360"/>
            </w:pPr>
          </w:p>
          <w:p w14:paraId="6B71EBF4" w14:textId="487C1FF4" w:rsidR="00D94AFD" w:rsidRPr="00C26597" w:rsidRDefault="008F6425" w:rsidP="00486A69">
            <w:pPr>
              <w:tabs>
                <w:tab w:val="left" w:pos="360"/>
              </w:tabs>
              <w:spacing w:after="0" w:line="240" w:lineRule="auto"/>
              <w:ind w:left="720" w:right="900" w:hanging="360"/>
            </w:pPr>
            <w:r w:rsidRPr="00C26597">
              <w:t>7</w:t>
            </w:r>
            <w:r w:rsidR="00C85FAB">
              <w:t>9</w:t>
            </w:r>
            <w:r w:rsidR="001E6A6D" w:rsidRPr="00C26597">
              <w:t>.  A stock has a beta of 2.1, a market premium of .14 where the market rate is .17. What is the expected rate of return?</w:t>
            </w:r>
          </w:p>
          <w:p w14:paraId="0C75E222" w14:textId="77777777" w:rsidR="00A4742E" w:rsidRPr="00C26597" w:rsidRDefault="00A4742E" w:rsidP="00486A69">
            <w:pPr>
              <w:tabs>
                <w:tab w:val="left" w:pos="360"/>
              </w:tabs>
              <w:spacing w:after="0" w:line="240" w:lineRule="auto"/>
              <w:ind w:left="720" w:right="900" w:hanging="360"/>
            </w:pPr>
            <w:r w:rsidRPr="00C26597">
              <w:t>a. .294</w:t>
            </w:r>
            <w:r w:rsidR="008079B4" w:rsidRPr="00C26597">
              <w:t>9</w:t>
            </w:r>
          </w:p>
          <w:p w14:paraId="2170FACF" w14:textId="77777777" w:rsidR="00A4742E" w:rsidRPr="00C26597" w:rsidRDefault="00A4742E" w:rsidP="00486A69">
            <w:pPr>
              <w:tabs>
                <w:tab w:val="left" w:pos="360"/>
              </w:tabs>
              <w:spacing w:after="0" w:line="240" w:lineRule="auto"/>
              <w:ind w:left="720" w:right="900" w:hanging="360"/>
            </w:pPr>
            <w:r w:rsidRPr="00C26597">
              <w:t>b. .357</w:t>
            </w:r>
            <w:r w:rsidR="008079B4" w:rsidRPr="00C26597">
              <w:t>1</w:t>
            </w:r>
          </w:p>
          <w:p w14:paraId="0652A37B" w14:textId="77777777" w:rsidR="00A4742E" w:rsidRPr="00C26597" w:rsidRDefault="00A4742E" w:rsidP="00486A69">
            <w:pPr>
              <w:tabs>
                <w:tab w:val="left" w:pos="360"/>
              </w:tabs>
              <w:spacing w:after="0" w:line="240" w:lineRule="auto"/>
              <w:ind w:left="720" w:right="900" w:hanging="360"/>
            </w:pPr>
            <w:r w:rsidRPr="00C26597">
              <w:t>c. .170</w:t>
            </w:r>
            <w:r w:rsidR="008079B4" w:rsidRPr="00C26597">
              <w:t>3</w:t>
            </w:r>
          </w:p>
          <w:p w14:paraId="2B5655B7" w14:textId="446366D6" w:rsidR="001E6A6D" w:rsidRPr="00C26597" w:rsidRDefault="00A4742E" w:rsidP="00486A69">
            <w:pPr>
              <w:tabs>
                <w:tab w:val="left" w:pos="360"/>
              </w:tabs>
              <w:spacing w:after="0" w:line="240" w:lineRule="auto"/>
              <w:ind w:left="720" w:right="900" w:hanging="360"/>
            </w:pPr>
            <w:r w:rsidRPr="00C26597">
              <w:t>d. .324</w:t>
            </w:r>
            <w:r w:rsidR="008079B4" w:rsidRPr="00C26597">
              <w:t>0</w:t>
            </w:r>
          </w:p>
          <w:p w14:paraId="2A231184" w14:textId="77777777" w:rsidR="00DF38BF" w:rsidRPr="00C26597" w:rsidRDefault="00DF38BF" w:rsidP="00486A69">
            <w:pPr>
              <w:tabs>
                <w:tab w:val="left" w:pos="360"/>
              </w:tabs>
              <w:spacing w:after="0" w:line="240" w:lineRule="auto"/>
              <w:ind w:left="720" w:right="900" w:hanging="360"/>
            </w:pPr>
          </w:p>
          <w:p w14:paraId="1E63CC19" w14:textId="2642B22D" w:rsidR="00D94AFD" w:rsidRPr="00C26597" w:rsidRDefault="00C85FAB" w:rsidP="00486A69">
            <w:pPr>
              <w:tabs>
                <w:tab w:val="left" w:pos="360"/>
              </w:tabs>
              <w:spacing w:after="0" w:line="240" w:lineRule="auto"/>
              <w:ind w:left="720" w:right="900" w:hanging="360"/>
            </w:pPr>
            <w:r>
              <w:t>80</w:t>
            </w:r>
            <w:r w:rsidR="001E6A6D" w:rsidRPr="00C26597">
              <w:t>. The market rate is .14, Treasury bonds are returning .025. A stock has a beta of .75. What is that stock’s expected return?</w:t>
            </w:r>
          </w:p>
          <w:p w14:paraId="206BE533" w14:textId="77777777" w:rsidR="00A4742E" w:rsidRPr="00C26597" w:rsidRDefault="00A4742E" w:rsidP="00486A69">
            <w:pPr>
              <w:tabs>
                <w:tab w:val="left" w:pos="360"/>
              </w:tabs>
              <w:spacing w:after="0" w:line="240" w:lineRule="auto"/>
              <w:ind w:left="720" w:right="900" w:hanging="360"/>
            </w:pPr>
            <w:r w:rsidRPr="00C26597">
              <w:t>a. .300</w:t>
            </w:r>
            <w:r w:rsidR="008079B4" w:rsidRPr="00C26597">
              <w:t>7</w:t>
            </w:r>
          </w:p>
          <w:p w14:paraId="66449657" w14:textId="346CFF47" w:rsidR="00A4742E" w:rsidRPr="00C26597" w:rsidRDefault="00A4742E" w:rsidP="00486A69">
            <w:pPr>
              <w:tabs>
                <w:tab w:val="left" w:pos="360"/>
              </w:tabs>
              <w:spacing w:after="0" w:line="240" w:lineRule="auto"/>
              <w:ind w:left="720" w:right="900" w:hanging="360"/>
            </w:pPr>
            <w:r w:rsidRPr="00C26597">
              <w:t>b. .111</w:t>
            </w:r>
            <w:r w:rsidR="008079B4" w:rsidRPr="00C26597">
              <w:t>3</w:t>
            </w:r>
          </w:p>
          <w:p w14:paraId="70486603" w14:textId="77777777" w:rsidR="00A4742E" w:rsidRPr="00C26597" w:rsidRDefault="00A4742E" w:rsidP="00486A69">
            <w:pPr>
              <w:tabs>
                <w:tab w:val="left" w:pos="360"/>
              </w:tabs>
              <w:spacing w:after="0" w:line="240" w:lineRule="auto"/>
              <w:ind w:left="720" w:right="900" w:hanging="360"/>
            </w:pPr>
            <w:r w:rsidRPr="00C26597">
              <w:t>c. .105</w:t>
            </w:r>
            <w:r w:rsidR="008079B4" w:rsidRPr="00C26597">
              <w:t>2</w:t>
            </w:r>
          </w:p>
          <w:p w14:paraId="247E7C33" w14:textId="77777777" w:rsidR="00A4742E" w:rsidRPr="00C26597" w:rsidRDefault="00A4742E" w:rsidP="00486A69">
            <w:pPr>
              <w:tabs>
                <w:tab w:val="left" w:pos="360"/>
              </w:tabs>
              <w:spacing w:after="0" w:line="240" w:lineRule="auto"/>
              <w:ind w:left="720" w:right="900" w:hanging="360"/>
            </w:pPr>
            <w:r w:rsidRPr="00C26597">
              <w:t>d. .</w:t>
            </w:r>
            <w:r w:rsidR="008079B4" w:rsidRPr="00C26597">
              <w:t>2491</w:t>
            </w:r>
          </w:p>
          <w:p w14:paraId="236F74CA" w14:textId="77777777" w:rsidR="00DF38BF" w:rsidRPr="00C26597" w:rsidRDefault="00DF38BF" w:rsidP="00486A69">
            <w:pPr>
              <w:tabs>
                <w:tab w:val="left" w:pos="360"/>
              </w:tabs>
              <w:spacing w:after="0" w:line="240" w:lineRule="auto"/>
              <w:ind w:left="720" w:right="900" w:hanging="360"/>
            </w:pPr>
          </w:p>
          <w:p w14:paraId="05E02F12" w14:textId="6CC9BCCB" w:rsidR="001E6A6D" w:rsidRPr="00C26597" w:rsidRDefault="00F526AA" w:rsidP="00486A69">
            <w:pPr>
              <w:tabs>
                <w:tab w:val="left" w:pos="360"/>
              </w:tabs>
              <w:spacing w:after="0" w:line="240" w:lineRule="auto"/>
              <w:ind w:left="720" w:right="900" w:hanging="360"/>
            </w:pPr>
            <w:r w:rsidRPr="00C26597">
              <w:t>8</w:t>
            </w:r>
            <w:r w:rsidR="00C85FAB">
              <w:t>1</w:t>
            </w:r>
            <w:r w:rsidR="001E6A6D" w:rsidRPr="00C26597">
              <w:t>. A stock has a beta of 1.42. The stock market is returning .11 and treasury bills are trading at a rate of .014. What is the expected return?</w:t>
            </w:r>
          </w:p>
          <w:p w14:paraId="6914250A" w14:textId="548A10F9" w:rsidR="001E6A6D" w:rsidRPr="00C26597" w:rsidRDefault="008079B4" w:rsidP="00486A69">
            <w:pPr>
              <w:tabs>
                <w:tab w:val="left" w:pos="360"/>
              </w:tabs>
              <w:spacing w:after="0" w:line="240" w:lineRule="auto"/>
              <w:ind w:left="720" w:right="900" w:hanging="360"/>
            </w:pPr>
            <w:r w:rsidRPr="00C26597">
              <w:t>a. .1503</w:t>
            </w:r>
          </w:p>
          <w:p w14:paraId="44DDCD2B" w14:textId="77777777" w:rsidR="008079B4" w:rsidRPr="00C26597" w:rsidRDefault="008079B4" w:rsidP="00486A69">
            <w:pPr>
              <w:tabs>
                <w:tab w:val="left" w:pos="360"/>
              </w:tabs>
              <w:spacing w:after="0" w:line="240" w:lineRule="auto"/>
              <w:ind w:left="720" w:right="900" w:hanging="360"/>
            </w:pPr>
            <w:r w:rsidRPr="00C26597">
              <w:t>b. .1562</w:t>
            </w:r>
          </w:p>
          <w:p w14:paraId="0C14D0FA" w14:textId="77777777" w:rsidR="008079B4" w:rsidRPr="00C26597" w:rsidRDefault="008079B4" w:rsidP="00486A69">
            <w:pPr>
              <w:tabs>
                <w:tab w:val="left" w:pos="360"/>
              </w:tabs>
              <w:spacing w:after="0" w:line="240" w:lineRule="auto"/>
              <w:ind w:left="720" w:right="900" w:hanging="360"/>
            </w:pPr>
            <w:r w:rsidRPr="00C26597">
              <w:lastRenderedPageBreak/>
              <w:t>c. .1085</w:t>
            </w:r>
          </w:p>
          <w:p w14:paraId="15A1BEF2" w14:textId="77777777" w:rsidR="008079B4" w:rsidRPr="00C26597" w:rsidRDefault="008079B4" w:rsidP="00486A69">
            <w:pPr>
              <w:tabs>
                <w:tab w:val="left" w:pos="360"/>
              </w:tabs>
              <w:spacing w:after="0" w:line="240" w:lineRule="auto"/>
              <w:ind w:left="720" w:right="900" w:hanging="360"/>
            </w:pPr>
            <w:r w:rsidRPr="00C26597">
              <w:t>d. .1240</w:t>
            </w:r>
          </w:p>
          <w:p w14:paraId="7926FF43" w14:textId="77777777" w:rsidR="00DF38BF" w:rsidRPr="00C26597" w:rsidRDefault="00DF38BF" w:rsidP="00486A69">
            <w:pPr>
              <w:tabs>
                <w:tab w:val="left" w:pos="360"/>
              </w:tabs>
              <w:spacing w:after="0" w:line="240" w:lineRule="auto"/>
              <w:ind w:left="720" w:right="900" w:hanging="360"/>
            </w:pPr>
          </w:p>
          <w:p w14:paraId="2542F898" w14:textId="77777777" w:rsidR="001E6A6D" w:rsidRPr="00C26597" w:rsidRDefault="001E6A6D" w:rsidP="00486A69">
            <w:pPr>
              <w:tabs>
                <w:tab w:val="left" w:pos="360"/>
              </w:tabs>
              <w:spacing w:after="0" w:line="240" w:lineRule="auto"/>
              <w:ind w:left="720" w:right="900" w:hanging="360"/>
            </w:pPr>
          </w:p>
          <w:p w14:paraId="1547B16B" w14:textId="77777777" w:rsidR="001E6A6D" w:rsidRPr="00C26597" w:rsidRDefault="00064AE8" w:rsidP="00486A69">
            <w:pPr>
              <w:tabs>
                <w:tab w:val="left" w:pos="360"/>
              </w:tabs>
              <w:spacing w:after="0" w:line="240" w:lineRule="auto"/>
              <w:ind w:left="720" w:right="900" w:hanging="360"/>
            </w:pPr>
            <w:r w:rsidRPr="00C26597">
              <w:t>82</w:t>
            </w:r>
            <w:r w:rsidR="001E6A6D" w:rsidRPr="00C26597">
              <w:t>. The market rate is .09 and the risk-free rate is .015. If a stock has a beta of 1.92, what is the expected rate of return?</w:t>
            </w:r>
          </w:p>
          <w:p w14:paraId="6BE7BBCD" w14:textId="4FB9F38D" w:rsidR="008079B4" w:rsidRPr="00C26597" w:rsidRDefault="008079B4" w:rsidP="00486A69">
            <w:pPr>
              <w:tabs>
                <w:tab w:val="left" w:pos="360"/>
              </w:tabs>
              <w:spacing w:after="0" w:line="240" w:lineRule="auto"/>
              <w:ind w:left="720" w:right="900" w:hanging="360"/>
            </w:pPr>
            <w:r w:rsidRPr="00C26597">
              <w:t>a. .1590</w:t>
            </w:r>
          </w:p>
          <w:p w14:paraId="341C9C49" w14:textId="77777777" w:rsidR="008079B4" w:rsidRPr="00C26597" w:rsidRDefault="008079B4" w:rsidP="00486A69">
            <w:pPr>
              <w:tabs>
                <w:tab w:val="left" w:pos="360"/>
              </w:tabs>
              <w:spacing w:after="0" w:line="240" w:lineRule="auto"/>
              <w:ind w:left="720" w:right="900" w:hanging="360"/>
            </w:pPr>
            <w:r w:rsidRPr="00C26597">
              <w:t>b. .1728</w:t>
            </w:r>
          </w:p>
          <w:p w14:paraId="48A47D40" w14:textId="77777777" w:rsidR="008079B4" w:rsidRPr="00C26597" w:rsidRDefault="008079B4" w:rsidP="00486A69">
            <w:pPr>
              <w:tabs>
                <w:tab w:val="left" w:pos="360"/>
              </w:tabs>
              <w:spacing w:after="0" w:line="240" w:lineRule="auto"/>
              <w:ind w:left="720" w:right="900" w:hanging="360"/>
            </w:pPr>
            <w:r w:rsidRPr="00C26597">
              <w:t>c. .1500</w:t>
            </w:r>
          </w:p>
          <w:p w14:paraId="6965ED32" w14:textId="77777777" w:rsidR="008079B4" w:rsidRPr="00C26597" w:rsidRDefault="008079B4" w:rsidP="00486A69">
            <w:pPr>
              <w:tabs>
                <w:tab w:val="left" w:pos="360"/>
              </w:tabs>
              <w:spacing w:after="0" w:line="240" w:lineRule="auto"/>
              <w:ind w:left="720" w:right="900" w:hanging="360"/>
            </w:pPr>
            <w:r w:rsidRPr="00C26597">
              <w:t>d. .1275</w:t>
            </w:r>
          </w:p>
          <w:p w14:paraId="0649750E" w14:textId="77777777" w:rsidR="0045431F" w:rsidRPr="00C26597" w:rsidRDefault="0045431F" w:rsidP="00486A69">
            <w:pPr>
              <w:pStyle w:val="ListParagraph"/>
              <w:tabs>
                <w:tab w:val="left" w:pos="360"/>
              </w:tabs>
              <w:spacing w:after="0" w:line="240" w:lineRule="auto"/>
              <w:ind w:right="900" w:hanging="360"/>
              <w:rPr>
                <w:rFonts w:cs="Arial"/>
              </w:rPr>
            </w:pPr>
          </w:p>
          <w:p w14:paraId="4B1C3E0D" w14:textId="77777777" w:rsidR="004239CA" w:rsidRPr="00C26597" w:rsidRDefault="00F526AA" w:rsidP="00486A69">
            <w:pPr>
              <w:tabs>
                <w:tab w:val="left" w:pos="360"/>
              </w:tabs>
              <w:spacing w:after="0" w:line="240" w:lineRule="auto"/>
              <w:ind w:left="720" w:right="900" w:hanging="360"/>
              <w:rPr>
                <w:rFonts w:cs="Arial"/>
              </w:rPr>
            </w:pPr>
            <w:r w:rsidRPr="00C26597">
              <w:rPr>
                <w:rFonts w:cs="Arial"/>
              </w:rPr>
              <w:t>8</w:t>
            </w:r>
            <w:r w:rsidR="00064AE8" w:rsidRPr="00C26597">
              <w:rPr>
                <w:rFonts w:cs="Arial"/>
              </w:rPr>
              <w:t>3</w:t>
            </w:r>
            <w:r w:rsidRPr="00C26597">
              <w:rPr>
                <w:rFonts w:cs="Arial"/>
              </w:rPr>
              <w:t xml:space="preserve">. </w:t>
            </w:r>
            <w:r w:rsidR="004239CA" w:rsidRPr="00C26597">
              <w:rPr>
                <w:rFonts w:cs="Arial"/>
              </w:rPr>
              <w:t xml:space="preserve">What is the Expected Rate of Return for a stock where treasury bills are returning 2.5% and the </w:t>
            </w:r>
            <w:proofErr w:type="gramStart"/>
            <w:r w:rsidR="004239CA" w:rsidRPr="00C26597">
              <w:rPr>
                <w:rFonts w:cs="Arial"/>
              </w:rPr>
              <w:t>market as a whole, is</w:t>
            </w:r>
            <w:proofErr w:type="gramEnd"/>
            <w:r w:rsidR="004239CA" w:rsidRPr="00C26597">
              <w:rPr>
                <w:rFonts w:cs="Arial"/>
              </w:rPr>
              <w:t xml:space="preserve"> returning 15%.  The stock has a beta of </w:t>
            </w:r>
            <w:proofErr w:type="gramStart"/>
            <w:r w:rsidR="004239CA" w:rsidRPr="00C26597">
              <w:rPr>
                <w:rFonts w:cs="Arial"/>
              </w:rPr>
              <w:t>1.25?</w:t>
            </w:r>
            <w:proofErr w:type="gramEnd"/>
          </w:p>
          <w:p w14:paraId="37D12392"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125</w:t>
            </w:r>
          </w:p>
          <w:p w14:paraId="6D4E6570"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156</w:t>
            </w:r>
          </w:p>
          <w:p w14:paraId="73966BE0" w14:textId="2BC152EC"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1</w:t>
            </w:r>
            <w:r w:rsidR="009939FC" w:rsidRPr="00C26597">
              <w:rPr>
                <w:rFonts w:cs="Arial"/>
              </w:rPr>
              <w:t>81</w:t>
            </w:r>
          </w:p>
          <w:p w14:paraId="6CB569AE"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100</w:t>
            </w:r>
          </w:p>
          <w:p w14:paraId="7759492D" w14:textId="77777777" w:rsidR="004239CA" w:rsidRPr="00C26597" w:rsidRDefault="004239CA" w:rsidP="00486A69">
            <w:pPr>
              <w:pStyle w:val="ListParagraph"/>
              <w:tabs>
                <w:tab w:val="left" w:pos="360"/>
              </w:tabs>
              <w:spacing w:after="0" w:line="240" w:lineRule="auto"/>
              <w:ind w:right="900" w:hanging="360"/>
              <w:rPr>
                <w:rFonts w:cs="Arial"/>
              </w:rPr>
            </w:pPr>
          </w:p>
          <w:p w14:paraId="375943ED" w14:textId="060D44DD" w:rsidR="004239CA" w:rsidRPr="00C26597" w:rsidRDefault="00BF6905" w:rsidP="00486A69">
            <w:pPr>
              <w:tabs>
                <w:tab w:val="left" w:pos="360"/>
              </w:tabs>
              <w:spacing w:after="0" w:line="240" w:lineRule="auto"/>
              <w:ind w:left="720" w:right="900" w:hanging="360"/>
              <w:rPr>
                <w:rFonts w:cs="Arial"/>
              </w:rPr>
            </w:pPr>
            <w:r w:rsidRPr="00C26597">
              <w:rPr>
                <w:rFonts w:cs="Arial"/>
              </w:rPr>
              <w:t>8</w:t>
            </w:r>
            <w:r w:rsidR="00C85FAB">
              <w:rPr>
                <w:rFonts w:cs="Arial"/>
              </w:rPr>
              <w:t>4</w:t>
            </w:r>
            <w:r w:rsidR="00F526AA" w:rsidRPr="00C26597">
              <w:rPr>
                <w:rFonts w:cs="Arial"/>
              </w:rPr>
              <w:t xml:space="preserve">. </w:t>
            </w:r>
            <w:r w:rsidR="004239CA" w:rsidRPr="00C26597">
              <w:rPr>
                <w:rFonts w:cs="Arial"/>
              </w:rPr>
              <w:t>If an investor knows the idiosyncratic risk, the investor knows the:</w:t>
            </w:r>
          </w:p>
          <w:p w14:paraId="768FA93F" w14:textId="77777777"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Profit Margin percentage</w:t>
            </w:r>
          </w:p>
          <w:p w14:paraId="005CC10A" w14:textId="3296F463" w:rsidR="004239CA"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Beta Coefficient</w:t>
            </w:r>
          </w:p>
          <w:p w14:paraId="01664686" w14:textId="77777777" w:rsidR="00F20995" w:rsidRPr="00C26597" w:rsidRDefault="00F20995" w:rsidP="00486A69">
            <w:pPr>
              <w:pStyle w:val="ListParagraph"/>
              <w:tabs>
                <w:tab w:val="left" w:pos="360"/>
              </w:tabs>
              <w:spacing w:after="0" w:line="240" w:lineRule="auto"/>
              <w:ind w:right="900" w:hanging="360"/>
              <w:rPr>
                <w:rFonts w:cs="Arial"/>
              </w:rPr>
            </w:pPr>
            <w:r w:rsidRPr="00C26597">
              <w:rPr>
                <w:rFonts w:cs="Arial"/>
              </w:rPr>
              <w:t>c. Operating Leverage</w:t>
            </w:r>
          </w:p>
          <w:p w14:paraId="4BAC2466" w14:textId="77777777" w:rsidR="00F428DB" w:rsidRPr="00C26597" w:rsidRDefault="00F20995" w:rsidP="00486A69">
            <w:pPr>
              <w:pStyle w:val="ListParagraph"/>
              <w:tabs>
                <w:tab w:val="left" w:pos="360"/>
              </w:tabs>
              <w:spacing w:after="0" w:line="240" w:lineRule="auto"/>
              <w:ind w:right="900" w:hanging="360"/>
              <w:rPr>
                <w:rFonts w:cs="Arial"/>
              </w:rPr>
            </w:pPr>
            <w:r w:rsidRPr="00C26597">
              <w:rPr>
                <w:rFonts w:cs="Arial"/>
              </w:rPr>
              <w:t xml:space="preserve">d. </w:t>
            </w:r>
            <w:r w:rsidR="00F428DB" w:rsidRPr="00C26597">
              <w:rPr>
                <w:rFonts w:cs="Arial"/>
              </w:rPr>
              <w:t>Free Cash Flow</w:t>
            </w:r>
          </w:p>
          <w:p w14:paraId="25FD3B3B" w14:textId="77777777" w:rsidR="004E4341" w:rsidRPr="00C26597" w:rsidRDefault="004E4341" w:rsidP="00486A69">
            <w:pPr>
              <w:tabs>
                <w:tab w:val="left" w:pos="360"/>
              </w:tabs>
              <w:spacing w:after="0" w:line="240" w:lineRule="auto"/>
              <w:ind w:left="720" w:right="900" w:hanging="360"/>
            </w:pPr>
          </w:p>
          <w:p w14:paraId="7ED5FAE1" w14:textId="77777777" w:rsidR="00F428DB" w:rsidRPr="00C26597" w:rsidRDefault="00F428DB" w:rsidP="00486A69">
            <w:pPr>
              <w:tabs>
                <w:tab w:val="left" w:pos="360"/>
              </w:tabs>
              <w:spacing w:after="0" w:line="240" w:lineRule="auto"/>
              <w:ind w:left="720" w:right="900" w:hanging="360"/>
              <w:rPr>
                <w:b/>
                <w:i/>
              </w:rPr>
            </w:pPr>
            <w:r w:rsidRPr="00C26597">
              <w:rPr>
                <w:b/>
                <w:i/>
              </w:rPr>
              <w:t>Weighted Average Cost of Capital</w:t>
            </w:r>
          </w:p>
          <w:p w14:paraId="72068FA2" w14:textId="77777777" w:rsidR="00F55D0C" w:rsidRPr="00C26597" w:rsidRDefault="00F55D0C" w:rsidP="00486A69">
            <w:pPr>
              <w:tabs>
                <w:tab w:val="left" w:pos="360"/>
              </w:tabs>
              <w:spacing w:after="0" w:line="240" w:lineRule="auto"/>
              <w:ind w:left="720" w:right="900" w:hanging="360"/>
              <w:rPr>
                <w:b/>
                <w:i/>
              </w:rPr>
            </w:pPr>
          </w:p>
          <w:p w14:paraId="00C12A79" w14:textId="1028735E" w:rsidR="004E4341" w:rsidRPr="00C26597" w:rsidRDefault="00064AE8" w:rsidP="00486A69">
            <w:pPr>
              <w:tabs>
                <w:tab w:val="left" w:pos="360"/>
              </w:tabs>
              <w:spacing w:after="0" w:line="240" w:lineRule="auto"/>
              <w:ind w:left="720" w:right="900" w:hanging="360"/>
            </w:pPr>
            <w:r w:rsidRPr="00C26597">
              <w:t>8</w:t>
            </w:r>
            <w:r w:rsidR="00C85FAB">
              <w:t>5</w:t>
            </w:r>
            <w:r w:rsidR="004E4341" w:rsidRPr="00C26597">
              <w:t>. Common stock is valued at 400,000, Long-term debt is valued at 250,000, and preferred stock is valued at 50,000. What is the WACC where common stock costs .16, long-term debt costs .08, and preferred stock costs .07?  The tax rate is 40%.</w:t>
            </w:r>
          </w:p>
          <w:p w14:paraId="12A64E7C" w14:textId="77777777" w:rsidR="004E4341" w:rsidRPr="00C26597" w:rsidRDefault="004E4341" w:rsidP="00486A69">
            <w:pPr>
              <w:tabs>
                <w:tab w:val="left" w:pos="360"/>
              </w:tabs>
              <w:spacing w:after="0" w:line="240" w:lineRule="auto"/>
              <w:ind w:left="720" w:right="900" w:hanging="360"/>
            </w:pPr>
            <w:r w:rsidRPr="00C26597">
              <w:t>a.    .1275</w:t>
            </w:r>
          </w:p>
          <w:p w14:paraId="111D9918" w14:textId="77777777" w:rsidR="004E4341" w:rsidRPr="00C26597" w:rsidRDefault="004E4341" w:rsidP="00486A69">
            <w:pPr>
              <w:tabs>
                <w:tab w:val="left" w:pos="360"/>
              </w:tabs>
              <w:spacing w:after="0" w:line="240" w:lineRule="auto"/>
              <w:ind w:left="720" w:right="900" w:hanging="360"/>
            </w:pPr>
            <w:r w:rsidRPr="00C26597">
              <w:t>b.   .1495</w:t>
            </w:r>
          </w:p>
          <w:p w14:paraId="3786E5BA" w14:textId="77777777" w:rsidR="004E4341" w:rsidRPr="00C26597" w:rsidRDefault="004E4341" w:rsidP="00486A69">
            <w:pPr>
              <w:tabs>
                <w:tab w:val="left" w:pos="360"/>
              </w:tabs>
              <w:spacing w:after="0" w:line="240" w:lineRule="auto"/>
              <w:ind w:left="720" w:right="900" w:hanging="360"/>
            </w:pPr>
            <w:r w:rsidRPr="00C26597">
              <w:t>c.    .0942</w:t>
            </w:r>
          </w:p>
          <w:p w14:paraId="4D27F503" w14:textId="642A4CD5" w:rsidR="004E4341" w:rsidRPr="00C26597" w:rsidRDefault="004E4341" w:rsidP="00486A69">
            <w:pPr>
              <w:tabs>
                <w:tab w:val="left" w:pos="360"/>
              </w:tabs>
              <w:spacing w:after="0" w:line="240" w:lineRule="auto"/>
              <w:ind w:left="720" w:right="900" w:hanging="360"/>
            </w:pPr>
            <w:r w:rsidRPr="00C26597">
              <w:t xml:space="preserve">d.    .1135   </w:t>
            </w:r>
          </w:p>
          <w:p w14:paraId="10EF4D8F" w14:textId="77777777" w:rsidR="004E4341" w:rsidRPr="00C26597" w:rsidRDefault="004E4341" w:rsidP="00486A69">
            <w:pPr>
              <w:tabs>
                <w:tab w:val="left" w:pos="360"/>
              </w:tabs>
              <w:spacing w:after="0" w:line="240" w:lineRule="auto"/>
              <w:ind w:left="720" w:right="900" w:hanging="360"/>
            </w:pPr>
          </w:p>
          <w:p w14:paraId="477F15C7" w14:textId="48A3ED2F" w:rsidR="004E4341" w:rsidRPr="00C26597" w:rsidRDefault="005B7074" w:rsidP="00486A69">
            <w:pPr>
              <w:tabs>
                <w:tab w:val="left" w:pos="360"/>
              </w:tabs>
              <w:spacing w:after="0" w:line="240" w:lineRule="auto"/>
              <w:ind w:left="720" w:right="900" w:hanging="360"/>
            </w:pPr>
            <w:r w:rsidRPr="00C26597">
              <w:t>8</w:t>
            </w:r>
            <w:r w:rsidR="00C85FAB">
              <w:t>6</w:t>
            </w:r>
            <w:r w:rsidR="004E4341" w:rsidRPr="00C26597">
              <w:t xml:space="preserve">. Common stock is valued at 1,000,000 and costs .20. Bonds are valued at 850,000 and costs .04, Preferred stock is valued at 500,000 and costs .06. The tax rate is 40%. What is the </w:t>
            </w:r>
            <w:r w:rsidR="004E4341" w:rsidRPr="00C26597">
              <w:rPr>
                <w:b/>
                <w:bCs/>
              </w:rPr>
              <w:t>pre-tax</w:t>
            </w:r>
            <w:r w:rsidR="004E4341" w:rsidRPr="00C26597">
              <w:t xml:space="preserve"> WACC?</w:t>
            </w:r>
          </w:p>
          <w:p w14:paraId="7268203B" w14:textId="77777777" w:rsidR="004E4341" w:rsidRPr="00C26597" w:rsidRDefault="004E4341" w:rsidP="00486A69">
            <w:pPr>
              <w:tabs>
                <w:tab w:val="left" w:pos="360"/>
              </w:tabs>
              <w:spacing w:after="0" w:line="240" w:lineRule="auto"/>
              <w:ind w:left="720" w:right="900" w:hanging="360"/>
            </w:pPr>
            <w:r w:rsidRPr="00C26597">
              <w:t>a.    .1229</w:t>
            </w:r>
          </w:p>
          <w:p w14:paraId="1FA97B3C" w14:textId="45D28389" w:rsidR="004E4341" w:rsidRPr="00C26597" w:rsidRDefault="004E4341" w:rsidP="00486A69">
            <w:pPr>
              <w:tabs>
                <w:tab w:val="left" w:pos="360"/>
              </w:tabs>
              <w:spacing w:after="0" w:line="240" w:lineRule="auto"/>
              <w:ind w:left="720" w:right="900" w:hanging="360"/>
            </w:pPr>
            <w:r w:rsidRPr="00C26597">
              <w:t xml:space="preserve">b.    .1124   </w:t>
            </w:r>
          </w:p>
          <w:p w14:paraId="43E973C1" w14:textId="77777777" w:rsidR="004E4341" w:rsidRPr="00C26597" w:rsidRDefault="004E4341" w:rsidP="00486A69">
            <w:pPr>
              <w:tabs>
                <w:tab w:val="left" w:pos="360"/>
              </w:tabs>
              <w:spacing w:after="0" w:line="240" w:lineRule="auto"/>
              <w:ind w:left="720" w:right="900" w:hanging="360"/>
            </w:pPr>
            <w:r w:rsidRPr="00C26597">
              <w:t>c.    .1404</w:t>
            </w:r>
          </w:p>
          <w:p w14:paraId="6E0A8D79" w14:textId="77777777" w:rsidR="004E4341" w:rsidRPr="00C26597" w:rsidRDefault="004E4341" w:rsidP="00486A69">
            <w:pPr>
              <w:tabs>
                <w:tab w:val="left" w:pos="360"/>
              </w:tabs>
              <w:spacing w:after="0" w:line="240" w:lineRule="auto"/>
              <w:ind w:left="720" w:right="900" w:hanging="360"/>
            </w:pPr>
            <w:r w:rsidRPr="00C26597">
              <w:t>d.    .1015</w:t>
            </w:r>
          </w:p>
          <w:p w14:paraId="25E25D69" w14:textId="77777777" w:rsidR="004E4341" w:rsidRPr="00C26597" w:rsidRDefault="004E4341" w:rsidP="00486A69">
            <w:pPr>
              <w:tabs>
                <w:tab w:val="left" w:pos="360"/>
              </w:tabs>
              <w:spacing w:after="0" w:line="240" w:lineRule="auto"/>
              <w:ind w:left="720" w:right="900" w:hanging="360"/>
            </w:pPr>
          </w:p>
          <w:p w14:paraId="782641C2" w14:textId="46155582" w:rsidR="004E4341" w:rsidRPr="00C26597" w:rsidRDefault="005B7074" w:rsidP="00486A69">
            <w:pPr>
              <w:tabs>
                <w:tab w:val="left" w:pos="360"/>
              </w:tabs>
              <w:spacing w:after="0" w:line="240" w:lineRule="auto"/>
              <w:ind w:left="720" w:right="900" w:hanging="360"/>
            </w:pPr>
            <w:r w:rsidRPr="00C26597">
              <w:t>8</w:t>
            </w:r>
            <w:r w:rsidR="00C85FAB">
              <w:t>7</w:t>
            </w:r>
            <w:r w:rsidR="004E4341" w:rsidRPr="00C26597">
              <w:t xml:space="preserve">. Capital is valued at 3,000,000 consisting of 1,600,000 of common stock, 1,000,000 of bonds, 400,000 of short-term debt.  </w:t>
            </w:r>
            <w:r w:rsidR="00836C59" w:rsidRPr="00C26597">
              <w:t>Cost of common stock is</w:t>
            </w:r>
            <w:r w:rsidR="004E4341" w:rsidRPr="00C26597">
              <w:t xml:space="preserve"> .135. Bonds before tax are .045. Short term debt costs .065. What is the afte</w:t>
            </w:r>
            <w:r w:rsidR="00124A87" w:rsidRPr="00C26597">
              <w:t>r-</w:t>
            </w:r>
            <w:r w:rsidR="004E4341" w:rsidRPr="00C26597">
              <w:t xml:space="preserve"> tax WACC if the tax rate is 35%?</w:t>
            </w:r>
          </w:p>
          <w:p w14:paraId="4AD3DB60" w14:textId="77777777" w:rsidR="004E4341" w:rsidRPr="00C26597" w:rsidRDefault="004E4341" w:rsidP="00486A69">
            <w:pPr>
              <w:tabs>
                <w:tab w:val="left" w:pos="360"/>
              </w:tabs>
              <w:spacing w:after="0" w:line="240" w:lineRule="auto"/>
              <w:ind w:left="720" w:right="900" w:hanging="360"/>
            </w:pPr>
            <w:r w:rsidRPr="00C26597">
              <w:lastRenderedPageBreak/>
              <w:t>a.  .0784</w:t>
            </w:r>
          </w:p>
          <w:p w14:paraId="3C93C785" w14:textId="77777777" w:rsidR="004E4341" w:rsidRPr="00C26597" w:rsidRDefault="004E4341" w:rsidP="00486A69">
            <w:pPr>
              <w:tabs>
                <w:tab w:val="left" w:pos="360"/>
              </w:tabs>
              <w:spacing w:after="0" w:line="240" w:lineRule="auto"/>
              <w:ind w:left="720" w:right="900" w:hanging="360"/>
            </w:pPr>
            <w:r w:rsidRPr="00C26597">
              <w:t>b.  .1007</w:t>
            </w:r>
          </w:p>
          <w:p w14:paraId="0C5A0466" w14:textId="77777777" w:rsidR="004E4341" w:rsidRPr="00C26597" w:rsidRDefault="004E4341" w:rsidP="00486A69">
            <w:pPr>
              <w:tabs>
                <w:tab w:val="left" w:pos="360"/>
              </w:tabs>
              <w:spacing w:after="0" w:line="240" w:lineRule="auto"/>
              <w:ind w:left="720" w:right="900" w:hanging="360"/>
            </w:pPr>
            <w:r w:rsidRPr="00C26597">
              <w:t>c.   .0991</w:t>
            </w:r>
          </w:p>
          <w:p w14:paraId="746770AD" w14:textId="380CF7C9" w:rsidR="004E4341" w:rsidRPr="00C26597" w:rsidRDefault="004E4341" w:rsidP="00486A69">
            <w:pPr>
              <w:tabs>
                <w:tab w:val="left" w:pos="360"/>
              </w:tabs>
              <w:spacing w:after="0" w:line="240" w:lineRule="auto"/>
              <w:ind w:left="720" w:right="900" w:hanging="360"/>
            </w:pPr>
            <w:r w:rsidRPr="00C26597">
              <w:t xml:space="preserve">d.  .0874   </w:t>
            </w:r>
          </w:p>
          <w:p w14:paraId="3F5AA2D2" w14:textId="77777777" w:rsidR="004E4341" w:rsidRPr="00C26597" w:rsidRDefault="004E4341" w:rsidP="00486A69">
            <w:pPr>
              <w:tabs>
                <w:tab w:val="left" w:pos="360"/>
              </w:tabs>
              <w:spacing w:after="0" w:line="240" w:lineRule="auto"/>
              <w:ind w:left="720" w:right="900" w:hanging="360"/>
            </w:pPr>
          </w:p>
          <w:p w14:paraId="13252371" w14:textId="74CD31C2" w:rsidR="004E4341" w:rsidRPr="00C26597" w:rsidRDefault="005B7074" w:rsidP="00486A69">
            <w:pPr>
              <w:tabs>
                <w:tab w:val="left" w:pos="360"/>
              </w:tabs>
              <w:spacing w:after="0" w:line="240" w:lineRule="auto"/>
              <w:ind w:left="720" w:right="900" w:hanging="360"/>
              <w:rPr>
                <w:rFonts w:cs="Arial"/>
              </w:rPr>
            </w:pPr>
            <w:r w:rsidRPr="00C26597">
              <w:rPr>
                <w:rFonts w:cs="Arial"/>
              </w:rPr>
              <w:t>8</w:t>
            </w:r>
            <w:r w:rsidR="00C85FAB">
              <w:rPr>
                <w:rFonts w:cs="Arial"/>
              </w:rPr>
              <w:t>8</w:t>
            </w:r>
            <w:r w:rsidR="004E4341" w:rsidRPr="00C26597">
              <w:rPr>
                <w:rFonts w:cs="Arial"/>
              </w:rPr>
              <w:t>. If a company has a capital structure of $100,000 common stock, $50,000 bonds and $10,000 preferred stock and the respective rates are 15% common stock, 3% bonds and 4% preferred stock, what is the Weighted Average Cost of Capital</w:t>
            </w:r>
            <w:r w:rsidR="00124A87" w:rsidRPr="00C26597">
              <w:rPr>
                <w:rFonts w:cs="Arial"/>
              </w:rPr>
              <w:t xml:space="preserve"> if the tax rate is 30%</w:t>
            </w:r>
            <w:r w:rsidR="004E4341" w:rsidRPr="00C26597">
              <w:rPr>
                <w:rFonts w:cs="Arial"/>
              </w:rPr>
              <w:t>?</w:t>
            </w:r>
          </w:p>
          <w:p w14:paraId="694F9477" w14:textId="2BE5C0BA"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a.</w:t>
            </w:r>
            <w:r w:rsidR="00790909">
              <w:rPr>
                <w:rFonts w:cs="Arial"/>
              </w:rPr>
              <w:t xml:space="preserve">  </w:t>
            </w:r>
            <w:r w:rsidRPr="00C26597">
              <w:rPr>
                <w:rFonts w:cs="Arial"/>
              </w:rPr>
              <w:t>.10</w:t>
            </w:r>
            <w:r w:rsidR="00124A87" w:rsidRPr="00C26597">
              <w:rPr>
                <w:rFonts w:cs="Arial"/>
              </w:rPr>
              <w:t>29</w:t>
            </w:r>
          </w:p>
          <w:p w14:paraId="2CFF88BA" w14:textId="5ADD7EAD"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b.</w:t>
            </w:r>
            <w:r w:rsidR="00790909">
              <w:rPr>
                <w:rFonts w:cs="Arial"/>
              </w:rPr>
              <w:t xml:space="preserve"> </w:t>
            </w:r>
            <w:r w:rsidRPr="00C26597">
              <w:rPr>
                <w:rFonts w:cs="Arial"/>
              </w:rPr>
              <w:t xml:space="preserve"> .2200</w:t>
            </w:r>
          </w:p>
          <w:p w14:paraId="622D05D5" w14:textId="1CB9A924"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c.</w:t>
            </w:r>
            <w:r w:rsidR="00790909">
              <w:rPr>
                <w:rFonts w:cs="Arial"/>
              </w:rPr>
              <w:t xml:space="preserve"> </w:t>
            </w:r>
            <w:r w:rsidRPr="00C26597">
              <w:rPr>
                <w:rFonts w:cs="Arial"/>
              </w:rPr>
              <w:t xml:space="preserve"> .0733</w:t>
            </w:r>
          </w:p>
          <w:p w14:paraId="7445BA68" w14:textId="199A983B"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d.</w:t>
            </w:r>
            <w:r w:rsidR="00790909">
              <w:rPr>
                <w:rFonts w:cs="Arial"/>
              </w:rPr>
              <w:t xml:space="preserve"> </w:t>
            </w:r>
            <w:r w:rsidRPr="00C26597">
              <w:rPr>
                <w:rFonts w:cs="Arial"/>
              </w:rPr>
              <w:t xml:space="preserve"> .1128</w:t>
            </w:r>
          </w:p>
          <w:p w14:paraId="320D158D" w14:textId="77777777" w:rsidR="004E4341" w:rsidRPr="00C26597" w:rsidRDefault="004E4341" w:rsidP="00486A69">
            <w:pPr>
              <w:pStyle w:val="ListParagraph"/>
              <w:tabs>
                <w:tab w:val="left" w:pos="360"/>
              </w:tabs>
              <w:spacing w:after="0" w:line="240" w:lineRule="auto"/>
              <w:ind w:right="900" w:hanging="360"/>
              <w:rPr>
                <w:rFonts w:cs="Arial"/>
              </w:rPr>
            </w:pPr>
          </w:p>
          <w:p w14:paraId="3B00A01C" w14:textId="2EE82B48" w:rsidR="004E4341" w:rsidRPr="00C26597" w:rsidRDefault="00C85FAB" w:rsidP="00486A69">
            <w:pPr>
              <w:tabs>
                <w:tab w:val="left" w:pos="360"/>
              </w:tabs>
              <w:spacing w:after="0" w:line="240" w:lineRule="auto"/>
              <w:ind w:left="720" w:right="900" w:hanging="360"/>
              <w:rPr>
                <w:rFonts w:cs="Arial"/>
              </w:rPr>
            </w:pPr>
            <w:r>
              <w:rPr>
                <w:rFonts w:cs="Arial"/>
              </w:rPr>
              <w:t>89</w:t>
            </w:r>
            <w:r w:rsidR="004E4341" w:rsidRPr="00C26597">
              <w:rPr>
                <w:rFonts w:cs="Arial"/>
              </w:rPr>
              <w:t>. If a company has a capital structure of $5 million common stock with a cost of 17%, $2 million bonds at 4%, $1 million of Short Term Debt with a cost of 7%, and $2 million preferred stock with a cost of 3%, what is the Weighted Average Cost of Capital? The company has a 40% tax rate.</w:t>
            </w:r>
          </w:p>
          <w:p w14:paraId="1F513B89" w14:textId="74971B6A"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a.</w:t>
            </w:r>
            <w:r w:rsidR="00790909">
              <w:rPr>
                <w:rFonts w:cs="Arial"/>
              </w:rPr>
              <w:t xml:space="preserve"> </w:t>
            </w:r>
            <w:r w:rsidRPr="00C26597">
              <w:rPr>
                <w:rFonts w:cs="Arial"/>
              </w:rPr>
              <w:t xml:space="preserve"> .1322</w:t>
            </w:r>
          </w:p>
          <w:p w14:paraId="5E3DCDC8" w14:textId="77777777" w:rsidR="0007679C" w:rsidRPr="00C26597" w:rsidRDefault="004E4341" w:rsidP="00486A69">
            <w:pPr>
              <w:pStyle w:val="ListParagraph"/>
              <w:tabs>
                <w:tab w:val="left" w:pos="360"/>
              </w:tabs>
              <w:spacing w:after="0" w:line="240" w:lineRule="auto"/>
              <w:ind w:right="900" w:hanging="360"/>
              <w:rPr>
                <w:rFonts w:cs="Arial"/>
              </w:rPr>
            </w:pPr>
            <w:r w:rsidRPr="00C26597">
              <w:rPr>
                <w:rFonts w:cs="Arial"/>
              </w:rPr>
              <w:t>b. .1196</w:t>
            </w:r>
          </w:p>
          <w:p w14:paraId="7A8B95AF" w14:textId="4193CD75"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c. .1000</w:t>
            </w:r>
          </w:p>
          <w:p w14:paraId="57FA4CC4" w14:textId="77777777"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d. .0899</w:t>
            </w:r>
          </w:p>
          <w:p w14:paraId="385FCE26" w14:textId="77777777" w:rsidR="004E4341" w:rsidRPr="00C26597" w:rsidRDefault="004E4341" w:rsidP="00486A69">
            <w:pPr>
              <w:pStyle w:val="ListParagraph"/>
              <w:tabs>
                <w:tab w:val="left" w:pos="360"/>
              </w:tabs>
              <w:spacing w:after="0" w:line="240" w:lineRule="auto"/>
              <w:ind w:right="900" w:hanging="360"/>
              <w:rPr>
                <w:rFonts w:cs="Arial"/>
              </w:rPr>
            </w:pPr>
          </w:p>
          <w:p w14:paraId="65F3BD3B"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Capital Budgeting</w:t>
            </w:r>
          </w:p>
          <w:p w14:paraId="52AF7326" w14:textId="77777777" w:rsidR="00E069C7" w:rsidRPr="00C26597" w:rsidRDefault="00E069C7" w:rsidP="00486A69">
            <w:pPr>
              <w:pStyle w:val="ListParagraph"/>
              <w:tabs>
                <w:tab w:val="left" w:pos="360"/>
              </w:tabs>
              <w:spacing w:after="0" w:line="240" w:lineRule="auto"/>
              <w:ind w:right="900" w:hanging="360"/>
              <w:rPr>
                <w:rFonts w:cs="Arial"/>
                <w:b/>
                <w:i/>
              </w:rPr>
            </w:pPr>
          </w:p>
          <w:p w14:paraId="2FE1562B" w14:textId="46741D44" w:rsidR="008E6991" w:rsidRPr="00C26597" w:rsidRDefault="005B7074" w:rsidP="00486A69">
            <w:pPr>
              <w:tabs>
                <w:tab w:val="left" w:pos="360"/>
              </w:tabs>
              <w:spacing w:after="0" w:line="240" w:lineRule="auto"/>
              <w:ind w:left="720" w:right="900" w:hanging="360"/>
            </w:pPr>
            <w:r w:rsidRPr="00C26597">
              <w:t>9</w:t>
            </w:r>
            <w:r w:rsidR="00C85FAB">
              <w:t>0</w:t>
            </w:r>
            <w:r w:rsidR="008E6991" w:rsidRPr="00C26597">
              <w:t>. What is the initial outlay given the following information:</w:t>
            </w:r>
          </w:p>
          <w:p w14:paraId="72B36F88" w14:textId="77777777" w:rsidR="008E6991" w:rsidRPr="00C26597" w:rsidRDefault="008E6991" w:rsidP="00486A69">
            <w:pPr>
              <w:pStyle w:val="ListParagraph"/>
              <w:numPr>
                <w:ilvl w:val="0"/>
                <w:numId w:val="16"/>
              </w:numPr>
              <w:tabs>
                <w:tab w:val="left" w:pos="750"/>
              </w:tabs>
              <w:spacing w:after="0" w:line="240" w:lineRule="auto"/>
              <w:ind w:left="720" w:right="900"/>
            </w:pPr>
            <w:r w:rsidRPr="00C26597">
              <w:t>Equipment Price</w:t>
            </w:r>
            <w:r w:rsidR="00961F63" w:rsidRPr="00C26597">
              <w:t xml:space="preserve">                     </w:t>
            </w:r>
            <w:r w:rsidR="00DF38BF" w:rsidRPr="00C26597">
              <w:t xml:space="preserve"> </w:t>
            </w:r>
            <w:r w:rsidR="00700D42" w:rsidRPr="00C26597">
              <w:t xml:space="preserve">     </w:t>
            </w:r>
            <w:r w:rsidRPr="00C26597">
              <w:t>375,000</w:t>
            </w:r>
          </w:p>
          <w:p w14:paraId="68CAB249" w14:textId="77777777" w:rsidR="008E6991" w:rsidRPr="00C26597" w:rsidRDefault="008E6991" w:rsidP="00486A69">
            <w:pPr>
              <w:pStyle w:val="ListParagraph"/>
              <w:numPr>
                <w:ilvl w:val="0"/>
                <w:numId w:val="16"/>
              </w:numPr>
              <w:tabs>
                <w:tab w:val="left" w:pos="750"/>
              </w:tabs>
              <w:spacing w:after="0" w:line="240" w:lineRule="auto"/>
              <w:ind w:left="720" w:right="900"/>
            </w:pPr>
            <w:r w:rsidRPr="00C26597">
              <w:t>Installation</w:t>
            </w:r>
            <w:r w:rsidRPr="00C26597">
              <w:tab/>
            </w:r>
            <w:r w:rsidRPr="00C26597">
              <w:tab/>
            </w:r>
            <w:proofErr w:type="gramStart"/>
            <w:r w:rsidRPr="00C26597">
              <w:tab/>
              <w:t xml:space="preserve">  10,000</w:t>
            </w:r>
            <w:proofErr w:type="gramEnd"/>
          </w:p>
          <w:p w14:paraId="43267A5A" w14:textId="77777777" w:rsidR="008E6991" w:rsidRPr="00C26597" w:rsidRDefault="008E6991" w:rsidP="00486A69">
            <w:pPr>
              <w:pStyle w:val="ListParagraph"/>
              <w:numPr>
                <w:ilvl w:val="0"/>
                <w:numId w:val="16"/>
              </w:numPr>
              <w:tabs>
                <w:tab w:val="left" w:pos="750"/>
              </w:tabs>
              <w:spacing w:after="0" w:line="240" w:lineRule="auto"/>
              <w:ind w:left="720" w:right="900"/>
            </w:pPr>
            <w:r w:rsidRPr="00C26597">
              <w:t>Power Survey</w:t>
            </w:r>
            <w:r w:rsidRPr="00C26597">
              <w:tab/>
            </w:r>
            <w:r w:rsidRPr="00C26597">
              <w:tab/>
            </w:r>
            <w:proofErr w:type="gramStart"/>
            <w:r w:rsidRPr="00C26597">
              <w:tab/>
              <w:t xml:space="preserve">  30,000</w:t>
            </w:r>
            <w:proofErr w:type="gramEnd"/>
          </w:p>
          <w:p w14:paraId="3630B4C0" w14:textId="77777777" w:rsidR="008E6991" w:rsidRPr="00C26597" w:rsidRDefault="008E6991" w:rsidP="00486A69">
            <w:pPr>
              <w:pStyle w:val="ListParagraph"/>
              <w:numPr>
                <w:ilvl w:val="0"/>
                <w:numId w:val="16"/>
              </w:numPr>
              <w:tabs>
                <w:tab w:val="left" w:pos="750"/>
              </w:tabs>
              <w:spacing w:after="0" w:line="240" w:lineRule="auto"/>
              <w:ind w:left="720" w:right="900"/>
            </w:pPr>
            <w:r w:rsidRPr="00C26597">
              <w:t>Shipping</w:t>
            </w:r>
            <w:r w:rsidRPr="00C26597">
              <w:tab/>
            </w:r>
            <w:r w:rsidRPr="00C26597">
              <w:tab/>
            </w:r>
            <w:r w:rsidRPr="00C26597">
              <w:tab/>
              <w:t xml:space="preserve">    8,000</w:t>
            </w:r>
          </w:p>
          <w:p w14:paraId="0592EC5D" w14:textId="77777777" w:rsidR="008E6991" w:rsidRPr="00C26597" w:rsidRDefault="002142E1" w:rsidP="00486A69">
            <w:pPr>
              <w:pStyle w:val="ListParagraph"/>
              <w:numPr>
                <w:ilvl w:val="0"/>
                <w:numId w:val="16"/>
              </w:numPr>
              <w:tabs>
                <w:tab w:val="left" w:pos="750"/>
              </w:tabs>
              <w:spacing w:after="0" w:line="240" w:lineRule="auto"/>
              <w:ind w:left="720" w:right="900"/>
            </w:pPr>
            <w:r w:rsidRPr="00C26597">
              <w:t>Working Capital</w:t>
            </w:r>
            <w:r w:rsidRPr="00C26597">
              <w:tab/>
            </w:r>
            <w:r w:rsidRPr="00C26597">
              <w:tab/>
            </w:r>
            <w:r w:rsidR="008E6991" w:rsidRPr="00C26597">
              <w:t>100,000</w:t>
            </w:r>
          </w:p>
          <w:p w14:paraId="7082719E" w14:textId="77777777" w:rsidR="008E6991" w:rsidRPr="00C26597" w:rsidRDefault="008E6991" w:rsidP="00486A69">
            <w:pPr>
              <w:pStyle w:val="ListParagraph"/>
              <w:numPr>
                <w:ilvl w:val="0"/>
                <w:numId w:val="16"/>
              </w:numPr>
              <w:tabs>
                <w:tab w:val="left" w:pos="750"/>
              </w:tabs>
              <w:spacing w:after="0" w:line="240" w:lineRule="auto"/>
              <w:ind w:left="720" w:right="900"/>
            </w:pPr>
            <w:r w:rsidRPr="00C26597">
              <w:t>Project Marketing Report</w:t>
            </w:r>
            <w:proofErr w:type="gramStart"/>
            <w:r w:rsidRPr="00C26597">
              <w:tab/>
              <w:t xml:space="preserve">  15,000</w:t>
            </w:r>
            <w:proofErr w:type="gramEnd"/>
          </w:p>
          <w:p w14:paraId="574D9F53" w14:textId="77777777" w:rsidR="00E30B80" w:rsidRPr="00C26597" w:rsidRDefault="008079B4" w:rsidP="00486A69">
            <w:pPr>
              <w:tabs>
                <w:tab w:val="left" w:pos="360"/>
              </w:tabs>
              <w:spacing w:after="0" w:line="240" w:lineRule="auto"/>
              <w:ind w:left="720" w:right="900" w:hanging="360"/>
            </w:pPr>
            <w:r w:rsidRPr="00C26597">
              <w:t xml:space="preserve">a. </w:t>
            </w:r>
            <w:r w:rsidR="00D7657B" w:rsidRPr="00C26597">
              <w:t xml:space="preserve"> </w:t>
            </w:r>
            <w:r w:rsidR="00E30B80" w:rsidRPr="00C26597">
              <w:t>538,000</w:t>
            </w:r>
          </w:p>
          <w:p w14:paraId="57E626C4" w14:textId="77777777" w:rsidR="008079B4" w:rsidRPr="00C26597" w:rsidRDefault="008079B4" w:rsidP="00486A69">
            <w:pPr>
              <w:tabs>
                <w:tab w:val="left" w:pos="360"/>
              </w:tabs>
              <w:spacing w:after="0" w:line="240" w:lineRule="auto"/>
              <w:ind w:left="720" w:right="900" w:hanging="360"/>
            </w:pPr>
            <w:r w:rsidRPr="00C26597">
              <w:t>b.</w:t>
            </w:r>
            <w:r w:rsidR="00E30B80" w:rsidRPr="00C26597">
              <w:t xml:space="preserve"> </w:t>
            </w:r>
            <w:r w:rsidR="00D7657B" w:rsidRPr="00C26597">
              <w:t xml:space="preserve"> </w:t>
            </w:r>
            <w:r w:rsidR="00E30B80" w:rsidRPr="00C26597">
              <w:t>503,000</w:t>
            </w:r>
          </w:p>
          <w:p w14:paraId="336A1175" w14:textId="040C480D" w:rsidR="008079B4" w:rsidRPr="00C26597" w:rsidRDefault="008079B4" w:rsidP="00486A69">
            <w:pPr>
              <w:tabs>
                <w:tab w:val="left" w:pos="360"/>
              </w:tabs>
              <w:spacing w:after="0" w:line="240" w:lineRule="auto"/>
              <w:ind w:left="720" w:right="900" w:hanging="360"/>
            </w:pPr>
            <w:r w:rsidRPr="00C26597">
              <w:t>c.</w:t>
            </w:r>
            <w:r w:rsidR="00E30B80" w:rsidRPr="00C26597">
              <w:t xml:space="preserve"> </w:t>
            </w:r>
            <w:r w:rsidR="00D7657B" w:rsidRPr="00C26597">
              <w:t xml:space="preserve"> </w:t>
            </w:r>
            <w:r w:rsidR="00E30B80" w:rsidRPr="00C26597">
              <w:t>493,000</w:t>
            </w:r>
          </w:p>
          <w:p w14:paraId="072C90B2" w14:textId="77777777" w:rsidR="008079B4" w:rsidRPr="00C26597" w:rsidRDefault="008079B4" w:rsidP="00486A69">
            <w:pPr>
              <w:tabs>
                <w:tab w:val="left" w:pos="360"/>
              </w:tabs>
              <w:spacing w:after="0" w:line="240" w:lineRule="auto"/>
              <w:ind w:left="720" w:right="900" w:hanging="360"/>
            </w:pPr>
            <w:r w:rsidRPr="00C26597">
              <w:t>d.  4</w:t>
            </w:r>
            <w:r w:rsidR="00E30B80" w:rsidRPr="00C26597">
              <w:t>88</w:t>
            </w:r>
            <w:r w:rsidRPr="00C26597">
              <w:t>,000</w:t>
            </w:r>
          </w:p>
          <w:p w14:paraId="53B7B250" w14:textId="77777777" w:rsidR="008E6991" w:rsidRPr="00C26597" w:rsidRDefault="008E6991" w:rsidP="00486A69">
            <w:pPr>
              <w:tabs>
                <w:tab w:val="left" w:pos="360"/>
              </w:tabs>
              <w:spacing w:after="0" w:line="240" w:lineRule="auto"/>
              <w:ind w:left="720" w:right="900" w:hanging="360"/>
            </w:pPr>
            <w:r w:rsidRPr="00C26597">
              <w:tab/>
            </w:r>
            <w:r w:rsidRPr="00C26597">
              <w:tab/>
            </w:r>
          </w:p>
          <w:p w14:paraId="49408300" w14:textId="0A67FA7E" w:rsidR="008E6991" w:rsidRPr="00C26597" w:rsidRDefault="005B7074" w:rsidP="00486A69">
            <w:pPr>
              <w:tabs>
                <w:tab w:val="left" w:pos="360"/>
              </w:tabs>
              <w:spacing w:after="0" w:line="240" w:lineRule="auto"/>
              <w:ind w:left="720" w:right="900" w:hanging="360"/>
            </w:pPr>
            <w:r w:rsidRPr="00C26597">
              <w:t>9</w:t>
            </w:r>
            <w:r w:rsidR="00C85FAB">
              <w:t>1</w:t>
            </w:r>
            <w:r w:rsidR="008E6991" w:rsidRPr="00C26597">
              <w:t xml:space="preserve">. What is the </w:t>
            </w:r>
            <w:proofErr w:type="gramStart"/>
            <w:r w:rsidR="00124A87" w:rsidRPr="00C26597">
              <w:t>initial  outlay</w:t>
            </w:r>
            <w:proofErr w:type="gramEnd"/>
            <w:r w:rsidR="00124A87" w:rsidRPr="00C26597">
              <w:t xml:space="preserve"> </w:t>
            </w:r>
            <w:r w:rsidR="008E6991" w:rsidRPr="00C26597">
              <w:t>given the following when a new piece of equipment replaces an old one:</w:t>
            </w:r>
          </w:p>
          <w:p w14:paraId="4AEE6BF8" w14:textId="77777777" w:rsidR="008E6991" w:rsidRPr="00C26597" w:rsidRDefault="002142E1" w:rsidP="00486A69">
            <w:pPr>
              <w:pStyle w:val="ListParagraph"/>
              <w:numPr>
                <w:ilvl w:val="0"/>
                <w:numId w:val="17"/>
              </w:numPr>
              <w:spacing w:after="0" w:line="240" w:lineRule="auto"/>
              <w:ind w:left="720" w:right="900"/>
            </w:pPr>
            <w:r w:rsidRPr="00C26597">
              <w:t>Old equipment sells for</w:t>
            </w:r>
            <w:r w:rsidRPr="00C26597">
              <w:tab/>
            </w:r>
            <w:r w:rsidRPr="00C26597">
              <w:tab/>
            </w:r>
            <w:r w:rsidR="00700D42" w:rsidRPr="00C26597">
              <w:t xml:space="preserve">             </w:t>
            </w:r>
            <w:r w:rsidR="008E6991" w:rsidRPr="00C26597">
              <w:t>125,000</w:t>
            </w:r>
          </w:p>
          <w:p w14:paraId="37B0E22F" w14:textId="77777777" w:rsidR="008E6991" w:rsidRPr="00C26597" w:rsidRDefault="00DF38BF" w:rsidP="00486A69">
            <w:pPr>
              <w:pStyle w:val="ListParagraph"/>
              <w:numPr>
                <w:ilvl w:val="0"/>
                <w:numId w:val="17"/>
              </w:numPr>
              <w:spacing w:after="0" w:line="240" w:lineRule="auto"/>
              <w:ind w:left="720" w:right="900"/>
            </w:pPr>
            <w:r w:rsidRPr="00C26597">
              <w:t>Book value of old equipment</w:t>
            </w:r>
            <w:r w:rsidRPr="00C26597">
              <w:tab/>
            </w:r>
            <w:r w:rsidR="00961F63" w:rsidRPr="00C26597">
              <w:t xml:space="preserve">              </w:t>
            </w:r>
            <w:r w:rsidR="008E6991" w:rsidRPr="00C26597">
              <w:t xml:space="preserve"> 22,000</w:t>
            </w:r>
          </w:p>
          <w:p w14:paraId="17E1FDCB" w14:textId="77777777" w:rsidR="008E6991" w:rsidRPr="00C26597" w:rsidRDefault="008E6991" w:rsidP="00486A69">
            <w:pPr>
              <w:pStyle w:val="ListParagraph"/>
              <w:numPr>
                <w:ilvl w:val="0"/>
                <w:numId w:val="17"/>
              </w:numPr>
              <w:spacing w:after="0" w:line="240" w:lineRule="auto"/>
              <w:ind w:left="720" w:right="900"/>
            </w:pPr>
            <w:r w:rsidRPr="00C26597">
              <w:t>Tax rate</w:t>
            </w:r>
            <w:r w:rsidRPr="00C26597">
              <w:tab/>
            </w:r>
            <w:r w:rsidRPr="00C26597">
              <w:tab/>
            </w:r>
            <w:r w:rsidRPr="00C26597">
              <w:tab/>
            </w:r>
            <w:r w:rsidRPr="00C26597">
              <w:tab/>
              <w:t xml:space="preserve">      40%</w:t>
            </w:r>
          </w:p>
          <w:p w14:paraId="53D20A9E" w14:textId="77777777" w:rsidR="008E6991" w:rsidRPr="00C26597" w:rsidRDefault="00DF38BF" w:rsidP="00486A69">
            <w:pPr>
              <w:pStyle w:val="ListParagraph"/>
              <w:numPr>
                <w:ilvl w:val="0"/>
                <w:numId w:val="17"/>
              </w:numPr>
              <w:spacing w:after="0" w:line="240" w:lineRule="auto"/>
              <w:ind w:left="720" w:right="900"/>
            </w:pPr>
            <w:r w:rsidRPr="00C26597">
              <w:t>New equipment cost</w:t>
            </w:r>
            <w:r w:rsidRPr="00C26597">
              <w:tab/>
            </w:r>
            <w:r w:rsidRPr="00C26597">
              <w:tab/>
            </w:r>
            <w:r w:rsidR="00961F63" w:rsidRPr="00C26597">
              <w:t xml:space="preserve">             </w:t>
            </w:r>
            <w:r w:rsidR="008E6991" w:rsidRPr="00C26597">
              <w:t>800,000</w:t>
            </w:r>
          </w:p>
          <w:p w14:paraId="3BEE403E" w14:textId="77777777" w:rsidR="008E6991" w:rsidRPr="00C26597" w:rsidRDefault="00DF38BF" w:rsidP="00486A69">
            <w:pPr>
              <w:pStyle w:val="ListParagraph"/>
              <w:numPr>
                <w:ilvl w:val="0"/>
                <w:numId w:val="17"/>
              </w:numPr>
              <w:spacing w:after="0" w:line="240" w:lineRule="auto"/>
              <w:ind w:left="720" w:right="900"/>
            </w:pPr>
            <w:r w:rsidRPr="00C26597">
              <w:t>Site survey</w:t>
            </w:r>
            <w:r w:rsidRPr="00C26597">
              <w:tab/>
            </w:r>
            <w:r w:rsidRPr="00C26597">
              <w:tab/>
            </w:r>
            <w:r w:rsidRPr="00C26597">
              <w:tab/>
              <w:t xml:space="preserve">   </w:t>
            </w:r>
            <w:r w:rsidR="00961F63" w:rsidRPr="00C26597">
              <w:t xml:space="preserve">             </w:t>
            </w:r>
            <w:r w:rsidR="008E6991" w:rsidRPr="00C26597">
              <w:t>18,000</w:t>
            </w:r>
          </w:p>
          <w:p w14:paraId="3E235321" w14:textId="77777777" w:rsidR="008E6991" w:rsidRPr="00C26597" w:rsidRDefault="00700D42" w:rsidP="00486A69">
            <w:pPr>
              <w:pStyle w:val="ListParagraph"/>
              <w:numPr>
                <w:ilvl w:val="0"/>
                <w:numId w:val="17"/>
              </w:numPr>
              <w:spacing w:after="0" w:line="240" w:lineRule="auto"/>
              <w:ind w:left="720" w:right="900"/>
            </w:pPr>
            <w:r w:rsidRPr="00C26597">
              <w:t>Installation cost</w:t>
            </w:r>
            <w:r w:rsidRPr="00C26597">
              <w:tab/>
            </w:r>
            <w:r w:rsidRPr="00C26597">
              <w:tab/>
            </w:r>
            <w:r w:rsidRPr="00C26597">
              <w:tab/>
              <w:t xml:space="preserve"> </w:t>
            </w:r>
            <w:r w:rsidR="008E6991" w:rsidRPr="00C26597">
              <w:t>20,000</w:t>
            </w:r>
          </w:p>
          <w:p w14:paraId="163C0AA1" w14:textId="77777777" w:rsidR="00E30B80" w:rsidRPr="00C26597" w:rsidRDefault="00E30B80" w:rsidP="00486A69">
            <w:pPr>
              <w:tabs>
                <w:tab w:val="left" w:pos="360"/>
              </w:tabs>
              <w:spacing w:after="0" w:line="240" w:lineRule="auto"/>
              <w:ind w:left="720" w:right="900" w:hanging="360"/>
            </w:pPr>
            <w:r w:rsidRPr="00C26597">
              <w:t>a. 820,000</w:t>
            </w:r>
          </w:p>
          <w:p w14:paraId="18707884" w14:textId="6634DEC1" w:rsidR="00E30B80" w:rsidRPr="00C26597" w:rsidRDefault="00E30B80" w:rsidP="00486A69">
            <w:pPr>
              <w:tabs>
                <w:tab w:val="left" w:pos="360"/>
              </w:tabs>
              <w:spacing w:after="0" w:line="240" w:lineRule="auto"/>
              <w:ind w:left="720" w:right="900" w:hanging="360"/>
            </w:pPr>
            <w:r w:rsidRPr="00C26597">
              <w:t>b. 736,200</w:t>
            </w:r>
          </w:p>
          <w:p w14:paraId="2DCC1202" w14:textId="77777777" w:rsidR="00E30B80" w:rsidRPr="00C26597" w:rsidRDefault="00E30B80" w:rsidP="00486A69">
            <w:pPr>
              <w:tabs>
                <w:tab w:val="left" w:pos="360"/>
              </w:tabs>
              <w:spacing w:after="0" w:line="240" w:lineRule="auto"/>
              <w:ind w:left="720" w:right="900" w:hanging="360"/>
            </w:pPr>
            <w:r w:rsidRPr="00C26597">
              <w:t>c. 717,000</w:t>
            </w:r>
          </w:p>
          <w:p w14:paraId="08DB9718" w14:textId="77777777" w:rsidR="00E30B80" w:rsidRPr="00C26597" w:rsidRDefault="00E30B80" w:rsidP="00486A69">
            <w:pPr>
              <w:tabs>
                <w:tab w:val="left" w:pos="360"/>
              </w:tabs>
              <w:spacing w:after="0" w:line="240" w:lineRule="auto"/>
              <w:ind w:left="720" w:right="900" w:hanging="360"/>
            </w:pPr>
            <w:r w:rsidRPr="00C26597">
              <w:lastRenderedPageBreak/>
              <w:t>d. 695,000</w:t>
            </w:r>
          </w:p>
          <w:p w14:paraId="6B402851" w14:textId="77777777" w:rsidR="008E6991" w:rsidRPr="00C26597" w:rsidRDefault="008E6991" w:rsidP="00486A69">
            <w:pPr>
              <w:tabs>
                <w:tab w:val="left" w:pos="360"/>
              </w:tabs>
              <w:spacing w:after="0" w:line="240" w:lineRule="auto"/>
              <w:ind w:left="720" w:right="900" w:hanging="360"/>
            </w:pPr>
          </w:p>
          <w:p w14:paraId="175798E6" w14:textId="1B33504E" w:rsidR="008E6991" w:rsidRPr="00C26597" w:rsidRDefault="005B7074" w:rsidP="00486A69">
            <w:pPr>
              <w:tabs>
                <w:tab w:val="left" w:pos="360"/>
              </w:tabs>
              <w:spacing w:after="0" w:line="240" w:lineRule="auto"/>
              <w:ind w:left="720" w:right="900" w:hanging="360"/>
            </w:pPr>
            <w:r w:rsidRPr="00C26597">
              <w:t>9</w:t>
            </w:r>
            <w:r w:rsidR="00C85FAB">
              <w:t>2</w:t>
            </w:r>
            <w:r w:rsidR="008E6991" w:rsidRPr="00C26597">
              <w:t>. What is the</w:t>
            </w:r>
            <w:r w:rsidR="00124A87" w:rsidRPr="00C26597">
              <w:t xml:space="preserve"> initial outlay </w:t>
            </w:r>
            <w:r w:rsidR="008E6991" w:rsidRPr="00C26597">
              <w:t xml:space="preserve">from the following </w:t>
            </w:r>
            <w:r w:rsidR="00A90117" w:rsidRPr="00C26597">
              <w:t>information</w:t>
            </w:r>
            <w:r w:rsidR="008E6991" w:rsidRPr="00C26597">
              <w:t>?</w:t>
            </w:r>
          </w:p>
          <w:p w14:paraId="16917192" w14:textId="77777777" w:rsidR="008E6991" w:rsidRPr="00C26597" w:rsidRDefault="003144E2" w:rsidP="00486A69">
            <w:pPr>
              <w:pStyle w:val="ListParagraph"/>
              <w:numPr>
                <w:ilvl w:val="0"/>
                <w:numId w:val="18"/>
              </w:numPr>
              <w:spacing w:after="0" w:line="240" w:lineRule="auto"/>
              <w:ind w:left="720" w:right="900"/>
            </w:pPr>
            <w:r w:rsidRPr="00C26597">
              <w:t xml:space="preserve">Old equipment </w:t>
            </w:r>
            <w:r w:rsidR="008E6991" w:rsidRPr="00C26597">
              <w:t>sells for (net of taxes)</w:t>
            </w:r>
            <w:r w:rsidR="008E6991" w:rsidRPr="00C26597">
              <w:tab/>
              <w:t xml:space="preserve"> </w:t>
            </w:r>
            <w:r w:rsidR="00700D42" w:rsidRPr="00C26597">
              <w:t xml:space="preserve">               </w:t>
            </w:r>
            <w:r w:rsidR="008E6991" w:rsidRPr="00C26597">
              <w:t xml:space="preserve"> 55,000</w:t>
            </w:r>
          </w:p>
          <w:p w14:paraId="64BEA27D" w14:textId="77777777" w:rsidR="008E6991" w:rsidRPr="00C26597" w:rsidRDefault="008E6991" w:rsidP="00486A69">
            <w:pPr>
              <w:pStyle w:val="ListParagraph"/>
              <w:numPr>
                <w:ilvl w:val="0"/>
                <w:numId w:val="18"/>
              </w:numPr>
              <w:spacing w:after="0" w:line="240" w:lineRule="auto"/>
              <w:ind w:left="720" w:right="900"/>
            </w:pPr>
            <w:r w:rsidRPr="00C26597">
              <w:t>New equipment at cost</w:t>
            </w:r>
            <w:r w:rsidRPr="00C26597">
              <w:tab/>
            </w:r>
            <w:r w:rsidRPr="00C26597">
              <w:tab/>
            </w:r>
            <w:r w:rsidRPr="00C26597">
              <w:tab/>
            </w:r>
            <w:r w:rsidR="00700D42" w:rsidRPr="00C26597">
              <w:t xml:space="preserve">              </w:t>
            </w:r>
            <w:r w:rsidRPr="00C26597">
              <w:t>190,000</w:t>
            </w:r>
          </w:p>
          <w:p w14:paraId="006C74F3" w14:textId="77777777" w:rsidR="008E6991" w:rsidRPr="00C26597" w:rsidRDefault="008E6991" w:rsidP="00486A69">
            <w:pPr>
              <w:pStyle w:val="ListParagraph"/>
              <w:numPr>
                <w:ilvl w:val="0"/>
                <w:numId w:val="18"/>
              </w:numPr>
              <w:spacing w:after="0" w:line="240" w:lineRule="auto"/>
              <w:ind w:left="720" w:right="900"/>
            </w:pPr>
            <w:r w:rsidRPr="00C26597">
              <w:t>Installation and shipping</w:t>
            </w:r>
            <w:r w:rsidRPr="00C26597">
              <w:tab/>
            </w:r>
            <w:r w:rsidRPr="00C26597">
              <w:tab/>
              <w:t xml:space="preserve">  </w:t>
            </w:r>
            <w:r w:rsidR="002142E1" w:rsidRPr="00C26597">
              <w:t xml:space="preserve">              </w:t>
            </w:r>
            <w:r w:rsidRPr="00C26597">
              <w:t>18,000</w:t>
            </w:r>
          </w:p>
          <w:p w14:paraId="5BCF3217" w14:textId="77777777" w:rsidR="008E6991" w:rsidRPr="00C26597" w:rsidRDefault="008E6991" w:rsidP="00486A69">
            <w:pPr>
              <w:pStyle w:val="ListParagraph"/>
              <w:numPr>
                <w:ilvl w:val="0"/>
                <w:numId w:val="18"/>
              </w:numPr>
              <w:spacing w:after="0" w:line="240" w:lineRule="auto"/>
              <w:ind w:left="720" w:right="900"/>
            </w:pPr>
            <w:r w:rsidRPr="00C26597">
              <w:t>Working Capital</w:t>
            </w:r>
            <w:r w:rsidRPr="00C26597">
              <w:tab/>
            </w:r>
            <w:r w:rsidRPr="00C26597">
              <w:tab/>
            </w:r>
            <w:r w:rsidRPr="00C26597">
              <w:tab/>
              <w:t xml:space="preserve">   </w:t>
            </w:r>
            <w:proofErr w:type="gramStart"/>
            <w:r w:rsidRPr="00C26597">
              <w:tab/>
              <w:t xml:space="preserve">  62,000</w:t>
            </w:r>
            <w:proofErr w:type="gramEnd"/>
          </w:p>
          <w:p w14:paraId="3B9D42BA" w14:textId="77777777" w:rsidR="00E30B80" w:rsidRPr="00C26597" w:rsidRDefault="00E30B80" w:rsidP="00486A69">
            <w:pPr>
              <w:tabs>
                <w:tab w:val="left" w:pos="360"/>
              </w:tabs>
              <w:spacing w:after="0" w:line="240" w:lineRule="auto"/>
              <w:ind w:left="720" w:right="900" w:hanging="360"/>
            </w:pPr>
          </w:p>
          <w:p w14:paraId="1B159E35" w14:textId="77777777" w:rsidR="008E6991" w:rsidRPr="00C26597" w:rsidRDefault="00E30B80" w:rsidP="00486A69">
            <w:pPr>
              <w:tabs>
                <w:tab w:val="left" w:pos="360"/>
              </w:tabs>
              <w:spacing w:after="0" w:line="240" w:lineRule="auto"/>
              <w:ind w:left="720" w:right="900" w:hanging="360"/>
            </w:pPr>
            <w:r w:rsidRPr="00C26597">
              <w:t>a. 208,000</w:t>
            </w:r>
          </w:p>
          <w:p w14:paraId="2763196B" w14:textId="77777777" w:rsidR="00E30B80" w:rsidRPr="00C26597" w:rsidRDefault="00E30B80" w:rsidP="00486A69">
            <w:pPr>
              <w:tabs>
                <w:tab w:val="left" w:pos="360"/>
              </w:tabs>
              <w:spacing w:after="0" w:line="240" w:lineRule="auto"/>
              <w:ind w:left="720" w:right="900" w:hanging="360"/>
            </w:pPr>
            <w:r w:rsidRPr="00C26597">
              <w:t>b. 270,000</w:t>
            </w:r>
          </w:p>
          <w:p w14:paraId="1FD2E043" w14:textId="15528F9F" w:rsidR="00E30B80" w:rsidRPr="00C26597" w:rsidRDefault="00E30B80" w:rsidP="00486A69">
            <w:pPr>
              <w:tabs>
                <w:tab w:val="left" w:pos="360"/>
              </w:tabs>
              <w:spacing w:after="0" w:line="240" w:lineRule="auto"/>
              <w:ind w:left="720" w:right="900" w:hanging="360"/>
            </w:pPr>
            <w:r w:rsidRPr="00C26597">
              <w:t xml:space="preserve">c. </w:t>
            </w:r>
            <w:r w:rsidR="00124A87" w:rsidRPr="00C26597">
              <w:t>215</w:t>
            </w:r>
            <w:r w:rsidRPr="00C26597">
              <w:t>,000</w:t>
            </w:r>
          </w:p>
          <w:p w14:paraId="77F21B44" w14:textId="77777777" w:rsidR="00E30B80" w:rsidRPr="00C26597" w:rsidRDefault="00E30B80" w:rsidP="00486A69">
            <w:pPr>
              <w:tabs>
                <w:tab w:val="left" w:pos="360"/>
              </w:tabs>
              <w:spacing w:after="0" w:line="240" w:lineRule="auto"/>
              <w:ind w:left="720" w:right="900" w:hanging="360"/>
            </w:pPr>
            <w:r w:rsidRPr="00C26597">
              <w:t>d. 197,000</w:t>
            </w:r>
          </w:p>
          <w:p w14:paraId="1E0CF0FF" w14:textId="77777777" w:rsidR="003144E2" w:rsidRPr="00C26597" w:rsidRDefault="003144E2" w:rsidP="00486A69">
            <w:pPr>
              <w:tabs>
                <w:tab w:val="left" w:pos="360"/>
              </w:tabs>
              <w:spacing w:after="0" w:line="240" w:lineRule="auto"/>
              <w:ind w:left="720" w:right="900" w:hanging="360"/>
            </w:pPr>
          </w:p>
          <w:p w14:paraId="718632B0" w14:textId="7EF70586" w:rsidR="008E6991" w:rsidRPr="00C26597" w:rsidRDefault="00064AE8" w:rsidP="00486A69">
            <w:pPr>
              <w:tabs>
                <w:tab w:val="left" w:pos="360"/>
              </w:tabs>
              <w:spacing w:after="0" w:line="240" w:lineRule="auto"/>
              <w:ind w:left="720" w:right="900" w:hanging="360"/>
            </w:pPr>
            <w:r w:rsidRPr="00C26597">
              <w:t>9</w:t>
            </w:r>
            <w:r w:rsidR="00C85FAB">
              <w:t>3</w:t>
            </w:r>
            <w:r w:rsidR="008E6991" w:rsidRPr="00C26597">
              <w:t>. A project has sales of 300,000, general expenses of 195,000 and depreciation expense of 25,000. The tax rate is 35%. What is the differential cash flow?</w:t>
            </w:r>
          </w:p>
          <w:p w14:paraId="504122EE" w14:textId="77777777" w:rsidR="008E6991" w:rsidRPr="00C26597" w:rsidRDefault="008E6991" w:rsidP="00486A69">
            <w:pPr>
              <w:tabs>
                <w:tab w:val="left" w:pos="360"/>
              </w:tabs>
              <w:spacing w:after="0" w:line="240" w:lineRule="auto"/>
              <w:ind w:left="720" w:right="900" w:hanging="360"/>
            </w:pPr>
            <w:r w:rsidRPr="00C26597">
              <w:t>a.</w:t>
            </w:r>
            <w:r w:rsidR="003344D7" w:rsidRPr="00C26597">
              <w:t xml:space="preserve">   </w:t>
            </w:r>
            <w:r w:rsidRPr="00C26597">
              <w:t xml:space="preserve"> 52,000</w:t>
            </w:r>
          </w:p>
          <w:p w14:paraId="6DE5E86A" w14:textId="77777777" w:rsidR="008E6991" w:rsidRPr="00C26597" w:rsidRDefault="008E6991" w:rsidP="00486A69">
            <w:pPr>
              <w:tabs>
                <w:tab w:val="left" w:pos="360"/>
              </w:tabs>
              <w:spacing w:after="0" w:line="240" w:lineRule="auto"/>
              <w:ind w:left="720" w:right="900" w:hanging="360"/>
            </w:pPr>
            <w:r w:rsidRPr="00C26597">
              <w:t>b. 105,000</w:t>
            </w:r>
          </w:p>
          <w:p w14:paraId="28121030" w14:textId="77777777" w:rsidR="008E6991" w:rsidRPr="00C26597" w:rsidRDefault="008E6991" w:rsidP="00486A69">
            <w:pPr>
              <w:tabs>
                <w:tab w:val="left" w:pos="360"/>
              </w:tabs>
              <w:spacing w:after="0" w:line="240" w:lineRule="auto"/>
              <w:ind w:left="720" w:right="900" w:hanging="360"/>
            </w:pPr>
            <w:r w:rsidRPr="00C26597">
              <w:t xml:space="preserve">c. </w:t>
            </w:r>
            <w:r w:rsidR="003344D7" w:rsidRPr="00C26597">
              <w:t xml:space="preserve">   </w:t>
            </w:r>
            <w:r w:rsidRPr="00C26597">
              <w:t>80,000</w:t>
            </w:r>
          </w:p>
          <w:p w14:paraId="5803C7A5" w14:textId="1B5C83C2" w:rsidR="003144E2" w:rsidRPr="00C26597" w:rsidRDefault="000A4F08" w:rsidP="00486A69">
            <w:pPr>
              <w:tabs>
                <w:tab w:val="left" w:pos="360"/>
              </w:tabs>
              <w:spacing w:after="0" w:line="240" w:lineRule="auto"/>
              <w:ind w:left="720" w:right="900" w:hanging="360"/>
            </w:pPr>
            <w:r w:rsidRPr="00C26597">
              <w:t>d.   77</w:t>
            </w:r>
            <w:r w:rsidR="008E6991" w:rsidRPr="00C26597">
              <w:t>,000</w:t>
            </w:r>
          </w:p>
          <w:p w14:paraId="240EE65A" w14:textId="77777777" w:rsidR="008E6991" w:rsidRPr="00C26597" w:rsidRDefault="008E6991" w:rsidP="00486A69">
            <w:pPr>
              <w:tabs>
                <w:tab w:val="left" w:pos="360"/>
              </w:tabs>
              <w:spacing w:after="0" w:line="240" w:lineRule="auto"/>
              <w:ind w:left="720" w:right="900" w:hanging="360"/>
            </w:pPr>
          </w:p>
          <w:p w14:paraId="6AA7C344" w14:textId="292ADCB6" w:rsidR="008E6991" w:rsidRPr="00C26597" w:rsidRDefault="00F526AA" w:rsidP="00486A69">
            <w:pPr>
              <w:tabs>
                <w:tab w:val="left" w:pos="360"/>
              </w:tabs>
              <w:spacing w:after="0" w:line="240" w:lineRule="auto"/>
              <w:ind w:left="720" w:right="900" w:hanging="360"/>
            </w:pPr>
            <w:r w:rsidRPr="00C26597">
              <w:t>9</w:t>
            </w:r>
            <w:r w:rsidR="00C85FAB">
              <w:t>4</w:t>
            </w:r>
            <w:r w:rsidR="008E6991" w:rsidRPr="00C26597">
              <w:t>. Why is depreciation</w:t>
            </w:r>
            <w:r w:rsidR="00625C2C" w:rsidRPr="00C26597">
              <w:t xml:space="preserve"> expense</w:t>
            </w:r>
            <w:r w:rsidR="008E6991" w:rsidRPr="00C26597">
              <w:t xml:space="preserve"> taken out of the net income calculation, yet added back at the end?</w:t>
            </w:r>
          </w:p>
          <w:p w14:paraId="40FAE6DD" w14:textId="77777777" w:rsidR="008E6991" w:rsidRPr="00C26597" w:rsidRDefault="008E6991" w:rsidP="00486A69">
            <w:pPr>
              <w:tabs>
                <w:tab w:val="left" w:pos="360"/>
              </w:tabs>
              <w:spacing w:after="0" w:line="240" w:lineRule="auto"/>
              <w:ind w:left="720" w:right="900" w:hanging="360"/>
            </w:pPr>
            <w:r w:rsidRPr="00C26597">
              <w:t>a. Because fixed assets should remain on the balance sheet</w:t>
            </w:r>
          </w:p>
          <w:p w14:paraId="747779FC" w14:textId="77777777" w:rsidR="008E6991" w:rsidRPr="00C26597" w:rsidRDefault="008E6991" w:rsidP="00486A69">
            <w:pPr>
              <w:tabs>
                <w:tab w:val="left" w:pos="360"/>
              </w:tabs>
              <w:spacing w:after="0" w:line="240" w:lineRule="auto"/>
              <w:ind w:left="720" w:right="900" w:hanging="360"/>
            </w:pPr>
            <w:r w:rsidRPr="00C26597">
              <w:t>b. Because depreciation is not a current asset</w:t>
            </w:r>
          </w:p>
          <w:p w14:paraId="268FA040" w14:textId="77777777" w:rsidR="008E6991" w:rsidRPr="00C26597" w:rsidRDefault="008E6991" w:rsidP="00486A69">
            <w:pPr>
              <w:tabs>
                <w:tab w:val="left" w:pos="360"/>
              </w:tabs>
              <w:spacing w:after="0" w:line="240" w:lineRule="auto"/>
              <w:ind w:left="720" w:right="900" w:hanging="360"/>
            </w:pPr>
            <w:r w:rsidRPr="00C26597">
              <w:t>c. Because depreciation is a non-cash liability</w:t>
            </w:r>
          </w:p>
          <w:p w14:paraId="6F0379B5" w14:textId="312117E2" w:rsidR="0041302D" w:rsidRPr="00C26597" w:rsidRDefault="0041302D" w:rsidP="00486A69">
            <w:pPr>
              <w:tabs>
                <w:tab w:val="left" w:pos="360"/>
              </w:tabs>
              <w:spacing w:after="0"/>
              <w:ind w:left="720" w:right="900" w:hanging="360"/>
            </w:pPr>
            <w:r w:rsidRPr="00C26597">
              <w:t>d. Because depreciation expense is tax deductible</w:t>
            </w:r>
          </w:p>
          <w:p w14:paraId="73611960" w14:textId="77777777" w:rsidR="003144E2" w:rsidRPr="00C26597" w:rsidRDefault="003144E2" w:rsidP="00486A69">
            <w:pPr>
              <w:tabs>
                <w:tab w:val="left" w:pos="360"/>
              </w:tabs>
              <w:spacing w:after="0" w:line="240" w:lineRule="auto"/>
              <w:ind w:left="720" w:right="900" w:hanging="360"/>
            </w:pPr>
          </w:p>
          <w:p w14:paraId="6F176531" w14:textId="06E7B966" w:rsidR="008E6991" w:rsidRPr="00C26597" w:rsidRDefault="00F526AA" w:rsidP="00486A69">
            <w:pPr>
              <w:tabs>
                <w:tab w:val="left" w:pos="360"/>
              </w:tabs>
              <w:spacing w:after="0" w:line="240" w:lineRule="auto"/>
              <w:ind w:left="720" w:right="900" w:hanging="360"/>
            </w:pPr>
            <w:r w:rsidRPr="00C26597">
              <w:t>9</w:t>
            </w:r>
            <w:r w:rsidR="00C85FAB">
              <w:t>5</w:t>
            </w:r>
            <w:r w:rsidR="008E6991" w:rsidRPr="00C26597">
              <w:t>. A project has net income of 750,000 including depreciation expense of 42,000. What is the differential cash flow?</w:t>
            </w:r>
          </w:p>
          <w:p w14:paraId="50873C13" w14:textId="77777777" w:rsidR="008E6991" w:rsidRPr="00C26597" w:rsidRDefault="008E6991" w:rsidP="00486A69">
            <w:pPr>
              <w:tabs>
                <w:tab w:val="left" w:pos="360"/>
              </w:tabs>
              <w:spacing w:after="0" w:line="240" w:lineRule="auto"/>
              <w:ind w:left="720" w:right="900" w:hanging="360"/>
            </w:pPr>
            <w:r w:rsidRPr="00C26597">
              <w:t>a. 750,000</w:t>
            </w:r>
          </w:p>
          <w:p w14:paraId="6F188ABA" w14:textId="77777777" w:rsidR="008E6991" w:rsidRPr="00C26597" w:rsidRDefault="008E6991" w:rsidP="00486A69">
            <w:pPr>
              <w:tabs>
                <w:tab w:val="left" w:pos="360"/>
              </w:tabs>
              <w:spacing w:after="0" w:line="240" w:lineRule="auto"/>
              <w:ind w:left="720" w:right="900" w:hanging="360"/>
            </w:pPr>
            <w:r w:rsidRPr="00C26597">
              <w:t>b. 708,000</w:t>
            </w:r>
          </w:p>
          <w:p w14:paraId="1B8EFC01" w14:textId="77777777" w:rsidR="008E6991" w:rsidRPr="00C26597" w:rsidRDefault="008E6991" w:rsidP="00486A69">
            <w:pPr>
              <w:tabs>
                <w:tab w:val="left" w:pos="360"/>
              </w:tabs>
              <w:spacing w:after="0" w:line="240" w:lineRule="auto"/>
              <w:ind w:left="720" w:right="900" w:hanging="360"/>
            </w:pPr>
            <w:r w:rsidRPr="00C26597">
              <w:t xml:space="preserve">c. </w:t>
            </w:r>
            <w:r w:rsidR="008C7A4A" w:rsidRPr="00C26597">
              <w:t xml:space="preserve">  </w:t>
            </w:r>
            <w:r w:rsidRPr="00C26597">
              <w:t>42,000</w:t>
            </w:r>
          </w:p>
          <w:p w14:paraId="576684B5" w14:textId="5D9E108B" w:rsidR="008E6991" w:rsidRPr="00C26597" w:rsidRDefault="008E6991" w:rsidP="00486A69">
            <w:pPr>
              <w:tabs>
                <w:tab w:val="left" w:pos="360"/>
              </w:tabs>
              <w:spacing w:after="0" w:line="240" w:lineRule="auto"/>
              <w:ind w:left="720" w:right="900" w:hanging="360"/>
            </w:pPr>
            <w:r w:rsidRPr="00C26597">
              <w:t>d. 792,000</w:t>
            </w:r>
          </w:p>
          <w:p w14:paraId="12FE0580" w14:textId="77777777" w:rsidR="003144E2" w:rsidRPr="00C26597" w:rsidRDefault="003144E2" w:rsidP="00486A69">
            <w:pPr>
              <w:tabs>
                <w:tab w:val="left" w:pos="360"/>
              </w:tabs>
              <w:spacing w:after="0" w:line="240" w:lineRule="auto"/>
              <w:ind w:left="720" w:right="900" w:hanging="360"/>
            </w:pPr>
          </w:p>
          <w:p w14:paraId="3625A8A3" w14:textId="129F7862" w:rsidR="008E6991" w:rsidRPr="00C26597" w:rsidRDefault="00C85FAB" w:rsidP="00486A69">
            <w:pPr>
              <w:tabs>
                <w:tab w:val="left" w:pos="360"/>
              </w:tabs>
              <w:spacing w:after="0" w:line="240" w:lineRule="auto"/>
              <w:ind w:left="720" w:right="900" w:hanging="360"/>
            </w:pPr>
            <w:r>
              <w:t>96</w:t>
            </w:r>
            <w:r w:rsidR="008E6991" w:rsidRPr="00C26597">
              <w:t>. A piece of equipment is to be sold at the end of the project. Its appraised value is 420,000. A company makes an offer for 350,000. The equipment has a book value of 75,000. The tax rate is 40%. What is the salvage value if the company accepts the offer?</w:t>
            </w:r>
          </w:p>
          <w:p w14:paraId="27219041" w14:textId="77777777" w:rsidR="008E6991" w:rsidRPr="00C26597" w:rsidRDefault="008E6991" w:rsidP="00486A69">
            <w:pPr>
              <w:tabs>
                <w:tab w:val="left" w:pos="360"/>
              </w:tabs>
              <w:spacing w:after="0" w:line="240" w:lineRule="auto"/>
              <w:ind w:left="720" w:right="900" w:hanging="360"/>
            </w:pPr>
            <w:r w:rsidRPr="00C26597">
              <w:t>a.  252,000</w:t>
            </w:r>
          </w:p>
          <w:p w14:paraId="4DA7CE80" w14:textId="77777777" w:rsidR="008E6991" w:rsidRPr="00C26597" w:rsidRDefault="008E6991" w:rsidP="00486A69">
            <w:pPr>
              <w:tabs>
                <w:tab w:val="left" w:pos="360"/>
              </w:tabs>
              <w:spacing w:after="0" w:line="240" w:lineRule="auto"/>
              <w:ind w:left="720" w:right="900" w:hanging="360"/>
            </w:pPr>
            <w:r w:rsidRPr="00C26597">
              <w:t>b.  207,000</w:t>
            </w:r>
          </w:p>
          <w:p w14:paraId="39A9E9E1" w14:textId="13ED7D5D" w:rsidR="008E6991" w:rsidRPr="00C26597" w:rsidRDefault="008E6991" w:rsidP="00486A69">
            <w:pPr>
              <w:tabs>
                <w:tab w:val="left" w:pos="360"/>
              </w:tabs>
              <w:spacing w:after="0" w:line="240" w:lineRule="auto"/>
              <w:ind w:left="720" w:right="900" w:hanging="360"/>
            </w:pPr>
            <w:r w:rsidRPr="00C26597">
              <w:t xml:space="preserve">c.   240,000          </w:t>
            </w:r>
          </w:p>
          <w:p w14:paraId="467E2D5C" w14:textId="77777777" w:rsidR="008E6991" w:rsidRPr="00C26597" w:rsidRDefault="008E6991" w:rsidP="00486A69">
            <w:pPr>
              <w:tabs>
                <w:tab w:val="left" w:pos="360"/>
              </w:tabs>
              <w:spacing w:after="0" w:line="240" w:lineRule="auto"/>
              <w:ind w:left="720" w:right="900" w:hanging="360"/>
            </w:pPr>
            <w:r w:rsidRPr="00C26597">
              <w:t>d.  350,000</w:t>
            </w:r>
          </w:p>
          <w:p w14:paraId="719F0D58" w14:textId="77777777" w:rsidR="00F428DB" w:rsidRPr="00C26597" w:rsidRDefault="00F428DB" w:rsidP="00486A69">
            <w:pPr>
              <w:tabs>
                <w:tab w:val="left" w:pos="360"/>
              </w:tabs>
              <w:spacing w:after="0" w:line="240" w:lineRule="auto"/>
              <w:ind w:left="720" w:right="900" w:hanging="360"/>
            </w:pPr>
          </w:p>
          <w:p w14:paraId="7DCFCA86" w14:textId="66B02960" w:rsidR="008E6991" w:rsidRPr="00C26597" w:rsidRDefault="005B7074" w:rsidP="00486A69">
            <w:pPr>
              <w:tabs>
                <w:tab w:val="left" w:pos="360"/>
              </w:tabs>
              <w:spacing w:after="0" w:line="240" w:lineRule="auto"/>
              <w:ind w:left="720" w:right="900" w:hanging="360"/>
            </w:pPr>
            <w:r w:rsidRPr="00C26597">
              <w:t>9</w:t>
            </w:r>
            <w:r w:rsidR="00C85FAB">
              <w:t>7</w:t>
            </w:r>
            <w:r w:rsidR="008E6991" w:rsidRPr="00C26597">
              <w:t>. A piece of equipment was sold at the end of the project. The project received 85,000 for the equipment that carried a book value of 75,000. The tax rate is 35%. What is the salvage value?</w:t>
            </w:r>
          </w:p>
          <w:p w14:paraId="4292AEF5" w14:textId="77777777" w:rsidR="008E6991" w:rsidRPr="00C26597" w:rsidRDefault="008E6991" w:rsidP="00486A69">
            <w:pPr>
              <w:tabs>
                <w:tab w:val="left" w:pos="360"/>
              </w:tabs>
              <w:spacing w:after="0" w:line="240" w:lineRule="auto"/>
              <w:ind w:left="720" w:right="900" w:hanging="360"/>
            </w:pPr>
            <w:r w:rsidRPr="00C26597">
              <w:t>a. 10,000</w:t>
            </w:r>
          </w:p>
          <w:p w14:paraId="104EBA2F" w14:textId="77777777" w:rsidR="008E6991" w:rsidRPr="00C26597" w:rsidRDefault="008E6991" w:rsidP="00486A69">
            <w:pPr>
              <w:tabs>
                <w:tab w:val="left" w:pos="360"/>
              </w:tabs>
              <w:spacing w:after="0" w:line="240" w:lineRule="auto"/>
              <w:ind w:left="720" w:right="900" w:hanging="360"/>
            </w:pPr>
            <w:r w:rsidRPr="00C26597">
              <w:lastRenderedPageBreak/>
              <w:t>b. 26,250</w:t>
            </w:r>
          </w:p>
          <w:p w14:paraId="374953FF" w14:textId="77777777" w:rsidR="008E6991" w:rsidRPr="00C26597" w:rsidRDefault="008E6991" w:rsidP="00486A69">
            <w:pPr>
              <w:tabs>
                <w:tab w:val="left" w:pos="360"/>
              </w:tabs>
              <w:spacing w:after="0" w:line="240" w:lineRule="auto"/>
              <w:ind w:left="720" w:right="900" w:hanging="360"/>
            </w:pPr>
            <w:r w:rsidRPr="00C26597">
              <w:t>c.  85,000</w:t>
            </w:r>
          </w:p>
          <w:p w14:paraId="13283CF3" w14:textId="18EF1C99" w:rsidR="008E6991" w:rsidRPr="00C26597" w:rsidRDefault="008E6991" w:rsidP="00486A69">
            <w:pPr>
              <w:tabs>
                <w:tab w:val="left" w:pos="360"/>
              </w:tabs>
              <w:spacing w:after="0" w:line="240" w:lineRule="auto"/>
              <w:ind w:left="720" w:right="900" w:hanging="360"/>
            </w:pPr>
            <w:r w:rsidRPr="00C26597">
              <w:t xml:space="preserve">d.  81,500          </w:t>
            </w:r>
          </w:p>
          <w:p w14:paraId="09B6EB8E" w14:textId="77777777" w:rsidR="003144E2" w:rsidRPr="00C26597" w:rsidRDefault="003144E2" w:rsidP="00486A69">
            <w:pPr>
              <w:tabs>
                <w:tab w:val="left" w:pos="360"/>
              </w:tabs>
              <w:spacing w:after="0" w:line="240" w:lineRule="auto"/>
              <w:ind w:left="720" w:right="900" w:hanging="360"/>
            </w:pPr>
          </w:p>
          <w:p w14:paraId="039E7FCA" w14:textId="1F9601ED" w:rsidR="0041302D" w:rsidRPr="00C26597" w:rsidRDefault="00C85FAB" w:rsidP="00486A69">
            <w:pPr>
              <w:tabs>
                <w:tab w:val="left" w:pos="360"/>
              </w:tabs>
              <w:spacing w:after="0" w:line="240" w:lineRule="auto"/>
              <w:ind w:left="720" w:right="900" w:hanging="360"/>
            </w:pPr>
            <w:r>
              <w:t>98</w:t>
            </w:r>
            <w:r w:rsidR="00064AE8" w:rsidRPr="00C26597">
              <w:t>.</w:t>
            </w:r>
            <w:r w:rsidR="008E6991" w:rsidRPr="00C26597">
              <w:t xml:space="preserve"> A project is closing. Equipment is sold for 50,000 even though the book value was 75,000. The tax rate is 30%.  The project started with 100,000 in working capital. What is the terminal cash flow?</w:t>
            </w:r>
          </w:p>
          <w:p w14:paraId="7299193C" w14:textId="77777777" w:rsidR="008E6991" w:rsidRPr="00C26597" w:rsidRDefault="008E6991" w:rsidP="00486A69">
            <w:pPr>
              <w:tabs>
                <w:tab w:val="left" w:pos="360"/>
              </w:tabs>
              <w:spacing w:after="0" w:line="240" w:lineRule="auto"/>
              <w:ind w:left="720" w:right="900" w:hanging="360"/>
            </w:pPr>
            <w:r w:rsidRPr="00C26597">
              <w:t>a. 127,500</w:t>
            </w:r>
          </w:p>
          <w:p w14:paraId="7669FD1E" w14:textId="77777777" w:rsidR="008E6991" w:rsidRPr="00C26597" w:rsidRDefault="008E6991" w:rsidP="00486A69">
            <w:pPr>
              <w:tabs>
                <w:tab w:val="left" w:pos="360"/>
              </w:tabs>
              <w:spacing w:after="0" w:line="240" w:lineRule="auto"/>
              <w:ind w:left="720" w:right="900" w:hanging="360"/>
            </w:pPr>
            <w:r w:rsidRPr="00C26597">
              <w:t>b.   75,000</w:t>
            </w:r>
          </w:p>
          <w:p w14:paraId="5B205E82" w14:textId="77777777" w:rsidR="008E6991" w:rsidRPr="00C26597" w:rsidRDefault="008E6991" w:rsidP="00486A69">
            <w:pPr>
              <w:tabs>
                <w:tab w:val="left" w:pos="360"/>
              </w:tabs>
              <w:spacing w:after="0" w:line="240" w:lineRule="auto"/>
              <w:ind w:left="720" w:right="900" w:hanging="360"/>
            </w:pPr>
            <w:r w:rsidRPr="00C26597">
              <w:t>c.  152,500</w:t>
            </w:r>
          </w:p>
          <w:p w14:paraId="03D68FC0" w14:textId="22A21D1D" w:rsidR="008E6991" w:rsidRPr="00C26597" w:rsidRDefault="008E6991" w:rsidP="00486A69">
            <w:pPr>
              <w:tabs>
                <w:tab w:val="left" w:pos="360"/>
              </w:tabs>
              <w:spacing w:after="0" w:line="240" w:lineRule="auto"/>
              <w:ind w:left="720" w:right="900" w:hanging="360"/>
            </w:pPr>
            <w:r w:rsidRPr="00C26597">
              <w:t xml:space="preserve">d. 157,500  </w:t>
            </w:r>
          </w:p>
          <w:p w14:paraId="59556927" w14:textId="77777777" w:rsidR="003144E2" w:rsidRPr="00C26597" w:rsidRDefault="003144E2" w:rsidP="00486A69">
            <w:pPr>
              <w:tabs>
                <w:tab w:val="left" w:pos="360"/>
              </w:tabs>
              <w:spacing w:after="0" w:line="240" w:lineRule="auto"/>
              <w:ind w:left="720" w:right="900" w:hanging="360"/>
            </w:pPr>
          </w:p>
          <w:p w14:paraId="42CC62E5" w14:textId="2FA9C8F4" w:rsidR="0041302D" w:rsidRPr="00C26597" w:rsidRDefault="00C85FAB" w:rsidP="00486A69">
            <w:pPr>
              <w:tabs>
                <w:tab w:val="left" w:pos="360"/>
              </w:tabs>
              <w:spacing w:after="0" w:line="240" w:lineRule="auto"/>
              <w:ind w:left="720" w:right="900" w:hanging="360"/>
            </w:pPr>
            <w:r>
              <w:t>99</w:t>
            </w:r>
            <w:r w:rsidR="008E6991" w:rsidRPr="00C26597">
              <w:t>. Equipment is scrapped at the end of the project and has a book value of 20,000. The tax rate is 35%. The projected started with 75,000 of working capital. What is the terminal cash flow?</w:t>
            </w:r>
          </w:p>
          <w:p w14:paraId="35FAD06C" w14:textId="77777777" w:rsidR="008E6991" w:rsidRPr="00C26597" w:rsidRDefault="008E6991" w:rsidP="00486A69">
            <w:pPr>
              <w:tabs>
                <w:tab w:val="left" w:pos="360"/>
              </w:tabs>
              <w:spacing w:after="0" w:line="240" w:lineRule="auto"/>
              <w:ind w:left="720" w:right="900" w:hanging="360"/>
            </w:pPr>
            <w:r w:rsidRPr="00C26597">
              <w:t>a. -20,000</w:t>
            </w:r>
          </w:p>
          <w:p w14:paraId="721A81EB" w14:textId="7F4A7CA2" w:rsidR="008E6991" w:rsidRPr="00C26597" w:rsidRDefault="008E6991" w:rsidP="00486A69">
            <w:pPr>
              <w:tabs>
                <w:tab w:val="left" w:pos="360"/>
              </w:tabs>
              <w:spacing w:after="0" w:line="240" w:lineRule="auto"/>
              <w:ind w:left="720" w:right="900" w:hanging="360"/>
            </w:pPr>
            <w:r w:rsidRPr="00C26597">
              <w:t xml:space="preserve">b.  82,000              </w:t>
            </w:r>
          </w:p>
          <w:p w14:paraId="7DF70788" w14:textId="77777777" w:rsidR="008E6991" w:rsidRPr="00C26597" w:rsidRDefault="008E6991" w:rsidP="00486A69">
            <w:pPr>
              <w:tabs>
                <w:tab w:val="left" w:pos="360"/>
              </w:tabs>
              <w:spacing w:after="0" w:line="240" w:lineRule="auto"/>
              <w:ind w:left="720" w:right="900" w:hanging="360"/>
            </w:pPr>
            <w:r w:rsidRPr="00C26597">
              <w:t>c.  55,000</w:t>
            </w:r>
          </w:p>
          <w:p w14:paraId="08E8F3A8" w14:textId="77777777" w:rsidR="008E6991" w:rsidRPr="00C26597" w:rsidRDefault="008E6991" w:rsidP="00486A69">
            <w:pPr>
              <w:tabs>
                <w:tab w:val="left" w:pos="360"/>
              </w:tabs>
              <w:spacing w:after="0" w:line="240" w:lineRule="auto"/>
              <w:ind w:left="720" w:right="900" w:hanging="360"/>
            </w:pPr>
            <w:r w:rsidRPr="00C26597">
              <w:t>d. 75,000</w:t>
            </w:r>
          </w:p>
          <w:p w14:paraId="6BD82242" w14:textId="77777777" w:rsidR="008E6991" w:rsidRPr="00C26597" w:rsidRDefault="008E6991" w:rsidP="00486A69">
            <w:pPr>
              <w:tabs>
                <w:tab w:val="left" w:pos="360"/>
              </w:tabs>
              <w:spacing w:after="0" w:line="240" w:lineRule="auto"/>
              <w:ind w:left="720" w:right="900" w:hanging="360"/>
            </w:pPr>
          </w:p>
          <w:p w14:paraId="5DA740F3" w14:textId="4C3567D7" w:rsidR="008E6991" w:rsidRPr="00C26597" w:rsidRDefault="00064AE8" w:rsidP="00486A69">
            <w:pPr>
              <w:tabs>
                <w:tab w:val="left" w:pos="360"/>
              </w:tabs>
              <w:spacing w:after="0" w:line="240" w:lineRule="auto"/>
              <w:ind w:left="720" w:right="900" w:hanging="360"/>
            </w:pPr>
            <w:r w:rsidRPr="00C26597">
              <w:t>10</w:t>
            </w:r>
            <w:r w:rsidR="00C85FAB">
              <w:t>0</w:t>
            </w:r>
            <w:r w:rsidR="008E6991" w:rsidRPr="00C26597">
              <w:t>. Equipment is sold for 30,000 at the end of a project. The working capital return is 50,000. The tax rate is 40%. What is the terminal cash flow?</w:t>
            </w:r>
          </w:p>
          <w:p w14:paraId="118BA2F3" w14:textId="679C4C75" w:rsidR="008E6991" w:rsidRPr="00C26597" w:rsidRDefault="008E6991" w:rsidP="00486A69">
            <w:pPr>
              <w:tabs>
                <w:tab w:val="left" w:pos="360"/>
              </w:tabs>
              <w:spacing w:after="0" w:line="240" w:lineRule="auto"/>
              <w:ind w:left="720" w:right="900" w:hanging="360"/>
            </w:pPr>
            <w:r w:rsidRPr="00C26597">
              <w:t xml:space="preserve">a. 68,000      </w:t>
            </w:r>
          </w:p>
          <w:p w14:paraId="34F6FA27" w14:textId="77777777" w:rsidR="008E6991" w:rsidRPr="00C26597" w:rsidRDefault="008E6991" w:rsidP="00486A69">
            <w:pPr>
              <w:tabs>
                <w:tab w:val="left" w:pos="360"/>
              </w:tabs>
              <w:spacing w:after="0" w:line="240" w:lineRule="auto"/>
              <w:ind w:left="720" w:right="900" w:hanging="360"/>
            </w:pPr>
            <w:r w:rsidRPr="00C26597">
              <w:t>b. 50,000</w:t>
            </w:r>
          </w:p>
          <w:p w14:paraId="01E774A7" w14:textId="77777777" w:rsidR="008E6991" w:rsidRPr="00C26597" w:rsidRDefault="008E6991" w:rsidP="00486A69">
            <w:pPr>
              <w:tabs>
                <w:tab w:val="left" w:pos="360"/>
              </w:tabs>
              <w:spacing w:after="0" w:line="240" w:lineRule="auto"/>
              <w:ind w:left="720" w:right="900" w:hanging="360"/>
            </w:pPr>
            <w:r w:rsidRPr="00C26597">
              <w:t>c. 80,000</w:t>
            </w:r>
          </w:p>
          <w:p w14:paraId="2772CCE9" w14:textId="77777777" w:rsidR="008E6991" w:rsidRPr="00C26597" w:rsidRDefault="000131BD" w:rsidP="00486A69">
            <w:pPr>
              <w:tabs>
                <w:tab w:val="left" w:pos="360"/>
              </w:tabs>
              <w:spacing w:after="0" w:line="240" w:lineRule="auto"/>
              <w:ind w:left="720" w:right="900" w:hanging="360"/>
            </w:pPr>
            <w:r w:rsidRPr="00C26597">
              <w:t>d. 18,000</w:t>
            </w:r>
          </w:p>
          <w:p w14:paraId="1F09585C" w14:textId="77777777" w:rsidR="0062050E" w:rsidRPr="00C26597" w:rsidRDefault="0062050E" w:rsidP="00486A69">
            <w:pPr>
              <w:tabs>
                <w:tab w:val="left" w:pos="360"/>
              </w:tabs>
              <w:spacing w:after="0" w:line="240" w:lineRule="auto"/>
              <w:ind w:left="720" w:right="900" w:hanging="360"/>
            </w:pPr>
          </w:p>
          <w:p w14:paraId="448F75F2" w14:textId="49D241C5" w:rsidR="0062050E" w:rsidRPr="00C26597" w:rsidRDefault="0062050E" w:rsidP="00486A69">
            <w:pPr>
              <w:tabs>
                <w:tab w:val="left" w:pos="360"/>
              </w:tabs>
              <w:spacing w:after="0" w:line="240" w:lineRule="auto"/>
              <w:ind w:left="720" w:right="900" w:hanging="360"/>
            </w:pPr>
            <w:r w:rsidRPr="00C26597">
              <w:t>10</w:t>
            </w:r>
            <w:r w:rsidR="00C85FAB">
              <w:t>1</w:t>
            </w:r>
            <w:r w:rsidRPr="00C26597">
              <w:t>. Why would we reject project based on NPV?</w:t>
            </w:r>
          </w:p>
          <w:p w14:paraId="4EACAB6A" w14:textId="77777777" w:rsidR="0062050E" w:rsidRPr="00C26597" w:rsidRDefault="0062050E" w:rsidP="00486A69">
            <w:pPr>
              <w:tabs>
                <w:tab w:val="left" w:pos="360"/>
              </w:tabs>
              <w:spacing w:after="0" w:line="240" w:lineRule="auto"/>
              <w:ind w:left="720" w:right="900" w:hanging="360"/>
            </w:pPr>
            <w:r w:rsidRPr="00C26597">
              <w:t>a. The NPV is lower than the IRR</w:t>
            </w:r>
          </w:p>
          <w:p w14:paraId="5138EDEE" w14:textId="77777777" w:rsidR="0062050E" w:rsidRPr="00C26597" w:rsidRDefault="0062050E" w:rsidP="00486A69">
            <w:pPr>
              <w:tabs>
                <w:tab w:val="left" w:pos="360"/>
              </w:tabs>
              <w:spacing w:after="0" w:line="240" w:lineRule="auto"/>
              <w:ind w:left="720" w:right="900" w:hanging="360"/>
            </w:pPr>
            <w:r w:rsidRPr="00C26597">
              <w:t>b. The NPV is lower than investment</w:t>
            </w:r>
          </w:p>
          <w:p w14:paraId="100C96EF" w14:textId="77777777" w:rsidR="0062050E" w:rsidRPr="00C26597" w:rsidRDefault="0062050E" w:rsidP="00486A69">
            <w:pPr>
              <w:tabs>
                <w:tab w:val="left" w:pos="360"/>
              </w:tabs>
              <w:spacing w:after="0" w:line="240" w:lineRule="auto"/>
              <w:ind w:left="720" w:right="900" w:hanging="360"/>
            </w:pPr>
            <w:r w:rsidRPr="00C26597">
              <w:t>c. The NPV is a negative number</w:t>
            </w:r>
          </w:p>
          <w:p w14:paraId="4E070FA3" w14:textId="77777777" w:rsidR="0062050E" w:rsidRPr="00C26597" w:rsidRDefault="0062050E" w:rsidP="00486A69">
            <w:pPr>
              <w:tabs>
                <w:tab w:val="left" w:pos="360"/>
              </w:tabs>
              <w:spacing w:after="0" w:line="240" w:lineRule="auto"/>
              <w:ind w:left="720" w:right="900" w:hanging="360"/>
            </w:pPr>
            <w:r w:rsidRPr="00C26597">
              <w:t>d. The IRR is positive.</w:t>
            </w:r>
          </w:p>
          <w:p w14:paraId="7FEFBE9F" w14:textId="77777777" w:rsidR="0062050E" w:rsidRPr="00C26597" w:rsidRDefault="0062050E" w:rsidP="00486A69">
            <w:pPr>
              <w:tabs>
                <w:tab w:val="left" w:pos="360"/>
              </w:tabs>
              <w:spacing w:after="0" w:line="240" w:lineRule="auto"/>
              <w:ind w:left="720" w:right="900" w:hanging="360"/>
            </w:pPr>
          </w:p>
          <w:p w14:paraId="2B70D4DF" w14:textId="75E8CE34" w:rsidR="0062050E" w:rsidRPr="00C26597" w:rsidRDefault="0062050E" w:rsidP="00486A69">
            <w:pPr>
              <w:tabs>
                <w:tab w:val="left" w:pos="360"/>
              </w:tabs>
              <w:spacing w:after="0" w:line="240" w:lineRule="auto"/>
              <w:ind w:left="720" w:right="900" w:hanging="360"/>
            </w:pPr>
            <w:r w:rsidRPr="00C26597">
              <w:t>10</w:t>
            </w:r>
            <w:r w:rsidR="00C85FAB">
              <w:t>2</w:t>
            </w:r>
            <w:r w:rsidRPr="00C26597">
              <w:t>. Why would we reject this project based on the IRR?</w:t>
            </w:r>
          </w:p>
          <w:p w14:paraId="22A33346" w14:textId="77777777" w:rsidR="0062050E" w:rsidRPr="00C26597" w:rsidRDefault="0062050E" w:rsidP="00486A69">
            <w:pPr>
              <w:tabs>
                <w:tab w:val="left" w:pos="360"/>
              </w:tabs>
              <w:spacing w:after="0" w:line="240" w:lineRule="auto"/>
              <w:ind w:left="720" w:right="900" w:hanging="360"/>
            </w:pPr>
            <w:r w:rsidRPr="00C26597">
              <w:t>a. The IRR is higher than the sum of the cash flows</w:t>
            </w:r>
          </w:p>
          <w:p w14:paraId="69F2CA1C" w14:textId="77777777" w:rsidR="0062050E" w:rsidRPr="00C26597" w:rsidRDefault="0062050E" w:rsidP="00486A69">
            <w:pPr>
              <w:tabs>
                <w:tab w:val="left" w:pos="360"/>
              </w:tabs>
              <w:spacing w:after="0" w:line="240" w:lineRule="auto"/>
              <w:ind w:left="720" w:right="900" w:hanging="360"/>
            </w:pPr>
            <w:r w:rsidRPr="00C26597">
              <w:t>b. The discount rate is lower than the IRR</w:t>
            </w:r>
          </w:p>
          <w:p w14:paraId="22409187" w14:textId="77777777" w:rsidR="0062050E" w:rsidRPr="00C26597" w:rsidRDefault="0062050E" w:rsidP="00486A69">
            <w:pPr>
              <w:tabs>
                <w:tab w:val="left" w:pos="360"/>
              </w:tabs>
              <w:spacing w:after="0" w:line="240" w:lineRule="auto"/>
              <w:ind w:left="720" w:right="900" w:hanging="360"/>
            </w:pPr>
            <w:r w:rsidRPr="00C26597">
              <w:t>c. The IRR is higher than the NPV</w:t>
            </w:r>
          </w:p>
          <w:p w14:paraId="221BBD77" w14:textId="722E1D36" w:rsidR="0062050E" w:rsidRPr="00C26597" w:rsidRDefault="0062050E" w:rsidP="00486A69">
            <w:pPr>
              <w:tabs>
                <w:tab w:val="left" w:pos="360"/>
              </w:tabs>
              <w:spacing w:after="0" w:line="240" w:lineRule="auto"/>
              <w:ind w:left="720" w:right="900" w:hanging="360"/>
            </w:pPr>
            <w:r w:rsidRPr="00C26597">
              <w:t>d. The discount rate is higher than the IRR</w:t>
            </w:r>
          </w:p>
          <w:p w14:paraId="1D403468" w14:textId="77777777" w:rsidR="0062050E" w:rsidRPr="00C26597" w:rsidRDefault="0062050E" w:rsidP="00486A69">
            <w:pPr>
              <w:pStyle w:val="ListParagraph"/>
              <w:tabs>
                <w:tab w:val="left" w:pos="360"/>
              </w:tabs>
              <w:spacing w:after="0" w:line="240" w:lineRule="auto"/>
              <w:ind w:right="900" w:hanging="360"/>
              <w:rPr>
                <w:rFonts w:cs="Arial"/>
              </w:rPr>
            </w:pPr>
          </w:p>
          <w:p w14:paraId="432739C5" w14:textId="2DEAA41B" w:rsidR="004E4341" w:rsidRPr="00C26597" w:rsidRDefault="00064AE8" w:rsidP="00486A69">
            <w:pPr>
              <w:tabs>
                <w:tab w:val="left" w:pos="360"/>
              </w:tabs>
              <w:spacing w:after="0" w:line="240" w:lineRule="auto"/>
              <w:ind w:left="720" w:right="900" w:hanging="360"/>
              <w:rPr>
                <w:rFonts w:cs="Arial"/>
              </w:rPr>
            </w:pPr>
            <w:r w:rsidRPr="00C26597">
              <w:rPr>
                <w:rFonts w:cs="Arial"/>
              </w:rPr>
              <w:t>10</w:t>
            </w:r>
            <w:r w:rsidR="00C85FAB">
              <w:rPr>
                <w:rFonts w:cs="Arial"/>
              </w:rPr>
              <w:t>3</w:t>
            </w:r>
            <w:r w:rsidR="004E4341" w:rsidRPr="00C26597">
              <w:rPr>
                <w:rFonts w:cs="Arial"/>
              </w:rPr>
              <w:t xml:space="preserve">. What </w:t>
            </w:r>
            <w:r w:rsidR="00124A87" w:rsidRPr="00C26597">
              <w:rPr>
                <w:rFonts w:cs="Arial"/>
              </w:rPr>
              <w:t>are the key elements of differential cash flow (pick two):</w:t>
            </w:r>
          </w:p>
          <w:p w14:paraId="45417C14" w14:textId="1AB8A72A" w:rsidR="00124A87" w:rsidRPr="00C26597" w:rsidRDefault="00124A87" w:rsidP="00486A69">
            <w:pPr>
              <w:tabs>
                <w:tab w:val="left" w:pos="360"/>
              </w:tabs>
              <w:spacing w:after="0" w:line="240" w:lineRule="auto"/>
              <w:ind w:left="720" w:right="900" w:hanging="360"/>
              <w:rPr>
                <w:rFonts w:cs="Arial"/>
              </w:rPr>
            </w:pPr>
            <w:r w:rsidRPr="00C26597">
              <w:rPr>
                <w:rFonts w:cs="Arial"/>
              </w:rPr>
              <w:t xml:space="preserve">a.   Depreciation </w:t>
            </w:r>
            <w:r w:rsidR="00E62CAA" w:rsidRPr="00C26597">
              <w:rPr>
                <w:rFonts w:cs="Arial"/>
              </w:rPr>
              <w:t>e</w:t>
            </w:r>
            <w:r w:rsidRPr="00C26597">
              <w:rPr>
                <w:rFonts w:cs="Arial"/>
              </w:rPr>
              <w:t>xpense</w:t>
            </w:r>
          </w:p>
          <w:p w14:paraId="24F055FD" w14:textId="5CD8865A" w:rsidR="00E62CAA" w:rsidRPr="00C26597" w:rsidRDefault="00E62CAA" w:rsidP="00486A69">
            <w:pPr>
              <w:tabs>
                <w:tab w:val="left" w:pos="360"/>
              </w:tabs>
              <w:spacing w:after="0" w:line="240" w:lineRule="auto"/>
              <w:ind w:left="720" w:right="900" w:hanging="360"/>
              <w:rPr>
                <w:rFonts w:cs="Arial"/>
              </w:rPr>
            </w:pPr>
            <w:r w:rsidRPr="00C26597">
              <w:rPr>
                <w:rFonts w:cs="Arial"/>
              </w:rPr>
              <w:t>b.   Terminal cash flow</w:t>
            </w:r>
          </w:p>
          <w:p w14:paraId="4DAFC5D2" w14:textId="58A7FA8C" w:rsidR="00124A87" w:rsidRPr="00C26597" w:rsidRDefault="00E62CAA" w:rsidP="00486A69">
            <w:pPr>
              <w:tabs>
                <w:tab w:val="left" w:pos="360"/>
              </w:tabs>
              <w:spacing w:after="0" w:line="240" w:lineRule="auto"/>
              <w:ind w:left="720" w:right="900" w:hanging="360"/>
              <w:rPr>
                <w:rFonts w:cs="Arial"/>
              </w:rPr>
            </w:pPr>
            <w:r w:rsidRPr="00C26597">
              <w:rPr>
                <w:rFonts w:cs="Arial"/>
              </w:rPr>
              <w:t>c</w:t>
            </w:r>
            <w:r w:rsidR="00124A87" w:rsidRPr="00C26597">
              <w:rPr>
                <w:rFonts w:cs="Arial"/>
              </w:rPr>
              <w:t>.   Net Income</w:t>
            </w:r>
          </w:p>
          <w:p w14:paraId="3F43C08D" w14:textId="282DFD41" w:rsidR="00E62CAA" w:rsidRPr="00C26597" w:rsidRDefault="00E62CAA" w:rsidP="00486A69">
            <w:pPr>
              <w:tabs>
                <w:tab w:val="left" w:pos="360"/>
              </w:tabs>
              <w:spacing w:after="0" w:line="240" w:lineRule="auto"/>
              <w:ind w:left="720" w:right="900" w:hanging="360"/>
              <w:rPr>
                <w:rFonts w:cs="Arial"/>
              </w:rPr>
            </w:pPr>
            <w:r w:rsidRPr="00C26597">
              <w:rPr>
                <w:rFonts w:cs="Arial"/>
              </w:rPr>
              <w:t>d.  Sunk costs</w:t>
            </w:r>
          </w:p>
          <w:p w14:paraId="07595BE4" w14:textId="34C2C49C" w:rsidR="00E62CAA" w:rsidRPr="00C26597" w:rsidRDefault="00E62CAA" w:rsidP="00486A69">
            <w:pPr>
              <w:tabs>
                <w:tab w:val="left" w:pos="360"/>
              </w:tabs>
              <w:spacing w:after="0" w:line="240" w:lineRule="auto"/>
              <w:ind w:left="720" w:right="900" w:hanging="360"/>
              <w:rPr>
                <w:rFonts w:cs="Arial"/>
              </w:rPr>
            </w:pPr>
            <w:r w:rsidRPr="00C26597">
              <w:rPr>
                <w:rFonts w:cs="Arial"/>
              </w:rPr>
              <w:t>e.  Installation cost</w:t>
            </w:r>
          </w:p>
          <w:p w14:paraId="4F1721DF" w14:textId="77777777" w:rsidR="00E62CAA" w:rsidRPr="00C26597" w:rsidRDefault="00E62CAA" w:rsidP="00486A69">
            <w:pPr>
              <w:tabs>
                <w:tab w:val="left" w:pos="360"/>
              </w:tabs>
              <w:spacing w:after="0" w:line="240" w:lineRule="auto"/>
              <w:ind w:left="720" w:right="900" w:hanging="360"/>
              <w:rPr>
                <w:rFonts w:cs="Arial"/>
              </w:rPr>
            </w:pPr>
          </w:p>
          <w:p w14:paraId="26F27F57" w14:textId="77777777" w:rsidR="004E4341" w:rsidRPr="00C26597" w:rsidRDefault="004E4341" w:rsidP="00486A69">
            <w:pPr>
              <w:pStyle w:val="ListParagraph"/>
              <w:tabs>
                <w:tab w:val="left" w:pos="360"/>
              </w:tabs>
              <w:spacing w:after="0" w:line="240" w:lineRule="auto"/>
              <w:ind w:right="900" w:hanging="360"/>
              <w:rPr>
                <w:rFonts w:cs="Arial"/>
              </w:rPr>
            </w:pPr>
          </w:p>
          <w:p w14:paraId="400BE314" w14:textId="1303901B" w:rsidR="004E4341" w:rsidRPr="00C26597" w:rsidRDefault="004E4341" w:rsidP="00486A69">
            <w:pPr>
              <w:tabs>
                <w:tab w:val="left" w:pos="360"/>
              </w:tabs>
              <w:spacing w:after="0" w:line="240" w:lineRule="auto"/>
              <w:ind w:left="720" w:right="900" w:hanging="360"/>
              <w:rPr>
                <w:rFonts w:cs="Arial"/>
              </w:rPr>
            </w:pPr>
            <w:r w:rsidRPr="00C26597">
              <w:rPr>
                <w:rFonts w:cs="Arial"/>
              </w:rPr>
              <w:lastRenderedPageBreak/>
              <w:t>1</w:t>
            </w:r>
            <w:r w:rsidR="00064AE8" w:rsidRPr="00C26597">
              <w:rPr>
                <w:rFonts w:cs="Arial"/>
              </w:rPr>
              <w:t>0</w:t>
            </w:r>
            <w:r w:rsidR="00C85FAB">
              <w:rPr>
                <w:rFonts w:cs="Arial"/>
              </w:rPr>
              <w:t>4</w:t>
            </w:r>
            <w:r w:rsidRPr="00C26597">
              <w:rPr>
                <w:rFonts w:cs="Arial"/>
              </w:rPr>
              <w:t>. From the following information, calculate the terminal cash flow.</w:t>
            </w:r>
          </w:p>
          <w:p w14:paraId="23135221" w14:textId="77777777" w:rsidR="004E4341" w:rsidRPr="00C26597" w:rsidRDefault="004E4341" w:rsidP="00486A69">
            <w:pPr>
              <w:pStyle w:val="ListParagraph"/>
              <w:numPr>
                <w:ilvl w:val="0"/>
                <w:numId w:val="20"/>
              </w:numPr>
              <w:spacing w:after="0" w:line="240" w:lineRule="auto"/>
              <w:ind w:left="720" w:right="900"/>
              <w:rPr>
                <w:rFonts w:cs="Arial"/>
              </w:rPr>
            </w:pPr>
            <w:r w:rsidRPr="00C26597">
              <w:rPr>
                <w:rFonts w:cs="Arial"/>
              </w:rPr>
              <w:t>Proceeds from sale of equipment    100,000</w:t>
            </w:r>
          </w:p>
          <w:p w14:paraId="374289FD" w14:textId="77777777" w:rsidR="004E4341" w:rsidRPr="00C26597" w:rsidRDefault="004E4341" w:rsidP="00486A69">
            <w:pPr>
              <w:pStyle w:val="ListParagraph"/>
              <w:numPr>
                <w:ilvl w:val="0"/>
                <w:numId w:val="20"/>
              </w:numPr>
              <w:spacing w:after="0" w:line="240" w:lineRule="auto"/>
              <w:ind w:left="720" w:right="900"/>
              <w:rPr>
                <w:rFonts w:cs="Arial"/>
              </w:rPr>
            </w:pPr>
            <w:r w:rsidRPr="00C26597">
              <w:rPr>
                <w:rFonts w:cs="Arial"/>
              </w:rPr>
              <w:t>Book Value of equipment sold            50,000</w:t>
            </w:r>
          </w:p>
          <w:p w14:paraId="0EB48C20" w14:textId="77777777" w:rsidR="004E4341" w:rsidRPr="00C26597" w:rsidRDefault="004E4341" w:rsidP="00486A69">
            <w:pPr>
              <w:pStyle w:val="ListParagraph"/>
              <w:numPr>
                <w:ilvl w:val="0"/>
                <w:numId w:val="20"/>
              </w:numPr>
              <w:spacing w:after="0" w:line="240" w:lineRule="auto"/>
              <w:ind w:left="720" w:right="900"/>
              <w:rPr>
                <w:rFonts w:cs="Arial"/>
              </w:rPr>
            </w:pPr>
            <w:r w:rsidRPr="00C26597">
              <w:rPr>
                <w:rFonts w:cs="Arial"/>
              </w:rPr>
              <w:t>Year 3 Diff Cash Flow                          225,000</w:t>
            </w:r>
          </w:p>
          <w:p w14:paraId="3F70599A" w14:textId="77777777" w:rsidR="004E4341" w:rsidRPr="00C26597" w:rsidRDefault="004E4341" w:rsidP="00486A69">
            <w:pPr>
              <w:pStyle w:val="ListParagraph"/>
              <w:numPr>
                <w:ilvl w:val="0"/>
                <w:numId w:val="20"/>
              </w:numPr>
              <w:spacing w:after="0" w:line="240" w:lineRule="auto"/>
              <w:ind w:left="720" w:right="900"/>
              <w:rPr>
                <w:rFonts w:cs="Arial"/>
              </w:rPr>
            </w:pPr>
            <w:r w:rsidRPr="00C26597">
              <w:rPr>
                <w:rFonts w:cs="Arial"/>
              </w:rPr>
              <w:t>Tax rate                                                    40%</w:t>
            </w:r>
          </w:p>
          <w:p w14:paraId="542A48B4" w14:textId="77777777" w:rsidR="004E4341" w:rsidRPr="00C26597" w:rsidRDefault="004E4341" w:rsidP="00486A69">
            <w:pPr>
              <w:pStyle w:val="ListParagraph"/>
              <w:numPr>
                <w:ilvl w:val="0"/>
                <w:numId w:val="20"/>
              </w:numPr>
              <w:spacing w:after="0" w:line="240" w:lineRule="auto"/>
              <w:ind w:left="720" w:right="900"/>
              <w:rPr>
                <w:rFonts w:cs="Arial"/>
              </w:rPr>
            </w:pPr>
            <w:r w:rsidRPr="00C26597">
              <w:rPr>
                <w:rFonts w:cs="Arial"/>
              </w:rPr>
              <w:t xml:space="preserve">Depreciation </w:t>
            </w:r>
            <w:proofErr w:type="spellStart"/>
            <w:r w:rsidRPr="00C26597">
              <w:rPr>
                <w:rFonts w:cs="Arial"/>
              </w:rPr>
              <w:t>Yrs</w:t>
            </w:r>
            <w:proofErr w:type="spellEnd"/>
            <w:r w:rsidRPr="00C26597">
              <w:rPr>
                <w:rFonts w:cs="Arial"/>
              </w:rPr>
              <w:t xml:space="preserve"> 1 to 5                      125,000</w:t>
            </w:r>
          </w:p>
          <w:p w14:paraId="75340079" w14:textId="77777777" w:rsidR="004E4341" w:rsidRPr="00C26597" w:rsidRDefault="004E4341" w:rsidP="00486A69">
            <w:pPr>
              <w:pStyle w:val="ListParagraph"/>
              <w:numPr>
                <w:ilvl w:val="0"/>
                <w:numId w:val="20"/>
              </w:numPr>
              <w:spacing w:after="0" w:line="240" w:lineRule="auto"/>
              <w:ind w:left="720" w:right="900"/>
              <w:rPr>
                <w:rFonts w:cs="Arial"/>
              </w:rPr>
            </w:pPr>
            <w:r w:rsidRPr="00C26597">
              <w:rPr>
                <w:rFonts w:cs="Arial"/>
              </w:rPr>
              <w:t>Working Capital Return                       75,000</w:t>
            </w:r>
          </w:p>
          <w:p w14:paraId="7B65518B" w14:textId="08182A3A" w:rsidR="004E4341" w:rsidRPr="00C26597" w:rsidRDefault="004E4341" w:rsidP="00486A69">
            <w:pPr>
              <w:pStyle w:val="ListParagraph"/>
              <w:numPr>
                <w:ilvl w:val="0"/>
                <w:numId w:val="8"/>
              </w:numPr>
              <w:spacing w:after="0" w:line="240" w:lineRule="auto"/>
              <w:ind w:left="720" w:right="900"/>
              <w:rPr>
                <w:rFonts w:cs="Arial"/>
              </w:rPr>
            </w:pPr>
            <w:r w:rsidRPr="00C26597">
              <w:rPr>
                <w:rFonts w:cs="Arial"/>
              </w:rPr>
              <w:t xml:space="preserve"> 485,000</w:t>
            </w:r>
          </w:p>
          <w:p w14:paraId="78F629F1" w14:textId="29635BE2" w:rsidR="004E4341" w:rsidRPr="00C26597" w:rsidRDefault="004E4341" w:rsidP="00486A69">
            <w:pPr>
              <w:pStyle w:val="ListParagraph"/>
              <w:numPr>
                <w:ilvl w:val="0"/>
                <w:numId w:val="8"/>
              </w:numPr>
              <w:spacing w:after="0" w:line="240" w:lineRule="auto"/>
              <w:ind w:left="720" w:right="900"/>
              <w:rPr>
                <w:rFonts w:cs="Arial"/>
              </w:rPr>
            </w:pPr>
            <w:r w:rsidRPr="00C26597">
              <w:rPr>
                <w:rFonts w:cs="Arial"/>
              </w:rPr>
              <w:t xml:space="preserve"> 175,000</w:t>
            </w:r>
          </w:p>
          <w:p w14:paraId="16B40AD9" w14:textId="25D01C64" w:rsidR="004E4341" w:rsidRPr="00C26597" w:rsidRDefault="004E4341" w:rsidP="00486A69">
            <w:pPr>
              <w:pStyle w:val="ListParagraph"/>
              <w:numPr>
                <w:ilvl w:val="0"/>
                <w:numId w:val="8"/>
              </w:numPr>
              <w:spacing w:after="0" w:line="240" w:lineRule="auto"/>
              <w:ind w:left="720" w:right="900"/>
              <w:rPr>
                <w:rFonts w:cs="Arial"/>
              </w:rPr>
            </w:pPr>
            <w:r w:rsidRPr="00C26597">
              <w:rPr>
                <w:rFonts w:cs="Arial"/>
              </w:rPr>
              <w:t xml:space="preserve"> 125,000</w:t>
            </w:r>
          </w:p>
          <w:p w14:paraId="1410E9E5" w14:textId="4E50E571" w:rsidR="004E4341" w:rsidRPr="00C26597" w:rsidRDefault="004E4341" w:rsidP="00486A69">
            <w:pPr>
              <w:pStyle w:val="ListParagraph"/>
              <w:numPr>
                <w:ilvl w:val="0"/>
                <w:numId w:val="8"/>
              </w:numPr>
              <w:spacing w:after="0" w:line="240" w:lineRule="auto"/>
              <w:ind w:left="720" w:right="900"/>
              <w:rPr>
                <w:rFonts w:cs="Arial"/>
              </w:rPr>
            </w:pPr>
            <w:r w:rsidRPr="00C26597">
              <w:rPr>
                <w:rFonts w:cs="Arial"/>
              </w:rPr>
              <w:t xml:space="preserve"> 155,000</w:t>
            </w:r>
          </w:p>
          <w:p w14:paraId="67E9BF78" w14:textId="77777777" w:rsidR="004E4341" w:rsidRPr="00C26597" w:rsidRDefault="004E4341" w:rsidP="00486A69">
            <w:pPr>
              <w:pStyle w:val="ListParagraph"/>
              <w:tabs>
                <w:tab w:val="left" w:pos="360"/>
              </w:tabs>
              <w:spacing w:after="0" w:line="240" w:lineRule="auto"/>
              <w:ind w:right="900" w:hanging="360"/>
              <w:rPr>
                <w:rFonts w:cs="Arial"/>
              </w:rPr>
            </w:pPr>
          </w:p>
          <w:p w14:paraId="0D63512A" w14:textId="6C7DAB5C" w:rsidR="0041302D" w:rsidRPr="00C26597" w:rsidRDefault="004E4341" w:rsidP="00486A69">
            <w:pPr>
              <w:tabs>
                <w:tab w:val="left" w:pos="360"/>
              </w:tabs>
              <w:spacing w:after="0" w:line="240" w:lineRule="auto"/>
              <w:ind w:left="720" w:right="900" w:hanging="360"/>
              <w:rPr>
                <w:rFonts w:cs="Arial"/>
              </w:rPr>
            </w:pPr>
            <w:r w:rsidRPr="00C26597">
              <w:rPr>
                <w:rFonts w:cs="Arial"/>
              </w:rPr>
              <w:t>1</w:t>
            </w:r>
            <w:r w:rsidR="0062050E" w:rsidRPr="00C26597">
              <w:rPr>
                <w:rFonts w:cs="Arial"/>
              </w:rPr>
              <w:t>0</w:t>
            </w:r>
            <w:r w:rsidR="00C85FAB">
              <w:rPr>
                <w:rFonts w:cs="Arial"/>
              </w:rPr>
              <w:t>5</w:t>
            </w:r>
            <w:r w:rsidRPr="00C26597">
              <w:rPr>
                <w:rFonts w:cs="Arial"/>
              </w:rPr>
              <w:t>. If the Investment is 140,000, then what is the Net Present Value, given a Total Present Value of 154,606?</w:t>
            </w:r>
            <w:r w:rsidR="0041302D" w:rsidRPr="00C26597">
              <w:rPr>
                <w:rFonts w:cs="Arial"/>
              </w:rPr>
              <w:t xml:space="preserve">   </w:t>
            </w:r>
          </w:p>
          <w:p w14:paraId="05FB4EF3" w14:textId="170C3882" w:rsidR="004E4341" w:rsidRPr="00C26597" w:rsidRDefault="004E4341" w:rsidP="00486A69">
            <w:pPr>
              <w:pStyle w:val="ListParagraph"/>
              <w:numPr>
                <w:ilvl w:val="0"/>
                <w:numId w:val="9"/>
              </w:numPr>
              <w:spacing w:after="0" w:line="240" w:lineRule="auto"/>
              <w:ind w:left="720" w:right="900"/>
              <w:rPr>
                <w:rFonts w:cs="Arial"/>
              </w:rPr>
            </w:pPr>
            <w:r w:rsidRPr="00C26597">
              <w:rPr>
                <w:rFonts w:cs="Arial"/>
              </w:rPr>
              <w:t xml:space="preserve"> 140,000</w:t>
            </w:r>
          </w:p>
          <w:p w14:paraId="151070AF" w14:textId="367E3A01" w:rsidR="004E4341" w:rsidRPr="00C26597" w:rsidRDefault="004E4341" w:rsidP="00486A69">
            <w:pPr>
              <w:pStyle w:val="ListParagraph"/>
              <w:numPr>
                <w:ilvl w:val="0"/>
                <w:numId w:val="9"/>
              </w:numPr>
              <w:spacing w:after="0" w:line="240" w:lineRule="auto"/>
              <w:ind w:left="720" w:right="900"/>
              <w:rPr>
                <w:rFonts w:cs="Arial"/>
              </w:rPr>
            </w:pPr>
            <w:r w:rsidRPr="00C26597">
              <w:rPr>
                <w:rFonts w:cs="Arial"/>
              </w:rPr>
              <w:t xml:space="preserve">  -71,448</w:t>
            </w:r>
          </w:p>
          <w:p w14:paraId="32BFAA17" w14:textId="63CABB68" w:rsidR="004E4341" w:rsidRPr="00C26597" w:rsidRDefault="004E4341" w:rsidP="00486A69">
            <w:pPr>
              <w:pStyle w:val="ListParagraph"/>
              <w:numPr>
                <w:ilvl w:val="0"/>
                <w:numId w:val="9"/>
              </w:numPr>
              <w:spacing w:after="0" w:line="240" w:lineRule="auto"/>
              <w:ind w:left="720" w:right="900"/>
              <w:rPr>
                <w:rFonts w:cs="Arial"/>
              </w:rPr>
            </w:pPr>
            <w:r w:rsidRPr="00C26597">
              <w:rPr>
                <w:rFonts w:cs="Arial"/>
              </w:rPr>
              <w:t xml:space="preserve">   14,606</w:t>
            </w:r>
          </w:p>
          <w:p w14:paraId="7DECF6E3" w14:textId="73DBE25F" w:rsidR="004E4341" w:rsidRPr="00C26597" w:rsidRDefault="004E4341" w:rsidP="00486A69">
            <w:pPr>
              <w:pStyle w:val="ListParagraph"/>
              <w:numPr>
                <w:ilvl w:val="0"/>
                <w:numId w:val="9"/>
              </w:numPr>
              <w:spacing w:after="0" w:line="240" w:lineRule="auto"/>
              <w:ind w:left="720" w:right="900"/>
              <w:rPr>
                <w:rFonts w:cs="Arial"/>
              </w:rPr>
            </w:pPr>
            <w:r w:rsidRPr="00C26597">
              <w:rPr>
                <w:rFonts w:cs="Arial"/>
              </w:rPr>
              <w:t>-123,420</w:t>
            </w:r>
          </w:p>
          <w:p w14:paraId="06C86E0F" w14:textId="77777777" w:rsidR="004E4341" w:rsidRPr="00C26597" w:rsidRDefault="004E4341" w:rsidP="00486A69">
            <w:pPr>
              <w:pStyle w:val="ListParagraph"/>
              <w:tabs>
                <w:tab w:val="left" w:pos="360"/>
              </w:tabs>
              <w:spacing w:after="0" w:line="240" w:lineRule="auto"/>
              <w:ind w:right="900" w:hanging="360"/>
              <w:rPr>
                <w:rFonts w:cs="Arial"/>
              </w:rPr>
            </w:pPr>
          </w:p>
          <w:p w14:paraId="5232F836" w14:textId="3346386A" w:rsidR="004E4341" w:rsidRPr="00C26597" w:rsidRDefault="004E4341" w:rsidP="00486A69">
            <w:pPr>
              <w:tabs>
                <w:tab w:val="left" w:pos="360"/>
              </w:tabs>
              <w:spacing w:after="0" w:line="240" w:lineRule="auto"/>
              <w:ind w:left="720" w:right="900" w:hanging="360"/>
              <w:rPr>
                <w:rFonts w:cs="Arial"/>
              </w:rPr>
            </w:pPr>
            <w:r w:rsidRPr="00C26597">
              <w:rPr>
                <w:rFonts w:cs="Arial"/>
              </w:rPr>
              <w:t>1</w:t>
            </w:r>
            <w:r w:rsidR="005B7074" w:rsidRPr="00C26597">
              <w:rPr>
                <w:rFonts w:cs="Arial"/>
              </w:rPr>
              <w:t>0</w:t>
            </w:r>
            <w:r w:rsidR="00C85FAB">
              <w:rPr>
                <w:rFonts w:cs="Arial"/>
              </w:rPr>
              <w:t>6</w:t>
            </w:r>
            <w:r w:rsidRPr="00C26597">
              <w:rPr>
                <w:rFonts w:cs="Arial"/>
              </w:rPr>
              <w:t>. Why is the NPV preferred over the IRR? Pick Two</w:t>
            </w:r>
            <w:r w:rsidR="00745B13">
              <w:rPr>
                <w:rFonts w:cs="Arial"/>
              </w:rPr>
              <w:t>:</w:t>
            </w:r>
          </w:p>
          <w:p w14:paraId="08690364" w14:textId="77777777"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a. It has a higher dollar value</w:t>
            </w:r>
          </w:p>
          <w:p w14:paraId="3FB3C9A7" w14:textId="77777777"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b. It measures the dollar value</w:t>
            </w:r>
          </w:p>
          <w:p w14:paraId="6F4BD997" w14:textId="77777777"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c. It is more reliable</w:t>
            </w:r>
          </w:p>
          <w:p w14:paraId="4BE77276" w14:textId="77777777" w:rsidR="004E4341" w:rsidRPr="00C26597" w:rsidRDefault="004E4341" w:rsidP="00486A69">
            <w:pPr>
              <w:pStyle w:val="ListParagraph"/>
              <w:tabs>
                <w:tab w:val="left" w:pos="360"/>
              </w:tabs>
              <w:spacing w:after="0" w:line="240" w:lineRule="auto"/>
              <w:ind w:right="900" w:hanging="360"/>
              <w:rPr>
                <w:rFonts w:cs="Arial"/>
              </w:rPr>
            </w:pPr>
            <w:r w:rsidRPr="00C26597">
              <w:rPr>
                <w:rFonts w:cs="Arial"/>
              </w:rPr>
              <w:t>d. It is harder to calculate</w:t>
            </w:r>
          </w:p>
          <w:p w14:paraId="091EF568" w14:textId="77777777" w:rsidR="008E6991" w:rsidRPr="00C26597" w:rsidRDefault="008E6991" w:rsidP="00486A69">
            <w:pPr>
              <w:tabs>
                <w:tab w:val="left" w:pos="360"/>
              </w:tabs>
              <w:spacing w:after="0" w:line="240" w:lineRule="auto"/>
              <w:ind w:left="720" w:right="900" w:hanging="360"/>
            </w:pPr>
          </w:p>
          <w:p w14:paraId="03B956C6" w14:textId="68E002CA" w:rsidR="008E6991" w:rsidRPr="00C26597" w:rsidRDefault="00064AE8" w:rsidP="00486A69">
            <w:pPr>
              <w:tabs>
                <w:tab w:val="left" w:pos="360"/>
              </w:tabs>
              <w:spacing w:after="0" w:line="240" w:lineRule="auto"/>
              <w:ind w:left="720" w:right="900" w:hanging="360"/>
            </w:pPr>
            <w:r w:rsidRPr="00C26597">
              <w:t>1</w:t>
            </w:r>
            <w:r w:rsidR="00C85FAB">
              <w:t>07</w:t>
            </w:r>
            <w:r w:rsidR="008E6991" w:rsidRPr="00C26597">
              <w:t xml:space="preserve">. What is the IRR given the following:  Investment is $250,000, </w:t>
            </w:r>
            <w:proofErr w:type="spellStart"/>
            <w:r w:rsidR="008E6991" w:rsidRPr="00C26597">
              <w:t>Yr</w:t>
            </w:r>
            <w:proofErr w:type="spellEnd"/>
            <w:r w:rsidR="008E6991" w:rsidRPr="00C26597">
              <w:t xml:space="preserve"> 1: 50,000, </w:t>
            </w:r>
            <w:proofErr w:type="spellStart"/>
            <w:r w:rsidR="008E6991" w:rsidRPr="00C26597">
              <w:t>Yr</w:t>
            </w:r>
            <w:proofErr w:type="spellEnd"/>
            <w:r w:rsidR="008E6991" w:rsidRPr="00C26597">
              <w:t xml:space="preserve"> 2 is 60,000, </w:t>
            </w:r>
            <w:proofErr w:type="spellStart"/>
            <w:r w:rsidR="008E6991" w:rsidRPr="00C26597">
              <w:t>Yr</w:t>
            </w:r>
            <w:proofErr w:type="spellEnd"/>
            <w:r w:rsidR="008E6991" w:rsidRPr="00C26597">
              <w:t xml:space="preserve"> 3 is 80,000, </w:t>
            </w:r>
            <w:proofErr w:type="spellStart"/>
            <w:r w:rsidR="008E6991" w:rsidRPr="00C26597">
              <w:t>Yr</w:t>
            </w:r>
            <w:proofErr w:type="spellEnd"/>
            <w:r w:rsidR="008E6991" w:rsidRPr="00C26597">
              <w:t xml:space="preserve"> 4 is 100,000, </w:t>
            </w:r>
            <w:proofErr w:type="spellStart"/>
            <w:r w:rsidR="008E6991" w:rsidRPr="00C26597">
              <w:t>Yr</w:t>
            </w:r>
            <w:proofErr w:type="spellEnd"/>
            <w:r w:rsidR="008E6991" w:rsidRPr="00C26597">
              <w:t xml:space="preserve"> 5 is 90,000, the terminal cash flow is 45,000?</w:t>
            </w:r>
          </w:p>
          <w:p w14:paraId="7842A20C" w14:textId="4C50F384" w:rsidR="00F55D0C" w:rsidRPr="00C26597" w:rsidRDefault="0007679C" w:rsidP="00486A69">
            <w:pPr>
              <w:tabs>
                <w:tab w:val="left" w:pos="360"/>
              </w:tabs>
              <w:spacing w:after="0" w:line="240" w:lineRule="auto"/>
              <w:ind w:left="720" w:right="900" w:hanging="360"/>
            </w:pPr>
            <w:r w:rsidRPr="00C26597">
              <w:t xml:space="preserve">Note: </w:t>
            </w:r>
            <w:r w:rsidR="00F55D0C" w:rsidRPr="00C26597">
              <w:t xml:space="preserve">Make sure to add the TCF to Yr5 </w:t>
            </w:r>
          </w:p>
          <w:p w14:paraId="2F4FA870" w14:textId="77777777" w:rsidR="00E30B80" w:rsidRPr="00C26597" w:rsidRDefault="000131BD" w:rsidP="00486A69">
            <w:pPr>
              <w:tabs>
                <w:tab w:val="left" w:pos="360"/>
              </w:tabs>
              <w:spacing w:after="0" w:line="240" w:lineRule="auto"/>
              <w:ind w:left="720" w:right="900" w:hanging="360"/>
            </w:pPr>
            <w:r w:rsidRPr="00C26597">
              <w:t>a. 15.949%</w:t>
            </w:r>
          </w:p>
          <w:p w14:paraId="1DFD90C1" w14:textId="77777777" w:rsidR="00E30B80" w:rsidRPr="00C26597" w:rsidRDefault="00E30B80" w:rsidP="00486A69">
            <w:pPr>
              <w:tabs>
                <w:tab w:val="left" w:pos="360"/>
              </w:tabs>
              <w:spacing w:after="0" w:line="240" w:lineRule="auto"/>
              <w:ind w:left="720" w:right="900" w:hanging="360"/>
            </w:pPr>
            <w:r w:rsidRPr="00C26597">
              <w:t>b.</w:t>
            </w:r>
            <w:r w:rsidR="000131BD" w:rsidRPr="00C26597">
              <w:t xml:space="preserve"> 13.997%</w:t>
            </w:r>
          </w:p>
          <w:p w14:paraId="23A6FB34" w14:textId="77777777" w:rsidR="00E30B80" w:rsidRPr="00C26597" w:rsidRDefault="00E30B80" w:rsidP="00486A69">
            <w:pPr>
              <w:tabs>
                <w:tab w:val="left" w:pos="360"/>
              </w:tabs>
              <w:spacing w:after="0" w:line="240" w:lineRule="auto"/>
              <w:ind w:left="720" w:right="900" w:hanging="360"/>
            </w:pPr>
            <w:r w:rsidRPr="00C26597">
              <w:t>c.</w:t>
            </w:r>
            <w:r w:rsidR="000131BD" w:rsidRPr="00C26597">
              <w:t xml:space="preserve"> 11.549%</w:t>
            </w:r>
          </w:p>
          <w:p w14:paraId="57FFD17B" w14:textId="77777777" w:rsidR="00E30B80" w:rsidRPr="00C26597" w:rsidRDefault="00E30B80" w:rsidP="00486A69">
            <w:pPr>
              <w:tabs>
                <w:tab w:val="left" w:pos="360"/>
              </w:tabs>
              <w:spacing w:after="0" w:line="240" w:lineRule="auto"/>
              <w:ind w:left="720" w:right="900" w:hanging="360"/>
            </w:pPr>
            <w:r w:rsidRPr="00C26597">
              <w:t>d.</w:t>
            </w:r>
            <w:r w:rsidR="000131BD" w:rsidRPr="00C26597">
              <w:t xml:space="preserve"> 17.213%</w:t>
            </w:r>
          </w:p>
          <w:p w14:paraId="0C14427D" w14:textId="77777777" w:rsidR="00F55D0C" w:rsidRPr="00C26597" w:rsidRDefault="00F55D0C" w:rsidP="00486A69">
            <w:pPr>
              <w:tabs>
                <w:tab w:val="left" w:pos="360"/>
              </w:tabs>
              <w:spacing w:after="0" w:line="240" w:lineRule="auto"/>
              <w:ind w:left="720" w:right="900" w:hanging="360"/>
            </w:pPr>
          </w:p>
          <w:p w14:paraId="004770FB" w14:textId="6A2330B7" w:rsidR="004C3979" w:rsidRPr="00C26597" w:rsidRDefault="004C3979" w:rsidP="00486A69">
            <w:pPr>
              <w:tabs>
                <w:tab w:val="left" w:pos="360"/>
              </w:tabs>
              <w:spacing w:after="0"/>
              <w:ind w:left="720" w:right="900" w:hanging="360"/>
            </w:pPr>
            <w:r w:rsidRPr="00C26597">
              <w:t>1</w:t>
            </w:r>
            <w:r w:rsidR="00C85FAB">
              <w:t>08</w:t>
            </w:r>
            <w:r w:rsidRPr="00C26597">
              <w:t xml:space="preserve">. If a WACC of 15.00% is used to compute the NPV, what does the IRR computed in </w:t>
            </w:r>
            <w:r w:rsidR="00A90117" w:rsidRPr="00C26597">
              <w:t>previous question</w:t>
            </w:r>
            <w:r w:rsidRPr="00C26597">
              <w:t xml:space="preserve"> above tell us about the project?</w:t>
            </w:r>
          </w:p>
          <w:p w14:paraId="4FC6102B" w14:textId="77777777" w:rsidR="004C3979" w:rsidRPr="00C26597" w:rsidRDefault="004C3979" w:rsidP="00486A69">
            <w:pPr>
              <w:tabs>
                <w:tab w:val="left" w:pos="360"/>
              </w:tabs>
              <w:spacing w:after="0"/>
              <w:ind w:left="720" w:right="900" w:hanging="360"/>
            </w:pPr>
            <w:r w:rsidRPr="00C26597">
              <w:t>a. The NPV is too large</w:t>
            </w:r>
          </w:p>
          <w:p w14:paraId="7C672A4B" w14:textId="589ADBFA" w:rsidR="004C3979" w:rsidRPr="00C26597" w:rsidRDefault="004C3979" w:rsidP="00486A69">
            <w:pPr>
              <w:tabs>
                <w:tab w:val="left" w:pos="360"/>
              </w:tabs>
              <w:spacing w:after="0"/>
              <w:ind w:left="720" w:right="900" w:hanging="360"/>
            </w:pPr>
            <w:r w:rsidRPr="00C26597">
              <w:t>b. The project is acceptable</w:t>
            </w:r>
          </w:p>
          <w:p w14:paraId="1CCE8452" w14:textId="77777777" w:rsidR="004C3979" w:rsidRPr="00C26597" w:rsidRDefault="004C3979" w:rsidP="00486A69">
            <w:pPr>
              <w:tabs>
                <w:tab w:val="left" w:pos="360"/>
              </w:tabs>
              <w:spacing w:after="0"/>
              <w:ind w:left="720" w:right="900" w:hanging="360"/>
            </w:pPr>
            <w:r w:rsidRPr="00C26597">
              <w:t xml:space="preserve">c. We can’t </w:t>
            </w:r>
            <w:proofErr w:type="gramStart"/>
            <w:r w:rsidRPr="00C26597">
              <w:t>make a decision</w:t>
            </w:r>
            <w:proofErr w:type="gramEnd"/>
            <w:r w:rsidRPr="00C26597">
              <w:t xml:space="preserve"> based on the data</w:t>
            </w:r>
          </w:p>
          <w:p w14:paraId="39B7080B" w14:textId="77777777" w:rsidR="004C3979" w:rsidRPr="00C26597" w:rsidRDefault="004C3979" w:rsidP="00486A69">
            <w:pPr>
              <w:tabs>
                <w:tab w:val="left" w:pos="360"/>
              </w:tabs>
              <w:spacing w:after="0"/>
              <w:ind w:left="720" w:right="900" w:hanging="360"/>
            </w:pPr>
            <w:r w:rsidRPr="00C26597">
              <w:t>d. The project is unacceptable</w:t>
            </w:r>
          </w:p>
          <w:p w14:paraId="3DBC680F" w14:textId="77777777" w:rsidR="004239CA" w:rsidRPr="00C26597" w:rsidRDefault="004239CA" w:rsidP="00486A69">
            <w:pPr>
              <w:pStyle w:val="ListParagraph"/>
              <w:tabs>
                <w:tab w:val="left" w:pos="360"/>
              </w:tabs>
              <w:spacing w:after="0" w:line="240" w:lineRule="auto"/>
              <w:ind w:right="900" w:hanging="360"/>
              <w:rPr>
                <w:rFonts w:cs="Arial"/>
              </w:rPr>
            </w:pPr>
          </w:p>
          <w:p w14:paraId="7FF0EE06"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Financial Forecasting - Discretionary Financing Needed</w:t>
            </w:r>
          </w:p>
          <w:p w14:paraId="58E84F91" w14:textId="77777777" w:rsidR="0062050E" w:rsidRPr="00C26597" w:rsidRDefault="0062050E" w:rsidP="00486A69">
            <w:pPr>
              <w:pStyle w:val="ListParagraph"/>
              <w:tabs>
                <w:tab w:val="left" w:pos="360"/>
              </w:tabs>
              <w:spacing w:after="0" w:line="240" w:lineRule="auto"/>
              <w:ind w:right="900" w:hanging="360"/>
              <w:rPr>
                <w:rFonts w:cs="Arial"/>
                <w:b/>
                <w:i/>
              </w:rPr>
            </w:pPr>
          </w:p>
          <w:p w14:paraId="63416363" w14:textId="024E32CD" w:rsidR="004239CA" w:rsidRPr="00C26597" w:rsidRDefault="00C13A10" w:rsidP="00486A69">
            <w:pPr>
              <w:tabs>
                <w:tab w:val="left" w:pos="360"/>
              </w:tabs>
              <w:spacing w:after="0" w:line="240" w:lineRule="auto"/>
              <w:ind w:left="720" w:right="900" w:hanging="360"/>
              <w:rPr>
                <w:rFonts w:cs="Arial"/>
              </w:rPr>
            </w:pPr>
            <w:r w:rsidRPr="00C26597">
              <w:rPr>
                <w:rFonts w:cs="Arial"/>
              </w:rPr>
              <w:t>1</w:t>
            </w:r>
            <w:r w:rsidR="00C85FAB">
              <w:rPr>
                <w:rFonts w:cs="Arial"/>
              </w:rPr>
              <w:t>09</w:t>
            </w:r>
            <w:r w:rsidR="00F20995" w:rsidRPr="00C26597">
              <w:rPr>
                <w:rFonts w:cs="Arial"/>
              </w:rPr>
              <w:t xml:space="preserve">. </w:t>
            </w:r>
            <w:r w:rsidR="004239CA" w:rsidRPr="00C26597">
              <w:rPr>
                <w:rFonts w:cs="Arial"/>
              </w:rPr>
              <w:t xml:space="preserve">If Sales are $1,000,000, then what are the </w:t>
            </w:r>
            <w:proofErr w:type="gramStart"/>
            <w:r w:rsidR="004239CA" w:rsidRPr="00C26597">
              <w:rPr>
                <w:rFonts w:cs="Arial"/>
              </w:rPr>
              <w:t>total  current</w:t>
            </w:r>
            <w:proofErr w:type="gramEnd"/>
            <w:r w:rsidR="004239CA" w:rsidRPr="00C26597">
              <w:rPr>
                <w:rFonts w:cs="Arial"/>
              </w:rPr>
              <w:t xml:space="preserve"> assets given the following:</w:t>
            </w:r>
          </w:p>
          <w:p w14:paraId="5E8EB484" w14:textId="77777777" w:rsidR="004239CA" w:rsidRPr="00C26597" w:rsidRDefault="004239CA" w:rsidP="00486A69">
            <w:pPr>
              <w:pStyle w:val="ListParagraph"/>
              <w:numPr>
                <w:ilvl w:val="2"/>
                <w:numId w:val="5"/>
              </w:numPr>
              <w:tabs>
                <w:tab w:val="left" w:pos="360"/>
              </w:tabs>
              <w:spacing w:after="0" w:line="240" w:lineRule="auto"/>
              <w:ind w:left="720" w:right="900" w:hanging="360"/>
              <w:rPr>
                <w:rFonts w:cs="Arial"/>
              </w:rPr>
            </w:pPr>
            <w:r w:rsidRPr="00C26597">
              <w:rPr>
                <w:rFonts w:cs="Arial"/>
              </w:rPr>
              <w:t>Cash 25% of Sales</w:t>
            </w:r>
          </w:p>
          <w:p w14:paraId="23B006D8" w14:textId="77777777" w:rsidR="004239CA" w:rsidRPr="00C26597" w:rsidRDefault="004239CA" w:rsidP="00486A69">
            <w:pPr>
              <w:pStyle w:val="ListParagraph"/>
              <w:numPr>
                <w:ilvl w:val="2"/>
                <w:numId w:val="5"/>
              </w:numPr>
              <w:tabs>
                <w:tab w:val="left" w:pos="360"/>
              </w:tabs>
              <w:spacing w:after="0" w:line="240" w:lineRule="auto"/>
              <w:ind w:left="720" w:right="900" w:hanging="360"/>
              <w:rPr>
                <w:rFonts w:cs="Arial"/>
              </w:rPr>
            </w:pPr>
            <w:r w:rsidRPr="00C26597">
              <w:rPr>
                <w:rFonts w:cs="Arial"/>
              </w:rPr>
              <w:t>Accounts Receivable 13% of Sales</w:t>
            </w:r>
          </w:p>
          <w:p w14:paraId="33034C9C" w14:textId="77777777" w:rsidR="004239CA" w:rsidRPr="00C26597" w:rsidRDefault="004239CA" w:rsidP="00486A69">
            <w:pPr>
              <w:pStyle w:val="ListParagraph"/>
              <w:numPr>
                <w:ilvl w:val="2"/>
                <w:numId w:val="5"/>
              </w:numPr>
              <w:tabs>
                <w:tab w:val="left" w:pos="360"/>
              </w:tabs>
              <w:spacing w:after="0" w:line="240" w:lineRule="auto"/>
              <w:ind w:left="720" w:right="900" w:hanging="360"/>
              <w:rPr>
                <w:rFonts w:cs="Arial"/>
              </w:rPr>
            </w:pPr>
            <w:r w:rsidRPr="00C26597">
              <w:rPr>
                <w:rFonts w:cs="Arial"/>
              </w:rPr>
              <w:lastRenderedPageBreak/>
              <w:t>Accounts Payable 10% of Sales</w:t>
            </w:r>
          </w:p>
          <w:p w14:paraId="209EC2BB" w14:textId="77777777" w:rsidR="004239CA" w:rsidRPr="00C26597" w:rsidRDefault="004239CA" w:rsidP="00486A69">
            <w:pPr>
              <w:pStyle w:val="ListParagraph"/>
              <w:numPr>
                <w:ilvl w:val="2"/>
                <w:numId w:val="5"/>
              </w:numPr>
              <w:tabs>
                <w:tab w:val="left" w:pos="360"/>
              </w:tabs>
              <w:spacing w:after="0" w:line="240" w:lineRule="auto"/>
              <w:ind w:left="720" w:right="900" w:hanging="360"/>
              <w:rPr>
                <w:rFonts w:cs="Arial"/>
              </w:rPr>
            </w:pPr>
            <w:r w:rsidRPr="00C26597">
              <w:rPr>
                <w:rFonts w:cs="Arial"/>
              </w:rPr>
              <w:t>Accrued Payroll 5% of Sales</w:t>
            </w:r>
          </w:p>
          <w:p w14:paraId="05A15368" w14:textId="77777777" w:rsidR="004239CA" w:rsidRPr="00C26597" w:rsidRDefault="004239CA" w:rsidP="00486A69">
            <w:pPr>
              <w:pStyle w:val="ListParagraph"/>
              <w:numPr>
                <w:ilvl w:val="2"/>
                <w:numId w:val="5"/>
              </w:numPr>
              <w:tabs>
                <w:tab w:val="left" w:pos="360"/>
              </w:tabs>
              <w:spacing w:after="0" w:line="240" w:lineRule="auto"/>
              <w:ind w:left="720" w:right="900" w:hanging="360"/>
              <w:rPr>
                <w:rFonts w:cs="Arial"/>
              </w:rPr>
            </w:pPr>
            <w:r w:rsidRPr="00C26597">
              <w:rPr>
                <w:rFonts w:cs="Arial"/>
              </w:rPr>
              <w:t>Cost of Goods Sold 50% of Sales</w:t>
            </w:r>
          </w:p>
          <w:p w14:paraId="1C240EA2" w14:textId="31836935" w:rsidR="004239CA" w:rsidRPr="00C26597" w:rsidRDefault="004239CA" w:rsidP="00486A69">
            <w:pPr>
              <w:pStyle w:val="ListParagraph"/>
              <w:numPr>
                <w:ilvl w:val="2"/>
                <w:numId w:val="5"/>
              </w:numPr>
              <w:tabs>
                <w:tab w:val="left" w:pos="360"/>
              </w:tabs>
              <w:spacing w:after="0" w:line="240" w:lineRule="auto"/>
              <w:ind w:left="720" w:right="900" w:hanging="360"/>
              <w:rPr>
                <w:rFonts w:cs="Arial"/>
              </w:rPr>
            </w:pPr>
            <w:r w:rsidRPr="00C26597">
              <w:rPr>
                <w:rFonts w:cs="Arial"/>
              </w:rPr>
              <w:t>Inventory 15% of Cost of Goods Sold</w:t>
            </w:r>
          </w:p>
          <w:p w14:paraId="2E520B3C"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1,030,000</w:t>
            </w:r>
          </w:p>
          <w:p w14:paraId="1C85C0FC"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b.</w:t>
            </w:r>
            <w:r w:rsidR="004239CA" w:rsidRPr="00C26597">
              <w:rPr>
                <w:rFonts w:cs="Arial"/>
              </w:rPr>
              <w:t xml:space="preserve">  </w:t>
            </w:r>
            <w:r w:rsidRPr="00C26597">
              <w:rPr>
                <w:rFonts w:cs="Arial"/>
              </w:rPr>
              <w:t xml:space="preserve">  </w:t>
            </w:r>
            <w:r w:rsidR="009939FC" w:rsidRPr="00C26597">
              <w:rPr>
                <w:rFonts w:cs="Arial"/>
              </w:rPr>
              <w:t>380</w:t>
            </w:r>
            <w:r w:rsidR="004239CA" w:rsidRPr="00C26597">
              <w:rPr>
                <w:rFonts w:cs="Arial"/>
              </w:rPr>
              <w:t>,000</w:t>
            </w:r>
          </w:p>
          <w:p w14:paraId="52494243"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c.</w:t>
            </w:r>
            <w:r w:rsidR="004239CA" w:rsidRPr="00C26597">
              <w:rPr>
                <w:rFonts w:cs="Arial"/>
              </w:rPr>
              <w:t xml:space="preserve">  </w:t>
            </w:r>
            <w:r w:rsidRPr="00C26597">
              <w:rPr>
                <w:rFonts w:cs="Arial"/>
              </w:rPr>
              <w:t xml:space="preserve">  </w:t>
            </w:r>
            <w:r w:rsidR="004239CA" w:rsidRPr="00C26597">
              <w:rPr>
                <w:rFonts w:cs="Arial"/>
              </w:rPr>
              <w:t>3</w:t>
            </w:r>
            <w:r w:rsidR="009939FC" w:rsidRPr="00C26597">
              <w:rPr>
                <w:rFonts w:cs="Arial"/>
              </w:rPr>
              <w:t>38</w:t>
            </w:r>
            <w:r w:rsidR="004239CA" w:rsidRPr="00C26597">
              <w:rPr>
                <w:rFonts w:cs="Arial"/>
              </w:rPr>
              <w:t>,000</w:t>
            </w:r>
          </w:p>
          <w:p w14:paraId="5F7FDF73" w14:textId="1967F4AB"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d.</w:t>
            </w:r>
            <w:r w:rsidR="004239CA" w:rsidRPr="00C26597">
              <w:rPr>
                <w:rFonts w:cs="Arial"/>
              </w:rPr>
              <w:t xml:space="preserve">  </w:t>
            </w:r>
            <w:r w:rsidRPr="00C26597">
              <w:rPr>
                <w:rFonts w:cs="Arial"/>
              </w:rPr>
              <w:t xml:space="preserve">  </w:t>
            </w:r>
            <w:r w:rsidR="006833A2" w:rsidRPr="00C26597">
              <w:rPr>
                <w:rFonts w:cs="Arial"/>
              </w:rPr>
              <w:t>455</w:t>
            </w:r>
            <w:r w:rsidR="004239CA" w:rsidRPr="00C26597">
              <w:rPr>
                <w:rFonts w:cs="Arial"/>
              </w:rPr>
              <w:t>,000</w:t>
            </w:r>
          </w:p>
          <w:p w14:paraId="47AC3A2F" w14:textId="77777777" w:rsidR="003144E2" w:rsidRPr="00C26597" w:rsidRDefault="003144E2" w:rsidP="00486A69">
            <w:pPr>
              <w:pStyle w:val="ListParagraph"/>
              <w:tabs>
                <w:tab w:val="left" w:pos="360"/>
              </w:tabs>
              <w:spacing w:after="0" w:line="240" w:lineRule="auto"/>
              <w:ind w:right="900" w:hanging="360"/>
              <w:rPr>
                <w:rFonts w:cs="Arial"/>
              </w:rPr>
            </w:pPr>
          </w:p>
          <w:p w14:paraId="3540FD22" w14:textId="77777777" w:rsidR="00B475CC" w:rsidRPr="00C26597" w:rsidRDefault="00B475CC" w:rsidP="00486A69">
            <w:pPr>
              <w:pStyle w:val="ListParagraph"/>
              <w:tabs>
                <w:tab w:val="left" w:pos="360"/>
              </w:tabs>
              <w:spacing w:after="0" w:line="240" w:lineRule="auto"/>
              <w:ind w:right="900" w:hanging="360"/>
              <w:rPr>
                <w:rFonts w:cs="Arial"/>
              </w:rPr>
            </w:pPr>
          </w:p>
          <w:p w14:paraId="193BD5F3" w14:textId="4405DE81" w:rsidR="008E6991" w:rsidRPr="00C26597" w:rsidRDefault="00C13A10" w:rsidP="00486A69">
            <w:pPr>
              <w:tabs>
                <w:tab w:val="left" w:pos="360"/>
              </w:tabs>
              <w:spacing w:after="0" w:line="240" w:lineRule="auto"/>
              <w:ind w:left="720" w:right="900" w:hanging="360"/>
            </w:pPr>
            <w:r w:rsidRPr="00C26597">
              <w:t>11</w:t>
            </w:r>
            <w:r w:rsidR="00C85FAB">
              <w:t>0</w:t>
            </w:r>
            <w:r w:rsidR="00F20995" w:rsidRPr="00C26597">
              <w:t>.</w:t>
            </w:r>
            <w:r w:rsidR="008E6991" w:rsidRPr="00C26597">
              <w:t xml:space="preserve">  Mountain Inc. forecasts sales of 450 million. It has established the following percentages of spontaneous accounts:  5% of Cash, 17% of A/R, 11% of Inventory, 48% of PP&amp;E, 18% of A/P. A mortgage of 30 million, bonds of 50 million, equity of 150 million and earnings of 35 million. What is the DFN?</w:t>
            </w:r>
          </w:p>
          <w:p w14:paraId="753E8A52" w14:textId="77777777" w:rsidR="000131BD" w:rsidRPr="00C26597" w:rsidRDefault="000131BD" w:rsidP="00486A69">
            <w:pPr>
              <w:tabs>
                <w:tab w:val="left" w:pos="360"/>
              </w:tabs>
              <w:spacing w:after="0" w:line="240" w:lineRule="auto"/>
              <w:ind w:left="720" w:right="900" w:hanging="360"/>
            </w:pPr>
            <w:r w:rsidRPr="00C26597">
              <w:t>a. -16.5 million</w:t>
            </w:r>
          </w:p>
          <w:p w14:paraId="7B4D5E80" w14:textId="4421F280" w:rsidR="000131BD" w:rsidRPr="00C26597" w:rsidRDefault="000131BD" w:rsidP="00486A69">
            <w:pPr>
              <w:tabs>
                <w:tab w:val="left" w:pos="360"/>
              </w:tabs>
              <w:spacing w:after="0" w:line="240" w:lineRule="auto"/>
              <w:ind w:left="720" w:right="900" w:hanging="360"/>
            </w:pPr>
            <w:r w:rsidRPr="00C26597">
              <w:t>b. 18.5 million</w:t>
            </w:r>
          </w:p>
          <w:p w14:paraId="622F584C" w14:textId="77777777" w:rsidR="000131BD" w:rsidRPr="00C26597" w:rsidRDefault="000131BD" w:rsidP="00486A69">
            <w:pPr>
              <w:tabs>
                <w:tab w:val="left" w:pos="360"/>
              </w:tabs>
              <w:spacing w:after="0" w:line="240" w:lineRule="auto"/>
              <w:ind w:left="720" w:right="900" w:hanging="360"/>
            </w:pPr>
            <w:r w:rsidRPr="00C26597">
              <w:t>c.  33 million</w:t>
            </w:r>
          </w:p>
          <w:p w14:paraId="4D5B48EE" w14:textId="77777777" w:rsidR="000131BD" w:rsidRPr="00C26597" w:rsidRDefault="000131BD" w:rsidP="00486A69">
            <w:pPr>
              <w:tabs>
                <w:tab w:val="left" w:pos="360"/>
              </w:tabs>
              <w:spacing w:after="0" w:line="240" w:lineRule="auto"/>
              <w:ind w:left="720" w:right="900" w:hanging="360"/>
            </w:pPr>
            <w:r w:rsidRPr="00C26597">
              <w:t>d. 15.5 million</w:t>
            </w:r>
          </w:p>
          <w:p w14:paraId="4209ACD3" w14:textId="77777777" w:rsidR="003144E2" w:rsidRPr="00C26597" w:rsidRDefault="003144E2" w:rsidP="00486A69">
            <w:pPr>
              <w:tabs>
                <w:tab w:val="left" w:pos="360"/>
              </w:tabs>
              <w:spacing w:after="0" w:line="240" w:lineRule="auto"/>
              <w:ind w:left="720" w:right="900" w:hanging="360"/>
            </w:pPr>
          </w:p>
          <w:p w14:paraId="0837F6BE" w14:textId="1B785B33" w:rsidR="008E6991" w:rsidRPr="00C26597" w:rsidRDefault="00F20995" w:rsidP="00486A69">
            <w:pPr>
              <w:tabs>
                <w:tab w:val="left" w:pos="360"/>
              </w:tabs>
              <w:spacing w:after="0" w:line="240" w:lineRule="auto"/>
              <w:ind w:left="720" w:right="900" w:hanging="360"/>
            </w:pPr>
            <w:r w:rsidRPr="00C26597">
              <w:t>11</w:t>
            </w:r>
            <w:r w:rsidR="00C85FAB">
              <w:t>1</w:t>
            </w:r>
            <w:r w:rsidR="008E6991" w:rsidRPr="00C26597">
              <w:t>.   Dishwasher Heaven, Inc. forecasts sales of 750,000. Their financial department has developed the following forecast percentages based on historical averages: Cash 11%, A/R 8%, 13% for inventory and accounts payable of 14%. Property Plant and Equipment is 210,000. The company has long term debt of 120,000 and equity of 85,000. It estimates profits at 55,000.  What is the DFN?</w:t>
            </w:r>
          </w:p>
          <w:p w14:paraId="6C36C599" w14:textId="77777777" w:rsidR="00144F65" w:rsidRPr="00C26597" w:rsidRDefault="000131BD" w:rsidP="00486A69">
            <w:pPr>
              <w:tabs>
                <w:tab w:val="left" w:pos="360"/>
              </w:tabs>
              <w:spacing w:after="0" w:line="240" w:lineRule="auto"/>
              <w:ind w:left="720" w:right="900" w:hanging="360"/>
            </w:pPr>
            <w:r w:rsidRPr="00C26597">
              <w:t xml:space="preserve">a. </w:t>
            </w:r>
            <w:r w:rsidR="00144F65" w:rsidRPr="00C26597">
              <w:t xml:space="preserve">  30,000</w:t>
            </w:r>
          </w:p>
          <w:p w14:paraId="0C477C77" w14:textId="77777777" w:rsidR="000131BD" w:rsidRPr="00C26597" w:rsidRDefault="000131BD" w:rsidP="00486A69">
            <w:pPr>
              <w:tabs>
                <w:tab w:val="left" w:pos="360"/>
              </w:tabs>
              <w:spacing w:after="0" w:line="240" w:lineRule="auto"/>
              <w:ind w:left="720" w:right="900" w:hanging="360"/>
            </w:pPr>
            <w:r w:rsidRPr="00C26597">
              <w:t>b.</w:t>
            </w:r>
            <w:r w:rsidR="00144F65" w:rsidRPr="00C26597">
              <w:t xml:space="preserve">   25,000</w:t>
            </w:r>
          </w:p>
          <w:p w14:paraId="2D7E9AB4" w14:textId="6561030C" w:rsidR="000131BD" w:rsidRPr="00C26597" w:rsidRDefault="000131BD" w:rsidP="00486A69">
            <w:pPr>
              <w:tabs>
                <w:tab w:val="left" w:pos="360"/>
              </w:tabs>
              <w:spacing w:after="0" w:line="240" w:lineRule="auto"/>
              <w:ind w:left="720" w:right="900" w:hanging="360"/>
            </w:pPr>
            <w:r w:rsidRPr="00C26597">
              <w:t>c.</w:t>
            </w:r>
            <w:r w:rsidR="00144F65" w:rsidRPr="00C26597">
              <w:t xml:space="preserve">   85,000</w:t>
            </w:r>
          </w:p>
          <w:p w14:paraId="6D01AB14" w14:textId="77777777" w:rsidR="008E6991" w:rsidRPr="00C26597" w:rsidRDefault="000131BD" w:rsidP="00486A69">
            <w:pPr>
              <w:tabs>
                <w:tab w:val="left" w:pos="360"/>
              </w:tabs>
              <w:spacing w:after="0" w:line="240" w:lineRule="auto"/>
              <w:ind w:left="720" w:right="900" w:hanging="360"/>
            </w:pPr>
            <w:r w:rsidRPr="00C26597">
              <w:t>d.</w:t>
            </w:r>
            <w:r w:rsidR="00144F65" w:rsidRPr="00C26597">
              <w:t xml:space="preserve"> 110,000</w:t>
            </w:r>
          </w:p>
          <w:p w14:paraId="740D073D" w14:textId="77777777" w:rsidR="004B21F1" w:rsidRPr="00C26597" w:rsidRDefault="004B21F1" w:rsidP="00486A69">
            <w:pPr>
              <w:tabs>
                <w:tab w:val="left" w:pos="360"/>
              </w:tabs>
              <w:spacing w:after="0" w:line="240" w:lineRule="auto"/>
              <w:ind w:left="720" w:right="900" w:hanging="360"/>
            </w:pPr>
          </w:p>
          <w:p w14:paraId="32DB9B6F" w14:textId="77777777" w:rsidR="00F428DB" w:rsidRPr="00C26597" w:rsidRDefault="00F428DB" w:rsidP="00486A69">
            <w:pPr>
              <w:tabs>
                <w:tab w:val="left" w:pos="360"/>
              </w:tabs>
              <w:spacing w:after="0" w:line="240" w:lineRule="auto"/>
              <w:ind w:left="720" w:right="900" w:hanging="360"/>
              <w:rPr>
                <w:b/>
                <w:i/>
              </w:rPr>
            </w:pPr>
            <w:r w:rsidRPr="00C26597">
              <w:rPr>
                <w:b/>
                <w:i/>
              </w:rPr>
              <w:t xml:space="preserve">Financial </w:t>
            </w:r>
            <w:proofErr w:type="gramStart"/>
            <w:r w:rsidRPr="00C26597">
              <w:rPr>
                <w:b/>
                <w:i/>
              </w:rPr>
              <w:t>Forecasting  –</w:t>
            </w:r>
            <w:proofErr w:type="gramEnd"/>
            <w:r w:rsidRPr="00C26597">
              <w:rPr>
                <w:b/>
                <w:i/>
              </w:rPr>
              <w:t xml:space="preserve"> Sustainable Growth Rate</w:t>
            </w:r>
          </w:p>
          <w:p w14:paraId="2DE6B6EF" w14:textId="77777777" w:rsidR="00F428DB" w:rsidRPr="00C26597" w:rsidRDefault="00F428DB" w:rsidP="00486A69">
            <w:pPr>
              <w:tabs>
                <w:tab w:val="left" w:pos="360"/>
              </w:tabs>
              <w:spacing w:after="0" w:line="240" w:lineRule="auto"/>
              <w:ind w:left="720" w:right="900" w:hanging="360"/>
            </w:pPr>
          </w:p>
          <w:p w14:paraId="0704BEDA" w14:textId="4C37549B" w:rsidR="008E6991" w:rsidRPr="00C26597" w:rsidRDefault="00C13A10" w:rsidP="00486A69">
            <w:pPr>
              <w:tabs>
                <w:tab w:val="left" w:pos="360"/>
              </w:tabs>
              <w:spacing w:after="0" w:line="240" w:lineRule="auto"/>
              <w:ind w:left="720" w:right="900" w:hanging="360"/>
            </w:pPr>
            <w:r w:rsidRPr="00C26597">
              <w:t>11</w:t>
            </w:r>
            <w:r w:rsidR="00C85FAB">
              <w:t>2</w:t>
            </w:r>
            <w:r w:rsidR="008E6991" w:rsidRPr="00C26597">
              <w:t xml:space="preserve">.  Dinosaur Chicken Co. had sales of 70,000,000, expenses of 50,000,000 and paid 40% in taxes. It has equity of 42,000,000. The board approved dividends totaling 4,500,000. What is the company’s Sustainable </w:t>
            </w:r>
            <w:r w:rsidR="004B21F1" w:rsidRPr="00C26597">
              <w:t>G</w:t>
            </w:r>
            <w:r w:rsidR="008E6991" w:rsidRPr="00C26597">
              <w:t xml:space="preserve">rowth </w:t>
            </w:r>
            <w:r w:rsidR="004B21F1" w:rsidRPr="00C26597">
              <w:t>R</w:t>
            </w:r>
            <w:r w:rsidR="008E6991" w:rsidRPr="00C26597">
              <w:t>ate?</w:t>
            </w:r>
          </w:p>
          <w:p w14:paraId="61613583" w14:textId="55BEC870" w:rsidR="008E6991" w:rsidRPr="00C26597" w:rsidRDefault="00144F65" w:rsidP="00486A69">
            <w:pPr>
              <w:tabs>
                <w:tab w:val="left" w:pos="360"/>
              </w:tabs>
              <w:spacing w:after="0" w:line="240" w:lineRule="auto"/>
              <w:ind w:left="720" w:right="900" w:hanging="360"/>
            </w:pPr>
            <w:r w:rsidRPr="00C26597">
              <w:t>a. .1786</w:t>
            </w:r>
          </w:p>
          <w:p w14:paraId="694ED680" w14:textId="77777777" w:rsidR="00144F65" w:rsidRPr="00C26597" w:rsidRDefault="00144F65" w:rsidP="00486A69">
            <w:pPr>
              <w:tabs>
                <w:tab w:val="left" w:pos="360"/>
              </w:tabs>
              <w:spacing w:after="0" w:line="240" w:lineRule="auto"/>
              <w:ind w:left="720" w:right="900" w:hanging="360"/>
            </w:pPr>
            <w:r w:rsidRPr="00C26597">
              <w:t>b. .1667</w:t>
            </w:r>
          </w:p>
          <w:p w14:paraId="1087ECA1" w14:textId="77777777" w:rsidR="00144F65" w:rsidRPr="00C26597" w:rsidRDefault="00144F65" w:rsidP="00486A69">
            <w:pPr>
              <w:tabs>
                <w:tab w:val="left" w:pos="360"/>
              </w:tabs>
              <w:spacing w:after="0" w:line="240" w:lineRule="auto"/>
              <w:ind w:left="720" w:right="900" w:hanging="360"/>
            </w:pPr>
            <w:r w:rsidRPr="00C26597">
              <w:t>c. .6015</w:t>
            </w:r>
          </w:p>
          <w:p w14:paraId="498DA731" w14:textId="77777777" w:rsidR="00144F65" w:rsidRPr="00C26597" w:rsidRDefault="00144F65" w:rsidP="00486A69">
            <w:pPr>
              <w:tabs>
                <w:tab w:val="left" w:pos="360"/>
              </w:tabs>
              <w:spacing w:after="0" w:line="240" w:lineRule="auto"/>
              <w:ind w:left="720" w:right="900" w:hanging="360"/>
            </w:pPr>
            <w:r w:rsidRPr="00C26597">
              <w:t>d. .1429</w:t>
            </w:r>
          </w:p>
          <w:p w14:paraId="5A53E04F" w14:textId="77777777" w:rsidR="008E6991" w:rsidRPr="00C26597" w:rsidRDefault="008E6991" w:rsidP="00486A69">
            <w:pPr>
              <w:tabs>
                <w:tab w:val="left" w:pos="360"/>
              </w:tabs>
              <w:spacing w:after="0" w:line="240" w:lineRule="auto"/>
              <w:ind w:left="720" w:right="900" w:hanging="360"/>
            </w:pPr>
          </w:p>
          <w:p w14:paraId="19682249" w14:textId="310D5F49" w:rsidR="00460250" w:rsidRPr="00C26597" w:rsidRDefault="00C13A10" w:rsidP="00486A69">
            <w:pPr>
              <w:tabs>
                <w:tab w:val="left" w:pos="360"/>
              </w:tabs>
              <w:spacing w:after="0" w:line="240" w:lineRule="auto"/>
              <w:ind w:left="720" w:right="900" w:hanging="360"/>
            </w:pPr>
            <w:r w:rsidRPr="00C26597">
              <w:t>11</w:t>
            </w:r>
            <w:r w:rsidR="00C85FAB">
              <w:t>3</w:t>
            </w:r>
            <w:r w:rsidR="008E6991" w:rsidRPr="00C26597">
              <w:t xml:space="preserve">. </w:t>
            </w:r>
            <w:proofErr w:type="spellStart"/>
            <w:r w:rsidR="008E6991" w:rsidRPr="00C26597">
              <w:t>UltraGrunge</w:t>
            </w:r>
            <w:proofErr w:type="spellEnd"/>
            <w:r w:rsidR="008E6991" w:rsidRPr="00C26597">
              <w:t xml:space="preserve">, Inc. earned 25 million after tax in the last year. The company has 100 million in assets and 85 million in equity. It has a policy of paying 12% of earnings as dividends. What is the SGR of </w:t>
            </w:r>
            <w:proofErr w:type="spellStart"/>
            <w:r w:rsidR="008E6991" w:rsidRPr="00C26597">
              <w:t>UltraGrunge</w:t>
            </w:r>
            <w:proofErr w:type="spellEnd"/>
            <w:r w:rsidR="008E6991" w:rsidRPr="00C26597">
              <w:t>?</w:t>
            </w:r>
          </w:p>
          <w:p w14:paraId="4AF804BD" w14:textId="77777777" w:rsidR="008E6991" w:rsidRPr="00C26597" w:rsidRDefault="00144F65" w:rsidP="00486A69">
            <w:pPr>
              <w:pStyle w:val="ListParagraph"/>
              <w:tabs>
                <w:tab w:val="left" w:pos="360"/>
              </w:tabs>
              <w:spacing w:after="0" w:line="240" w:lineRule="auto"/>
              <w:ind w:right="900" w:hanging="360"/>
              <w:rPr>
                <w:rFonts w:cs="Arial"/>
              </w:rPr>
            </w:pPr>
            <w:r w:rsidRPr="00C26597">
              <w:rPr>
                <w:rFonts w:cs="Arial"/>
              </w:rPr>
              <w:t>a. .2200</w:t>
            </w:r>
          </w:p>
          <w:p w14:paraId="27DAA5AC" w14:textId="77777777" w:rsidR="00144F65" w:rsidRPr="00C26597" w:rsidRDefault="00144F65" w:rsidP="00486A69">
            <w:pPr>
              <w:pStyle w:val="ListParagraph"/>
              <w:tabs>
                <w:tab w:val="left" w:pos="360"/>
              </w:tabs>
              <w:spacing w:after="0" w:line="240" w:lineRule="auto"/>
              <w:ind w:right="900" w:hanging="360"/>
              <w:rPr>
                <w:rFonts w:cs="Arial"/>
              </w:rPr>
            </w:pPr>
            <w:r w:rsidRPr="00C26597">
              <w:rPr>
                <w:rFonts w:cs="Arial"/>
              </w:rPr>
              <w:t>b. .1285</w:t>
            </w:r>
          </w:p>
          <w:p w14:paraId="0A127741" w14:textId="77777777" w:rsidR="00144F65" w:rsidRPr="00C26597" w:rsidRDefault="00144F65" w:rsidP="00486A69">
            <w:pPr>
              <w:pStyle w:val="ListParagraph"/>
              <w:tabs>
                <w:tab w:val="left" w:pos="360"/>
              </w:tabs>
              <w:spacing w:after="0" w:line="240" w:lineRule="auto"/>
              <w:ind w:right="900" w:hanging="360"/>
              <w:rPr>
                <w:rFonts w:cs="Arial"/>
              </w:rPr>
            </w:pPr>
            <w:r w:rsidRPr="00C26597">
              <w:rPr>
                <w:rFonts w:cs="Arial"/>
              </w:rPr>
              <w:t>c.  .0353</w:t>
            </w:r>
          </w:p>
          <w:p w14:paraId="01759BD5" w14:textId="4A76C403" w:rsidR="00144F65" w:rsidRPr="00C26597" w:rsidRDefault="00144F65" w:rsidP="00486A69">
            <w:pPr>
              <w:pStyle w:val="ListParagraph"/>
              <w:tabs>
                <w:tab w:val="left" w:pos="360"/>
              </w:tabs>
              <w:spacing w:after="0" w:line="240" w:lineRule="auto"/>
              <w:ind w:right="900" w:hanging="360"/>
              <w:rPr>
                <w:rFonts w:cs="Arial"/>
              </w:rPr>
            </w:pPr>
            <w:r w:rsidRPr="00C26597">
              <w:rPr>
                <w:rFonts w:cs="Arial"/>
              </w:rPr>
              <w:lastRenderedPageBreak/>
              <w:t>d. .2588</w:t>
            </w:r>
          </w:p>
          <w:p w14:paraId="17E7FC18" w14:textId="77777777" w:rsidR="008E6991" w:rsidRPr="00C26597" w:rsidRDefault="008E6991" w:rsidP="00486A69">
            <w:pPr>
              <w:pStyle w:val="ListParagraph"/>
              <w:tabs>
                <w:tab w:val="left" w:pos="360"/>
              </w:tabs>
              <w:spacing w:after="0" w:line="240" w:lineRule="auto"/>
              <w:ind w:right="900" w:hanging="360"/>
              <w:rPr>
                <w:rFonts w:cs="Arial"/>
              </w:rPr>
            </w:pPr>
          </w:p>
          <w:p w14:paraId="39BEE3A9" w14:textId="3BE5478D" w:rsidR="004239CA" w:rsidRPr="00C26597" w:rsidRDefault="00C13A10" w:rsidP="00486A69">
            <w:pPr>
              <w:tabs>
                <w:tab w:val="left" w:pos="360"/>
              </w:tabs>
              <w:spacing w:after="0" w:line="240" w:lineRule="auto"/>
              <w:ind w:left="720" w:right="900" w:hanging="360"/>
              <w:rPr>
                <w:rFonts w:cs="Arial"/>
              </w:rPr>
            </w:pPr>
            <w:r w:rsidRPr="00C26597">
              <w:rPr>
                <w:rFonts w:cs="Arial"/>
              </w:rPr>
              <w:t>11</w:t>
            </w:r>
            <w:r w:rsidR="00C85FAB">
              <w:rPr>
                <w:rFonts w:cs="Arial"/>
              </w:rPr>
              <w:t>4</w:t>
            </w:r>
            <w:r w:rsidR="00F20995" w:rsidRPr="00C26597">
              <w:rPr>
                <w:rFonts w:cs="Arial"/>
              </w:rPr>
              <w:t xml:space="preserve">. </w:t>
            </w:r>
            <w:r w:rsidR="004239CA" w:rsidRPr="00C26597">
              <w:rPr>
                <w:rFonts w:cs="Arial"/>
              </w:rPr>
              <w:t xml:space="preserve">What is the </w:t>
            </w:r>
            <w:r w:rsidR="005E1FED" w:rsidRPr="00C26597">
              <w:rPr>
                <w:rFonts w:cs="Arial"/>
              </w:rPr>
              <w:t xml:space="preserve">increase in </w:t>
            </w:r>
            <w:r w:rsidR="004239CA" w:rsidRPr="00C26597">
              <w:rPr>
                <w:rFonts w:cs="Arial"/>
              </w:rPr>
              <w:t>Retained Earnings given the following:</w:t>
            </w:r>
          </w:p>
          <w:p w14:paraId="6B309F8C" w14:textId="77777777" w:rsidR="004239CA" w:rsidRPr="00C26597" w:rsidRDefault="004239CA" w:rsidP="00486A69">
            <w:pPr>
              <w:pStyle w:val="ListParagraph"/>
              <w:numPr>
                <w:ilvl w:val="2"/>
                <w:numId w:val="3"/>
              </w:numPr>
              <w:tabs>
                <w:tab w:val="left" w:pos="360"/>
              </w:tabs>
              <w:spacing w:after="0" w:line="240" w:lineRule="auto"/>
              <w:ind w:left="720" w:right="900" w:hanging="360"/>
              <w:rPr>
                <w:rFonts w:cs="Arial"/>
              </w:rPr>
            </w:pPr>
            <w:r w:rsidRPr="00C26597">
              <w:rPr>
                <w:rFonts w:cs="Arial"/>
              </w:rPr>
              <w:t>Sales are $10 million</w:t>
            </w:r>
          </w:p>
          <w:p w14:paraId="4365BB97" w14:textId="77777777" w:rsidR="004239CA" w:rsidRPr="00C26597" w:rsidRDefault="004239CA" w:rsidP="00486A69">
            <w:pPr>
              <w:pStyle w:val="ListParagraph"/>
              <w:numPr>
                <w:ilvl w:val="2"/>
                <w:numId w:val="3"/>
              </w:numPr>
              <w:tabs>
                <w:tab w:val="left" w:pos="360"/>
              </w:tabs>
              <w:spacing w:after="0" w:line="240" w:lineRule="auto"/>
              <w:ind w:left="720" w:right="900" w:hanging="360"/>
              <w:rPr>
                <w:rFonts w:cs="Arial"/>
              </w:rPr>
            </w:pPr>
            <w:r w:rsidRPr="00C26597">
              <w:rPr>
                <w:rFonts w:cs="Arial"/>
              </w:rPr>
              <w:t>Net Earnings pre-tax are $1 million</w:t>
            </w:r>
          </w:p>
          <w:p w14:paraId="30DA61E7" w14:textId="77777777" w:rsidR="004239CA" w:rsidRPr="00C26597" w:rsidRDefault="004239CA" w:rsidP="00486A69">
            <w:pPr>
              <w:pStyle w:val="ListParagraph"/>
              <w:numPr>
                <w:ilvl w:val="2"/>
                <w:numId w:val="3"/>
              </w:numPr>
              <w:tabs>
                <w:tab w:val="left" w:pos="360"/>
              </w:tabs>
              <w:spacing w:after="0" w:line="240" w:lineRule="auto"/>
              <w:ind w:left="720" w:right="900" w:hanging="360"/>
              <w:rPr>
                <w:rFonts w:cs="Arial"/>
              </w:rPr>
            </w:pPr>
            <w:r w:rsidRPr="00C26597">
              <w:rPr>
                <w:rFonts w:cs="Arial"/>
              </w:rPr>
              <w:t>Dividend payout ratio is .12</w:t>
            </w:r>
          </w:p>
          <w:p w14:paraId="44EAB0C9" w14:textId="77777777" w:rsidR="004239CA" w:rsidRPr="00C26597" w:rsidRDefault="004239CA" w:rsidP="00486A69">
            <w:pPr>
              <w:pStyle w:val="ListParagraph"/>
              <w:numPr>
                <w:ilvl w:val="2"/>
                <w:numId w:val="3"/>
              </w:numPr>
              <w:tabs>
                <w:tab w:val="left" w:pos="360"/>
              </w:tabs>
              <w:spacing w:after="0" w:line="240" w:lineRule="auto"/>
              <w:ind w:left="720" w:right="900" w:hanging="360"/>
              <w:rPr>
                <w:rFonts w:cs="Arial"/>
              </w:rPr>
            </w:pPr>
            <w:r w:rsidRPr="00C26597">
              <w:rPr>
                <w:rFonts w:cs="Arial"/>
              </w:rPr>
              <w:t>Tax rate is 40%</w:t>
            </w:r>
          </w:p>
          <w:p w14:paraId="7113B8A4"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400,000</w:t>
            </w:r>
          </w:p>
          <w:p w14:paraId="1C9F5887"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726,000</w:t>
            </w:r>
          </w:p>
          <w:p w14:paraId="2813EAB7"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880,000</w:t>
            </w:r>
          </w:p>
          <w:p w14:paraId="1F2046C0" w14:textId="494A7BAF"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528,000</w:t>
            </w:r>
          </w:p>
          <w:p w14:paraId="3446E62E" w14:textId="77777777" w:rsidR="004239CA" w:rsidRPr="00C26597" w:rsidRDefault="004239CA" w:rsidP="00486A69">
            <w:pPr>
              <w:pStyle w:val="ListParagraph"/>
              <w:tabs>
                <w:tab w:val="left" w:pos="360"/>
              </w:tabs>
              <w:spacing w:after="0" w:line="240" w:lineRule="auto"/>
              <w:ind w:right="900" w:hanging="360"/>
              <w:rPr>
                <w:rFonts w:cs="Arial"/>
              </w:rPr>
            </w:pPr>
          </w:p>
          <w:p w14:paraId="1EF92F8E" w14:textId="438FAE39" w:rsidR="004239CA" w:rsidRPr="00C26597" w:rsidRDefault="00F20995" w:rsidP="00486A69">
            <w:pPr>
              <w:tabs>
                <w:tab w:val="left" w:pos="360"/>
              </w:tabs>
              <w:spacing w:after="0" w:line="240" w:lineRule="auto"/>
              <w:ind w:left="720" w:right="900" w:hanging="360"/>
              <w:rPr>
                <w:rFonts w:cs="Arial"/>
              </w:rPr>
            </w:pPr>
            <w:r w:rsidRPr="00C26597">
              <w:rPr>
                <w:rFonts w:cs="Arial"/>
              </w:rPr>
              <w:t>11</w:t>
            </w:r>
            <w:r w:rsidR="00C85FAB">
              <w:rPr>
                <w:rFonts w:cs="Arial"/>
              </w:rPr>
              <w:t>5</w:t>
            </w:r>
            <w:r w:rsidRPr="00C26597">
              <w:rPr>
                <w:rFonts w:cs="Arial"/>
              </w:rPr>
              <w:t xml:space="preserve">. </w:t>
            </w:r>
            <w:r w:rsidR="004239CA" w:rsidRPr="00C26597">
              <w:rPr>
                <w:rFonts w:cs="Arial"/>
              </w:rPr>
              <w:t>What is the Sustained Growth Rate given the following:</w:t>
            </w:r>
          </w:p>
          <w:p w14:paraId="58A220F1" w14:textId="77777777" w:rsidR="004239CA" w:rsidRPr="00C26597" w:rsidRDefault="004239CA" w:rsidP="00486A69">
            <w:pPr>
              <w:pStyle w:val="ListParagraph"/>
              <w:numPr>
                <w:ilvl w:val="2"/>
                <w:numId w:val="4"/>
              </w:numPr>
              <w:tabs>
                <w:tab w:val="left" w:pos="360"/>
              </w:tabs>
              <w:spacing w:after="0" w:line="240" w:lineRule="auto"/>
              <w:ind w:left="720" w:right="900" w:hanging="360"/>
              <w:rPr>
                <w:rFonts w:cs="Arial"/>
              </w:rPr>
            </w:pPr>
            <w:r w:rsidRPr="00C26597">
              <w:rPr>
                <w:rFonts w:cs="Arial"/>
              </w:rPr>
              <w:t>Sales are 2.5 million</w:t>
            </w:r>
          </w:p>
          <w:p w14:paraId="5ED6ACE5" w14:textId="77777777" w:rsidR="004239CA" w:rsidRPr="00C26597" w:rsidRDefault="004239CA" w:rsidP="00486A69">
            <w:pPr>
              <w:pStyle w:val="ListParagraph"/>
              <w:numPr>
                <w:ilvl w:val="2"/>
                <w:numId w:val="4"/>
              </w:numPr>
              <w:tabs>
                <w:tab w:val="left" w:pos="360"/>
              </w:tabs>
              <w:spacing w:after="0" w:line="240" w:lineRule="auto"/>
              <w:ind w:left="720" w:right="900" w:hanging="360"/>
              <w:rPr>
                <w:rFonts w:cs="Arial"/>
              </w:rPr>
            </w:pPr>
            <w:r w:rsidRPr="00C26597">
              <w:rPr>
                <w:rFonts w:cs="Arial"/>
              </w:rPr>
              <w:t>Total Expenses (including cost of goods sold through taxes) 2.0 million</w:t>
            </w:r>
          </w:p>
          <w:p w14:paraId="6CB3A3E2" w14:textId="77777777" w:rsidR="004239CA" w:rsidRPr="00C26597" w:rsidRDefault="004239CA" w:rsidP="00486A69">
            <w:pPr>
              <w:pStyle w:val="ListParagraph"/>
              <w:numPr>
                <w:ilvl w:val="2"/>
                <w:numId w:val="4"/>
              </w:numPr>
              <w:tabs>
                <w:tab w:val="left" w:pos="360"/>
              </w:tabs>
              <w:spacing w:after="0" w:line="240" w:lineRule="auto"/>
              <w:ind w:left="720" w:right="900" w:hanging="360"/>
              <w:rPr>
                <w:rFonts w:cs="Arial"/>
              </w:rPr>
            </w:pPr>
            <w:r w:rsidRPr="00C26597">
              <w:rPr>
                <w:rFonts w:cs="Arial"/>
              </w:rPr>
              <w:t>Total Assets are 3.0 million</w:t>
            </w:r>
          </w:p>
          <w:p w14:paraId="42A2F503" w14:textId="77777777" w:rsidR="004239CA" w:rsidRPr="00C26597" w:rsidRDefault="004239CA" w:rsidP="00486A69">
            <w:pPr>
              <w:pStyle w:val="ListParagraph"/>
              <w:numPr>
                <w:ilvl w:val="2"/>
                <w:numId w:val="4"/>
              </w:numPr>
              <w:tabs>
                <w:tab w:val="left" w:pos="360"/>
              </w:tabs>
              <w:spacing w:after="0" w:line="240" w:lineRule="auto"/>
              <w:ind w:left="720" w:right="900" w:hanging="360"/>
              <w:rPr>
                <w:rFonts w:cs="Arial"/>
              </w:rPr>
            </w:pPr>
            <w:r w:rsidRPr="00C26597">
              <w:rPr>
                <w:rFonts w:cs="Arial"/>
              </w:rPr>
              <w:t>Equity is 1.3 million</w:t>
            </w:r>
          </w:p>
          <w:p w14:paraId="009E3AC0" w14:textId="77777777" w:rsidR="004239CA" w:rsidRPr="00C26597" w:rsidRDefault="004239CA" w:rsidP="00486A69">
            <w:pPr>
              <w:pStyle w:val="ListParagraph"/>
              <w:numPr>
                <w:ilvl w:val="2"/>
                <w:numId w:val="4"/>
              </w:numPr>
              <w:tabs>
                <w:tab w:val="left" w:pos="360"/>
              </w:tabs>
              <w:spacing w:after="0" w:line="240" w:lineRule="auto"/>
              <w:ind w:left="720" w:right="900" w:hanging="360"/>
              <w:rPr>
                <w:rFonts w:cs="Arial"/>
              </w:rPr>
            </w:pPr>
            <w:r w:rsidRPr="00C26597">
              <w:rPr>
                <w:rFonts w:cs="Arial"/>
              </w:rPr>
              <w:t>Dividend payout ratio is .25</w:t>
            </w:r>
          </w:p>
          <w:p w14:paraId="35D08EBC"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2552</w:t>
            </w:r>
          </w:p>
          <w:p w14:paraId="1D0088CF" w14:textId="4977C52F"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2885</w:t>
            </w:r>
          </w:p>
          <w:p w14:paraId="388D1DC1"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7500</w:t>
            </w:r>
          </w:p>
          <w:p w14:paraId="18BB4391"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3846</w:t>
            </w:r>
          </w:p>
          <w:p w14:paraId="631BCBF8" w14:textId="77777777" w:rsidR="003344D7" w:rsidRPr="00C26597" w:rsidRDefault="003344D7" w:rsidP="00486A69">
            <w:pPr>
              <w:pStyle w:val="ListParagraph"/>
              <w:tabs>
                <w:tab w:val="left" w:pos="360"/>
              </w:tabs>
              <w:spacing w:after="0" w:line="240" w:lineRule="auto"/>
              <w:ind w:right="900" w:hanging="360"/>
              <w:rPr>
                <w:rFonts w:cs="Arial"/>
              </w:rPr>
            </w:pPr>
          </w:p>
          <w:p w14:paraId="3C6CCF12"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Capital Structure</w:t>
            </w:r>
          </w:p>
          <w:p w14:paraId="3550C78C" w14:textId="77777777" w:rsidR="00E069C7" w:rsidRPr="00C26597" w:rsidRDefault="00E069C7" w:rsidP="00486A69">
            <w:pPr>
              <w:pStyle w:val="ListParagraph"/>
              <w:tabs>
                <w:tab w:val="left" w:pos="360"/>
              </w:tabs>
              <w:spacing w:after="0" w:line="240" w:lineRule="auto"/>
              <w:ind w:right="900" w:hanging="360"/>
              <w:rPr>
                <w:rFonts w:cs="Arial"/>
                <w:b/>
                <w:i/>
              </w:rPr>
            </w:pPr>
          </w:p>
          <w:p w14:paraId="77040FD0" w14:textId="0F04EA0B" w:rsidR="008E6991" w:rsidRPr="00C26597" w:rsidRDefault="008E6991" w:rsidP="00486A69">
            <w:pPr>
              <w:tabs>
                <w:tab w:val="left" w:pos="360"/>
              </w:tabs>
              <w:spacing w:after="0" w:line="240" w:lineRule="auto"/>
              <w:ind w:left="720" w:right="900" w:hanging="360"/>
            </w:pPr>
            <w:r w:rsidRPr="00C26597">
              <w:t>1</w:t>
            </w:r>
            <w:r w:rsidR="00064AE8" w:rsidRPr="00C26597">
              <w:t>1</w:t>
            </w:r>
            <w:r w:rsidR="00C85FAB">
              <w:t>6</w:t>
            </w:r>
            <w:r w:rsidRPr="00C26597">
              <w:t>. When a company uses more leverage as evidenced by a higher degree of either financial or operating leverage, what effect does it have on changes in profitability?</w:t>
            </w:r>
          </w:p>
          <w:p w14:paraId="71DF831D" w14:textId="77777777" w:rsidR="008E6991" w:rsidRPr="00C26597" w:rsidRDefault="008E6991" w:rsidP="00486A69">
            <w:pPr>
              <w:tabs>
                <w:tab w:val="left" w:pos="360"/>
              </w:tabs>
              <w:spacing w:after="0" w:line="240" w:lineRule="auto"/>
              <w:ind w:left="720" w:right="900" w:hanging="360"/>
            </w:pPr>
            <w:r w:rsidRPr="00C26597">
              <w:t>a. When leverage goes up liquidity goes down.</w:t>
            </w:r>
          </w:p>
          <w:p w14:paraId="26B5E6BF" w14:textId="77777777" w:rsidR="008E6991" w:rsidRPr="00C26597" w:rsidRDefault="008E6991" w:rsidP="00486A69">
            <w:pPr>
              <w:tabs>
                <w:tab w:val="left" w:pos="360"/>
              </w:tabs>
              <w:spacing w:after="0" w:line="240" w:lineRule="auto"/>
              <w:ind w:left="720" w:right="900" w:hanging="360"/>
            </w:pPr>
            <w:r w:rsidRPr="00C26597">
              <w:t>b. Higher leverage leads to lower risk.</w:t>
            </w:r>
          </w:p>
          <w:p w14:paraId="2B6206ED" w14:textId="12D48966" w:rsidR="008E6991" w:rsidRPr="00C26597" w:rsidRDefault="008E6991" w:rsidP="00486A69">
            <w:pPr>
              <w:tabs>
                <w:tab w:val="left" w:pos="360"/>
              </w:tabs>
              <w:spacing w:after="0" w:line="240" w:lineRule="auto"/>
              <w:ind w:left="720" w:right="900" w:hanging="360"/>
            </w:pPr>
            <w:r w:rsidRPr="00C26597">
              <w:t>c. Higher leverage leads to higher profitability for a given sales level</w:t>
            </w:r>
          </w:p>
          <w:p w14:paraId="6AB08E42" w14:textId="77777777" w:rsidR="008E6991" w:rsidRPr="00C26597" w:rsidRDefault="008E6991" w:rsidP="00486A69">
            <w:pPr>
              <w:tabs>
                <w:tab w:val="left" w:pos="360"/>
              </w:tabs>
              <w:spacing w:after="0" w:line="240" w:lineRule="auto"/>
              <w:ind w:left="720" w:right="900" w:hanging="360"/>
            </w:pPr>
            <w:r w:rsidRPr="00C26597">
              <w:t>d. Lower leverage results in higher income to shareholders.</w:t>
            </w:r>
          </w:p>
          <w:p w14:paraId="124E63DA" w14:textId="77777777" w:rsidR="003144E2" w:rsidRPr="00C26597" w:rsidRDefault="003144E2" w:rsidP="00486A69">
            <w:pPr>
              <w:tabs>
                <w:tab w:val="left" w:pos="360"/>
              </w:tabs>
              <w:spacing w:after="0" w:line="240" w:lineRule="auto"/>
              <w:ind w:left="720" w:right="900" w:hanging="360"/>
            </w:pPr>
          </w:p>
          <w:p w14:paraId="64596EEC" w14:textId="1D4FE625" w:rsidR="008E6991" w:rsidRPr="00C26597" w:rsidRDefault="00F20995" w:rsidP="00486A69">
            <w:pPr>
              <w:tabs>
                <w:tab w:val="left" w:pos="360"/>
              </w:tabs>
              <w:spacing w:after="0" w:line="240" w:lineRule="auto"/>
              <w:ind w:left="720" w:right="900" w:hanging="360"/>
            </w:pPr>
            <w:r w:rsidRPr="00C26597">
              <w:t>1</w:t>
            </w:r>
            <w:r w:rsidR="00C85FAB">
              <w:t>17</w:t>
            </w:r>
            <w:r w:rsidR="008E6991" w:rsidRPr="00C26597">
              <w:t xml:space="preserve">. A company has an EBIT of 700,000 and interest expense of 30,000. B company has EBIT of 1,500,000 and interest expense of 30,000. Which company has a higher degree of </w:t>
            </w:r>
            <w:r w:rsidR="00625C2C" w:rsidRPr="00C26597">
              <w:t>financial</w:t>
            </w:r>
            <w:r w:rsidR="008E6991" w:rsidRPr="00C26597">
              <w:t xml:space="preserve"> leverage?</w:t>
            </w:r>
          </w:p>
          <w:p w14:paraId="56012D93" w14:textId="04CC6F2D" w:rsidR="00460250" w:rsidRPr="00C26597" w:rsidRDefault="00460250" w:rsidP="00486A69">
            <w:pPr>
              <w:tabs>
                <w:tab w:val="left" w:pos="360"/>
              </w:tabs>
              <w:spacing w:after="0"/>
              <w:ind w:left="720" w:right="900" w:hanging="360"/>
            </w:pPr>
            <w:r w:rsidRPr="00C26597">
              <w:t xml:space="preserve"> a. Company A  </w:t>
            </w:r>
          </w:p>
          <w:p w14:paraId="063E3214" w14:textId="77777777" w:rsidR="008E6991" w:rsidRPr="00C26597" w:rsidRDefault="008E6991" w:rsidP="00486A69">
            <w:pPr>
              <w:tabs>
                <w:tab w:val="left" w:pos="360"/>
              </w:tabs>
              <w:spacing w:after="0" w:line="240" w:lineRule="auto"/>
              <w:ind w:left="720" w:right="900" w:hanging="360"/>
            </w:pPr>
            <w:r w:rsidRPr="00C26597">
              <w:t>b. Company B</w:t>
            </w:r>
          </w:p>
          <w:p w14:paraId="1B13DC4B" w14:textId="77777777" w:rsidR="008E6991" w:rsidRPr="00C26597" w:rsidRDefault="008E6991" w:rsidP="00486A69">
            <w:pPr>
              <w:tabs>
                <w:tab w:val="left" w:pos="360"/>
              </w:tabs>
              <w:spacing w:after="0" w:line="240" w:lineRule="auto"/>
              <w:ind w:left="720" w:right="900" w:hanging="360"/>
            </w:pPr>
            <w:r w:rsidRPr="00C26597">
              <w:t>c. Company A and B have the same leverage</w:t>
            </w:r>
          </w:p>
          <w:p w14:paraId="63F6F778" w14:textId="77777777" w:rsidR="008E6991" w:rsidRPr="00C26597" w:rsidRDefault="008E6991" w:rsidP="00486A69">
            <w:pPr>
              <w:tabs>
                <w:tab w:val="left" w:pos="360"/>
              </w:tabs>
              <w:spacing w:after="0" w:line="240" w:lineRule="auto"/>
              <w:ind w:left="720" w:right="900" w:hanging="360"/>
            </w:pPr>
            <w:r w:rsidRPr="00C26597">
              <w:t xml:space="preserve">d. Insufficient data to </w:t>
            </w:r>
            <w:proofErr w:type="gramStart"/>
            <w:r w:rsidRPr="00C26597">
              <w:t>make a determination</w:t>
            </w:r>
            <w:proofErr w:type="gramEnd"/>
          </w:p>
          <w:p w14:paraId="1480A8B6" w14:textId="77777777" w:rsidR="003144E2" w:rsidRPr="00C26597" w:rsidRDefault="003144E2" w:rsidP="00486A69">
            <w:pPr>
              <w:tabs>
                <w:tab w:val="left" w:pos="360"/>
              </w:tabs>
              <w:spacing w:after="0" w:line="240" w:lineRule="auto"/>
              <w:ind w:left="720" w:right="900" w:hanging="360"/>
            </w:pPr>
          </w:p>
          <w:p w14:paraId="26D51A19" w14:textId="3E0581A6" w:rsidR="008E6991" w:rsidRPr="00C26597" w:rsidRDefault="00064AE8" w:rsidP="00486A69">
            <w:pPr>
              <w:tabs>
                <w:tab w:val="left" w:pos="360"/>
              </w:tabs>
              <w:spacing w:after="0" w:line="240" w:lineRule="auto"/>
              <w:ind w:left="720" w:right="900" w:hanging="360"/>
            </w:pPr>
            <w:r w:rsidRPr="00C26597">
              <w:t>1</w:t>
            </w:r>
            <w:r w:rsidR="00C85FAB">
              <w:t>18</w:t>
            </w:r>
            <w:r w:rsidR="008E6991" w:rsidRPr="00C26597">
              <w:t>. What is the operating leverage of the Company Y? How will that affect profits compared with Company Z that has an operating leverage of 5.25?  Company Y has a</w:t>
            </w:r>
            <w:r w:rsidR="00C13A10" w:rsidRPr="00C26597">
              <w:t>n</w:t>
            </w:r>
            <w:r w:rsidR="008E6991" w:rsidRPr="00C26597">
              <w:t xml:space="preserve"> EBIT of 3,000,000, Sales of 25,000,000 and variable expenses of 18,000,000</w:t>
            </w:r>
          </w:p>
          <w:p w14:paraId="19994778" w14:textId="77777777" w:rsidR="008E6991" w:rsidRPr="00C26597" w:rsidRDefault="008E6991" w:rsidP="00486A69">
            <w:pPr>
              <w:tabs>
                <w:tab w:val="left" w:pos="360"/>
              </w:tabs>
              <w:spacing w:after="0" w:line="240" w:lineRule="auto"/>
              <w:ind w:left="720" w:right="900" w:hanging="360"/>
            </w:pPr>
            <w:r w:rsidRPr="00C26597">
              <w:t xml:space="preserve">a. Operating leverage of </w:t>
            </w:r>
            <w:proofErr w:type="gramStart"/>
            <w:r w:rsidRPr="00C26597">
              <w:t>2.33  As</w:t>
            </w:r>
            <w:proofErr w:type="gramEnd"/>
            <w:r w:rsidRPr="00C26597">
              <w:t xml:space="preserve"> sales increases, the profits of both companies will stay the same.</w:t>
            </w:r>
          </w:p>
          <w:p w14:paraId="285775E0" w14:textId="77777777" w:rsidR="008E6991" w:rsidRPr="00C26597" w:rsidRDefault="008E6991" w:rsidP="00486A69">
            <w:pPr>
              <w:tabs>
                <w:tab w:val="left" w:pos="360"/>
              </w:tabs>
              <w:spacing w:after="0" w:line="240" w:lineRule="auto"/>
              <w:ind w:left="720" w:right="900" w:hanging="360"/>
            </w:pPr>
            <w:r w:rsidRPr="00C26597">
              <w:lastRenderedPageBreak/>
              <w:t>b.  Operating leverage of .</w:t>
            </w:r>
            <w:proofErr w:type="gramStart"/>
            <w:r w:rsidRPr="00C26597">
              <w:t>43  As</w:t>
            </w:r>
            <w:proofErr w:type="gramEnd"/>
            <w:r w:rsidRPr="00C26597">
              <w:t xml:space="preserve"> sales increases Y’s profits will rise faster than Z’s</w:t>
            </w:r>
          </w:p>
          <w:p w14:paraId="3E51DD74" w14:textId="31D1CDF7" w:rsidR="008E6991" w:rsidRPr="00C26597" w:rsidRDefault="008E6991" w:rsidP="00486A69">
            <w:pPr>
              <w:tabs>
                <w:tab w:val="left" w:pos="360"/>
              </w:tabs>
              <w:spacing w:after="0" w:line="240" w:lineRule="auto"/>
              <w:ind w:left="720" w:right="900" w:hanging="360"/>
              <w:jc w:val="both"/>
            </w:pPr>
            <w:r w:rsidRPr="00C26597">
              <w:t xml:space="preserve">c.  Operating leverage of </w:t>
            </w:r>
            <w:proofErr w:type="gramStart"/>
            <w:r w:rsidRPr="00C26597">
              <w:t>2.33  As</w:t>
            </w:r>
            <w:proofErr w:type="gramEnd"/>
            <w:r w:rsidRPr="00C26597">
              <w:t xml:space="preserve"> sales increases, Y’s profits will rise </w:t>
            </w:r>
            <w:r w:rsidR="006C58A4" w:rsidRPr="00C26597">
              <w:t>slower</w:t>
            </w:r>
            <w:r w:rsidRPr="00C26597">
              <w:t xml:space="preserve"> than Z’s</w:t>
            </w:r>
          </w:p>
          <w:p w14:paraId="65A98521" w14:textId="77777777" w:rsidR="008E6991" w:rsidRPr="00C26597" w:rsidRDefault="008E6991" w:rsidP="00486A69">
            <w:pPr>
              <w:tabs>
                <w:tab w:val="left" w:pos="360"/>
              </w:tabs>
              <w:spacing w:after="0" w:line="240" w:lineRule="auto"/>
              <w:ind w:left="720" w:right="900" w:hanging="360"/>
            </w:pPr>
            <w:r w:rsidRPr="00C26597">
              <w:t>d.  Operating leverage of .</w:t>
            </w:r>
            <w:proofErr w:type="gramStart"/>
            <w:r w:rsidRPr="00C26597">
              <w:t>43  As</w:t>
            </w:r>
            <w:proofErr w:type="gramEnd"/>
            <w:r w:rsidRPr="00C26597">
              <w:t xml:space="preserve"> sales increases Y’s profits will rise slower than Z’s</w:t>
            </w:r>
          </w:p>
          <w:p w14:paraId="33652299" w14:textId="77777777" w:rsidR="008E6991" w:rsidRPr="00C26597" w:rsidRDefault="008E6991" w:rsidP="00486A69">
            <w:pPr>
              <w:tabs>
                <w:tab w:val="left" w:pos="360"/>
              </w:tabs>
              <w:spacing w:after="0" w:line="240" w:lineRule="auto"/>
              <w:ind w:left="720" w:right="900" w:hanging="360"/>
            </w:pPr>
          </w:p>
          <w:p w14:paraId="49ED18BB" w14:textId="1D0D8A50" w:rsidR="008E6991" w:rsidRPr="00C26597" w:rsidRDefault="00F20995" w:rsidP="00486A69">
            <w:pPr>
              <w:tabs>
                <w:tab w:val="left" w:pos="360"/>
              </w:tabs>
              <w:spacing w:after="0" w:line="240" w:lineRule="auto"/>
              <w:ind w:left="720" w:right="900" w:hanging="360"/>
            </w:pPr>
            <w:r w:rsidRPr="00C26597">
              <w:t>1</w:t>
            </w:r>
            <w:r w:rsidR="00C85FAB">
              <w:t>19</w:t>
            </w:r>
            <w:r w:rsidR="008E6991" w:rsidRPr="00C26597">
              <w:t>. What is the financial leverage of Company A? How will that leverage affect profits compared to Company B if sales decrease?  For Company A, EBIT is 500,000, interest expense is 50,000, Sales are 4,500,000, and variable costs are 3,000,000.</w:t>
            </w:r>
          </w:p>
          <w:p w14:paraId="065C8B5C" w14:textId="77777777" w:rsidR="00460250" w:rsidRPr="00C26597" w:rsidRDefault="00460250" w:rsidP="00486A69">
            <w:pPr>
              <w:tabs>
                <w:tab w:val="left" w:pos="360"/>
              </w:tabs>
              <w:spacing w:after="0"/>
              <w:ind w:left="720" w:right="900" w:hanging="360"/>
            </w:pPr>
            <w:r w:rsidRPr="00C26597">
              <w:t xml:space="preserve">a. Degree of Financial leverage: </w:t>
            </w:r>
            <w:proofErr w:type="gramStart"/>
            <w:r w:rsidRPr="00C26597">
              <w:t>1.11  Interest</w:t>
            </w:r>
            <w:proofErr w:type="gramEnd"/>
            <w:r w:rsidRPr="00C26597">
              <w:t xml:space="preserve"> costs rise as sales decreases.</w:t>
            </w:r>
          </w:p>
          <w:p w14:paraId="65FD7510" w14:textId="61522475" w:rsidR="00460250" w:rsidRPr="00C26597" w:rsidRDefault="00460250" w:rsidP="00486A69">
            <w:pPr>
              <w:tabs>
                <w:tab w:val="left" w:pos="360"/>
              </w:tabs>
              <w:spacing w:after="0"/>
              <w:ind w:left="720" w:right="900" w:hanging="360"/>
            </w:pPr>
            <w:r w:rsidRPr="00C26597">
              <w:t xml:space="preserve">b.  Degree of Financial leverage: </w:t>
            </w:r>
            <w:proofErr w:type="gramStart"/>
            <w:r w:rsidRPr="00C26597">
              <w:t>3.00  Profits</w:t>
            </w:r>
            <w:proofErr w:type="gramEnd"/>
            <w:r w:rsidRPr="00C26597">
              <w:t xml:space="preserve"> increase as sales decreases.</w:t>
            </w:r>
            <w:r w:rsidR="0007679C" w:rsidRPr="00C26597">
              <w:br/>
            </w:r>
            <w:r w:rsidRPr="00C26597">
              <w:t xml:space="preserve"> c.  Degree of Financial leverage: </w:t>
            </w:r>
            <w:proofErr w:type="gramStart"/>
            <w:r w:rsidRPr="00C26597">
              <w:t>1.11  Profits</w:t>
            </w:r>
            <w:proofErr w:type="gramEnd"/>
            <w:r w:rsidRPr="00C26597">
              <w:t xml:space="preserve"> decrease with higher leverage </w:t>
            </w:r>
          </w:p>
          <w:p w14:paraId="4780E4D7" w14:textId="77777777" w:rsidR="00460250" w:rsidRPr="00C26597" w:rsidRDefault="00460250" w:rsidP="00486A69">
            <w:pPr>
              <w:tabs>
                <w:tab w:val="left" w:pos="360"/>
              </w:tabs>
              <w:spacing w:after="0"/>
              <w:ind w:left="720" w:right="900" w:hanging="360"/>
            </w:pPr>
            <w:r w:rsidRPr="00C26597">
              <w:t xml:space="preserve">d.  Degree of Financial leverage: </w:t>
            </w:r>
            <w:proofErr w:type="gramStart"/>
            <w:r w:rsidRPr="00C26597">
              <w:t>3.33  Profits</w:t>
            </w:r>
            <w:proofErr w:type="gramEnd"/>
            <w:r w:rsidRPr="00C26597">
              <w:t xml:space="preserve"> increase as interest expense increases</w:t>
            </w:r>
          </w:p>
          <w:p w14:paraId="36D7F9E0" w14:textId="77777777" w:rsidR="003144E2" w:rsidRPr="00C26597" w:rsidRDefault="003144E2" w:rsidP="00486A69">
            <w:pPr>
              <w:tabs>
                <w:tab w:val="left" w:pos="360"/>
              </w:tabs>
              <w:spacing w:after="0" w:line="240" w:lineRule="auto"/>
              <w:ind w:left="720" w:right="900" w:hanging="360"/>
            </w:pPr>
          </w:p>
          <w:p w14:paraId="1699E430" w14:textId="61CE0907" w:rsidR="008E6991" w:rsidRPr="00C26597" w:rsidRDefault="00F20995" w:rsidP="00486A69">
            <w:pPr>
              <w:tabs>
                <w:tab w:val="left" w:pos="360"/>
              </w:tabs>
              <w:spacing w:after="0" w:line="240" w:lineRule="auto"/>
              <w:ind w:left="720" w:right="900" w:hanging="360"/>
            </w:pPr>
            <w:r w:rsidRPr="00C26597">
              <w:t>12</w:t>
            </w:r>
            <w:r w:rsidR="00C85FAB">
              <w:t>0</w:t>
            </w:r>
            <w:r w:rsidR="008E6991" w:rsidRPr="00C26597">
              <w:t>.  What is the degree of combined leverage when EBIT is 700,000, interest expense is 100,000, Sales is 3,500,000 and variable costs are 1,200,000?</w:t>
            </w:r>
          </w:p>
          <w:p w14:paraId="5FCB1F43" w14:textId="77777777" w:rsidR="00460250" w:rsidRPr="00C26597" w:rsidRDefault="00460250" w:rsidP="00486A69">
            <w:pPr>
              <w:tabs>
                <w:tab w:val="left" w:pos="360"/>
              </w:tabs>
              <w:spacing w:after="0"/>
              <w:ind w:left="720" w:right="900" w:hanging="360"/>
            </w:pPr>
            <w:r w:rsidRPr="00C26597">
              <w:t>a.  5.000</w:t>
            </w:r>
          </w:p>
          <w:p w14:paraId="0E7B2F6D" w14:textId="77777777" w:rsidR="00460250" w:rsidRPr="00C26597" w:rsidRDefault="00460250" w:rsidP="00486A69">
            <w:pPr>
              <w:tabs>
                <w:tab w:val="left" w:pos="360"/>
              </w:tabs>
              <w:spacing w:after="0"/>
              <w:ind w:left="720" w:right="900" w:hanging="360"/>
            </w:pPr>
            <w:r w:rsidRPr="00C26597">
              <w:t>b.  2.917</w:t>
            </w:r>
          </w:p>
          <w:p w14:paraId="26D71329" w14:textId="77777777" w:rsidR="00460250" w:rsidRPr="00C26597" w:rsidRDefault="00460250" w:rsidP="00486A69">
            <w:pPr>
              <w:tabs>
                <w:tab w:val="left" w:pos="360"/>
              </w:tabs>
              <w:spacing w:after="0"/>
              <w:ind w:left="720" w:right="900" w:hanging="360"/>
            </w:pPr>
            <w:r w:rsidRPr="00C26597">
              <w:t>c.  0.462</w:t>
            </w:r>
          </w:p>
          <w:p w14:paraId="2406C5F7" w14:textId="274D86FB" w:rsidR="00460250" w:rsidRPr="00C26597" w:rsidRDefault="00460250" w:rsidP="00486A69">
            <w:pPr>
              <w:tabs>
                <w:tab w:val="left" w:pos="360"/>
              </w:tabs>
              <w:spacing w:after="0"/>
              <w:ind w:left="720" w:right="900" w:hanging="360"/>
            </w:pPr>
            <w:r w:rsidRPr="00C26597">
              <w:t>d.  3.833</w:t>
            </w:r>
          </w:p>
          <w:p w14:paraId="32E565CE" w14:textId="77777777" w:rsidR="008E6991" w:rsidRPr="00C26597" w:rsidRDefault="008E6991" w:rsidP="00486A69">
            <w:pPr>
              <w:pStyle w:val="ListParagraph"/>
              <w:tabs>
                <w:tab w:val="left" w:pos="360"/>
              </w:tabs>
              <w:spacing w:after="0" w:line="240" w:lineRule="auto"/>
              <w:ind w:right="900" w:hanging="360"/>
              <w:rPr>
                <w:rFonts w:cs="Arial"/>
              </w:rPr>
            </w:pPr>
          </w:p>
          <w:p w14:paraId="57AA1875" w14:textId="1FB00984" w:rsidR="0007679C" w:rsidRPr="00C26597" w:rsidRDefault="00C13A10" w:rsidP="00486A69">
            <w:pPr>
              <w:tabs>
                <w:tab w:val="left" w:pos="360"/>
              </w:tabs>
              <w:spacing w:after="0" w:line="240" w:lineRule="auto"/>
              <w:ind w:left="720" w:right="900" w:hanging="360"/>
              <w:rPr>
                <w:rFonts w:cs="Arial"/>
              </w:rPr>
            </w:pPr>
            <w:r w:rsidRPr="00C26597">
              <w:rPr>
                <w:rFonts w:cs="Arial"/>
              </w:rPr>
              <w:t>12</w:t>
            </w:r>
            <w:r w:rsidR="00C85FAB">
              <w:rPr>
                <w:rFonts w:cs="Arial"/>
              </w:rPr>
              <w:t>1</w:t>
            </w:r>
            <w:r w:rsidR="00F20995" w:rsidRPr="00C26597">
              <w:rPr>
                <w:rFonts w:cs="Arial"/>
              </w:rPr>
              <w:t xml:space="preserve">. </w:t>
            </w:r>
            <w:r w:rsidR="004239CA" w:rsidRPr="00C26597">
              <w:rPr>
                <w:rFonts w:cs="Arial"/>
              </w:rPr>
              <w:t>What is the Degree of Operating Leverage given Sales of 100,000. Variable Cost</w:t>
            </w:r>
            <w:r w:rsidR="003144E2" w:rsidRPr="00C26597">
              <w:rPr>
                <w:rFonts w:cs="Arial"/>
              </w:rPr>
              <w:t>s of 75,000 and EBIT of 10,000?</w:t>
            </w:r>
          </w:p>
          <w:p w14:paraId="0B7FCCBB" w14:textId="5B555750" w:rsidR="004239CA" w:rsidRPr="00C26597" w:rsidRDefault="003144E2" w:rsidP="00486A69">
            <w:pPr>
              <w:tabs>
                <w:tab w:val="left" w:pos="360"/>
              </w:tabs>
              <w:spacing w:after="0" w:line="240" w:lineRule="auto"/>
              <w:ind w:left="720" w:right="900" w:hanging="360"/>
              <w:rPr>
                <w:rFonts w:cs="Arial"/>
              </w:rPr>
            </w:pPr>
            <w:r w:rsidRPr="00C26597">
              <w:rPr>
                <w:rFonts w:cs="Arial"/>
              </w:rPr>
              <w:t xml:space="preserve">a.    </w:t>
            </w:r>
            <w:r w:rsidR="004239CA" w:rsidRPr="00C26597">
              <w:rPr>
                <w:rFonts w:cs="Arial"/>
              </w:rPr>
              <w:t>1.0</w:t>
            </w:r>
            <w:r w:rsidR="00A94AE4" w:rsidRPr="00C26597">
              <w:rPr>
                <w:rFonts w:cs="Arial"/>
              </w:rPr>
              <w:t>0</w:t>
            </w:r>
          </w:p>
          <w:p w14:paraId="40DDE3B9" w14:textId="79331AE3"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745B13">
              <w:rPr>
                <w:rFonts w:cs="Arial"/>
              </w:rPr>
              <w:t xml:space="preserve">  </w:t>
            </w:r>
            <w:r w:rsidR="004239CA" w:rsidRPr="00C26597">
              <w:rPr>
                <w:rFonts w:cs="Arial"/>
              </w:rPr>
              <w:t>2.5</w:t>
            </w:r>
            <w:r w:rsidR="00A94AE4" w:rsidRPr="00C26597">
              <w:rPr>
                <w:rFonts w:cs="Arial"/>
              </w:rPr>
              <w:t>0</w:t>
            </w:r>
          </w:p>
          <w:p w14:paraId="1B75F61E" w14:textId="77777777" w:rsidR="003144E2" w:rsidRPr="00C26597" w:rsidRDefault="003144E2" w:rsidP="00486A69">
            <w:pPr>
              <w:pStyle w:val="ListParagraph"/>
              <w:tabs>
                <w:tab w:val="left" w:pos="360"/>
              </w:tabs>
              <w:spacing w:after="0" w:line="240" w:lineRule="auto"/>
              <w:ind w:right="900" w:hanging="360"/>
              <w:rPr>
                <w:rFonts w:cs="Arial"/>
              </w:rPr>
            </w:pPr>
            <w:r w:rsidRPr="00C26597">
              <w:rPr>
                <w:rFonts w:cs="Arial"/>
              </w:rPr>
              <w:t>c.  1</w:t>
            </w:r>
            <w:r w:rsidR="004239CA" w:rsidRPr="00C26597">
              <w:rPr>
                <w:rFonts w:cs="Arial"/>
              </w:rPr>
              <w:t>0</w:t>
            </w:r>
            <w:r w:rsidRPr="00C26597">
              <w:rPr>
                <w:rFonts w:cs="Arial"/>
              </w:rPr>
              <w:t>.0</w:t>
            </w:r>
            <w:r w:rsidR="00A94AE4" w:rsidRPr="00C26597">
              <w:rPr>
                <w:rFonts w:cs="Arial"/>
              </w:rPr>
              <w:t>0</w:t>
            </w:r>
          </w:p>
          <w:p w14:paraId="176FA26F"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d.  </w:t>
            </w:r>
            <w:r w:rsidR="00A94AE4" w:rsidRPr="00C26597">
              <w:rPr>
                <w:rFonts w:cs="Arial"/>
              </w:rPr>
              <w:t xml:space="preserve"> </w:t>
            </w:r>
            <w:r w:rsidRPr="00C26597">
              <w:rPr>
                <w:rFonts w:cs="Arial"/>
              </w:rPr>
              <w:t xml:space="preserve"> </w:t>
            </w:r>
            <w:r w:rsidR="004239CA" w:rsidRPr="00C26597">
              <w:rPr>
                <w:rFonts w:cs="Arial"/>
              </w:rPr>
              <w:t>2.05</w:t>
            </w:r>
          </w:p>
          <w:p w14:paraId="30B74561" w14:textId="77777777" w:rsidR="004C5E12" w:rsidRPr="00C26597" w:rsidRDefault="004C5E12" w:rsidP="00486A69">
            <w:pPr>
              <w:pStyle w:val="ListParagraph"/>
              <w:tabs>
                <w:tab w:val="left" w:pos="360"/>
              </w:tabs>
              <w:spacing w:after="0" w:line="240" w:lineRule="auto"/>
              <w:ind w:right="900" w:hanging="360"/>
              <w:rPr>
                <w:rFonts w:cs="Arial"/>
              </w:rPr>
            </w:pPr>
          </w:p>
          <w:p w14:paraId="01ED77E7" w14:textId="5780C833" w:rsidR="004C5E12" w:rsidRPr="00C26597" w:rsidRDefault="00F20995" w:rsidP="00486A69">
            <w:pPr>
              <w:tabs>
                <w:tab w:val="left" w:pos="360"/>
              </w:tabs>
              <w:spacing w:after="0" w:line="240" w:lineRule="auto"/>
              <w:ind w:left="720" w:right="900" w:hanging="360"/>
              <w:rPr>
                <w:rFonts w:cs="Arial"/>
              </w:rPr>
            </w:pPr>
            <w:r w:rsidRPr="00C26597">
              <w:rPr>
                <w:rFonts w:cs="Arial"/>
              </w:rPr>
              <w:t>12</w:t>
            </w:r>
            <w:r w:rsidR="00C85FAB">
              <w:rPr>
                <w:rFonts w:cs="Arial"/>
              </w:rPr>
              <w:t>2</w:t>
            </w:r>
            <w:r w:rsidRPr="00C26597">
              <w:rPr>
                <w:rFonts w:cs="Arial"/>
              </w:rPr>
              <w:t xml:space="preserve">. </w:t>
            </w:r>
            <w:r w:rsidR="004239CA" w:rsidRPr="00C26597">
              <w:rPr>
                <w:rFonts w:cs="Arial"/>
              </w:rPr>
              <w:t xml:space="preserve">What does the Degree </w:t>
            </w:r>
            <w:r w:rsidR="003144E2" w:rsidRPr="00C26597">
              <w:rPr>
                <w:rFonts w:cs="Arial"/>
              </w:rPr>
              <w:t>of Financial Leverage indicate?</w:t>
            </w:r>
          </w:p>
          <w:p w14:paraId="0E1D8E58"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The firms cash balance</w:t>
            </w:r>
          </w:p>
          <w:p w14:paraId="1EEA8D01"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The cost of financed assets</w:t>
            </w:r>
          </w:p>
          <w:p w14:paraId="27303156" w14:textId="2D858C4C"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The reliance on debt</w:t>
            </w:r>
          </w:p>
          <w:p w14:paraId="7EE17F23" w14:textId="77777777" w:rsidR="004C5E12"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The reliance on assets</w:t>
            </w:r>
          </w:p>
          <w:p w14:paraId="2BD76C2F" w14:textId="77777777" w:rsidR="003144E2" w:rsidRPr="00C26597" w:rsidRDefault="003144E2" w:rsidP="00486A69">
            <w:pPr>
              <w:pStyle w:val="ListParagraph"/>
              <w:tabs>
                <w:tab w:val="left" w:pos="360"/>
              </w:tabs>
              <w:spacing w:after="0" w:line="240" w:lineRule="auto"/>
              <w:ind w:right="900" w:hanging="360"/>
              <w:rPr>
                <w:rFonts w:cs="Arial"/>
              </w:rPr>
            </w:pPr>
          </w:p>
          <w:p w14:paraId="025E1454" w14:textId="7EC31643" w:rsidR="004C5E12" w:rsidRPr="00C26597" w:rsidRDefault="00F20995" w:rsidP="00486A69">
            <w:pPr>
              <w:tabs>
                <w:tab w:val="left" w:pos="360"/>
              </w:tabs>
              <w:spacing w:after="0" w:line="240" w:lineRule="auto"/>
              <w:ind w:left="720" w:right="900" w:hanging="360"/>
              <w:rPr>
                <w:rFonts w:cs="Arial"/>
              </w:rPr>
            </w:pPr>
            <w:r w:rsidRPr="00C26597">
              <w:rPr>
                <w:rFonts w:cs="Arial"/>
              </w:rPr>
              <w:t>1</w:t>
            </w:r>
            <w:r w:rsidR="00064AE8" w:rsidRPr="00C26597">
              <w:rPr>
                <w:rFonts w:cs="Arial"/>
              </w:rPr>
              <w:t>2</w:t>
            </w:r>
            <w:r w:rsidR="00C85FAB">
              <w:rPr>
                <w:rFonts w:cs="Arial"/>
              </w:rPr>
              <w:t>3</w:t>
            </w:r>
            <w:r w:rsidRPr="00C26597">
              <w:rPr>
                <w:rFonts w:cs="Arial"/>
              </w:rPr>
              <w:t xml:space="preserve">. </w:t>
            </w:r>
            <w:r w:rsidR="004239CA" w:rsidRPr="00C26597">
              <w:rPr>
                <w:rFonts w:cs="Arial"/>
              </w:rPr>
              <w:t>If a company has a high degree of financial leverage, what does that tell us</w:t>
            </w:r>
            <w:r w:rsidR="003144E2" w:rsidRPr="00C26597">
              <w:rPr>
                <w:rFonts w:cs="Arial"/>
              </w:rPr>
              <w:t xml:space="preserve"> about the firm’s risk profile?</w:t>
            </w:r>
          </w:p>
          <w:p w14:paraId="7269A8F8"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Low Risk</w:t>
            </w:r>
          </w:p>
          <w:p w14:paraId="5A84251B"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Appropriate Risk</w:t>
            </w:r>
          </w:p>
          <w:p w14:paraId="1A90761F"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Higher ability to pay debt</w:t>
            </w:r>
          </w:p>
          <w:p w14:paraId="331039A9"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Higher profits to shareholders</w:t>
            </w:r>
          </w:p>
          <w:p w14:paraId="1080DD4B" w14:textId="77777777" w:rsidR="004C5E12" w:rsidRPr="00C26597" w:rsidRDefault="004C5E12" w:rsidP="00486A69">
            <w:pPr>
              <w:pStyle w:val="ListParagraph"/>
              <w:tabs>
                <w:tab w:val="left" w:pos="360"/>
              </w:tabs>
              <w:spacing w:after="0" w:line="240" w:lineRule="auto"/>
              <w:ind w:right="900" w:hanging="360"/>
              <w:rPr>
                <w:rFonts w:cs="Arial"/>
              </w:rPr>
            </w:pPr>
          </w:p>
          <w:p w14:paraId="3AB63201"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Working Capital Management</w:t>
            </w:r>
          </w:p>
          <w:p w14:paraId="7AA92D32" w14:textId="77777777" w:rsidR="00460250" w:rsidRPr="00C26597" w:rsidRDefault="00460250" w:rsidP="00486A69">
            <w:pPr>
              <w:pStyle w:val="ListParagraph"/>
              <w:tabs>
                <w:tab w:val="left" w:pos="360"/>
              </w:tabs>
              <w:spacing w:after="0" w:line="240" w:lineRule="auto"/>
              <w:ind w:right="900" w:hanging="360"/>
              <w:rPr>
                <w:rFonts w:cs="Arial"/>
                <w:b/>
                <w:i/>
              </w:rPr>
            </w:pPr>
          </w:p>
          <w:p w14:paraId="4737D964" w14:textId="551EF3EA" w:rsidR="004239CA" w:rsidRPr="00C26597" w:rsidRDefault="00C13A10" w:rsidP="00486A69">
            <w:pPr>
              <w:tabs>
                <w:tab w:val="left" w:pos="360"/>
              </w:tabs>
              <w:spacing w:after="0" w:line="240" w:lineRule="auto"/>
              <w:ind w:left="720" w:right="900" w:hanging="360"/>
              <w:rPr>
                <w:rFonts w:cs="Arial"/>
              </w:rPr>
            </w:pPr>
            <w:r w:rsidRPr="00C26597">
              <w:rPr>
                <w:rFonts w:cs="Arial"/>
              </w:rPr>
              <w:t>1</w:t>
            </w:r>
            <w:r w:rsidR="00064AE8" w:rsidRPr="00C26597">
              <w:rPr>
                <w:rFonts w:cs="Arial"/>
              </w:rPr>
              <w:t>2</w:t>
            </w:r>
            <w:r w:rsidR="00C85FAB">
              <w:rPr>
                <w:rFonts w:cs="Arial"/>
              </w:rPr>
              <w:t>4</w:t>
            </w:r>
            <w:r w:rsidR="00F20995" w:rsidRPr="00C26597">
              <w:rPr>
                <w:rFonts w:cs="Arial"/>
              </w:rPr>
              <w:t xml:space="preserve">. </w:t>
            </w:r>
            <w:r w:rsidR="004239CA" w:rsidRPr="00C26597">
              <w:rPr>
                <w:rFonts w:cs="Arial"/>
              </w:rPr>
              <w:t>What is the cash cycle?</w:t>
            </w:r>
          </w:p>
          <w:p w14:paraId="449B9F7A"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The speed of collecting cash from customers</w:t>
            </w:r>
          </w:p>
          <w:p w14:paraId="2141F678"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The amount of cash kept in banks</w:t>
            </w:r>
          </w:p>
          <w:p w14:paraId="7A9929B0"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The comparison of debt to cash</w:t>
            </w:r>
          </w:p>
          <w:p w14:paraId="60E14BCF" w14:textId="7763FA80"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d.</w:t>
            </w:r>
            <w:r w:rsidR="00460250" w:rsidRPr="00C26597">
              <w:rPr>
                <w:rFonts w:cs="Arial"/>
              </w:rPr>
              <w:t xml:space="preserve"> </w:t>
            </w:r>
            <w:r w:rsidR="004239CA" w:rsidRPr="00C26597">
              <w:rPr>
                <w:rFonts w:cs="Arial"/>
              </w:rPr>
              <w:t>The amount of time to regenerate cash</w:t>
            </w:r>
          </w:p>
          <w:p w14:paraId="3E261C3E" w14:textId="77777777" w:rsidR="003144E2" w:rsidRPr="00C26597" w:rsidRDefault="003144E2" w:rsidP="00486A69">
            <w:pPr>
              <w:pStyle w:val="ListParagraph"/>
              <w:tabs>
                <w:tab w:val="left" w:pos="360"/>
              </w:tabs>
              <w:spacing w:after="0" w:line="240" w:lineRule="auto"/>
              <w:ind w:right="900" w:hanging="360"/>
              <w:rPr>
                <w:rFonts w:cs="Arial"/>
              </w:rPr>
            </w:pPr>
          </w:p>
          <w:p w14:paraId="57163A68" w14:textId="140243A3" w:rsidR="004C5E12" w:rsidRPr="00C26597" w:rsidRDefault="00C13A10" w:rsidP="00486A69">
            <w:pPr>
              <w:tabs>
                <w:tab w:val="left" w:pos="360"/>
              </w:tabs>
              <w:spacing w:after="0" w:line="240" w:lineRule="auto"/>
              <w:ind w:left="720" w:right="900" w:hanging="360"/>
              <w:rPr>
                <w:rFonts w:cs="Arial"/>
              </w:rPr>
            </w:pPr>
            <w:r w:rsidRPr="00C26597">
              <w:rPr>
                <w:rFonts w:cs="Arial"/>
              </w:rPr>
              <w:t>1</w:t>
            </w:r>
            <w:r w:rsidR="00064AE8" w:rsidRPr="00C26597">
              <w:rPr>
                <w:rFonts w:cs="Arial"/>
              </w:rPr>
              <w:t>2</w:t>
            </w:r>
            <w:r w:rsidR="00C85FAB">
              <w:rPr>
                <w:rFonts w:cs="Arial"/>
              </w:rPr>
              <w:t>5</w:t>
            </w:r>
            <w:r w:rsidR="00F20995" w:rsidRPr="00C26597">
              <w:rPr>
                <w:rFonts w:cs="Arial"/>
              </w:rPr>
              <w:t xml:space="preserve">. </w:t>
            </w:r>
            <w:r w:rsidR="004239CA" w:rsidRPr="00C26597">
              <w:rPr>
                <w:rFonts w:cs="Arial"/>
              </w:rPr>
              <w:t>Why is</w:t>
            </w:r>
            <w:r w:rsidR="003144E2" w:rsidRPr="00C26597">
              <w:rPr>
                <w:rFonts w:cs="Arial"/>
              </w:rPr>
              <w:t xml:space="preserve"> float important to understand?</w:t>
            </w:r>
          </w:p>
          <w:p w14:paraId="0ACB975A"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To know how to keep the company profitable</w:t>
            </w:r>
          </w:p>
          <w:p w14:paraId="3F7A1CEE"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To know why the company needs cash</w:t>
            </w:r>
          </w:p>
          <w:p w14:paraId="4AB4AA01"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To determine when to buy fixed assets</w:t>
            </w:r>
          </w:p>
          <w:p w14:paraId="0FEAD683" w14:textId="518DF7DC"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To time cash expenditures</w:t>
            </w:r>
          </w:p>
          <w:p w14:paraId="3F341384" w14:textId="77777777" w:rsidR="004239CA" w:rsidRPr="00C26597" w:rsidRDefault="003144E2" w:rsidP="00486A69">
            <w:pPr>
              <w:pStyle w:val="ListParagraph"/>
              <w:tabs>
                <w:tab w:val="left" w:pos="360"/>
              </w:tabs>
              <w:spacing w:after="0" w:line="240" w:lineRule="auto"/>
              <w:ind w:right="900" w:hanging="360"/>
              <w:rPr>
                <w:rFonts w:cs="Arial"/>
              </w:rPr>
            </w:pPr>
            <w:r w:rsidRPr="00C26597">
              <w:rPr>
                <w:rFonts w:cs="Arial"/>
              </w:rPr>
              <w:t xml:space="preserve">e. </w:t>
            </w:r>
            <w:r w:rsidR="004239CA" w:rsidRPr="00C26597">
              <w:rPr>
                <w:rFonts w:cs="Arial"/>
              </w:rPr>
              <w:t>None of the above</w:t>
            </w:r>
          </w:p>
          <w:p w14:paraId="4BDD8412" w14:textId="77777777" w:rsidR="00961F63" w:rsidRPr="00C26597" w:rsidRDefault="00961F63" w:rsidP="00486A69">
            <w:pPr>
              <w:pStyle w:val="ListParagraph"/>
              <w:tabs>
                <w:tab w:val="left" w:pos="360"/>
              </w:tabs>
              <w:spacing w:after="0" w:line="240" w:lineRule="auto"/>
              <w:ind w:right="900" w:hanging="360"/>
              <w:rPr>
                <w:rFonts w:cs="Arial"/>
              </w:rPr>
            </w:pPr>
          </w:p>
          <w:p w14:paraId="0C208D92" w14:textId="592E6CA2" w:rsidR="004C5E12" w:rsidRPr="00C26597" w:rsidRDefault="00C13A10" w:rsidP="00486A69">
            <w:pPr>
              <w:tabs>
                <w:tab w:val="left" w:pos="360"/>
              </w:tabs>
              <w:spacing w:after="0" w:line="240" w:lineRule="auto"/>
              <w:ind w:left="720" w:right="900" w:hanging="360"/>
              <w:rPr>
                <w:rFonts w:cs="Arial"/>
              </w:rPr>
            </w:pPr>
            <w:r w:rsidRPr="00C26597">
              <w:rPr>
                <w:rFonts w:cs="Arial"/>
              </w:rPr>
              <w:t>1</w:t>
            </w:r>
            <w:r w:rsidR="00064AE8" w:rsidRPr="00C26597">
              <w:rPr>
                <w:rFonts w:cs="Arial"/>
              </w:rPr>
              <w:t>2</w:t>
            </w:r>
            <w:r w:rsidR="00C85FAB">
              <w:rPr>
                <w:rFonts w:cs="Arial"/>
              </w:rPr>
              <w:t>6</w:t>
            </w:r>
            <w:r w:rsidR="00F20995" w:rsidRPr="00C26597">
              <w:rPr>
                <w:rFonts w:cs="Arial"/>
              </w:rPr>
              <w:t xml:space="preserve">. </w:t>
            </w:r>
            <w:r w:rsidR="004239CA" w:rsidRPr="00C26597">
              <w:rPr>
                <w:rFonts w:cs="Arial"/>
              </w:rPr>
              <w:t>What should a company do</w:t>
            </w:r>
            <w:r w:rsidR="003144E2" w:rsidRPr="00C26597">
              <w:rPr>
                <w:rFonts w:cs="Arial"/>
              </w:rPr>
              <w:t xml:space="preserve"> to manage its working capital?</w:t>
            </w:r>
          </w:p>
          <w:p w14:paraId="57E3C426" w14:textId="4E6A9A66" w:rsidR="004239CA" w:rsidRPr="00C26597" w:rsidRDefault="00961F63" w:rsidP="00486A69">
            <w:pPr>
              <w:pStyle w:val="ListParagraph"/>
              <w:tabs>
                <w:tab w:val="left" w:pos="360"/>
              </w:tabs>
              <w:spacing w:after="0" w:line="240" w:lineRule="auto"/>
              <w:ind w:right="900" w:hanging="360"/>
              <w:rPr>
                <w:rFonts w:cs="Arial"/>
              </w:rPr>
            </w:pPr>
            <w:r w:rsidRPr="00C26597">
              <w:rPr>
                <w:rFonts w:cs="Arial"/>
              </w:rPr>
              <w:t xml:space="preserve">a. </w:t>
            </w:r>
            <w:r w:rsidR="004239CA" w:rsidRPr="00C26597">
              <w:rPr>
                <w:rFonts w:cs="Arial"/>
              </w:rPr>
              <w:t>Collect quickly and pay slowly</w:t>
            </w:r>
          </w:p>
          <w:p w14:paraId="57E8C2CA" w14:textId="77777777" w:rsidR="004239CA" w:rsidRPr="00C26597" w:rsidRDefault="00961F63" w:rsidP="00486A69">
            <w:pPr>
              <w:pStyle w:val="ListParagraph"/>
              <w:tabs>
                <w:tab w:val="left" w:pos="360"/>
              </w:tabs>
              <w:spacing w:after="0" w:line="240" w:lineRule="auto"/>
              <w:ind w:right="900" w:hanging="360"/>
              <w:rPr>
                <w:rFonts w:cs="Arial"/>
              </w:rPr>
            </w:pPr>
            <w:r w:rsidRPr="00C26597">
              <w:rPr>
                <w:rFonts w:cs="Arial"/>
              </w:rPr>
              <w:t xml:space="preserve">b. </w:t>
            </w:r>
            <w:r w:rsidR="004239CA" w:rsidRPr="00C26597">
              <w:rPr>
                <w:rFonts w:cs="Arial"/>
              </w:rPr>
              <w:t>Keep a large cash balance</w:t>
            </w:r>
          </w:p>
          <w:p w14:paraId="1785A92F" w14:textId="77777777" w:rsidR="004239CA" w:rsidRPr="00C26597" w:rsidRDefault="00961F63" w:rsidP="00486A69">
            <w:pPr>
              <w:pStyle w:val="ListParagraph"/>
              <w:tabs>
                <w:tab w:val="left" w:pos="360"/>
              </w:tabs>
              <w:spacing w:after="0" w:line="240" w:lineRule="auto"/>
              <w:ind w:right="900" w:hanging="360"/>
              <w:rPr>
                <w:rFonts w:cs="Arial"/>
              </w:rPr>
            </w:pPr>
            <w:r w:rsidRPr="00C26597">
              <w:rPr>
                <w:rFonts w:cs="Arial"/>
              </w:rPr>
              <w:t xml:space="preserve">c. </w:t>
            </w:r>
            <w:r w:rsidR="004239CA" w:rsidRPr="00C26597">
              <w:rPr>
                <w:rFonts w:cs="Arial"/>
              </w:rPr>
              <w:t xml:space="preserve">Maximize the use of </w:t>
            </w:r>
            <w:proofErr w:type="gramStart"/>
            <w:r w:rsidR="004239CA" w:rsidRPr="00C26597">
              <w:rPr>
                <w:rFonts w:cs="Arial"/>
              </w:rPr>
              <w:t>long term</w:t>
            </w:r>
            <w:proofErr w:type="gramEnd"/>
            <w:r w:rsidR="004239CA" w:rsidRPr="00C26597">
              <w:rPr>
                <w:rFonts w:cs="Arial"/>
              </w:rPr>
              <w:t xml:space="preserve"> investment</w:t>
            </w:r>
          </w:p>
          <w:p w14:paraId="7DB835D4" w14:textId="77777777" w:rsidR="004239CA" w:rsidRPr="00C26597" w:rsidRDefault="00961F63" w:rsidP="00486A69">
            <w:pPr>
              <w:pStyle w:val="ListParagraph"/>
              <w:tabs>
                <w:tab w:val="left" w:pos="360"/>
              </w:tabs>
              <w:spacing w:after="0" w:line="240" w:lineRule="auto"/>
              <w:ind w:right="900" w:hanging="360"/>
              <w:rPr>
                <w:rFonts w:cs="Arial"/>
              </w:rPr>
            </w:pPr>
            <w:r w:rsidRPr="00C26597">
              <w:rPr>
                <w:rFonts w:cs="Arial"/>
              </w:rPr>
              <w:t xml:space="preserve">d. </w:t>
            </w:r>
            <w:r w:rsidR="004239CA" w:rsidRPr="00C26597">
              <w:rPr>
                <w:rFonts w:cs="Arial"/>
              </w:rPr>
              <w:t>Depreciate assets more slowly</w:t>
            </w:r>
          </w:p>
          <w:p w14:paraId="1EF60A57" w14:textId="77777777" w:rsidR="00961F63" w:rsidRPr="00C26597" w:rsidRDefault="00961F63" w:rsidP="00486A69">
            <w:pPr>
              <w:pStyle w:val="ListParagraph"/>
              <w:tabs>
                <w:tab w:val="left" w:pos="360"/>
              </w:tabs>
              <w:spacing w:after="0" w:line="240" w:lineRule="auto"/>
              <w:ind w:right="900" w:hanging="360"/>
              <w:rPr>
                <w:rFonts w:cs="Arial"/>
              </w:rPr>
            </w:pPr>
          </w:p>
          <w:p w14:paraId="5FF77D0D" w14:textId="61468E48" w:rsidR="008E6991" w:rsidRPr="00C26597" w:rsidRDefault="00C13A10" w:rsidP="00486A69">
            <w:pPr>
              <w:tabs>
                <w:tab w:val="left" w:pos="360"/>
              </w:tabs>
              <w:spacing w:after="0" w:line="240" w:lineRule="auto"/>
              <w:ind w:left="720" w:right="900" w:hanging="360"/>
            </w:pPr>
            <w:r w:rsidRPr="00C26597">
              <w:t>1</w:t>
            </w:r>
            <w:r w:rsidR="00C85FAB">
              <w:t>27</w:t>
            </w:r>
            <w:r w:rsidR="008E6991" w:rsidRPr="00C26597">
              <w:t>. Company A wishes to keep 20% of its assets as cash. Company B keeps its cash balance at 5% of assets. Which of the following statements apply?</w:t>
            </w:r>
          </w:p>
          <w:p w14:paraId="34854692" w14:textId="77777777" w:rsidR="00460250" w:rsidRPr="00C26597" w:rsidRDefault="00460250" w:rsidP="00486A69">
            <w:pPr>
              <w:tabs>
                <w:tab w:val="left" w:pos="360"/>
              </w:tabs>
              <w:spacing w:after="0"/>
              <w:ind w:left="720" w:right="900" w:hanging="360"/>
            </w:pPr>
            <w:r w:rsidRPr="00C26597">
              <w:t>a. Company A is less liquid than Company B</w:t>
            </w:r>
          </w:p>
          <w:p w14:paraId="77F129A0" w14:textId="4BF55114" w:rsidR="00460250" w:rsidRPr="00C26597" w:rsidRDefault="00460250" w:rsidP="00486A69">
            <w:pPr>
              <w:tabs>
                <w:tab w:val="left" w:pos="360"/>
              </w:tabs>
              <w:spacing w:after="0"/>
              <w:ind w:left="720" w:right="900" w:hanging="360"/>
            </w:pPr>
            <w:r w:rsidRPr="00C26597">
              <w:t>b. Company B invests in more working current assets</w:t>
            </w:r>
          </w:p>
          <w:p w14:paraId="79D6D01D" w14:textId="77777777" w:rsidR="00460250" w:rsidRPr="00C26597" w:rsidRDefault="00460250" w:rsidP="00486A69">
            <w:pPr>
              <w:tabs>
                <w:tab w:val="left" w:pos="360"/>
              </w:tabs>
              <w:spacing w:after="0"/>
              <w:ind w:left="720" w:right="900" w:hanging="360"/>
            </w:pPr>
            <w:r w:rsidRPr="00C26597">
              <w:t>c. Company A uses better working capital management</w:t>
            </w:r>
          </w:p>
          <w:p w14:paraId="40FAE571" w14:textId="77777777" w:rsidR="00460250" w:rsidRPr="00C26597" w:rsidRDefault="00460250" w:rsidP="00486A69">
            <w:pPr>
              <w:tabs>
                <w:tab w:val="left" w:pos="360"/>
              </w:tabs>
              <w:spacing w:after="0"/>
              <w:ind w:left="720" w:right="900" w:hanging="360"/>
            </w:pPr>
            <w:r w:rsidRPr="00C26597">
              <w:t>d. Company B has a more conservative cash policy</w:t>
            </w:r>
          </w:p>
          <w:p w14:paraId="7440F218" w14:textId="77777777" w:rsidR="008E6991" w:rsidRPr="00C26597" w:rsidRDefault="008E6991" w:rsidP="00486A69">
            <w:pPr>
              <w:tabs>
                <w:tab w:val="left" w:pos="360"/>
              </w:tabs>
              <w:spacing w:after="0" w:line="240" w:lineRule="auto"/>
              <w:ind w:left="720" w:right="900" w:hanging="360"/>
            </w:pPr>
          </w:p>
          <w:p w14:paraId="7A947EF2" w14:textId="4F9EE144" w:rsidR="008E6991" w:rsidRPr="00C26597" w:rsidRDefault="00F20995" w:rsidP="00486A69">
            <w:pPr>
              <w:tabs>
                <w:tab w:val="left" w:pos="360"/>
              </w:tabs>
              <w:spacing w:after="0" w:line="240" w:lineRule="auto"/>
              <w:ind w:left="720" w:right="900" w:hanging="360"/>
            </w:pPr>
            <w:r w:rsidRPr="00C26597">
              <w:t>1</w:t>
            </w:r>
            <w:r w:rsidR="00C85FAB">
              <w:t>28</w:t>
            </w:r>
            <w:r w:rsidR="008E6991" w:rsidRPr="00C26597">
              <w:t>. Company A offers trade credit of 2% 10 / net 30 and Company B offers trade credit at net 30. What can be said about the credit policies of each company?</w:t>
            </w:r>
          </w:p>
          <w:p w14:paraId="2DD71069" w14:textId="77777777" w:rsidR="00460250" w:rsidRPr="00C26597" w:rsidRDefault="00460250" w:rsidP="00486A69">
            <w:pPr>
              <w:tabs>
                <w:tab w:val="left" w:pos="360"/>
              </w:tabs>
              <w:spacing w:after="0"/>
              <w:ind w:left="720" w:right="900" w:hanging="360"/>
            </w:pPr>
            <w:r w:rsidRPr="00C26597">
              <w:t>a. Company B has a looser credit policy</w:t>
            </w:r>
          </w:p>
          <w:p w14:paraId="2E9D67C9" w14:textId="77777777" w:rsidR="00460250" w:rsidRPr="00C26597" w:rsidRDefault="00460250" w:rsidP="00486A69">
            <w:pPr>
              <w:tabs>
                <w:tab w:val="left" w:pos="360"/>
              </w:tabs>
              <w:spacing w:after="0"/>
              <w:ind w:left="720" w:right="900" w:hanging="360"/>
            </w:pPr>
            <w:r w:rsidRPr="00C26597">
              <w:t>b. Company A keeps more of its Accounts Receivable</w:t>
            </w:r>
          </w:p>
          <w:p w14:paraId="67A3431D" w14:textId="7C2CCC0D" w:rsidR="00460250" w:rsidRPr="00C26597" w:rsidRDefault="00460250" w:rsidP="00486A69">
            <w:pPr>
              <w:tabs>
                <w:tab w:val="left" w:pos="360"/>
              </w:tabs>
              <w:spacing w:after="0"/>
              <w:ind w:left="720" w:right="900" w:hanging="360"/>
            </w:pPr>
            <w:r w:rsidRPr="00C26597">
              <w:t>c. Company A can attract more customers</w:t>
            </w:r>
          </w:p>
          <w:p w14:paraId="7D52991B" w14:textId="77777777" w:rsidR="00460250" w:rsidRPr="00C26597" w:rsidRDefault="00460250" w:rsidP="00486A69">
            <w:pPr>
              <w:tabs>
                <w:tab w:val="left" w:pos="360"/>
              </w:tabs>
              <w:spacing w:after="0"/>
              <w:ind w:left="720" w:right="900" w:hanging="360"/>
            </w:pPr>
            <w:r w:rsidRPr="00C26597">
              <w:t>d. Company B can attract more customer</w:t>
            </w:r>
          </w:p>
          <w:p w14:paraId="64C89E63" w14:textId="77777777" w:rsidR="00961F63" w:rsidRPr="00C26597" w:rsidRDefault="00961F63" w:rsidP="00486A69">
            <w:pPr>
              <w:tabs>
                <w:tab w:val="left" w:pos="360"/>
              </w:tabs>
              <w:spacing w:after="0" w:line="240" w:lineRule="auto"/>
              <w:ind w:left="720" w:right="900" w:hanging="360"/>
            </w:pPr>
          </w:p>
          <w:p w14:paraId="7F712649" w14:textId="0FA2278D" w:rsidR="008E6991" w:rsidRPr="00C26597" w:rsidRDefault="00C13A10" w:rsidP="00486A69">
            <w:pPr>
              <w:tabs>
                <w:tab w:val="left" w:pos="360"/>
              </w:tabs>
              <w:spacing w:after="0" w:line="240" w:lineRule="auto"/>
              <w:ind w:left="720" w:right="900" w:hanging="360"/>
            </w:pPr>
            <w:r w:rsidRPr="00C26597">
              <w:t>1</w:t>
            </w:r>
            <w:r w:rsidR="00C85FAB">
              <w:t>29</w:t>
            </w:r>
            <w:r w:rsidR="008E6991" w:rsidRPr="00C26597">
              <w:t>. Which of the following characterizes collection float</w:t>
            </w:r>
          </w:p>
          <w:p w14:paraId="32D6B50F" w14:textId="77777777" w:rsidR="008E6991" w:rsidRPr="00C26597" w:rsidRDefault="008E6991" w:rsidP="00486A69">
            <w:pPr>
              <w:tabs>
                <w:tab w:val="left" w:pos="360"/>
              </w:tabs>
              <w:spacing w:after="0" w:line="240" w:lineRule="auto"/>
              <w:ind w:left="720" w:right="900" w:hanging="360"/>
            </w:pPr>
            <w:r w:rsidRPr="00C26597">
              <w:t>a. Longer float indicates good financial practices</w:t>
            </w:r>
          </w:p>
          <w:p w14:paraId="71ECC1B6" w14:textId="5D9D0A81" w:rsidR="008E6991" w:rsidRPr="00C26597" w:rsidRDefault="008E6991" w:rsidP="00486A69">
            <w:pPr>
              <w:tabs>
                <w:tab w:val="left" w:pos="360"/>
              </w:tabs>
              <w:spacing w:after="0" w:line="240" w:lineRule="auto"/>
              <w:ind w:left="720" w:right="900" w:hanging="360"/>
            </w:pPr>
            <w:r w:rsidRPr="00C26597">
              <w:t xml:space="preserve">b. Increased float indicates </w:t>
            </w:r>
            <w:r w:rsidR="00625C2C" w:rsidRPr="00C26597">
              <w:t>slower processing time</w:t>
            </w:r>
          </w:p>
          <w:p w14:paraId="22D044FA" w14:textId="77777777" w:rsidR="008E6991" w:rsidRPr="00C26597" w:rsidRDefault="008E6991" w:rsidP="00486A69">
            <w:pPr>
              <w:tabs>
                <w:tab w:val="left" w:pos="360"/>
              </w:tabs>
              <w:spacing w:after="0" w:line="240" w:lineRule="auto"/>
              <w:ind w:left="720" w:right="900" w:hanging="360"/>
            </w:pPr>
            <w:r w:rsidRPr="00C26597">
              <w:t>c. Accounts receivable increase with shorter float</w:t>
            </w:r>
          </w:p>
          <w:p w14:paraId="2AF2E6FD" w14:textId="77777777" w:rsidR="008E6991" w:rsidRPr="00C26597" w:rsidRDefault="008E6991" w:rsidP="00486A69">
            <w:pPr>
              <w:tabs>
                <w:tab w:val="left" w:pos="360"/>
              </w:tabs>
              <w:spacing w:after="0" w:line="240" w:lineRule="auto"/>
              <w:ind w:left="720" w:right="900" w:hanging="360"/>
            </w:pPr>
            <w:r w:rsidRPr="00C26597">
              <w:t>d. Liquidity is enhanced with longer float</w:t>
            </w:r>
          </w:p>
          <w:p w14:paraId="43944C48" w14:textId="77777777" w:rsidR="00961F63" w:rsidRPr="00C26597" w:rsidRDefault="00961F63" w:rsidP="00486A69">
            <w:pPr>
              <w:tabs>
                <w:tab w:val="left" w:pos="360"/>
              </w:tabs>
              <w:spacing w:after="0" w:line="240" w:lineRule="auto"/>
              <w:ind w:left="720" w:right="900" w:hanging="360"/>
            </w:pPr>
          </w:p>
          <w:p w14:paraId="2B3F2DDD" w14:textId="6B4E7346" w:rsidR="008E6991" w:rsidRPr="00C26597" w:rsidRDefault="00F20995" w:rsidP="00486A69">
            <w:pPr>
              <w:tabs>
                <w:tab w:val="left" w:pos="360"/>
              </w:tabs>
              <w:spacing w:after="0" w:line="240" w:lineRule="auto"/>
              <w:ind w:left="720" w:right="900" w:hanging="360"/>
            </w:pPr>
            <w:r w:rsidRPr="00C26597">
              <w:t>1</w:t>
            </w:r>
            <w:r w:rsidR="00C85FAB">
              <w:t>30</w:t>
            </w:r>
            <w:r w:rsidR="008E6991" w:rsidRPr="00C26597">
              <w:t>. Company A’s inventory is larger than Company B. Both companies are competitors and are about the same size. What does this difference mean from a working capital management standpoint?</w:t>
            </w:r>
          </w:p>
          <w:p w14:paraId="31CF4A9B" w14:textId="77777777" w:rsidR="00460250" w:rsidRPr="00C26597" w:rsidRDefault="00460250" w:rsidP="00486A69">
            <w:pPr>
              <w:tabs>
                <w:tab w:val="left" w:pos="360"/>
              </w:tabs>
              <w:spacing w:after="0"/>
              <w:ind w:left="720" w:right="900" w:hanging="360"/>
            </w:pPr>
            <w:r w:rsidRPr="00C26597">
              <w:t>a. Company B has lower inventory float</w:t>
            </w:r>
          </w:p>
          <w:p w14:paraId="786DF58C" w14:textId="77777777" w:rsidR="00460250" w:rsidRPr="00C26597" w:rsidRDefault="00460250" w:rsidP="00486A69">
            <w:pPr>
              <w:tabs>
                <w:tab w:val="left" w:pos="360"/>
              </w:tabs>
              <w:spacing w:after="0"/>
              <w:ind w:left="720" w:right="900" w:hanging="360"/>
            </w:pPr>
            <w:r w:rsidRPr="00C26597">
              <w:t>b. Company A has more cash in hand</w:t>
            </w:r>
          </w:p>
          <w:p w14:paraId="2D71E283" w14:textId="23C2D669" w:rsidR="00460250" w:rsidRPr="00C26597" w:rsidRDefault="00460250" w:rsidP="00486A69">
            <w:pPr>
              <w:tabs>
                <w:tab w:val="left" w:pos="360"/>
              </w:tabs>
              <w:spacing w:after="0"/>
              <w:ind w:left="720" w:right="900" w:hanging="360"/>
            </w:pPr>
            <w:r w:rsidRPr="00C26597">
              <w:lastRenderedPageBreak/>
              <w:t>c. Company B might have higher inventory turnover</w:t>
            </w:r>
          </w:p>
          <w:p w14:paraId="050B8FBD" w14:textId="77777777" w:rsidR="00460250" w:rsidRPr="00C26597" w:rsidRDefault="00460250" w:rsidP="00486A69">
            <w:pPr>
              <w:tabs>
                <w:tab w:val="left" w:pos="360"/>
              </w:tabs>
              <w:spacing w:after="0"/>
              <w:ind w:left="720" w:right="900" w:hanging="360"/>
            </w:pPr>
            <w:r w:rsidRPr="00C26597">
              <w:t>d. Company A has tighter credit.</w:t>
            </w:r>
          </w:p>
          <w:p w14:paraId="2795F877" w14:textId="77777777" w:rsidR="00961F63" w:rsidRPr="00C26597" w:rsidRDefault="00961F63" w:rsidP="00486A69">
            <w:pPr>
              <w:tabs>
                <w:tab w:val="left" w:pos="360"/>
              </w:tabs>
              <w:spacing w:after="0" w:line="240" w:lineRule="auto"/>
              <w:ind w:left="720" w:right="900" w:hanging="360"/>
            </w:pPr>
          </w:p>
          <w:p w14:paraId="3F69A68D" w14:textId="65596803" w:rsidR="008E6991" w:rsidRPr="00C26597" w:rsidRDefault="00F20995" w:rsidP="00486A69">
            <w:pPr>
              <w:tabs>
                <w:tab w:val="left" w:pos="360"/>
              </w:tabs>
              <w:spacing w:after="0" w:line="240" w:lineRule="auto"/>
              <w:ind w:left="720" w:right="900" w:hanging="360"/>
            </w:pPr>
            <w:r w:rsidRPr="00C26597">
              <w:t>13</w:t>
            </w:r>
            <w:r w:rsidR="00C85FAB">
              <w:t>1</w:t>
            </w:r>
            <w:r w:rsidR="008E6991" w:rsidRPr="00C26597">
              <w:t xml:space="preserve">. </w:t>
            </w:r>
            <w:proofErr w:type="gramStart"/>
            <w:r w:rsidR="008E6991" w:rsidRPr="00C26597">
              <w:t>In regards to</w:t>
            </w:r>
            <w:proofErr w:type="gramEnd"/>
            <w:r w:rsidR="008E6991" w:rsidRPr="00C26597">
              <w:t xml:space="preserve"> Accounts Payable balances, which of the following is true:</w:t>
            </w:r>
          </w:p>
          <w:p w14:paraId="53274756" w14:textId="77777777" w:rsidR="00460250" w:rsidRPr="00C26597" w:rsidRDefault="00460250" w:rsidP="00486A69">
            <w:pPr>
              <w:tabs>
                <w:tab w:val="left" w:pos="360"/>
              </w:tabs>
              <w:spacing w:after="0"/>
              <w:ind w:left="720" w:right="900" w:hanging="360"/>
            </w:pPr>
            <w:r w:rsidRPr="00C26597">
              <w:t>a. Higher Accounts Payable is better than a lower balance</w:t>
            </w:r>
          </w:p>
          <w:p w14:paraId="24E89F76" w14:textId="77777777" w:rsidR="00460250" w:rsidRPr="00C26597" w:rsidRDefault="00460250" w:rsidP="00486A69">
            <w:pPr>
              <w:tabs>
                <w:tab w:val="left" w:pos="360"/>
              </w:tabs>
              <w:spacing w:after="0"/>
              <w:ind w:left="720" w:right="900" w:hanging="360"/>
            </w:pPr>
            <w:r w:rsidRPr="00C26597">
              <w:t>b. Paying off A/P as soon as possible is good policy</w:t>
            </w:r>
          </w:p>
          <w:p w14:paraId="0B3A36F4" w14:textId="77777777" w:rsidR="00460250" w:rsidRPr="00C26597" w:rsidRDefault="00460250" w:rsidP="00486A69">
            <w:pPr>
              <w:tabs>
                <w:tab w:val="left" w:pos="360"/>
              </w:tabs>
              <w:spacing w:after="0"/>
              <w:ind w:left="720" w:right="900" w:hanging="360"/>
            </w:pPr>
            <w:r w:rsidRPr="00C26597">
              <w:t>c. Increased Accounts Payable means faster collections</w:t>
            </w:r>
          </w:p>
          <w:p w14:paraId="535AF440" w14:textId="43A2F628" w:rsidR="00460250" w:rsidRPr="00C26597" w:rsidRDefault="00460250" w:rsidP="00486A69">
            <w:pPr>
              <w:tabs>
                <w:tab w:val="left" w:pos="360"/>
              </w:tabs>
              <w:spacing w:after="0"/>
              <w:ind w:left="720" w:right="900" w:hanging="360"/>
            </w:pPr>
            <w:r w:rsidRPr="00C26597">
              <w:t>d. Paying off A/P on the last day due is good policy</w:t>
            </w:r>
          </w:p>
          <w:p w14:paraId="63590B46" w14:textId="77777777" w:rsidR="00F428DB" w:rsidRPr="00C26597" w:rsidRDefault="00F428DB" w:rsidP="00486A69">
            <w:pPr>
              <w:tabs>
                <w:tab w:val="left" w:pos="360"/>
              </w:tabs>
              <w:spacing w:after="0" w:line="240" w:lineRule="auto"/>
              <w:ind w:left="720" w:right="900" w:hanging="360"/>
              <w:rPr>
                <w:rFonts w:cs="Arial"/>
                <w:b/>
                <w:i/>
              </w:rPr>
            </w:pPr>
          </w:p>
          <w:p w14:paraId="6A1255F7" w14:textId="77777777" w:rsidR="00F428DB" w:rsidRPr="00C26597" w:rsidRDefault="00F428DB" w:rsidP="00486A69">
            <w:pPr>
              <w:tabs>
                <w:tab w:val="left" w:pos="360"/>
              </w:tabs>
              <w:spacing w:after="0" w:line="240" w:lineRule="auto"/>
              <w:ind w:left="720" w:right="900" w:hanging="360"/>
              <w:rPr>
                <w:rFonts w:cs="Arial"/>
                <w:b/>
                <w:i/>
              </w:rPr>
            </w:pPr>
            <w:r w:rsidRPr="00C26597">
              <w:rPr>
                <w:rFonts w:cs="Arial"/>
                <w:b/>
                <w:i/>
              </w:rPr>
              <w:t>Firm Valuation</w:t>
            </w:r>
          </w:p>
          <w:p w14:paraId="5C78E741" w14:textId="77777777" w:rsidR="00E069C7" w:rsidRPr="00C26597" w:rsidRDefault="00E069C7" w:rsidP="00486A69">
            <w:pPr>
              <w:tabs>
                <w:tab w:val="left" w:pos="360"/>
              </w:tabs>
              <w:spacing w:after="0" w:line="240" w:lineRule="auto"/>
              <w:ind w:left="720" w:right="900" w:hanging="360"/>
              <w:rPr>
                <w:rFonts w:cs="Arial"/>
                <w:b/>
                <w:i/>
              </w:rPr>
            </w:pPr>
          </w:p>
          <w:p w14:paraId="254C927D" w14:textId="1AB421AC" w:rsidR="008E6991" w:rsidRPr="00C26597" w:rsidRDefault="008E6991" w:rsidP="00486A69">
            <w:pPr>
              <w:tabs>
                <w:tab w:val="left" w:pos="360"/>
              </w:tabs>
              <w:spacing w:after="0" w:line="240" w:lineRule="auto"/>
              <w:ind w:left="720" w:right="900" w:hanging="360"/>
            </w:pPr>
            <w:r w:rsidRPr="00C26597">
              <w:t>1</w:t>
            </w:r>
            <w:r w:rsidR="00C13A10" w:rsidRPr="00C26597">
              <w:t>3</w:t>
            </w:r>
            <w:r w:rsidR="00C85FAB">
              <w:t>2</w:t>
            </w:r>
            <w:r w:rsidRPr="00C26597">
              <w:t xml:space="preserve">. Ajax, Inc. is seeking to sell the company, but it is a private company with no sales of stock to determine its market value. It has Earnings of $1,200,000 on 350,000 shares. Epsilon Manufacturing is a direct competitor and of equal size and profitability. Its stock sells for $21 per share and has earnings per share of $3.80. What is value of Ajax? </w:t>
            </w:r>
          </w:p>
          <w:p w14:paraId="0DFD7343" w14:textId="77777777" w:rsidR="00460250" w:rsidRPr="00C26597" w:rsidRDefault="00460250" w:rsidP="00486A69">
            <w:pPr>
              <w:tabs>
                <w:tab w:val="left" w:pos="360"/>
              </w:tabs>
              <w:spacing w:after="0"/>
              <w:ind w:left="720" w:right="900" w:hanging="360"/>
            </w:pPr>
            <w:r w:rsidRPr="00C26597">
              <w:t>a. 7,350,000</w:t>
            </w:r>
          </w:p>
          <w:p w14:paraId="4F3B845E" w14:textId="77777777" w:rsidR="00460250" w:rsidRPr="00C26597" w:rsidRDefault="00460250" w:rsidP="00486A69">
            <w:pPr>
              <w:tabs>
                <w:tab w:val="left" w:pos="360"/>
              </w:tabs>
              <w:spacing w:after="0"/>
              <w:ind w:left="720" w:right="900" w:hanging="360"/>
            </w:pPr>
            <w:r w:rsidRPr="00C26597">
              <w:t>b. 1,330,000</w:t>
            </w:r>
          </w:p>
          <w:p w14:paraId="3951D860" w14:textId="323B64AF" w:rsidR="00460250" w:rsidRPr="00C26597" w:rsidRDefault="00460250" w:rsidP="00486A69">
            <w:pPr>
              <w:tabs>
                <w:tab w:val="left" w:pos="360"/>
              </w:tabs>
              <w:spacing w:after="0"/>
              <w:ind w:left="720" w:right="900" w:hanging="360"/>
            </w:pPr>
            <w:r w:rsidRPr="00C26597">
              <w:t>c.  6,632,000</w:t>
            </w:r>
          </w:p>
          <w:p w14:paraId="13E6A6A1" w14:textId="77777777" w:rsidR="00460250" w:rsidRPr="00C26597" w:rsidRDefault="00460250" w:rsidP="00486A69">
            <w:pPr>
              <w:tabs>
                <w:tab w:val="left" w:pos="360"/>
              </w:tabs>
              <w:spacing w:after="0"/>
              <w:ind w:left="720" w:right="900" w:hanging="360"/>
            </w:pPr>
            <w:r w:rsidRPr="00C26597">
              <w:t>d.  7,000,000</w:t>
            </w:r>
          </w:p>
          <w:p w14:paraId="12933A78" w14:textId="77777777" w:rsidR="00961F63" w:rsidRPr="00C26597" w:rsidRDefault="00961F63" w:rsidP="00486A69">
            <w:pPr>
              <w:tabs>
                <w:tab w:val="left" w:pos="360"/>
              </w:tabs>
              <w:spacing w:after="0" w:line="240" w:lineRule="auto"/>
              <w:ind w:left="720" w:right="900" w:hanging="360"/>
            </w:pPr>
          </w:p>
          <w:p w14:paraId="3536C81D" w14:textId="4184E62F" w:rsidR="008E6991" w:rsidRPr="00C26597" w:rsidRDefault="00F20995" w:rsidP="00486A69">
            <w:pPr>
              <w:tabs>
                <w:tab w:val="left" w:pos="360"/>
              </w:tabs>
              <w:spacing w:after="0" w:line="240" w:lineRule="auto"/>
              <w:ind w:left="720" w:right="900" w:hanging="360"/>
            </w:pPr>
            <w:r w:rsidRPr="00C26597">
              <w:t>1</w:t>
            </w:r>
            <w:r w:rsidR="00064AE8" w:rsidRPr="00C26597">
              <w:t>3</w:t>
            </w:r>
            <w:r w:rsidR="00C85FAB">
              <w:t>3</w:t>
            </w:r>
            <w:r w:rsidR="008E6991" w:rsidRPr="00C26597">
              <w:t xml:space="preserve">. Ham Corp. is seeking to buy </w:t>
            </w:r>
            <w:proofErr w:type="gramStart"/>
            <w:r w:rsidR="008E6991" w:rsidRPr="00C26597">
              <w:t>Eggs,</w:t>
            </w:r>
            <w:proofErr w:type="gramEnd"/>
            <w:r w:rsidR="008E6991" w:rsidRPr="00C26597">
              <w:t xml:space="preserve"> Inc. Eggs is a private company. Eggs had an EPS of 2.80 last year and has 125,000 shares outstanding. Ham Corp. stock sells for $43.00 and has an EPS of 5.00. Ham is larger than </w:t>
            </w:r>
            <w:proofErr w:type="gramStart"/>
            <w:r w:rsidR="008E6991" w:rsidRPr="00C26597">
              <w:t>Eggs, but</w:t>
            </w:r>
            <w:proofErr w:type="gramEnd"/>
            <w:r w:rsidR="008E6991" w:rsidRPr="00C26597">
              <w:t xml:space="preserve"> sees both companies as operating in similar markets. What is the value of Eggs?</w:t>
            </w:r>
          </w:p>
          <w:p w14:paraId="6EA54FBA" w14:textId="77777777" w:rsidR="00460250" w:rsidRPr="00C26597" w:rsidRDefault="00460250" w:rsidP="00486A69">
            <w:pPr>
              <w:tabs>
                <w:tab w:val="left" w:pos="360"/>
              </w:tabs>
              <w:spacing w:after="0"/>
              <w:ind w:left="720" w:right="900" w:hanging="360"/>
            </w:pPr>
            <w:r w:rsidRPr="00C26597">
              <w:t>a. 1,920,000</w:t>
            </w:r>
          </w:p>
          <w:p w14:paraId="56F08403" w14:textId="2931AF38" w:rsidR="00460250" w:rsidRPr="00C26597" w:rsidRDefault="00460250" w:rsidP="00486A69">
            <w:pPr>
              <w:tabs>
                <w:tab w:val="left" w:pos="360"/>
              </w:tabs>
              <w:spacing w:after="0"/>
              <w:ind w:left="720" w:right="900" w:hanging="360"/>
            </w:pPr>
            <w:r w:rsidRPr="00C26597">
              <w:t>b. 3,010,000</w:t>
            </w:r>
          </w:p>
          <w:p w14:paraId="6405413A" w14:textId="77777777" w:rsidR="00460250" w:rsidRPr="00C26597" w:rsidRDefault="00460250" w:rsidP="00486A69">
            <w:pPr>
              <w:tabs>
                <w:tab w:val="left" w:pos="360"/>
              </w:tabs>
              <w:spacing w:after="0"/>
              <w:ind w:left="720" w:right="900" w:hanging="360"/>
            </w:pPr>
            <w:r w:rsidRPr="00C26597">
              <w:t>c. 2,800,000</w:t>
            </w:r>
          </w:p>
          <w:p w14:paraId="38A43B9E" w14:textId="77777777" w:rsidR="00460250" w:rsidRPr="00C26597" w:rsidRDefault="00460250" w:rsidP="00486A69">
            <w:pPr>
              <w:tabs>
                <w:tab w:val="left" w:pos="360"/>
              </w:tabs>
              <w:spacing w:after="0"/>
              <w:ind w:left="720" w:right="900" w:hanging="360"/>
            </w:pPr>
            <w:r w:rsidRPr="00C26597">
              <w:t>d. 5,375,000</w:t>
            </w:r>
          </w:p>
          <w:p w14:paraId="0F8FE54F" w14:textId="77777777" w:rsidR="00961F63" w:rsidRPr="00C26597" w:rsidRDefault="00961F63" w:rsidP="00486A69">
            <w:pPr>
              <w:tabs>
                <w:tab w:val="left" w:pos="360"/>
              </w:tabs>
              <w:spacing w:after="0" w:line="240" w:lineRule="auto"/>
              <w:ind w:left="720" w:right="900" w:hanging="360"/>
            </w:pPr>
          </w:p>
          <w:p w14:paraId="1E5CB110" w14:textId="101A5928" w:rsidR="000023F8" w:rsidRPr="00C26597" w:rsidRDefault="00F20995" w:rsidP="00486A69">
            <w:pPr>
              <w:tabs>
                <w:tab w:val="left" w:pos="360"/>
              </w:tabs>
              <w:spacing w:after="0" w:line="240" w:lineRule="auto"/>
              <w:ind w:left="720" w:right="900" w:hanging="360"/>
            </w:pPr>
            <w:r w:rsidRPr="00C26597">
              <w:t>1</w:t>
            </w:r>
            <w:r w:rsidR="00064AE8" w:rsidRPr="00C26597">
              <w:t>3</w:t>
            </w:r>
            <w:r w:rsidR="00C85FAB">
              <w:t>4</w:t>
            </w:r>
            <w:r w:rsidR="008E6991" w:rsidRPr="00C26597">
              <w:t>. What would be a source of information to determine Replacement Cost?</w:t>
            </w:r>
          </w:p>
          <w:p w14:paraId="6501707A" w14:textId="2C3B3787" w:rsidR="00460250" w:rsidRPr="00C26597" w:rsidRDefault="00460250" w:rsidP="00486A69">
            <w:pPr>
              <w:tabs>
                <w:tab w:val="left" w:pos="360"/>
              </w:tabs>
              <w:spacing w:after="0"/>
              <w:ind w:left="720" w:right="900" w:hanging="360"/>
            </w:pPr>
            <w:r w:rsidRPr="00C26597">
              <w:t>a. Building Appraisal</w:t>
            </w:r>
          </w:p>
          <w:p w14:paraId="0344E4F8" w14:textId="77777777" w:rsidR="00460250" w:rsidRPr="00C26597" w:rsidRDefault="00460250" w:rsidP="00486A69">
            <w:pPr>
              <w:tabs>
                <w:tab w:val="left" w:pos="360"/>
              </w:tabs>
              <w:spacing w:after="0"/>
              <w:ind w:left="720" w:right="900" w:hanging="360"/>
            </w:pPr>
            <w:r w:rsidRPr="00C26597">
              <w:t>b. Accumulated Depreciation Expense</w:t>
            </w:r>
          </w:p>
          <w:p w14:paraId="0510C01C" w14:textId="77777777" w:rsidR="00460250" w:rsidRPr="00C26597" w:rsidRDefault="00460250" w:rsidP="00486A69">
            <w:pPr>
              <w:tabs>
                <w:tab w:val="left" w:pos="360"/>
              </w:tabs>
              <w:spacing w:after="0"/>
              <w:ind w:left="720" w:right="900" w:hanging="360"/>
            </w:pPr>
            <w:r w:rsidRPr="00C26597">
              <w:t>c.  Stock price</w:t>
            </w:r>
          </w:p>
          <w:p w14:paraId="6EA6A69F" w14:textId="77777777" w:rsidR="00460250" w:rsidRPr="00C26597" w:rsidRDefault="00460250" w:rsidP="00486A69">
            <w:pPr>
              <w:tabs>
                <w:tab w:val="left" w:pos="360"/>
              </w:tabs>
              <w:spacing w:after="0"/>
              <w:ind w:left="720" w:right="900" w:hanging="360"/>
            </w:pPr>
            <w:r w:rsidRPr="00C26597">
              <w:t>d.  Statement of Cash Flows</w:t>
            </w:r>
          </w:p>
          <w:p w14:paraId="0A53184B" w14:textId="77777777" w:rsidR="008E6991" w:rsidRPr="00C26597" w:rsidRDefault="008E6991" w:rsidP="00486A69">
            <w:pPr>
              <w:tabs>
                <w:tab w:val="left" w:pos="360"/>
              </w:tabs>
              <w:spacing w:after="0" w:line="240" w:lineRule="auto"/>
              <w:ind w:left="720" w:right="900" w:hanging="360"/>
            </w:pPr>
          </w:p>
          <w:p w14:paraId="30D7A739" w14:textId="63A3E414" w:rsidR="008E6991" w:rsidRPr="00C26597" w:rsidRDefault="00F20995" w:rsidP="00486A69">
            <w:pPr>
              <w:tabs>
                <w:tab w:val="left" w:pos="360"/>
              </w:tabs>
              <w:spacing w:after="0" w:line="240" w:lineRule="auto"/>
              <w:ind w:left="720" w:right="900" w:hanging="360"/>
            </w:pPr>
            <w:r w:rsidRPr="00C26597">
              <w:t>1</w:t>
            </w:r>
            <w:r w:rsidR="00064AE8" w:rsidRPr="00C26597">
              <w:t>3</w:t>
            </w:r>
            <w:r w:rsidR="00713819">
              <w:t>5</w:t>
            </w:r>
            <w:r w:rsidR="008E6991" w:rsidRPr="00C26597">
              <w:t>. What is the company valuation given the following:</w:t>
            </w:r>
          </w:p>
          <w:p w14:paraId="4419E4B0" w14:textId="76CE107A" w:rsidR="0078400D" w:rsidRPr="00C26597" w:rsidRDefault="008E6991" w:rsidP="00486A69">
            <w:pPr>
              <w:tabs>
                <w:tab w:val="left" w:pos="360"/>
              </w:tabs>
              <w:spacing w:after="0" w:line="240" w:lineRule="auto"/>
              <w:ind w:left="720" w:right="900" w:hanging="360"/>
            </w:pPr>
            <w:r w:rsidRPr="00C26597">
              <w:t xml:space="preserve">Cash Flows:  </w:t>
            </w:r>
            <w:proofErr w:type="spellStart"/>
            <w:r w:rsidRPr="00C26597">
              <w:t>Yr</w:t>
            </w:r>
            <w:proofErr w:type="spellEnd"/>
            <w:r w:rsidRPr="00C26597">
              <w:t xml:space="preserve"> 1 $80,000, </w:t>
            </w:r>
            <w:proofErr w:type="spellStart"/>
            <w:r w:rsidRPr="00C26597">
              <w:t>Yr</w:t>
            </w:r>
            <w:proofErr w:type="spellEnd"/>
            <w:r w:rsidRPr="00C26597">
              <w:t xml:space="preserve"> 2 $100,000, </w:t>
            </w:r>
            <w:proofErr w:type="spellStart"/>
            <w:r w:rsidRPr="00C26597">
              <w:t>Yr</w:t>
            </w:r>
            <w:proofErr w:type="spellEnd"/>
            <w:r w:rsidRPr="00C26597">
              <w:t xml:space="preserve"> 3 $95,000, </w:t>
            </w:r>
            <w:proofErr w:type="spellStart"/>
            <w:r w:rsidRPr="00C26597">
              <w:t>Yr</w:t>
            </w:r>
            <w:proofErr w:type="spellEnd"/>
            <w:r w:rsidRPr="00C26597">
              <w:t xml:space="preserve"> 4 $</w:t>
            </w:r>
            <w:proofErr w:type="gramStart"/>
            <w:r w:rsidRPr="00C26597">
              <w:t>80,000  Discount</w:t>
            </w:r>
            <w:proofErr w:type="gramEnd"/>
            <w:r w:rsidRPr="00C26597">
              <w:t xml:space="preserve"> Rate 7%</w:t>
            </w:r>
          </w:p>
          <w:p w14:paraId="3066FF64" w14:textId="5A5B21BD" w:rsidR="0078400D" w:rsidRPr="00C26597" w:rsidRDefault="0078400D" w:rsidP="00486A69">
            <w:pPr>
              <w:tabs>
                <w:tab w:val="left" w:pos="360"/>
              </w:tabs>
              <w:spacing w:after="0"/>
              <w:ind w:left="720" w:right="900" w:hanging="360"/>
            </w:pPr>
            <w:r w:rsidRPr="00C26597">
              <w:t>a.  300,690</w:t>
            </w:r>
          </w:p>
          <w:p w14:paraId="7A6075CB" w14:textId="77777777" w:rsidR="0078400D" w:rsidRPr="00C26597" w:rsidRDefault="0078400D" w:rsidP="00486A69">
            <w:pPr>
              <w:tabs>
                <w:tab w:val="left" w:pos="360"/>
              </w:tabs>
              <w:spacing w:after="0"/>
              <w:ind w:left="720" w:right="900" w:hanging="360"/>
            </w:pPr>
            <w:r w:rsidRPr="00C26597">
              <w:t>b.    61,032</w:t>
            </w:r>
          </w:p>
          <w:p w14:paraId="6193DE1C" w14:textId="77777777" w:rsidR="0078400D" w:rsidRPr="00C26597" w:rsidRDefault="0078400D" w:rsidP="00486A69">
            <w:pPr>
              <w:tabs>
                <w:tab w:val="left" w:pos="360"/>
              </w:tabs>
              <w:spacing w:after="0"/>
              <w:ind w:left="720" w:right="900" w:hanging="360"/>
            </w:pPr>
            <w:r w:rsidRPr="00C26597">
              <w:t>c.  355,000</w:t>
            </w:r>
          </w:p>
          <w:p w14:paraId="00BCD1A3" w14:textId="77777777" w:rsidR="0078400D" w:rsidRPr="00C26597" w:rsidRDefault="0078400D" w:rsidP="00486A69">
            <w:pPr>
              <w:tabs>
                <w:tab w:val="left" w:pos="360"/>
              </w:tabs>
              <w:spacing w:after="0"/>
              <w:ind w:left="720" w:right="900" w:hanging="360"/>
            </w:pPr>
            <w:proofErr w:type="gramStart"/>
            <w:r w:rsidRPr="00C26597">
              <w:t>d  242,090</w:t>
            </w:r>
            <w:proofErr w:type="gramEnd"/>
          </w:p>
          <w:p w14:paraId="66C2F82F" w14:textId="77777777" w:rsidR="008E6991" w:rsidRPr="00C26597" w:rsidRDefault="008E6991" w:rsidP="00486A69">
            <w:pPr>
              <w:tabs>
                <w:tab w:val="left" w:pos="360"/>
              </w:tabs>
              <w:spacing w:after="0" w:line="240" w:lineRule="auto"/>
              <w:ind w:left="720" w:right="900" w:hanging="360"/>
            </w:pPr>
          </w:p>
          <w:p w14:paraId="60B81617" w14:textId="219D4FE3" w:rsidR="008E6991" w:rsidRPr="00C26597" w:rsidRDefault="00F20995" w:rsidP="00486A69">
            <w:pPr>
              <w:tabs>
                <w:tab w:val="left" w:pos="360"/>
              </w:tabs>
              <w:spacing w:after="0" w:line="240" w:lineRule="auto"/>
              <w:ind w:left="720" w:right="900" w:hanging="360"/>
            </w:pPr>
            <w:r w:rsidRPr="00C26597">
              <w:lastRenderedPageBreak/>
              <w:t>1</w:t>
            </w:r>
            <w:r w:rsidR="00064AE8" w:rsidRPr="00C26597">
              <w:t>3</w:t>
            </w:r>
            <w:r w:rsidR="00713819">
              <w:t>6</w:t>
            </w:r>
            <w:r w:rsidR="008E6991" w:rsidRPr="00C26597">
              <w:t>. What is the Discounted Cash Flow of the company with the following Cash Flows:</w:t>
            </w:r>
          </w:p>
          <w:p w14:paraId="11344EB2" w14:textId="240E0FA5" w:rsidR="008E6991" w:rsidRPr="00C26597" w:rsidRDefault="008E6991" w:rsidP="00486A69">
            <w:pPr>
              <w:tabs>
                <w:tab w:val="left" w:pos="360"/>
              </w:tabs>
              <w:spacing w:after="0" w:line="240" w:lineRule="auto"/>
              <w:ind w:left="720" w:right="900" w:hanging="360"/>
            </w:pPr>
            <w:r w:rsidRPr="00C26597">
              <w:t xml:space="preserve">Cash Flows:  </w:t>
            </w:r>
            <w:proofErr w:type="spellStart"/>
            <w:r w:rsidRPr="00C26597">
              <w:t>Yr</w:t>
            </w:r>
            <w:proofErr w:type="spellEnd"/>
            <w:r w:rsidRPr="00C26597">
              <w:t xml:space="preserve"> 1 $100,000, </w:t>
            </w:r>
            <w:proofErr w:type="spellStart"/>
            <w:r w:rsidRPr="00C26597">
              <w:t>Yr</w:t>
            </w:r>
            <w:proofErr w:type="spellEnd"/>
            <w:r w:rsidRPr="00C26597">
              <w:t xml:space="preserve"> 2 $150,000, </w:t>
            </w:r>
            <w:proofErr w:type="spellStart"/>
            <w:r w:rsidRPr="00C26597">
              <w:t>Yr</w:t>
            </w:r>
            <w:proofErr w:type="spellEnd"/>
            <w:r w:rsidRPr="00C26597">
              <w:t xml:space="preserve"> 3 $150,000, Future Forecasted Annual Cash Flow</w:t>
            </w:r>
            <w:r w:rsidR="00A94AE4" w:rsidRPr="00C26597">
              <w:t>s</w:t>
            </w:r>
            <w:r w:rsidRPr="00C26597">
              <w:t xml:space="preserve"> $100,000. Discount Rate 5</w:t>
            </w:r>
            <w:proofErr w:type="gramStart"/>
            <w:r w:rsidRPr="00C26597">
              <w:t>%</w:t>
            </w:r>
            <w:r w:rsidR="00E62CAA" w:rsidRPr="00C26597">
              <w:t xml:space="preserve">  Hint</w:t>
            </w:r>
            <w:proofErr w:type="gramEnd"/>
            <w:r w:rsidR="00E62CAA" w:rsidRPr="00C26597">
              <w:t>: the forecasted annual cash flows is a perpetuity.</w:t>
            </w:r>
          </w:p>
          <w:p w14:paraId="6DAF79BD" w14:textId="77777777" w:rsidR="0078400D" w:rsidRPr="00C26597" w:rsidRDefault="0078400D" w:rsidP="00486A69">
            <w:pPr>
              <w:tabs>
                <w:tab w:val="left" w:pos="360"/>
              </w:tabs>
              <w:spacing w:after="0"/>
              <w:ind w:left="720" w:right="900" w:hanging="360"/>
            </w:pPr>
            <w:r w:rsidRPr="00C26597">
              <w:t>a. 2,400,000</w:t>
            </w:r>
          </w:p>
          <w:p w14:paraId="7FDE2B9C" w14:textId="77777777" w:rsidR="0078400D" w:rsidRPr="00C26597" w:rsidRDefault="0078400D" w:rsidP="00486A69">
            <w:pPr>
              <w:tabs>
                <w:tab w:val="left" w:pos="360"/>
              </w:tabs>
              <w:spacing w:after="0"/>
              <w:ind w:left="720" w:right="900" w:hanging="360"/>
            </w:pPr>
            <w:r w:rsidRPr="00C26597">
              <w:t>b. 2,360,868</w:t>
            </w:r>
          </w:p>
          <w:p w14:paraId="093C0BDE" w14:textId="77777777" w:rsidR="0078400D" w:rsidRPr="00C26597" w:rsidRDefault="0078400D" w:rsidP="00486A69">
            <w:pPr>
              <w:tabs>
                <w:tab w:val="left" w:pos="360"/>
              </w:tabs>
              <w:spacing w:after="0"/>
              <w:ind w:left="720" w:right="900" w:hanging="360"/>
            </w:pPr>
            <w:r w:rsidRPr="00C26597">
              <w:t>c. 1,727675</w:t>
            </w:r>
          </w:p>
          <w:p w14:paraId="5F9FF16E" w14:textId="752A2E97" w:rsidR="0078400D" w:rsidRPr="00C26597" w:rsidRDefault="0078400D" w:rsidP="00486A69">
            <w:pPr>
              <w:tabs>
                <w:tab w:val="left" w:pos="360"/>
              </w:tabs>
              <w:spacing w:after="0"/>
              <w:ind w:left="720" w:right="900" w:hanging="360"/>
            </w:pPr>
            <w:r w:rsidRPr="00C26597">
              <w:t>d. 2,088,543</w:t>
            </w:r>
          </w:p>
          <w:p w14:paraId="15FDE221" w14:textId="77777777" w:rsidR="008E6991" w:rsidRPr="00C26597" w:rsidRDefault="008E6991" w:rsidP="00486A69">
            <w:pPr>
              <w:pStyle w:val="ListParagraph"/>
              <w:tabs>
                <w:tab w:val="left" w:pos="360"/>
              </w:tabs>
              <w:spacing w:after="0" w:line="240" w:lineRule="auto"/>
              <w:ind w:right="900" w:hanging="360"/>
              <w:rPr>
                <w:rFonts w:cs="Arial"/>
              </w:rPr>
            </w:pPr>
          </w:p>
          <w:p w14:paraId="47D8C54F" w14:textId="3E725F3B" w:rsidR="004C5E12" w:rsidRPr="00C26597" w:rsidRDefault="00C13A10" w:rsidP="00486A69">
            <w:pPr>
              <w:tabs>
                <w:tab w:val="left" w:pos="360"/>
              </w:tabs>
              <w:spacing w:after="0" w:line="240" w:lineRule="auto"/>
              <w:ind w:left="720" w:right="900" w:hanging="360"/>
              <w:rPr>
                <w:rFonts w:cs="Arial"/>
              </w:rPr>
            </w:pPr>
            <w:r w:rsidRPr="00C26597">
              <w:rPr>
                <w:rFonts w:cs="Arial"/>
              </w:rPr>
              <w:t>1</w:t>
            </w:r>
            <w:r w:rsidR="00713819">
              <w:rPr>
                <w:rFonts w:cs="Arial"/>
              </w:rPr>
              <w:t>37</w:t>
            </w:r>
            <w:r w:rsidR="00F20995" w:rsidRPr="00C26597">
              <w:rPr>
                <w:rFonts w:cs="Arial"/>
              </w:rPr>
              <w:t xml:space="preserve">. </w:t>
            </w:r>
            <w:r w:rsidR="004239CA" w:rsidRPr="00C26597">
              <w:rPr>
                <w:rFonts w:cs="Arial"/>
              </w:rPr>
              <w:t xml:space="preserve">If two companies have </w:t>
            </w:r>
            <w:r w:rsidR="004C5E12" w:rsidRPr="00C26597">
              <w:rPr>
                <w:rFonts w:cs="Arial"/>
              </w:rPr>
              <w:t>earnings</w:t>
            </w:r>
            <w:r w:rsidR="004239CA" w:rsidRPr="00C26597">
              <w:rPr>
                <w:rFonts w:cs="Arial"/>
              </w:rPr>
              <w:t xml:space="preserve"> of $2,000,000</w:t>
            </w:r>
            <w:r w:rsidR="00961F63" w:rsidRPr="00C26597">
              <w:rPr>
                <w:rFonts w:cs="Arial"/>
              </w:rPr>
              <w:t>,</w:t>
            </w:r>
            <w:r w:rsidR="004239CA" w:rsidRPr="00C26597">
              <w:rPr>
                <w:rFonts w:cs="Arial"/>
              </w:rPr>
              <w:t xml:space="preserve"> and </w:t>
            </w:r>
            <w:r w:rsidR="004C5E12" w:rsidRPr="00C26597">
              <w:rPr>
                <w:rFonts w:cs="Arial"/>
              </w:rPr>
              <w:t>Company X</w:t>
            </w:r>
            <w:r w:rsidR="004239CA" w:rsidRPr="00C26597">
              <w:rPr>
                <w:rFonts w:cs="Arial"/>
              </w:rPr>
              <w:t xml:space="preserve"> has a multiple of 1.2 and </w:t>
            </w:r>
            <w:r w:rsidR="004C5E12" w:rsidRPr="00C26597">
              <w:rPr>
                <w:rFonts w:cs="Arial"/>
              </w:rPr>
              <w:t>Company Z</w:t>
            </w:r>
            <w:r w:rsidR="004239CA" w:rsidRPr="00C26597">
              <w:rPr>
                <w:rFonts w:cs="Arial"/>
              </w:rPr>
              <w:t xml:space="preserve"> has a multiple of 2.0, what can we estimate about the value of each company?</w:t>
            </w:r>
          </w:p>
          <w:p w14:paraId="62163FD0" w14:textId="77777777" w:rsidR="0078400D" w:rsidRPr="00C26597" w:rsidRDefault="0078400D" w:rsidP="00486A69">
            <w:pPr>
              <w:pStyle w:val="ListParagraph"/>
              <w:tabs>
                <w:tab w:val="left" w:pos="360"/>
              </w:tabs>
              <w:ind w:right="900" w:hanging="360"/>
              <w:rPr>
                <w:rFonts w:cs="Arial"/>
              </w:rPr>
            </w:pPr>
            <w:r w:rsidRPr="00C26597">
              <w:rPr>
                <w:rFonts w:cs="Arial"/>
              </w:rPr>
              <w:t>a. The value is the same</w:t>
            </w:r>
          </w:p>
          <w:p w14:paraId="0A9AFFC8" w14:textId="77777777" w:rsidR="0078400D" w:rsidRPr="00C26597" w:rsidRDefault="0078400D" w:rsidP="00486A69">
            <w:pPr>
              <w:pStyle w:val="ListParagraph"/>
              <w:tabs>
                <w:tab w:val="left" w:pos="360"/>
              </w:tabs>
              <w:ind w:right="900" w:hanging="360"/>
              <w:rPr>
                <w:rFonts w:cs="Arial"/>
              </w:rPr>
            </w:pPr>
            <w:r w:rsidRPr="00C26597">
              <w:rPr>
                <w:rFonts w:cs="Arial"/>
              </w:rPr>
              <w:t>b. The value of Company X is higher</w:t>
            </w:r>
          </w:p>
          <w:p w14:paraId="775360BD" w14:textId="35C6C317" w:rsidR="0078400D" w:rsidRPr="00C26597" w:rsidRDefault="0078400D" w:rsidP="00486A69">
            <w:pPr>
              <w:pStyle w:val="ListParagraph"/>
              <w:tabs>
                <w:tab w:val="left" w:pos="360"/>
              </w:tabs>
              <w:ind w:right="900" w:hanging="360"/>
              <w:rPr>
                <w:rFonts w:cs="Arial"/>
              </w:rPr>
            </w:pPr>
            <w:r w:rsidRPr="00C26597">
              <w:rPr>
                <w:rFonts w:cs="Arial"/>
              </w:rPr>
              <w:t>c. The value of Company Z is higher</w:t>
            </w:r>
          </w:p>
          <w:p w14:paraId="54B31EA2" w14:textId="77777777" w:rsidR="0078400D" w:rsidRPr="00C26597" w:rsidRDefault="0078400D" w:rsidP="00486A69">
            <w:pPr>
              <w:pStyle w:val="ListParagraph"/>
              <w:tabs>
                <w:tab w:val="left" w:pos="360"/>
              </w:tabs>
              <w:ind w:right="900" w:hanging="360"/>
              <w:rPr>
                <w:rFonts w:cs="Arial"/>
              </w:rPr>
            </w:pPr>
            <w:r w:rsidRPr="00C26597">
              <w:rPr>
                <w:rFonts w:cs="Arial"/>
              </w:rPr>
              <w:t>d. The relative value can’t be determined</w:t>
            </w:r>
          </w:p>
          <w:p w14:paraId="76AAFCF2" w14:textId="77777777" w:rsidR="004C5E12" w:rsidRPr="00C26597" w:rsidRDefault="004C5E12" w:rsidP="00486A69">
            <w:pPr>
              <w:pStyle w:val="ListParagraph"/>
              <w:tabs>
                <w:tab w:val="left" w:pos="360"/>
              </w:tabs>
              <w:spacing w:after="0" w:line="240" w:lineRule="auto"/>
              <w:ind w:right="900" w:hanging="360"/>
              <w:rPr>
                <w:rFonts w:cs="Arial"/>
              </w:rPr>
            </w:pPr>
          </w:p>
          <w:p w14:paraId="18B6D6CA" w14:textId="4A93589F" w:rsidR="004239CA" w:rsidRPr="00C26597" w:rsidRDefault="00C13A10" w:rsidP="00486A69">
            <w:pPr>
              <w:tabs>
                <w:tab w:val="left" w:pos="360"/>
              </w:tabs>
              <w:spacing w:after="0" w:line="240" w:lineRule="auto"/>
              <w:ind w:left="720" w:right="900" w:hanging="360"/>
              <w:rPr>
                <w:rFonts w:cs="Arial"/>
              </w:rPr>
            </w:pPr>
            <w:r w:rsidRPr="00C26597">
              <w:rPr>
                <w:rFonts w:cs="Arial"/>
              </w:rPr>
              <w:t>1</w:t>
            </w:r>
            <w:r w:rsidR="00713819">
              <w:rPr>
                <w:rFonts w:cs="Arial"/>
              </w:rPr>
              <w:t>38</w:t>
            </w:r>
            <w:r w:rsidR="00F20995" w:rsidRPr="00C26597">
              <w:rPr>
                <w:rFonts w:cs="Arial"/>
              </w:rPr>
              <w:t xml:space="preserve">. </w:t>
            </w:r>
            <w:r w:rsidR="004239CA" w:rsidRPr="00C26597">
              <w:rPr>
                <w:rFonts w:cs="Arial"/>
              </w:rPr>
              <w:t>Calculate the Free Cash Flow given the following information:</w:t>
            </w:r>
          </w:p>
          <w:p w14:paraId="395AB510" w14:textId="77777777" w:rsidR="004239CA" w:rsidRPr="00C26597" w:rsidRDefault="004239CA" w:rsidP="00486A69">
            <w:pPr>
              <w:pStyle w:val="ListParagraph"/>
              <w:numPr>
                <w:ilvl w:val="1"/>
                <w:numId w:val="13"/>
              </w:numPr>
              <w:tabs>
                <w:tab w:val="left" w:pos="360"/>
              </w:tabs>
              <w:spacing w:after="0" w:line="240" w:lineRule="auto"/>
              <w:ind w:left="720" w:right="900"/>
              <w:rPr>
                <w:rFonts w:cs="Arial"/>
              </w:rPr>
            </w:pPr>
            <w:r w:rsidRPr="00C26597">
              <w:rPr>
                <w:rFonts w:cs="Arial"/>
              </w:rPr>
              <w:t xml:space="preserve">Net Working Capital </w:t>
            </w:r>
            <w:r w:rsidR="004C5E12" w:rsidRPr="00C26597">
              <w:rPr>
                <w:rFonts w:cs="Arial"/>
              </w:rPr>
              <w:t>increases by 2</w:t>
            </w:r>
            <w:r w:rsidRPr="00C26597">
              <w:rPr>
                <w:rFonts w:cs="Arial"/>
              </w:rPr>
              <w:t>0,000</w:t>
            </w:r>
          </w:p>
          <w:p w14:paraId="67E0EAB2" w14:textId="77777777" w:rsidR="004239CA" w:rsidRPr="00C26597" w:rsidRDefault="004239CA" w:rsidP="00486A69">
            <w:pPr>
              <w:pStyle w:val="ListParagraph"/>
              <w:numPr>
                <w:ilvl w:val="1"/>
                <w:numId w:val="13"/>
              </w:numPr>
              <w:tabs>
                <w:tab w:val="left" w:pos="360"/>
              </w:tabs>
              <w:spacing w:after="0" w:line="240" w:lineRule="auto"/>
              <w:ind w:left="720" w:right="900"/>
              <w:rPr>
                <w:rFonts w:cs="Arial"/>
              </w:rPr>
            </w:pPr>
            <w:r w:rsidRPr="00C26597">
              <w:rPr>
                <w:rFonts w:cs="Arial"/>
              </w:rPr>
              <w:t>Tax Rate is .40</w:t>
            </w:r>
          </w:p>
          <w:p w14:paraId="3A989E3C" w14:textId="77777777" w:rsidR="004239CA" w:rsidRPr="00C26597" w:rsidRDefault="004239CA" w:rsidP="00486A69">
            <w:pPr>
              <w:pStyle w:val="ListParagraph"/>
              <w:numPr>
                <w:ilvl w:val="1"/>
                <w:numId w:val="13"/>
              </w:numPr>
              <w:tabs>
                <w:tab w:val="left" w:pos="360"/>
              </w:tabs>
              <w:spacing w:after="0" w:line="240" w:lineRule="auto"/>
              <w:ind w:left="720" w:right="900"/>
              <w:rPr>
                <w:rFonts w:cs="Arial"/>
              </w:rPr>
            </w:pPr>
            <w:r w:rsidRPr="00C26597">
              <w:rPr>
                <w:rFonts w:cs="Arial"/>
              </w:rPr>
              <w:t>EBIT is 250,000</w:t>
            </w:r>
          </w:p>
          <w:p w14:paraId="0BFB2909" w14:textId="77777777" w:rsidR="004239CA" w:rsidRPr="00C26597" w:rsidRDefault="004239CA" w:rsidP="00486A69">
            <w:pPr>
              <w:pStyle w:val="ListParagraph"/>
              <w:numPr>
                <w:ilvl w:val="1"/>
                <w:numId w:val="13"/>
              </w:numPr>
              <w:tabs>
                <w:tab w:val="left" w:pos="360"/>
              </w:tabs>
              <w:spacing w:after="0" w:line="240" w:lineRule="auto"/>
              <w:ind w:left="720" w:right="900"/>
              <w:rPr>
                <w:rFonts w:cs="Arial"/>
              </w:rPr>
            </w:pPr>
            <w:r w:rsidRPr="00C26597">
              <w:rPr>
                <w:rFonts w:cs="Arial"/>
              </w:rPr>
              <w:t>Capital Expenditures are 10,000</w:t>
            </w:r>
          </w:p>
          <w:p w14:paraId="3D61EB74" w14:textId="77777777" w:rsidR="004239CA" w:rsidRPr="00C26597" w:rsidRDefault="004239CA" w:rsidP="00486A69">
            <w:pPr>
              <w:pStyle w:val="ListParagraph"/>
              <w:numPr>
                <w:ilvl w:val="1"/>
                <w:numId w:val="13"/>
              </w:numPr>
              <w:tabs>
                <w:tab w:val="left" w:pos="360"/>
              </w:tabs>
              <w:spacing w:after="0" w:line="240" w:lineRule="auto"/>
              <w:ind w:left="720" w:right="900"/>
              <w:rPr>
                <w:rFonts w:cs="Arial"/>
              </w:rPr>
            </w:pPr>
            <w:r w:rsidRPr="00C26597">
              <w:rPr>
                <w:rFonts w:cs="Arial"/>
              </w:rPr>
              <w:t>Depreciation is 15,000</w:t>
            </w:r>
          </w:p>
          <w:p w14:paraId="409BA006" w14:textId="77777777" w:rsidR="0078400D" w:rsidRPr="00C26597" w:rsidRDefault="0078400D" w:rsidP="00486A69">
            <w:pPr>
              <w:pStyle w:val="ListParagraph"/>
              <w:tabs>
                <w:tab w:val="left" w:pos="360"/>
              </w:tabs>
              <w:spacing w:after="0"/>
              <w:ind w:right="900" w:hanging="360"/>
              <w:rPr>
                <w:rFonts w:cs="Arial"/>
              </w:rPr>
            </w:pPr>
            <w:r w:rsidRPr="00C26597">
              <w:rPr>
                <w:rFonts w:cs="Arial"/>
              </w:rPr>
              <w:t>a. 175,000</w:t>
            </w:r>
          </w:p>
          <w:p w14:paraId="2D56DB60" w14:textId="77777777" w:rsidR="0078400D" w:rsidRPr="00C26597" w:rsidRDefault="0078400D" w:rsidP="00486A69">
            <w:pPr>
              <w:pStyle w:val="ListParagraph"/>
              <w:tabs>
                <w:tab w:val="left" w:pos="360"/>
              </w:tabs>
              <w:ind w:right="900" w:hanging="360"/>
              <w:rPr>
                <w:rFonts w:cs="Arial"/>
              </w:rPr>
            </w:pPr>
            <w:r w:rsidRPr="00C26597">
              <w:rPr>
                <w:rFonts w:cs="Arial"/>
              </w:rPr>
              <w:t>b. 200,000</w:t>
            </w:r>
          </w:p>
          <w:p w14:paraId="782AB981" w14:textId="77777777" w:rsidR="0078400D" w:rsidRPr="00C26597" w:rsidRDefault="0078400D" w:rsidP="00486A69">
            <w:pPr>
              <w:pStyle w:val="ListParagraph"/>
              <w:tabs>
                <w:tab w:val="left" w:pos="360"/>
              </w:tabs>
              <w:ind w:right="900" w:hanging="360"/>
              <w:rPr>
                <w:rFonts w:cs="Arial"/>
              </w:rPr>
            </w:pPr>
            <w:r w:rsidRPr="00C26597">
              <w:rPr>
                <w:rFonts w:cs="Arial"/>
              </w:rPr>
              <w:t>c. 115,000</w:t>
            </w:r>
          </w:p>
          <w:p w14:paraId="1A1B7C95" w14:textId="4DBB98F1" w:rsidR="0078400D" w:rsidRPr="00C26597" w:rsidRDefault="0078400D" w:rsidP="00486A69">
            <w:pPr>
              <w:pStyle w:val="ListParagraph"/>
              <w:tabs>
                <w:tab w:val="left" w:pos="360"/>
              </w:tabs>
              <w:ind w:right="900" w:hanging="360"/>
              <w:rPr>
                <w:rFonts w:cs="Arial"/>
              </w:rPr>
            </w:pPr>
            <w:r w:rsidRPr="00C26597">
              <w:rPr>
                <w:rFonts w:cs="Arial"/>
              </w:rPr>
              <w:t>d. 135,000</w:t>
            </w:r>
          </w:p>
          <w:p w14:paraId="2B871734" w14:textId="77777777" w:rsidR="004C5E12" w:rsidRPr="00C26597" w:rsidRDefault="004C5E12" w:rsidP="00486A69">
            <w:pPr>
              <w:pStyle w:val="ListParagraph"/>
              <w:tabs>
                <w:tab w:val="left" w:pos="360"/>
              </w:tabs>
              <w:spacing w:after="0" w:line="240" w:lineRule="auto"/>
              <w:ind w:right="900" w:hanging="360"/>
              <w:rPr>
                <w:rFonts w:cs="Arial"/>
              </w:rPr>
            </w:pPr>
          </w:p>
          <w:p w14:paraId="7891ECC5" w14:textId="0ECE914A" w:rsidR="004C5E12" w:rsidRPr="00C26597" w:rsidRDefault="00C13A10" w:rsidP="00486A69">
            <w:pPr>
              <w:tabs>
                <w:tab w:val="left" w:pos="360"/>
              </w:tabs>
              <w:spacing w:after="0" w:line="240" w:lineRule="auto"/>
              <w:ind w:left="720" w:right="900" w:hanging="360"/>
              <w:rPr>
                <w:rFonts w:cs="Arial"/>
              </w:rPr>
            </w:pPr>
            <w:r w:rsidRPr="00C26597">
              <w:rPr>
                <w:rFonts w:cs="Arial"/>
              </w:rPr>
              <w:t>1</w:t>
            </w:r>
            <w:r w:rsidR="00713819">
              <w:rPr>
                <w:rFonts w:cs="Arial"/>
              </w:rPr>
              <w:t>39</w:t>
            </w:r>
            <w:r w:rsidR="00F20995" w:rsidRPr="00C26597">
              <w:rPr>
                <w:rFonts w:cs="Arial"/>
              </w:rPr>
              <w:t xml:space="preserve">. </w:t>
            </w:r>
            <w:r w:rsidR="004239CA" w:rsidRPr="00C26597">
              <w:rPr>
                <w:rFonts w:cs="Arial"/>
              </w:rPr>
              <w:t>If a company has a constant growth rate estimated at 5% and a Free Cash Flow of 150,000, w</w:t>
            </w:r>
            <w:r w:rsidR="00961F63" w:rsidRPr="00C26597">
              <w:rPr>
                <w:rFonts w:cs="Arial"/>
              </w:rPr>
              <w:t>hat is its estimated valuation</w:t>
            </w:r>
            <w:r w:rsidR="00F428DB" w:rsidRPr="00C26597">
              <w:rPr>
                <w:rFonts w:cs="Arial"/>
              </w:rPr>
              <w:t xml:space="preserve"> (terminal value)</w:t>
            </w:r>
            <w:r w:rsidR="00961F63" w:rsidRPr="00C26597">
              <w:rPr>
                <w:rFonts w:cs="Arial"/>
              </w:rPr>
              <w:t>?</w:t>
            </w:r>
          </w:p>
          <w:p w14:paraId="4231BF6F" w14:textId="303A1F31" w:rsidR="0078400D" w:rsidRPr="00C26597" w:rsidRDefault="0078400D" w:rsidP="00486A69">
            <w:pPr>
              <w:pStyle w:val="ListParagraph"/>
              <w:tabs>
                <w:tab w:val="left" w:pos="360"/>
              </w:tabs>
              <w:spacing w:after="0"/>
              <w:ind w:right="900" w:hanging="360"/>
              <w:rPr>
                <w:rFonts w:cs="Arial"/>
              </w:rPr>
            </w:pPr>
            <w:r w:rsidRPr="00C26597">
              <w:rPr>
                <w:rFonts w:cs="Arial"/>
              </w:rPr>
              <w:t>a. 3,000,000</w:t>
            </w:r>
          </w:p>
          <w:p w14:paraId="0989EED4" w14:textId="77777777" w:rsidR="0078400D" w:rsidRPr="00C26597" w:rsidRDefault="0078400D" w:rsidP="00486A69">
            <w:pPr>
              <w:pStyle w:val="ListParagraph"/>
              <w:tabs>
                <w:tab w:val="left" w:pos="360"/>
              </w:tabs>
              <w:ind w:right="900" w:hanging="360"/>
              <w:rPr>
                <w:rFonts w:cs="Arial"/>
              </w:rPr>
            </w:pPr>
            <w:r w:rsidRPr="00C26597">
              <w:rPr>
                <w:rFonts w:cs="Arial"/>
              </w:rPr>
              <w:t>b.         7,500</w:t>
            </w:r>
          </w:p>
          <w:p w14:paraId="0B9BE4E7" w14:textId="77777777" w:rsidR="0078400D" w:rsidRPr="00C26597" w:rsidRDefault="0078400D" w:rsidP="00486A69">
            <w:pPr>
              <w:pStyle w:val="ListParagraph"/>
              <w:tabs>
                <w:tab w:val="left" w:pos="360"/>
              </w:tabs>
              <w:ind w:right="900" w:hanging="360"/>
              <w:rPr>
                <w:rFonts w:cs="Arial"/>
              </w:rPr>
            </w:pPr>
            <w:r w:rsidRPr="00C26597">
              <w:rPr>
                <w:rFonts w:cs="Arial"/>
              </w:rPr>
              <w:t>c. 2,500,000</w:t>
            </w:r>
          </w:p>
          <w:p w14:paraId="76A939FF" w14:textId="77777777" w:rsidR="0078400D" w:rsidRPr="00C26597" w:rsidRDefault="0078400D" w:rsidP="00486A69">
            <w:pPr>
              <w:pStyle w:val="ListParagraph"/>
              <w:tabs>
                <w:tab w:val="left" w:pos="360"/>
              </w:tabs>
              <w:ind w:right="900" w:hanging="360"/>
              <w:rPr>
                <w:rFonts w:cs="Arial"/>
              </w:rPr>
            </w:pPr>
            <w:r w:rsidRPr="00C26597">
              <w:rPr>
                <w:rFonts w:cs="Arial"/>
              </w:rPr>
              <w:t>d. 1,500,000</w:t>
            </w:r>
          </w:p>
          <w:p w14:paraId="5522E1CC" w14:textId="77777777" w:rsidR="004C5E12" w:rsidRPr="00C26597" w:rsidRDefault="004C5E12" w:rsidP="00486A69">
            <w:pPr>
              <w:pStyle w:val="ListParagraph"/>
              <w:tabs>
                <w:tab w:val="left" w:pos="360"/>
              </w:tabs>
              <w:spacing w:after="0" w:line="240" w:lineRule="auto"/>
              <w:ind w:right="900" w:hanging="360"/>
              <w:rPr>
                <w:rFonts w:cs="Arial"/>
              </w:rPr>
            </w:pPr>
          </w:p>
          <w:p w14:paraId="363D3A2F" w14:textId="77777777" w:rsidR="00F428DB" w:rsidRPr="00C26597" w:rsidRDefault="00F428DB" w:rsidP="00486A69">
            <w:pPr>
              <w:pStyle w:val="ListParagraph"/>
              <w:tabs>
                <w:tab w:val="left" w:pos="360"/>
              </w:tabs>
              <w:spacing w:after="0" w:line="240" w:lineRule="auto"/>
              <w:ind w:right="900" w:hanging="360"/>
              <w:rPr>
                <w:rFonts w:cs="Arial"/>
                <w:b/>
                <w:i/>
              </w:rPr>
            </w:pPr>
            <w:r w:rsidRPr="00C26597">
              <w:rPr>
                <w:rFonts w:cs="Arial"/>
                <w:b/>
                <w:i/>
              </w:rPr>
              <w:t>Government Regulation</w:t>
            </w:r>
          </w:p>
          <w:p w14:paraId="65EDE634" w14:textId="77777777" w:rsidR="00E069C7" w:rsidRPr="00C26597" w:rsidRDefault="00E069C7" w:rsidP="00486A69">
            <w:pPr>
              <w:pStyle w:val="ListParagraph"/>
              <w:tabs>
                <w:tab w:val="left" w:pos="360"/>
              </w:tabs>
              <w:spacing w:after="0" w:line="240" w:lineRule="auto"/>
              <w:ind w:right="900" w:hanging="360"/>
              <w:rPr>
                <w:rFonts w:cs="Arial"/>
                <w:b/>
                <w:i/>
              </w:rPr>
            </w:pPr>
          </w:p>
          <w:p w14:paraId="72A53D84" w14:textId="4AE0D721" w:rsidR="004C5E12" w:rsidRPr="00C26597" w:rsidRDefault="00C13A10" w:rsidP="00486A69">
            <w:pPr>
              <w:tabs>
                <w:tab w:val="left" w:pos="360"/>
              </w:tabs>
              <w:spacing w:after="0" w:line="240" w:lineRule="auto"/>
              <w:ind w:left="720" w:right="900" w:hanging="360"/>
              <w:rPr>
                <w:rFonts w:cs="Arial"/>
              </w:rPr>
            </w:pPr>
            <w:r w:rsidRPr="00C26597">
              <w:rPr>
                <w:rFonts w:cs="Arial"/>
              </w:rPr>
              <w:t>14</w:t>
            </w:r>
            <w:r w:rsidR="00713819">
              <w:rPr>
                <w:rFonts w:cs="Arial"/>
              </w:rPr>
              <w:t>0</w:t>
            </w:r>
            <w:r w:rsidR="00F20995" w:rsidRPr="00C26597">
              <w:rPr>
                <w:rFonts w:cs="Arial"/>
              </w:rPr>
              <w:t xml:space="preserve">. </w:t>
            </w:r>
            <w:r w:rsidR="004239CA" w:rsidRPr="00C26597">
              <w:rPr>
                <w:rFonts w:cs="Arial"/>
              </w:rPr>
              <w:t>Dodd-Frank regulates whi</w:t>
            </w:r>
            <w:r w:rsidR="00961F63" w:rsidRPr="00C26597">
              <w:rPr>
                <w:rFonts w:cs="Arial"/>
              </w:rPr>
              <w:t>ch segment of the U.S. Economy?</w:t>
            </w:r>
          </w:p>
          <w:p w14:paraId="4835EEFB" w14:textId="77777777" w:rsidR="0078400D" w:rsidRPr="00C26597" w:rsidRDefault="0078400D" w:rsidP="00486A69">
            <w:pPr>
              <w:pStyle w:val="ListParagraph"/>
              <w:tabs>
                <w:tab w:val="left" w:pos="360"/>
              </w:tabs>
              <w:ind w:right="900" w:hanging="360"/>
              <w:rPr>
                <w:rFonts w:cs="Arial"/>
              </w:rPr>
            </w:pPr>
            <w:r w:rsidRPr="00C26597">
              <w:rPr>
                <w:rFonts w:cs="Arial"/>
              </w:rPr>
              <w:t>a. Fannie Mae and Freddie Mac (Housing financing)</w:t>
            </w:r>
          </w:p>
          <w:p w14:paraId="581E011A" w14:textId="554FAB64" w:rsidR="0078400D" w:rsidRPr="00C26597" w:rsidRDefault="0078400D" w:rsidP="00486A69">
            <w:pPr>
              <w:pStyle w:val="ListParagraph"/>
              <w:tabs>
                <w:tab w:val="left" w:pos="360"/>
              </w:tabs>
              <w:ind w:right="900" w:hanging="360"/>
              <w:rPr>
                <w:rFonts w:cs="Arial"/>
              </w:rPr>
            </w:pPr>
            <w:r w:rsidRPr="00C26597">
              <w:rPr>
                <w:rFonts w:cs="Arial"/>
              </w:rPr>
              <w:t>b. Banking Industry</w:t>
            </w:r>
          </w:p>
          <w:p w14:paraId="121D2E32" w14:textId="77777777" w:rsidR="0078400D" w:rsidRPr="00C26597" w:rsidRDefault="0078400D" w:rsidP="00486A69">
            <w:pPr>
              <w:pStyle w:val="ListParagraph"/>
              <w:tabs>
                <w:tab w:val="left" w:pos="360"/>
              </w:tabs>
              <w:ind w:right="900" w:hanging="360"/>
              <w:rPr>
                <w:rFonts w:cs="Arial"/>
              </w:rPr>
            </w:pPr>
            <w:r w:rsidRPr="00C26597">
              <w:rPr>
                <w:rFonts w:cs="Arial"/>
              </w:rPr>
              <w:t>c. Multi-level Marketing Industry</w:t>
            </w:r>
          </w:p>
          <w:p w14:paraId="0481EF49" w14:textId="14F72401" w:rsidR="0078400D" w:rsidRPr="00C26597" w:rsidRDefault="0078400D" w:rsidP="00486A69">
            <w:pPr>
              <w:pStyle w:val="ListParagraph"/>
              <w:tabs>
                <w:tab w:val="left" w:pos="360"/>
              </w:tabs>
              <w:ind w:right="900" w:hanging="360"/>
              <w:rPr>
                <w:rFonts w:cs="Arial"/>
              </w:rPr>
            </w:pPr>
            <w:r w:rsidRPr="00C26597">
              <w:rPr>
                <w:rFonts w:cs="Arial"/>
              </w:rPr>
              <w:t>d. Automobile Industry</w:t>
            </w:r>
          </w:p>
          <w:p w14:paraId="682CF9FA" w14:textId="207ECDD4" w:rsidR="003E39DB" w:rsidRPr="00C26597" w:rsidRDefault="003E39DB" w:rsidP="00486A69">
            <w:pPr>
              <w:pStyle w:val="ListParagraph"/>
              <w:tabs>
                <w:tab w:val="left" w:pos="360"/>
              </w:tabs>
              <w:ind w:right="900" w:hanging="360"/>
              <w:rPr>
                <w:rFonts w:cs="Arial"/>
              </w:rPr>
            </w:pPr>
          </w:p>
          <w:p w14:paraId="3BAB07F8" w14:textId="389B7671" w:rsidR="003E39DB" w:rsidRPr="00C26597" w:rsidRDefault="00713819" w:rsidP="00486A69">
            <w:pPr>
              <w:pStyle w:val="ListParagraph"/>
              <w:tabs>
                <w:tab w:val="left" w:pos="360"/>
              </w:tabs>
              <w:ind w:right="900" w:hanging="360"/>
              <w:rPr>
                <w:rFonts w:cs="Arial"/>
              </w:rPr>
            </w:pPr>
            <w:r>
              <w:rPr>
                <w:rFonts w:cs="Arial"/>
              </w:rPr>
              <w:t xml:space="preserve">141.  </w:t>
            </w:r>
            <w:r w:rsidR="003E39DB" w:rsidRPr="00C26597">
              <w:rPr>
                <w:rFonts w:cs="Arial"/>
              </w:rPr>
              <w:t>What is the regulatory body that oversees the</w:t>
            </w:r>
            <w:r w:rsidR="00836C59" w:rsidRPr="00C26597">
              <w:rPr>
                <w:rFonts w:cs="Arial"/>
              </w:rPr>
              <w:t xml:space="preserve"> systematic</w:t>
            </w:r>
            <w:r w:rsidR="003E39DB" w:rsidRPr="00C26597">
              <w:rPr>
                <w:rFonts w:cs="Arial"/>
              </w:rPr>
              <w:t xml:space="preserve"> risk in banking?</w:t>
            </w:r>
          </w:p>
          <w:p w14:paraId="77A3A59B" w14:textId="7613B8BB" w:rsidR="003E39DB" w:rsidRPr="00C26597" w:rsidRDefault="003E39DB" w:rsidP="00486A69">
            <w:pPr>
              <w:pStyle w:val="ListParagraph"/>
              <w:tabs>
                <w:tab w:val="left" w:pos="360"/>
              </w:tabs>
              <w:ind w:right="900" w:hanging="360"/>
              <w:rPr>
                <w:rFonts w:cs="Arial"/>
              </w:rPr>
            </w:pPr>
            <w:r w:rsidRPr="00C26597">
              <w:rPr>
                <w:rFonts w:cs="Arial"/>
              </w:rPr>
              <w:lastRenderedPageBreak/>
              <w:t>a.</w:t>
            </w:r>
            <w:r w:rsidR="00836C59" w:rsidRPr="00C26597">
              <w:rPr>
                <w:rFonts w:cs="Arial"/>
              </w:rPr>
              <w:t xml:space="preserve"> Wildcat Banking Act</w:t>
            </w:r>
          </w:p>
          <w:p w14:paraId="00CDB0FC" w14:textId="188F44D8" w:rsidR="003E39DB" w:rsidRPr="00C26597" w:rsidRDefault="003E39DB" w:rsidP="00486A69">
            <w:pPr>
              <w:pStyle w:val="ListParagraph"/>
              <w:tabs>
                <w:tab w:val="left" w:pos="360"/>
              </w:tabs>
              <w:ind w:right="900" w:hanging="360"/>
              <w:rPr>
                <w:rFonts w:cs="Arial"/>
              </w:rPr>
            </w:pPr>
            <w:r w:rsidRPr="00C26597">
              <w:rPr>
                <w:rFonts w:cs="Arial"/>
              </w:rPr>
              <w:t>b. Financial Stability Oversight Council</w:t>
            </w:r>
          </w:p>
          <w:p w14:paraId="07C58310" w14:textId="0C7A43EB" w:rsidR="004C5E12" w:rsidRPr="00C26597" w:rsidRDefault="003E39DB" w:rsidP="00486A69">
            <w:pPr>
              <w:pStyle w:val="ListParagraph"/>
              <w:tabs>
                <w:tab w:val="left" w:pos="360"/>
              </w:tabs>
              <w:spacing w:after="0" w:line="240" w:lineRule="auto"/>
              <w:ind w:right="900" w:hanging="360"/>
              <w:rPr>
                <w:rFonts w:cs="Arial"/>
              </w:rPr>
            </w:pPr>
            <w:r w:rsidRPr="00C26597">
              <w:rPr>
                <w:rFonts w:cs="Arial"/>
              </w:rPr>
              <w:t>c.</w:t>
            </w:r>
            <w:r w:rsidR="00836C59" w:rsidRPr="00C26597">
              <w:rPr>
                <w:rFonts w:cs="Arial"/>
              </w:rPr>
              <w:t xml:space="preserve">  Capital Asset Pricing Administration</w:t>
            </w:r>
          </w:p>
          <w:p w14:paraId="463B9D5F" w14:textId="5948FEB1" w:rsidR="003E39DB" w:rsidRPr="00C26597" w:rsidRDefault="003E39DB" w:rsidP="00486A69">
            <w:pPr>
              <w:pStyle w:val="ListParagraph"/>
              <w:tabs>
                <w:tab w:val="left" w:pos="360"/>
              </w:tabs>
              <w:spacing w:after="0" w:line="240" w:lineRule="auto"/>
              <w:ind w:right="900" w:hanging="360"/>
              <w:rPr>
                <w:rFonts w:cs="Arial"/>
              </w:rPr>
            </w:pPr>
            <w:r w:rsidRPr="00C26597">
              <w:rPr>
                <w:rFonts w:cs="Arial"/>
              </w:rPr>
              <w:t>d.</w:t>
            </w:r>
            <w:r w:rsidR="00836C59" w:rsidRPr="00C26597">
              <w:rPr>
                <w:rFonts w:cs="Arial"/>
              </w:rPr>
              <w:t xml:space="preserve">  </w:t>
            </w:r>
            <w:r w:rsidR="00CB2B1B" w:rsidRPr="00C26597">
              <w:rPr>
                <w:rFonts w:cs="Arial"/>
              </w:rPr>
              <w:t>Sarbanes Oxley Act</w:t>
            </w:r>
          </w:p>
          <w:p w14:paraId="6C1F358E" w14:textId="77777777" w:rsidR="003E39DB" w:rsidRPr="00C26597" w:rsidRDefault="003E39DB" w:rsidP="00486A69">
            <w:pPr>
              <w:pStyle w:val="ListParagraph"/>
              <w:tabs>
                <w:tab w:val="left" w:pos="360"/>
              </w:tabs>
              <w:spacing w:after="0" w:line="240" w:lineRule="auto"/>
              <w:ind w:right="900" w:hanging="360"/>
              <w:rPr>
                <w:rFonts w:cs="Arial"/>
              </w:rPr>
            </w:pPr>
          </w:p>
          <w:p w14:paraId="3F41B17D" w14:textId="2110AB65" w:rsidR="004C5E12" w:rsidRPr="00C26597" w:rsidRDefault="00C13A10" w:rsidP="00486A69">
            <w:pPr>
              <w:tabs>
                <w:tab w:val="left" w:pos="360"/>
              </w:tabs>
              <w:spacing w:after="0" w:line="240" w:lineRule="auto"/>
              <w:ind w:left="720" w:right="900" w:hanging="360"/>
              <w:rPr>
                <w:rFonts w:cs="Arial"/>
              </w:rPr>
            </w:pPr>
            <w:r w:rsidRPr="00C26597">
              <w:rPr>
                <w:rFonts w:cs="Arial"/>
              </w:rPr>
              <w:t>14</w:t>
            </w:r>
            <w:r w:rsidR="00713819">
              <w:rPr>
                <w:rFonts w:cs="Arial"/>
              </w:rPr>
              <w:t>2</w:t>
            </w:r>
            <w:r w:rsidR="00F20995" w:rsidRPr="00C26597">
              <w:rPr>
                <w:rFonts w:cs="Arial"/>
              </w:rPr>
              <w:t xml:space="preserve">. </w:t>
            </w:r>
            <w:r w:rsidR="004239CA" w:rsidRPr="00C26597">
              <w:rPr>
                <w:rFonts w:cs="Arial"/>
              </w:rPr>
              <w:t xml:space="preserve">The SEC Securities &amp; Exchange Commission requires companies </w:t>
            </w:r>
            <w:r w:rsidR="004B21F1" w:rsidRPr="00C26597">
              <w:rPr>
                <w:rFonts w:cs="Arial"/>
              </w:rPr>
              <w:t>to do the following: (pick two)</w:t>
            </w:r>
          </w:p>
          <w:p w14:paraId="5642D67C" w14:textId="79BFED45" w:rsidR="0078400D" w:rsidRPr="00C26597" w:rsidRDefault="0078400D" w:rsidP="00486A69">
            <w:pPr>
              <w:pStyle w:val="ListParagraph"/>
              <w:tabs>
                <w:tab w:val="left" w:pos="360"/>
              </w:tabs>
              <w:ind w:right="900" w:hanging="360"/>
              <w:rPr>
                <w:rFonts w:cs="Arial"/>
              </w:rPr>
            </w:pPr>
            <w:r w:rsidRPr="00C26597">
              <w:rPr>
                <w:rFonts w:cs="Arial"/>
              </w:rPr>
              <w:t>a. Register all public offerings</w:t>
            </w:r>
          </w:p>
          <w:p w14:paraId="5D2B3739" w14:textId="77777777" w:rsidR="0078400D" w:rsidRPr="00C26597" w:rsidRDefault="0078400D" w:rsidP="00486A69">
            <w:pPr>
              <w:pStyle w:val="ListParagraph"/>
              <w:tabs>
                <w:tab w:val="left" w:pos="360"/>
              </w:tabs>
              <w:ind w:right="900" w:hanging="360"/>
              <w:rPr>
                <w:rFonts w:cs="Arial"/>
              </w:rPr>
            </w:pPr>
            <w:r w:rsidRPr="00C26597">
              <w:rPr>
                <w:rFonts w:cs="Arial"/>
              </w:rPr>
              <w:t>b. Change CEOs on a regular basis</w:t>
            </w:r>
          </w:p>
          <w:p w14:paraId="5DF2804A" w14:textId="0562619C" w:rsidR="0078400D" w:rsidRPr="00C26597" w:rsidRDefault="0078400D" w:rsidP="00486A69">
            <w:pPr>
              <w:pStyle w:val="ListParagraph"/>
              <w:tabs>
                <w:tab w:val="left" w:pos="360"/>
              </w:tabs>
              <w:ind w:right="900" w:hanging="360"/>
              <w:rPr>
                <w:rFonts w:cs="Arial"/>
              </w:rPr>
            </w:pPr>
            <w:r w:rsidRPr="00C26597">
              <w:rPr>
                <w:rFonts w:cs="Arial"/>
              </w:rPr>
              <w:t>c. Regulates stock sales</w:t>
            </w:r>
          </w:p>
          <w:p w14:paraId="3B307704" w14:textId="77777777" w:rsidR="0078400D" w:rsidRPr="00C26597" w:rsidRDefault="0078400D" w:rsidP="00486A69">
            <w:pPr>
              <w:pStyle w:val="ListParagraph"/>
              <w:tabs>
                <w:tab w:val="left" w:pos="360"/>
              </w:tabs>
              <w:ind w:right="900" w:hanging="360"/>
              <w:rPr>
                <w:rFonts w:cs="Arial"/>
              </w:rPr>
            </w:pPr>
            <w:r w:rsidRPr="00C26597">
              <w:rPr>
                <w:rFonts w:cs="Arial"/>
              </w:rPr>
              <w:t>d. Prohibits foreign bribery</w:t>
            </w:r>
          </w:p>
          <w:p w14:paraId="4D52B004" w14:textId="77777777" w:rsidR="0078400D" w:rsidRPr="00C26597" w:rsidRDefault="0078400D" w:rsidP="00486A69">
            <w:pPr>
              <w:pStyle w:val="ListParagraph"/>
              <w:tabs>
                <w:tab w:val="left" w:pos="360"/>
              </w:tabs>
              <w:ind w:right="900" w:hanging="360"/>
              <w:rPr>
                <w:rFonts w:cs="Arial"/>
              </w:rPr>
            </w:pPr>
            <w:r w:rsidRPr="00C26597">
              <w:rPr>
                <w:rFonts w:cs="Arial"/>
              </w:rPr>
              <w:t>e. Regulates the Money Supply</w:t>
            </w:r>
          </w:p>
          <w:p w14:paraId="783761F1" w14:textId="77777777" w:rsidR="00961F63" w:rsidRPr="00C26597" w:rsidRDefault="00961F63" w:rsidP="00486A69">
            <w:pPr>
              <w:pStyle w:val="ListParagraph"/>
              <w:tabs>
                <w:tab w:val="left" w:pos="360"/>
              </w:tabs>
              <w:spacing w:after="0" w:line="240" w:lineRule="auto"/>
              <w:ind w:right="900" w:hanging="360"/>
              <w:rPr>
                <w:rFonts w:cs="Arial"/>
              </w:rPr>
            </w:pPr>
          </w:p>
          <w:p w14:paraId="7FB5483E" w14:textId="71F56583" w:rsidR="004C5E12" w:rsidRPr="00C26597" w:rsidRDefault="00C13A10" w:rsidP="00486A69">
            <w:pPr>
              <w:tabs>
                <w:tab w:val="left" w:pos="360"/>
              </w:tabs>
              <w:spacing w:after="0" w:line="240" w:lineRule="auto"/>
              <w:ind w:left="720" w:right="900" w:hanging="360"/>
              <w:rPr>
                <w:rFonts w:cs="Arial"/>
              </w:rPr>
            </w:pPr>
            <w:r w:rsidRPr="00C26597">
              <w:rPr>
                <w:rFonts w:cs="Arial"/>
              </w:rPr>
              <w:t>14</w:t>
            </w:r>
            <w:r w:rsidR="00713819">
              <w:rPr>
                <w:rFonts w:cs="Arial"/>
              </w:rPr>
              <w:t>3</w:t>
            </w:r>
            <w:r w:rsidR="00064AE8" w:rsidRPr="00C26597">
              <w:rPr>
                <w:rFonts w:cs="Arial"/>
              </w:rPr>
              <w:t xml:space="preserve">. </w:t>
            </w:r>
            <w:r w:rsidR="00F20995" w:rsidRPr="00C26597">
              <w:rPr>
                <w:rFonts w:cs="Arial"/>
              </w:rPr>
              <w:t xml:space="preserve"> </w:t>
            </w:r>
            <w:r w:rsidR="004239CA" w:rsidRPr="00C26597">
              <w:rPr>
                <w:rFonts w:cs="Arial"/>
              </w:rPr>
              <w:t>What does the Sarbanes-Oxl</w:t>
            </w:r>
            <w:r w:rsidR="00961F63" w:rsidRPr="00C26597">
              <w:rPr>
                <w:rFonts w:cs="Arial"/>
              </w:rPr>
              <w:t>ey Act require companies to do?</w:t>
            </w:r>
          </w:p>
          <w:p w14:paraId="68A16FBA" w14:textId="77777777" w:rsidR="0078400D" w:rsidRPr="00C26597" w:rsidRDefault="0078400D" w:rsidP="00486A69">
            <w:pPr>
              <w:pStyle w:val="ListParagraph"/>
              <w:tabs>
                <w:tab w:val="left" w:pos="360"/>
              </w:tabs>
              <w:ind w:right="900" w:hanging="360"/>
              <w:rPr>
                <w:rFonts w:cs="Arial"/>
              </w:rPr>
            </w:pPr>
            <w:r w:rsidRPr="00C26597">
              <w:rPr>
                <w:rFonts w:cs="Arial"/>
              </w:rPr>
              <w:t>a. Have a board of directors</w:t>
            </w:r>
          </w:p>
          <w:p w14:paraId="1448207E" w14:textId="77777777" w:rsidR="0078400D" w:rsidRPr="00C26597" w:rsidRDefault="0078400D" w:rsidP="00486A69">
            <w:pPr>
              <w:pStyle w:val="ListParagraph"/>
              <w:tabs>
                <w:tab w:val="left" w:pos="360"/>
              </w:tabs>
              <w:ind w:right="900" w:hanging="360"/>
              <w:rPr>
                <w:rFonts w:cs="Arial"/>
              </w:rPr>
            </w:pPr>
            <w:r w:rsidRPr="00C26597">
              <w:rPr>
                <w:rFonts w:cs="Arial"/>
              </w:rPr>
              <w:t>b. Register all foreign sales</w:t>
            </w:r>
          </w:p>
          <w:p w14:paraId="2E134729" w14:textId="77777777" w:rsidR="0078400D" w:rsidRPr="00C26597" w:rsidRDefault="0078400D" w:rsidP="00486A69">
            <w:pPr>
              <w:pStyle w:val="ListParagraph"/>
              <w:tabs>
                <w:tab w:val="left" w:pos="360"/>
              </w:tabs>
              <w:ind w:right="900" w:hanging="360"/>
              <w:rPr>
                <w:rFonts w:cs="Arial"/>
              </w:rPr>
            </w:pPr>
            <w:r w:rsidRPr="00C26597">
              <w:rPr>
                <w:rFonts w:cs="Arial"/>
              </w:rPr>
              <w:t>c. Make estimated tax payments</w:t>
            </w:r>
          </w:p>
          <w:p w14:paraId="349DAB04" w14:textId="2CB9A29E" w:rsidR="0078400D" w:rsidRPr="00C26597" w:rsidRDefault="00C26597" w:rsidP="00486A69">
            <w:pPr>
              <w:pStyle w:val="ListParagraph"/>
              <w:tabs>
                <w:tab w:val="left" w:pos="360"/>
              </w:tabs>
              <w:ind w:right="900" w:hanging="360"/>
              <w:rPr>
                <w:rFonts w:cs="Arial"/>
              </w:rPr>
            </w:pPr>
            <w:r w:rsidRPr="00C26597">
              <w:rPr>
                <w:rFonts w:cs="Arial"/>
              </w:rPr>
              <w:t>d</w:t>
            </w:r>
            <w:r w:rsidR="0078400D" w:rsidRPr="00C26597">
              <w:rPr>
                <w:rFonts w:cs="Arial"/>
              </w:rPr>
              <w:t>. Have internal control audits</w:t>
            </w:r>
          </w:p>
          <w:p w14:paraId="1FB677FF" w14:textId="77777777" w:rsidR="00961F63" w:rsidRPr="00C26597" w:rsidRDefault="00961F63" w:rsidP="00486A69">
            <w:pPr>
              <w:pStyle w:val="ListParagraph"/>
              <w:tabs>
                <w:tab w:val="left" w:pos="360"/>
              </w:tabs>
              <w:spacing w:after="0" w:line="240" w:lineRule="auto"/>
              <w:ind w:right="900" w:hanging="360"/>
              <w:rPr>
                <w:rFonts w:cs="Arial"/>
              </w:rPr>
            </w:pPr>
          </w:p>
          <w:p w14:paraId="36262650" w14:textId="4AD62DC6" w:rsidR="004C5E12" w:rsidRPr="00C26597" w:rsidRDefault="00C13A10" w:rsidP="00486A69">
            <w:pPr>
              <w:tabs>
                <w:tab w:val="left" w:pos="360"/>
              </w:tabs>
              <w:spacing w:after="0" w:line="240" w:lineRule="auto"/>
              <w:ind w:left="720" w:right="900" w:hanging="360"/>
              <w:rPr>
                <w:rFonts w:cs="Arial"/>
              </w:rPr>
            </w:pPr>
            <w:r w:rsidRPr="00C26597">
              <w:rPr>
                <w:rFonts w:cs="Arial"/>
              </w:rPr>
              <w:t>1</w:t>
            </w:r>
            <w:r w:rsidR="00064AE8" w:rsidRPr="00C26597">
              <w:rPr>
                <w:rFonts w:cs="Arial"/>
              </w:rPr>
              <w:t>4</w:t>
            </w:r>
            <w:r w:rsidR="00713819">
              <w:rPr>
                <w:rFonts w:cs="Arial"/>
              </w:rPr>
              <w:t>4</w:t>
            </w:r>
            <w:r w:rsidR="00F20995" w:rsidRPr="00C26597">
              <w:rPr>
                <w:rFonts w:cs="Arial"/>
              </w:rPr>
              <w:t xml:space="preserve">. </w:t>
            </w:r>
            <w:r w:rsidR="004239CA" w:rsidRPr="00C26597">
              <w:rPr>
                <w:rFonts w:cs="Arial"/>
              </w:rPr>
              <w:t>FINRA (Financial Industry Regulatory Authority) does the following: (pick one)</w:t>
            </w:r>
          </w:p>
          <w:p w14:paraId="70989923" w14:textId="77777777" w:rsidR="0078400D" w:rsidRPr="00C26597" w:rsidRDefault="0078400D" w:rsidP="00486A69">
            <w:pPr>
              <w:tabs>
                <w:tab w:val="left" w:pos="360"/>
              </w:tabs>
              <w:spacing w:after="0"/>
              <w:ind w:left="720" w:right="900" w:hanging="360"/>
              <w:rPr>
                <w:rFonts w:cs="Arial"/>
              </w:rPr>
            </w:pPr>
            <w:r w:rsidRPr="00C26597">
              <w:rPr>
                <w:rFonts w:cs="Arial"/>
              </w:rPr>
              <w:t>a. No foreign bribery by corporations</w:t>
            </w:r>
          </w:p>
          <w:p w14:paraId="2937B7E5" w14:textId="77777777" w:rsidR="0078400D" w:rsidRPr="00C26597" w:rsidRDefault="0078400D" w:rsidP="00486A69">
            <w:pPr>
              <w:tabs>
                <w:tab w:val="left" w:pos="360"/>
              </w:tabs>
              <w:spacing w:after="0"/>
              <w:ind w:left="720" w:right="900" w:hanging="360"/>
              <w:rPr>
                <w:rFonts w:cs="Arial"/>
              </w:rPr>
            </w:pPr>
            <w:r w:rsidRPr="00C26597">
              <w:rPr>
                <w:rFonts w:cs="Arial"/>
              </w:rPr>
              <w:t>b. Regulates bond prices</w:t>
            </w:r>
          </w:p>
          <w:p w14:paraId="5996A07C" w14:textId="77777777" w:rsidR="0078400D" w:rsidRPr="00C26597" w:rsidRDefault="0078400D" w:rsidP="00486A69">
            <w:pPr>
              <w:tabs>
                <w:tab w:val="left" w:pos="360"/>
              </w:tabs>
              <w:spacing w:after="0"/>
              <w:ind w:left="720" w:right="900" w:hanging="360"/>
              <w:rPr>
                <w:rFonts w:cs="Arial"/>
              </w:rPr>
            </w:pPr>
            <w:r w:rsidRPr="00C26597">
              <w:rPr>
                <w:rFonts w:cs="Arial"/>
              </w:rPr>
              <w:t>c. Establishes Credit Unions</w:t>
            </w:r>
          </w:p>
          <w:p w14:paraId="02979C27" w14:textId="68A04763" w:rsidR="0078400D" w:rsidRPr="00C26597" w:rsidRDefault="0078400D" w:rsidP="00486A69">
            <w:pPr>
              <w:tabs>
                <w:tab w:val="left" w:pos="360"/>
              </w:tabs>
              <w:spacing w:after="0"/>
              <w:ind w:left="720" w:right="900" w:hanging="360"/>
              <w:rPr>
                <w:rFonts w:cs="Arial"/>
              </w:rPr>
            </w:pPr>
            <w:r w:rsidRPr="00C26597">
              <w:rPr>
                <w:rFonts w:cs="Arial"/>
              </w:rPr>
              <w:t xml:space="preserve">d. Prosecutes naughty </w:t>
            </w:r>
            <w:proofErr w:type="gramStart"/>
            <w:r w:rsidRPr="00C26597">
              <w:rPr>
                <w:rFonts w:cs="Arial"/>
              </w:rPr>
              <w:t>stock brokers</w:t>
            </w:r>
            <w:proofErr w:type="gramEnd"/>
          </w:p>
          <w:p w14:paraId="0D4E3540" w14:textId="77777777" w:rsidR="0078400D" w:rsidRPr="00C26597" w:rsidRDefault="0078400D" w:rsidP="00486A69">
            <w:pPr>
              <w:tabs>
                <w:tab w:val="left" w:pos="360"/>
              </w:tabs>
              <w:spacing w:after="0"/>
              <w:ind w:left="720" w:right="900" w:hanging="360"/>
              <w:rPr>
                <w:rFonts w:cs="Arial"/>
              </w:rPr>
            </w:pPr>
            <w:r w:rsidRPr="00C26597">
              <w:rPr>
                <w:rFonts w:cs="Arial"/>
              </w:rPr>
              <w:t>e. Regulates Hedge Funds</w:t>
            </w:r>
          </w:p>
          <w:p w14:paraId="0C5D8AC2" w14:textId="77777777" w:rsidR="00064AE8" w:rsidRPr="00C26597" w:rsidRDefault="00064AE8" w:rsidP="00486A69">
            <w:pPr>
              <w:tabs>
                <w:tab w:val="left" w:pos="360"/>
              </w:tabs>
              <w:spacing w:after="0" w:line="240" w:lineRule="auto"/>
              <w:ind w:left="720" w:right="900" w:hanging="360"/>
              <w:rPr>
                <w:rFonts w:cs="Arial"/>
              </w:rPr>
            </w:pPr>
          </w:p>
          <w:p w14:paraId="7BA0E8EA" w14:textId="77777777" w:rsidR="007517F1" w:rsidRPr="00C26597" w:rsidRDefault="007517F1" w:rsidP="00486A69">
            <w:pPr>
              <w:tabs>
                <w:tab w:val="left" w:pos="360"/>
              </w:tabs>
              <w:spacing w:after="0" w:line="240" w:lineRule="auto"/>
              <w:ind w:left="720" w:right="900" w:hanging="360"/>
              <w:rPr>
                <w:rFonts w:cs="Arial"/>
                <w:b/>
                <w:i/>
              </w:rPr>
            </w:pPr>
            <w:r w:rsidRPr="00C26597">
              <w:rPr>
                <w:rFonts w:cs="Arial"/>
                <w:b/>
                <w:i/>
              </w:rPr>
              <w:t>Global Financing</w:t>
            </w:r>
          </w:p>
          <w:p w14:paraId="67144FA5" w14:textId="77777777" w:rsidR="007517F1" w:rsidRPr="00C26597" w:rsidRDefault="007517F1" w:rsidP="00486A69">
            <w:pPr>
              <w:tabs>
                <w:tab w:val="left" w:pos="360"/>
              </w:tabs>
              <w:spacing w:after="0" w:line="240" w:lineRule="auto"/>
              <w:ind w:left="720" w:right="900" w:hanging="360"/>
              <w:rPr>
                <w:rFonts w:cs="Arial"/>
              </w:rPr>
            </w:pPr>
          </w:p>
          <w:p w14:paraId="114062CF" w14:textId="3D8EFF4F" w:rsidR="00453B72" w:rsidRPr="00C26597" w:rsidRDefault="00064AE8" w:rsidP="00486A69">
            <w:pPr>
              <w:tabs>
                <w:tab w:val="left" w:pos="360"/>
              </w:tabs>
              <w:spacing w:after="0" w:line="240" w:lineRule="auto"/>
              <w:ind w:left="720" w:right="900" w:hanging="360"/>
            </w:pPr>
            <w:r w:rsidRPr="00C26597">
              <w:t>14</w:t>
            </w:r>
            <w:r w:rsidR="00713819">
              <w:t>5</w:t>
            </w:r>
            <w:r w:rsidR="00453B72" w:rsidRPr="00C26597">
              <w:t xml:space="preserve">. If a product is made 100% domestically, what </w:t>
            </w:r>
            <w:r w:rsidR="0078400D" w:rsidRPr="00C26597">
              <w:t>can affect its domestic market?</w:t>
            </w:r>
          </w:p>
          <w:p w14:paraId="6E1B47F5" w14:textId="77777777" w:rsidR="0078400D" w:rsidRPr="00C26597" w:rsidRDefault="0078400D" w:rsidP="00486A69">
            <w:pPr>
              <w:tabs>
                <w:tab w:val="left" w:pos="360"/>
              </w:tabs>
              <w:spacing w:after="0"/>
              <w:ind w:left="720" w:right="900" w:hanging="360"/>
            </w:pPr>
            <w:r w:rsidRPr="00C26597">
              <w:t>a. International exchange rates</w:t>
            </w:r>
          </w:p>
          <w:p w14:paraId="27A47B04" w14:textId="04293A7E" w:rsidR="0078400D" w:rsidRPr="00C26597" w:rsidRDefault="0078400D" w:rsidP="00486A69">
            <w:pPr>
              <w:tabs>
                <w:tab w:val="left" w:pos="360"/>
              </w:tabs>
              <w:spacing w:after="0"/>
              <w:ind w:left="720" w:right="900" w:hanging="360"/>
            </w:pPr>
            <w:r w:rsidRPr="00C26597">
              <w:t>b. International competition</w:t>
            </w:r>
          </w:p>
          <w:p w14:paraId="6C10096A" w14:textId="77777777" w:rsidR="0078400D" w:rsidRPr="00C26597" w:rsidRDefault="0078400D" w:rsidP="00486A69">
            <w:pPr>
              <w:tabs>
                <w:tab w:val="left" w:pos="360"/>
              </w:tabs>
              <w:spacing w:after="0"/>
              <w:ind w:left="720" w:right="900" w:hanging="360"/>
            </w:pPr>
            <w:r w:rsidRPr="00C26597">
              <w:t>c. Product tariffs</w:t>
            </w:r>
          </w:p>
          <w:p w14:paraId="3E4613DB" w14:textId="77777777" w:rsidR="0078400D" w:rsidRPr="00C26597" w:rsidRDefault="0078400D" w:rsidP="00486A69">
            <w:pPr>
              <w:tabs>
                <w:tab w:val="left" w:pos="360"/>
              </w:tabs>
              <w:spacing w:after="0"/>
              <w:ind w:left="720" w:right="900" w:hanging="360"/>
            </w:pPr>
            <w:r w:rsidRPr="00C26597">
              <w:t>d. International political regulations</w:t>
            </w:r>
          </w:p>
          <w:p w14:paraId="21748536" w14:textId="77777777" w:rsidR="00453B72" w:rsidRPr="00C26597" w:rsidRDefault="00453B72" w:rsidP="00486A69">
            <w:pPr>
              <w:tabs>
                <w:tab w:val="left" w:pos="360"/>
              </w:tabs>
              <w:spacing w:after="0" w:line="240" w:lineRule="auto"/>
              <w:ind w:left="720" w:right="900" w:hanging="360"/>
            </w:pPr>
          </w:p>
          <w:p w14:paraId="0E273B7E" w14:textId="44137A34" w:rsidR="00453B72" w:rsidRPr="00C26597" w:rsidRDefault="00064AE8" w:rsidP="00486A69">
            <w:pPr>
              <w:tabs>
                <w:tab w:val="left" w:pos="360"/>
              </w:tabs>
              <w:spacing w:after="0" w:line="240" w:lineRule="auto"/>
              <w:ind w:left="720" w:right="900" w:hanging="360"/>
            </w:pPr>
            <w:r w:rsidRPr="00C26597">
              <w:t>14</w:t>
            </w:r>
            <w:r w:rsidR="00713819">
              <w:t>6</w:t>
            </w:r>
            <w:r w:rsidR="00453B72" w:rsidRPr="00C26597">
              <w:t>. If a company makes its product in a foreign country where labor costs are much lower, what happens?</w:t>
            </w:r>
          </w:p>
          <w:p w14:paraId="12220035" w14:textId="77777777" w:rsidR="0078400D" w:rsidRPr="00C26597" w:rsidRDefault="0078400D" w:rsidP="00486A69">
            <w:pPr>
              <w:tabs>
                <w:tab w:val="left" w:pos="360"/>
              </w:tabs>
              <w:spacing w:after="0"/>
              <w:ind w:left="720" w:right="900" w:hanging="360"/>
            </w:pPr>
            <w:r w:rsidRPr="00C26597">
              <w:t>a. Profits and domestic employment goes up</w:t>
            </w:r>
          </w:p>
          <w:p w14:paraId="3D6EA3E8" w14:textId="77777777" w:rsidR="0078400D" w:rsidRPr="00C26597" w:rsidRDefault="0078400D" w:rsidP="00486A69">
            <w:pPr>
              <w:tabs>
                <w:tab w:val="left" w:pos="360"/>
              </w:tabs>
              <w:spacing w:after="0"/>
              <w:ind w:left="720" w:right="900" w:hanging="360"/>
            </w:pPr>
            <w:r w:rsidRPr="00C26597">
              <w:t>b. Costs go up and domestic employment goes down</w:t>
            </w:r>
          </w:p>
          <w:p w14:paraId="5892CD07" w14:textId="77777777" w:rsidR="0078400D" w:rsidRPr="00C26597" w:rsidRDefault="0078400D" w:rsidP="00486A69">
            <w:pPr>
              <w:tabs>
                <w:tab w:val="left" w:pos="360"/>
              </w:tabs>
              <w:spacing w:after="0"/>
              <w:ind w:left="720" w:right="900" w:hanging="360"/>
            </w:pPr>
            <w:r w:rsidRPr="00C26597">
              <w:t>c. Costs stay the same and domestic employment increases</w:t>
            </w:r>
          </w:p>
          <w:p w14:paraId="12D065E7" w14:textId="21C0FE32" w:rsidR="0078400D" w:rsidRPr="00C26597" w:rsidRDefault="0078400D" w:rsidP="00486A69">
            <w:pPr>
              <w:tabs>
                <w:tab w:val="left" w:pos="360"/>
              </w:tabs>
              <w:spacing w:after="0"/>
              <w:ind w:left="720" w:right="900" w:hanging="360"/>
            </w:pPr>
            <w:r w:rsidRPr="00C26597">
              <w:t>d. Profits go up and domestic employment decreases.</w:t>
            </w:r>
          </w:p>
          <w:p w14:paraId="5FE21905" w14:textId="77777777" w:rsidR="00453B72" w:rsidRPr="00C26597" w:rsidRDefault="00453B72" w:rsidP="00486A69">
            <w:pPr>
              <w:tabs>
                <w:tab w:val="left" w:pos="360"/>
              </w:tabs>
              <w:spacing w:after="0" w:line="240" w:lineRule="auto"/>
              <w:ind w:left="720" w:right="900" w:hanging="360"/>
            </w:pPr>
          </w:p>
          <w:p w14:paraId="7FE6C74E" w14:textId="5CF2AEE1" w:rsidR="00453B72" w:rsidRPr="00C26597" w:rsidRDefault="00064AE8" w:rsidP="00486A69">
            <w:pPr>
              <w:tabs>
                <w:tab w:val="left" w:pos="360"/>
              </w:tabs>
              <w:spacing w:after="0" w:line="240" w:lineRule="auto"/>
              <w:ind w:left="720" w:right="900" w:hanging="360"/>
            </w:pPr>
            <w:r w:rsidRPr="00C26597">
              <w:t>14</w:t>
            </w:r>
            <w:r w:rsidR="00713819">
              <w:t>7</w:t>
            </w:r>
            <w:r w:rsidR="00453B72" w:rsidRPr="00C26597">
              <w:t>. If the value of a dollar increases, the price of imports:</w:t>
            </w:r>
          </w:p>
          <w:p w14:paraId="5378EA27" w14:textId="77777777" w:rsidR="0078400D" w:rsidRPr="00C26597" w:rsidRDefault="0078400D" w:rsidP="00486A69">
            <w:pPr>
              <w:tabs>
                <w:tab w:val="left" w:pos="360"/>
              </w:tabs>
              <w:spacing w:after="0"/>
              <w:ind w:left="720" w:right="900" w:hanging="360"/>
            </w:pPr>
            <w:r w:rsidRPr="00C26597">
              <w:t>a.  Increases</w:t>
            </w:r>
          </w:p>
          <w:p w14:paraId="60BBCCE2" w14:textId="743821E9" w:rsidR="0078400D" w:rsidRPr="00C26597" w:rsidRDefault="0078400D" w:rsidP="00486A69">
            <w:pPr>
              <w:tabs>
                <w:tab w:val="left" w:pos="360"/>
              </w:tabs>
              <w:spacing w:after="0"/>
              <w:ind w:left="720" w:right="900" w:hanging="360"/>
            </w:pPr>
            <w:r w:rsidRPr="00C26597">
              <w:t>b. Decreases</w:t>
            </w:r>
          </w:p>
          <w:p w14:paraId="1FAFD777" w14:textId="77777777" w:rsidR="0078400D" w:rsidRPr="00C26597" w:rsidRDefault="0078400D" w:rsidP="00486A69">
            <w:pPr>
              <w:tabs>
                <w:tab w:val="left" w:pos="360"/>
              </w:tabs>
              <w:spacing w:after="0"/>
              <w:ind w:left="720" w:right="900" w:hanging="360"/>
            </w:pPr>
            <w:r w:rsidRPr="00C26597">
              <w:lastRenderedPageBreak/>
              <w:t>c. Stays the same</w:t>
            </w:r>
          </w:p>
          <w:p w14:paraId="37E9B025" w14:textId="77777777" w:rsidR="0078400D" w:rsidRPr="00C26597" w:rsidRDefault="0078400D" w:rsidP="00486A69">
            <w:pPr>
              <w:tabs>
                <w:tab w:val="left" w:pos="360"/>
              </w:tabs>
              <w:spacing w:after="0"/>
              <w:ind w:left="720" w:right="900" w:hanging="360"/>
            </w:pPr>
            <w:r w:rsidRPr="00C26597">
              <w:t>d. Fluctuates</w:t>
            </w:r>
          </w:p>
          <w:p w14:paraId="1B1752F6" w14:textId="77777777" w:rsidR="00453B72" w:rsidRPr="00C26597" w:rsidRDefault="00453B72" w:rsidP="00486A69">
            <w:pPr>
              <w:tabs>
                <w:tab w:val="left" w:pos="360"/>
              </w:tabs>
              <w:spacing w:after="0" w:line="240" w:lineRule="auto"/>
              <w:ind w:left="720" w:right="900" w:hanging="360"/>
            </w:pPr>
          </w:p>
          <w:p w14:paraId="68D660D6" w14:textId="1A584B43" w:rsidR="00453B72" w:rsidRPr="00C26597" w:rsidRDefault="00064AE8" w:rsidP="00486A69">
            <w:pPr>
              <w:tabs>
                <w:tab w:val="left" w:pos="360"/>
              </w:tabs>
              <w:spacing w:after="0" w:line="240" w:lineRule="auto"/>
              <w:ind w:left="720" w:right="900" w:hanging="360"/>
            </w:pPr>
            <w:r w:rsidRPr="00C26597">
              <w:t>1</w:t>
            </w:r>
            <w:r w:rsidR="00713819">
              <w:t>48</w:t>
            </w:r>
            <w:r w:rsidR="00453B72" w:rsidRPr="00C26597">
              <w:t>. Why would a farmer buy a hedge when he signs a contract to sell produce overseas?</w:t>
            </w:r>
          </w:p>
          <w:p w14:paraId="034DD7CC" w14:textId="77777777" w:rsidR="0078400D" w:rsidRPr="00C26597" w:rsidRDefault="0078400D" w:rsidP="00486A69">
            <w:pPr>
              <w:tabs>
                <w:tab w:val="left" w:pos="360"/>
              </w:tabs>
              <w:spacing w:after="0"/>
              <w:ind w:left="720" w:right="900" w:hanging="360"/>
            </w:pPr>
            <w:r w:rsidRPr="00C26597">
              <w:t>a. To avoid tariffs</w:t>
            </w:r>
          </w:p>
          <w:p w14:paraId="5C5C6FB8" w14:textId="68F6B39C" w:rsidR="0078400D" w:rsidRPr="00C26597" w:rsidRDefault="0078400D" w:rsidP="00486A69">
            <w:pPr>
              <w:tabs>
                <w:tab w:val="left" w:pos="360"/>
              </w:tabs>
              <w:spacing w:after="0"/>
              <w:ind w:left="720" w:right="900" w:hanging="360"/>
            </w:pPr>
            <w:r w:rsidRPr="00C26597">
              <w:t>b.  To reduce currency risk</w:t>
            </w:r>
          </w:p>
          <w:p w14:paraId="6136D20A" w14:textId="77777777" w:rsidR="0078400D" w:rsidRPr="00C26597" w:rsidRDefault="0078400D" w:rsidP="00486A69">
            <w:pPr>
              <w:tabs>
                <w:tab w:val="left" w:pos="360"/>
              </w:tabs>
              <w:spacing w:after="0"/>
              <w:ind w:left="720" w:right="900" w:hanging="360"/>
            </w:pPr>
            <w:r w:rsidRPr="00C26597">
              <w:t>c.  To increase profits</w:t>
            </w:r>
          </w:p>
          <w:p w14:paraId="0F24C591" w14:textId="77777777" w:rsidR="0078400D" w:rsidRPr="00C26597" w:rsidRDefault="0078400D" w:rsidP="00486A69">
            <w:pPr>
              <w:tabs>
                <w:tab w:val="left" w:pos="360"/>
              </w:tabs>
              <w:spacing w:after="0"/>
              <w:ind w:left="720" w:right="900" w:hanging="360"/>
            </w:pPr>
            <w:r w:rsidRPr="00C26597">
              <w:t>d.  To avoid competition</w:t>
            </w:r>
          </w:p>
          <w:p w14:paraId="10BC0FCA" w14:textId="77777777" w:rsidR="004239CA" w:rsidRPr="00C26597" w:rsidRDefault="004239CA" w:rsidP="00486A69">
            <w:pPr>
              <w:pStyle w:val="NormalWeb"/>
              <w:shd w:val="clear" w:color="auto" w:fill="FFFFFF"/>
              <w:tabs>
                <w:tab w:val="left" w:pos="360"/>
              </w:tabs>
              <w:spacing w:after="0" w:line="240" w:lineRule="auto"/>
              <w:ind w:left="720" w:right="900" w:hanging="360"/>
              <w:rPr>
                <w:rFonts w:asciiTheme="minorHAnsi" w:eastAsia="Times New Roman" w:hAnsiTheme="minorHAnsi" w:cs="Arial"/>
                <w:b/>
                <w:sz w:val="22"/>
                <w:szCs w:val="22"/>
                <w:u w:val="single"/>
              </w:rPr>
            </w:pPr>
          </w:p>
        </w:tc>
      </w:tr>
      <w:bookmarkEnd w:id="0"/>
      <w:tr w:rsidR="00DF38BF" w:rsidRPr="00C26597" w14:paraId="06823C61" w14:textId="77777777" w:rsidTr="008E6991">
        <w:tc>
          <w:tcPr>
            <w:tcW w:w="8280" w:type="dxa"/>
            <w:shd w:val="clear" w:color="auto" w:fill="FFFFFF"/>
            <w:tcMar>
              <w:top w:w="105" w:type="dxa"/>
              <w:left w:w="75" w:type="dxa"/>
              <w:bottom w:w="75" w:type="dxa"/>
              <w:right w:w="75" w:type="dxa"/>
            </w:tcMar>
          </w:tcPr>
          <w:p w14:paraId="06F8813A" w14:textId="77777777" w:rsidR="00DF38BF" w:rsidRPr="00C26597" w:rsidRDefault="00DF38BF" w:rsidP="00486A69">
            <w:pPr>
              <w:tabs>
                <w:tab w:val="left" w:pos="360"/>
              </w:tabs>
              <w:spacing w:after="0" w:line="240" w:lineRule="auto"/>
              <w:ind w:left="720" w:right="900" w:hanging="360"/>
              <w:textAlignment w:val="center"/>
              <w:rPr>
                <w:rFonts w:eastAsia="Times New Roman" w:cs="Arial"/>
              </w:rPr>
            </w:pPr>
          </w:p>
        </w:tc>
      </w:tr>
      <w:tr w:rsidR="00E73702" w:rsidRPr="00C26597" w14:paraId="54365132" w14:textId="77777777" w:rsidTr="008E6991">
        <w:tc>
          <w:tcPr>
            <w:tcW w:w="8280" w:type="dxa"/>
            <w:shd w:val="clear" w:color="auto" w:fill="FFFFFF"/>
            <w:tcMar>
              <w:top w:w="105" w:type="dxa"/>
              <w:left w:w="75" w:type="dxa"/>
              <w:bottom w:w="75" w:type="dxa"/>
              <w:right w:w="75" w:type="dxa"/>
            </w:tcMar>
          </w:tcPr>
          <w:p w14:paraId="1F7B31E8" w14:textId="77777777" w:rsidR="00E73702" w:rsidRPr="00C26597" w:rsidRDefault="00E73702" w:rsidP="00486A69">
            <w:pPr>
              <w:tabs>
                <w:tab w:val="left" w:pos="360"/>
              </w:tabs>
              <w:spacing w:after="0" w:line="240" w:lineRule="auto"/>
              <w:ind w:left="720" w:right="900" w:hanging="360"/>
              <w:textAlignment w:val="center"/>
              <w:rPr>
                <w:rFonts w:eastAsia="Times New Roman" w:cs="Arial"/>
              </w:rPr>
            </w:pPr>
          </w:p>
        </w:tc>
      </w:tr>
    </w:tbl>
    <w:p w14:paraId="4D531274" w14:textId="77777777" w:rsidR="004239CA" w:rsidRPr="00C26597" w:rsidRDefault="004239CA" w:rsidP="00486A69">
      <w:pPr>
        <w:tabs>
          <w:tab w:val="left" w:pos="360"/>
        </w:tabs>
        <w:spacing w:after="0" w:line="240" w:lineRule="auto"/>
        <w:ind w:left="720" w:right="900" w:hanging="360"/>
        <w:rPr>
          <w:rFonts w:cs="Arial"/>
        </w:rPr>
      </w:pPr>
    </w:p>
    <w:sectPr w:rsidR="004239CA" w:rsidRPr="00C26597" w:rsidSect="002D03DF">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5D71"/>
    <w:multiLevelType w:val="hybridMultilevel"/>
    <w:tmpl w:val="E73A569E"/>
    <w:lvl w:ilvl="0" w:tplc="062401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34498A"/>
    <w:multiLevelType w:val="hybridMultilevel"/>
    <w:tmpl w:val="DC14845A"/>
    <w:lvl w:ilvl="0" w:tplc="EE0268E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FF24CA"/>
    <w:multiLevelType w:val="hybridMultilevel"/>
    <w:tmpl w:val="75665BCC"/>
    <w:lvl w:ilvl="0" w:tplc="E940DE52">
      <w:start w:val="1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A008F"/>
    <w:multiLevelType w:val="hybridMultilevel"/>
    <w:tmpl w:val="30EE98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11265"/>
    <w:multiLevelType w:val="hybridMultilevel"/>
    <w:tmpl w:val="D7D8240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10621"/>
    <w:multiLevelType w:val="hybridMultilevel"/>
    <w:tmpl w:val="90361412"/>
    <w:lvl w:ilvl="0" w:tplc="4FC46058">
      <w:start w:val="36"/>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06C1D"/>
    <w:multiLevelType w:val="hybridMultilevel"/>
    <w:tmpl w:val="64B6033C"/>
    <w:lvl w:ilvl="0" w:tplc="747417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F13458"/>
    <w:multiLevelType w:val="hybridMultilevel"/>
    <w:tmpl w:val="A1B05008"/>
    <w:lvl w:ilvl="0" w:tplc="F508C2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183B30"/>
    <w:multiLevelType w:val="hybridMultilevel"/>
    <w:tmpl w:val="9E3E3F7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9" w15:restartNumberingAfterBreak="0">
    <w:nsid w:val="3C874538"/>
    <w:multiLevelType w:val="hybridMultilevel"/>
    <w:tmpl w:val="863AE62E"/>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0" w15:restartNumberingAfterBreak="0">
    <w:nsid w:val="3DA064C3"/>
    <w:multiLevelType w:val="hybridMultilevel"/>
    <w:tmpl w:val="A61039B6"/>
    <w:lvl w:ilvl="0" w:tplc="4FC46058">
      <w:start w:val="36"/>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035C11"/>
    <w:multiLevelType w:val="hybridMultilevel"/>
    <w:tmpl w:val="791A5814"/>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2" w15:restartNumberingAfterBreak="0">
    <w:nsid w:val="4D38317D"/>
    <w:multiLevelType w:val="hybridMultilevel"/>
    <w:tmpl w:val="815E8B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83923"/>
    <w:multiLevelType w:val="hybridMultilevel"/>
    <w:tmpl w:val="99CA6DD6"/>
    <w:lvl w:ilvl="0" w:tplc="4FC46058">
      <w:start w:val="36"/>
      <w:numFmt w:val="decimal"/>
      <w:lvlText w:val="%1."/>
      <w:lvlJc w:val="left"/>
      <w:pPr>
        <w:ind w:left="720" w:hanging="360"/>
      </w:pPr>
      <w:rPr>
        <w:rFonts w:hint="default"/>
      </w:rPr>
    </w:lvl>
    <w:lvl w:ilvl="1" w:tplc="F62A2A4E">
      <w:start w:val="1"/>
      <w:numFmt w:val="lowerLetter"/>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50574C"/>
    <w:multiLevelType w:val="hybridMultilevel"/>
    <w:tmpl w:val="45D200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62192"/>
    <w:multiLevelType w:val="hybridMultilevel"/>
    <w:tmpl w:val="2D78D47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5B9A63E9"/>
    <w:multiLevelType w:val="hybridMultilevel"/>
    <w:tmpl w:val="0D689382"/>
    <w:lvl w:ilvl="0" w:tplc="01381272">
      <w:start w:val="17"/>
      <w:numFmt w:val="decimal"/>
      <w:lvlText w:val="%1."/>
      <w:lvlJc w:val="left"/>
      <w:pPr>
        <w:ind w:left="720" w:hanging="360"/>
      </w:pPr>
      <w:rPr>
        <w:rFonts w:eastAsia="Times New Roman" w:cs="Helvetica"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1728DB"/>
    <w:multiLevelType w:val="hybridMultilevel"/>
    <w:tmpl w:val="2806E97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4D6E9E"/>
    <w:multiLevelType w:val="hybridMultilevel"/>
    <w:tmpl w:val="5DD2C0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F77C96"/>
    <w:multiLevelType w:val="hybridMultilevel"/>
    <w:tmpl w:val="13BC7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983660"/>
    <w:multiLevelType w:val="hybridMultilevel"/>
    <w:tmpl w:val="7824776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1" w15:restartNumberingAfterBreak="0">
    <w:nsid w:val="6E521588"/>
    <w:multiLevelType w:val="hybridMultilevel"/>
    <w:tmpl w:val="5F3879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A43C59"/>
    <w:multiLevelType w:val="hybridMultilevel"/>
    <w:tmpl w:val="60E489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AC4CF0"/>
    <w:multiLevelType w:val="hybridMultilevel"/>
    <w:tmpl w:val="566CF8D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DFF6C66"/>
    <w:multiLevelType w:val="hybridMultilevel"/>
    <w:tmpl w:val="BA503656"/>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num w:numId="1">
    <w:abstractNumId w:val="2"/>
  </w:num>
  <w:num w:numId="2">
    <w:abstractNumId w:val="19"/>
  </w:num>
  <w:num w:numId="3">
    <w:abstractNumId w:val="4"/>
  </w:num>
  <w:num w:numId="4">
    <w:abstractNumId w:val="12"/>
  </w:num>
  <w:num w:numId="5">
    <w:abstractNumId w:val="17"/>
  </w:num>
  <w:num w:numId="6">
    <w:abstractNumId w:val="13"/>
  </w:num>
  <w:num w:numId="7">
    <w:abstractNumId w:val="0"/>
  </w:num>
  <w:num w:numId="8">
    <w:abstractNumId w:val="23"/>
  </w:num>
  <w:num w:numId="9">
    <w:abstractNumId w:val="6"/>
  </w:num>
  <w:num w:numId="10">
    <w:abstractNumId w:val="7"/>
  </w:num>
  <w:num w:numId="11">
    <w:abstractNumId w:val="1"/>
  </w:num>
  <w:num w:numId="12">
    <w:abstractNumId w:val="16"/>
  </w:num>
  <w:num w:numId="13">
    <w:abstractNumId w:val="10"/>
  </w:num>
  <w:num w:numId="14">
    <w:abstractNumId w:val="11"/>
  </w:num>
  <w:num w:numId="15">
    <w:abstractNumId w:val="8"/>
  </w:num>
  <w:num w:numId="16">
    <w:abstractNumId w:val="15"/>
  </w:num>
  <w:num w:numId="17">
    <w:abstractNumId w:val="20"/>
  </w:num>
  <w:num w:numId="18">
    <w:abstractNumId w:val="24"/>
  </w:num>
  <w:num w:numId="19">
    <w:abstractNumId w:val="5"/>
  </w:num>
  <w:num w:numId="20">
    <w:abstractNumId w:val="9"/>
  </w:num>
  <w:num w:numId="21">
    <w:abstractNumId w:val="14"/>
  </w:num>
  <w:num w:numId="22">
    <w:abstractNumId w:val="21"/>
  </w:num>
  <w:num w:numId="23">
    <w:abstractNumId w:val="18"/>
  </w:num>
  <w:num w:numId="24">
    <w:abstractNumId w:val="3"/>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2MDUxtjA2MjMwMjZW0lEKTi0uzszPAykwNqwFACuivzUtAAAA"/>
  </w:docVars>
  <w:rsids>
    <w:rsidRoot w:val="004239CA"/>
    <w:rsid w:val="000023F8"/>
    <w:rsid w:val="000131BD"/>
    <w:rsid w:val="00022308"/>
    <w:rsid w:val="00042698"/>
    <w:rsid w:val="00044CFD"/>
    <w:rsid w:val="0004675C"/>
    <w:rsid w:val="000501FB"/>
    <w:rsid w:val="00064AE8"/>
    <w:rsid w:val="0007679C"/>
    <w:rsid w:val="000A3F62"/>
    <w:rsid w:val="000A4F08"/>
    <w:rsid w:val="000B1B1B"/>
    <w:rsid w:val="000D7701"/>
    <w:rsid w:val="000F41FA"/>
    <w:rsid w:val="00110C44"/>
    <w:rsid w:val="0012250E"/>
    <w:rsid w:val="00124A87"/>
    <w:rsid w:val="00144F65"/>
    <w:rsid w:val="0014597E"/>
    <w:rsid w:val="001614F3"/>
    <w:rsid w:val="00171F0B"/>
    <w:rsid w:val="00175897"/>
    <w:rsid w:val="00186C30"/>
    <w:rsid w:val="001E6A6D"/>
    <w:rsid w:val="00201EE1"/>
    <w:rsid w:val="002142E1"/>
    <w:rsid w:val="00243002"/>
    <w:rsid w:val="002A22B4"/>
    <w:rsid w:val="002B3AB2"/>
    <w:rsid w:val="002D03DF"/>
    <w:rsid w:val="003144E2"/>
    <w:rsid w:val="003210FB"/>
    <w:rsid w:val="003344D7"/>
    <w:rsid w:val="0034579B"/>
    <w:rsid w:val="0035613D"/>
    <w:rsid w:val="00381A5B"/>
    <w:rsid w:val="003B74B7"/>
    <w:rsid w:val="003C6E50"/>
    <w:rsid w:val="003D02AC"/>
    <w:rsid w:val="003E39DB"/>
    <w:rsid w:val="0041302D"/>
    <w:rsid w:val="004239CA"/>
    <w:rsid w:val="0043158D"/>
    <w:rsid w:val="00453B72"/>
    <w:rsid w:val="0045431F"/>
    <w:rsid w:val="00460250"/>
    <w:rsid w:val="004859BC"/>
    <w:rsid w:val="00486A69"/>
    <w:rsid w:val="004B21F1"/>
    <w:rsid w:val="004C3979"/>
    <w:rsid w:val="004C5E12"/>
    <w:rsid w:val="004D2DEA"/>
    <w:rsid w:val="004E4341"/>
    <w:rsid w:val="005161A0"/>
    <w:rsid w:val="00531B2F"/>
    <w:rsid w:val="005B7074"/>
    <w:rsid w:val="005E1FED"/>
    <w:rsid w:val="005F207D"/>
    <w:rsid w:val="005F427E"/>
    <w:rsid w:val="00605D88"/>
    <w:rsid w:val="0062050E"/>
    <w:rsid w:val="00625C2C"/>
    <w:rsid w:val="006333B3"/>
    <w:rsid w:val="00651D8E"/>
    <w:rsid w:val="006833A2"/>
    <w:rsid w:val="006C58A4"/>
    <w:rsid w:val="00700D42"/>
    <w:rsid w:val="00704146"/>
    <w:rsid w:val="00713819"/>
    <w:rsid w:val="00745B13"/>
    <w:rsid w:val="00750241"/>
    <w:rsid w:val="007517F1"/>
    <w:rsid w:val="00756646"/>
    <w:rsid w:val="00761A8A"/>
    <w:rsid w:val="0078400D"/>
    <w:rsid w:val="00790909"/>
    <w:rsid w:val="007B7CF4"/>
    <w:rsid w:val="007C424A"/>
    <w:rsid w:val="008079B4"/>
    <w:rsid w:val="00816CC1"/>
    <w:rsid w:val="00836C59"/>
    <w:rsid w:val="008C7A4A"/>
    <w:rsid w:val="008D5DD1"/>
    <w:rsid w:val="008E6991"/>
    <w:rsid w:val="008F5170"/>
    <w:rsid w:val="008F6425"/>
    <w:rsid w:val="0090120B"/>
    <w:rsid w:val="00901C8F"/>
    <w:rsid w:val="00913A76"/>
    <w:rsid w:val="00926338"/>
    <w:rsid w:val="00940F54"/>
    <w:rsid w:val="00961F63"/>
    <w:rsid w:val="009745BA"/>
    <w:rsid w:val="009939FC"/>
    <w:rsid w:val="00A408E8"/>
    <w:rsid w:val="00A4742E"/>
    <w:rsid w:val="00A56B89"/>
    <w:rsid w:val="00A57226"/>
    <w:rsid w:val="00A72B73"/>
    <w:rsid w:val="00A831EA"/>
    <w:rsid w:val="00A90117"/>
    <w:rsid w:val="00A94AE4"/>
    <w:rsid w:val="00AF15AD"/>
    <w:rsid w:val="00B40A33"/>
    <w:rsid w:val="00B475CC"/>
    <w:rsid w:val="00B83429"/>
    <w:rsid w:val="00BA77B3"/>
    <w:rsid w:val="00BB4DBD"/>
    <w:rsid w:val="00BF6905"/>
    <w:rsid w:val="00C03942"/>
    <w:rsid w:val="00C06240"/>
    <w:rsid w:val="00C1131C"/>
    <w:rsid w:val="00C13A10"/>
    <w:rsid w:val="00C154BF"/>
    <w:rsid w:val="00C21859"/>
    <w:rsid w:val="00C26597"/>
    <w:rsid w:val="00C31A8D"/>
    <w:rsid w:val="00C67352"/>
    <w:rsid w:val="00C85FAB"/>
    <w:rsid w:val="00C959EB"/>
    <w:rsid w:val="00CB2B1B"/>
    <w:rsid w:val="00CF3D67"/>
    <w:rsid w:val="00D7657B"/>
    <w:rsid w:val="00D83C46"/>
    <w:rsid w:val="00D94AFD"/>
    <w:rsid w:val="00DC526A"/>
    <w:rsid w:val="00DF38BF"/>
    <w:rsid w:val="00E069C7"/>
    <w:rsid w:val="00E11C05"/>
    <w:rsid w:val="00E30B80"/>
    <w:rsid w:val="00E62CAA"/>
    <w:rsid w:val="00E73702"/>
    <w:rsid w:val="00E8332F"/>
    <w:rsid w:val="00E87967"/>
    <w:rsid w:val="00E91E6E"/>
    <w:rsid w:val="00EF5F56"/>
    <w:rsid w:val="00F20995"/>
    <w:rsid w:val="00F26E85"/>
    <w:rsid w:val="00F36E5A"/>
    <w:rsid w:val="00F428DB"/>
    <w:rsid w:val="00F47A2D"/>
    <w:rsid w:val="00F526AA"/>
    <w:rsid w:val="00F55D0C"/>
    <w:rsid w:val="00FA1C71"/>
    <w:rsid w:val="00FD4DBB"/>
    <w:rsid w:val="00FF6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04557"/>
  <w15:chartTrackingRefBased/>
  <w15:docId w15:val="{692D87A4-5D82-4A1B-8356-6BC509E2C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39CA"/>
    <w:pPr>
      <w:spacing w:after="200" w:line="276" w:lineRule="auto"/>
    </w:pPr>
    <w:rPr>
      <w:rFonts w:ascii="Times New Roman" w:hAnsi="Times New Roman" w:cs="Times New Roman"/>
      <w:sz w:val="24"/>
      <w:szCs w:val="24"/>
    </w:rPr>
  </w:style>
  <w:style w:type="character" w:customStyle="1" w:styleId="apple-converted-space">
    <w:name w:val="apple-converted-space"/>
    <w:basedOn w:val="DefaultParagraphFont"/>
    <w:rsid w:val="004239CA"/>
  </w:style>
  <w:style w:type="paragraph" w:styleId="ListParagraph">
    <w:name w:val="List Paragraph"/>
    <w:basedOn w:val="Normal"/>
    <w:uiPriority w:val="34"/>
    <w:qFormat/>
    <w:rsid w:val="0042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59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12293CD37092E44AF870EC1CE80A914" ma:contentTypeVersion="6" ma:contentTypeDescription="Create a new document." ma:contentTypeScope="" ma:versionID="75ce8d29bfc0347622845e15dbadda1e">
  <xsd:schema xmlns:xsd="http://www.w3.org/2001/XMLSchema" xmlns:xs="http://www.w3.org/2001/XMLSchema" xmlns:p="http://schemas.microsoft.com/office/2006/metadata/properties" xmlns:ns2="8745d7d0-1742-4512-aa91-43bbce71e38d" xmlns:ns3="29e63b80-72ef-4a9d-a973-0b238723e576" targetNamespace="http://schemas.microsoft.com/office/2006/metadata/properties" ma:root="true" ma:fieldsID="e6f0cf7c597ab6c45f4837973513d29f" ns2:_="" ns3:_="">
    <xsd:import namespace="8745d7d0-1742-4512-aa91-43bbce71e38d"/>
    <xsd:import namespace="29e63b80-72ef-4a9d-a973-0b238723e5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d7d0-1742-4512-aa91-43bbce71e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e63b80-72ef-4a9d-a973-0b238723e5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67183A-9C70-4510-9F27-21F643A9CBA7}">
  <ds:schemaRefs>
    <ds:schemaRef ds:uri="http://schemas.openxmlformats.org/officeDocument/2006/bibliography"/>
  </ds:schemaRefs>
</ds:datastoreItem>
</file>

<file path=customXml/itemProps2.xml><?xml version="1.0" encoding="utf-8"?>
<ds:datastoreItem xmlns:ds="http://schemas.openxmlformats.org/officeDocument/2006/customXml" ds:itemID="{0A5E78D5-8BF3-46E2-B9F3-CEFDF2F1E1C7}"/>
</file>

<file path=customXml/itemProps3.xml><?xml version="1.0" encoding="utf-8"?>
<ds:datastoreItem xmlns:ds="http://schemas.openxmlformats.org/officeDocument/2006/customXml" ds:itemID="{FFA16E71-057F-415F-998E-2A4F15635CAB}"/>
</file>

<file path=customXml/itemProps4.xml><?xml version="1.0" encoding="utf-8"?>
<ds:datastoreItem xmlns:ds="http://schemas.openxmlformats.org/officeDocument/2006/customXml" ds:itemID="{D8756911-6072-4897-BAC6-B273C59543C5}"/>
</file>

<file path=docProps/app.xml><?xml version="1.0" encoding="utf-8"?>
<Properties xmlns="http://schemas.openxmlformats.org/officeDocument/2006/extended-properties" xmlns:vt="http://schemas.openxmlformats.org/officeDocument/2006/docPropsVTypes">
  <Template>Normal</Template>
  <TotalTime>68</TotalTime>
  <Pages>27</Pages>
  <Words>5597</Words>
  <Characters>3190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3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Cassell</dc:creator>
  <cp:keywords/>
  <dc:description/>
  <cp:lastModifiedBy>Ken Cassell</cp:lastModifiedBy>
  <cp:revision>12</cp:revision>
  <dcterms:created xsi:type="dcterms:W3CDTF">2019-08-08T18:17:00Z</dcterms:created>
  <dcterms:modified xsi:type="dcterms:W3CDTF">2019-12-26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293CD37092E44AF870EC1CE80A914</vt:lpwstr>
  </property>
</Properties>
</file>